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F0580" w14:textId="77777777" w:rsidR="00DA4122" w:rsidRDefault="00DA412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3DBB7A" wp14:editId="299C1606">
                <wp:simplePos x="0" y="0"/>
                <wp:positionH relativeFrom="column">
                  <wp:posOffset>1386840</wp:posOffset>
                </wp:positionH>
                <wp:positionV relativeFrom="paragraph">
                  <wp:posOffset>0</wp:posOffset>
                </wp:positionV>
                <wp:extent cx="3914775" cy="16840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684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BF0E12" w14:textId="77777777" w:rsidR="00A87A7C" w:rsidRPr="00B63784" w:rsidRDefault="00A87A7C" w:rsidP="003E5416">
                            <w:pPr>
                              <w:pStyle w:val="SG-Title"/>
                              <w:spacing w:after="0"/>
                              <w:rPr>
                                <w:sz w:val="48"/>
                                <w:szCs w:val="48"/>
                              </w:rPr>
                            </w:pPr>
                            <w:r w:rsidRPr="00B63784">
                              <w:rPr>
                                <w:sz w:val="48"/>
                                <w:szCs w:val="48"/>
                              </w:rPr>
                              <w:t>SunGuide Software</w:t>
                            </w:r>
                          </w:p>
                          <w:p w14:paraId="47E4FBF6" w14:textId="7FDDC89A" w:rsidR="00A87A7C" w:rsidRPr="00756D3C" w:rsidRDefault="00A87A7C" w:rsidP="00702624">
                            <w:pPr>
                              <w:pStyle w:val="SG-Title"/>
                              <w:spacing w:after="0"/>
                              <w:rPr>
                                <w:sz w:val="48"/>
                                <w:szCs w:val="48"/>
                              </w:rPr>
                            </w:pPr>
                            <w:r w:rsidRPr="004C4A1F">
                              <w:rPr>
                                <w:sz w:val="48"/>
                                <w:szCs w:val="48"/>
                              </w:rPr>
                              <w:t>Users Group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3902040F" w14:textId="522955EC" w:rsidR="00A87A7C" w:rsidRPr="00907AFE" w:rsidRDefault="00A87A7C" w:rsidP="003E5416">
                            <w:pPr>
                              <w:pStyle w:val="SG-Title"/>
                              <w:spacing w:after="0"/>
                            </w:pPr>
                            <w:r>
                              <w:t>Meeting</w:t>
                            </w:r>
                            <w:r w:rsidRPr="00907AFE">
                              <w:t xml:space="preserve">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3DBB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9.2pt;margin-top:0;width:308.25pt;height:13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" filled="f" stroked="f">
                <v:textbox>
                  <w:txbxContent>
                    <w:p w14:paraId="0CBF0E12" w14:textId="77777777" w:rsidR="00A87A7C" w:rsidRPr="00B63784" w:rsidRDefault="00A87A7C" w:rsidP="003E5416">
                      <w:pPr>
                        <w:pStyle w:val="SG-Title"/>
                        <w:spacing w:after="0"/>
                        <w:rPr>
                          <w:sz w:val="48"/>
                          <w:szCs w:val="48"/>
                        </w:rPr>
                      </w:pPr>
                      <w:r w:rsidRPr="00B63784">
                        <w:rPr>
                          <w:sz w:val="48"/>
                          <w:szCs w:val="48"/>
                        </w:rPr>
                        <w:t>SunGuide Software</w:t>
                      </w:r>
                    </w:p>
                    <w:p w14:paraId="47E4FBF6" w14:textId="7FDDC89A" w:rsidR="00A87A7C" w:rsidRPr="00756D3C" w:rsidRDefault="00A87A7C" w:rsidP="00702624">
                      <w:pPr>
                        <w:pStyle w:val="SG-Title"/>
                        <w:spacing w:after="0"/>
                        <w:rPr>
                          <w:sz w:val="48"/>
                          <w:szCs w:val="48"/>
                        </w:rPr>
                      </w:pPr>
                      <w:r w:rsidRPr="004C4A1F">
                        <w:rPr>
                          <w:sz w:val="48"/>
                          <w:szCs w:val="48"/>
                        </w:rPr>
                        <w:t>Users Group</w:t>
                      </w:r>
                      <w:r>
                        <w:rPr>
                          <w:sz w:val="48"/>
                          <w:szCs w:val="48"/>
                        </w:rPr>
                        <w:t xml:space="preserve"> </w:t>
                      </w:r>
                    </w:p>
                    <w:p w14:paraId="3902040F" w14:textId="522955EC" w:rsidR="00A87A7C" w:rsidRPr="00907AFE" w:rsidRDefault="00A87A7C" w:rsidP="003E5416">
                      <w:pPr>
                        <w:pStyle w:val="SG-Title"/>
                        <w:spacing w:after="0"/>
                      </w:pPr>
                      <w:r>
                        <w:t>Meeting</w:t>
                      </w:r>
                      <w:r w:rsidRPr="00907AFE">
                        <w:t xml:space="preserve"> Minut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0BAE7760" wp14:editId="3F2641EA">
            <wp:simplePos x="0" y="0"/>
            <wp:positionH relativeFrom="column">
              <wp:posOffset>5400675</wp:posOffset>
            </wp:positionH>
            <wp:positionV relativeFrom="paragraph">
              <wp:posOffset>0</wp:posOffset>
            </wp:positionV>
            <wp:extent cx="1301115" cy="1227455"/>
            <wp:effectExtent l="0" t="0" r="0" b="0"/>
            <wp:wrapTight wrapText="bothSides">
              <wp:wrapPolygon edited="0">
                <wp:start x="4428" y="1006"/>
                <wp:lineTo x="633" y="4693"/>
                <wp:lineTo x="316" y="5364"/>
                <wp:lineTo x="2214" y="7040"/>
                <wp:lineTo x="949" y="12404"/>
                <wp:lineTo x="316" y="13074"/>
                <wp:lineTo x="0" y="18438"/>
                <wp:lineTo x="3479" y="20784"/>
                <wp:lineTo x="8539" y="20784"/>
                <wp:lineTo x="21189" y="18773"/>
                <wp:lineTo x="21189" y="4023"/>
                <wp:lineTo x="17078" y="2682"/>
                <wp:lineTo x="6009" y="1006"/>
                <wp:lineTo x="4428" y="1006"/>
              </wp:wrapPolygon>
            </wp:wrapTight>
            <wp:docPr id="11" name="Picture 6" descr="SunGuideLogo-for-presentati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nGuideLogo-for-presentation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115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9BB9602" wp14:editId="6C76A90F">
            <wp:simplePos x="0" y="0"/>
            <wp:positionH relativeFrom="column">
              <wp:posOffset>-361950</wp:posOffset>
            </wp:positionH>
            <wp:positionV relativeFrom="paragraph">
              <wp:posOffset>142875</wp:posOffset>
            </wp:positionV>
            <wp:extent cx="1719943" cy="865076"/>
            <wp:effectExtent l="19050" t="0" r="0" b="0"/>
            <wp:wrapNone/>
            <wp:docPr id="2" name="Picture 1" descr="FDOT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DOT Log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9943" cy="8650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E2D032" w14:textId="77777777" w:rsidR="00DA4122" w:rsidRPr="00DA4122" w:rsidRDefault="00DA4122" w:rsidP="00DA4122"/>
    <w:p w14:paraId="785A000D" w14:textId="77777777" w:rsidR="00DA4122" w:rsidRPr="00DA4122" w:rsidRDefault="00DA4122" w:rsidP="00DA4122"/>
    <w:p w14:paraId="2FC0F686" w14:textId="77777777" w:rsidR="00DA4122" w:rsidRDefault="00DA4122" w:rsidP="00DA4122"/>
    <w:p w14:paraId="18BE39A4" w14:textId="77777777" w:rsidR="00E36B98" w:rsidRDefault="00E36B98" w:rsidP="00DA4122">
      <w:pPr>
        <w:jc w:val="center"/>
      </w:pPr>
    </w:p>
    <w:p w14:paraId="13F29ACF" w14:textId="77777777" w:rsidR="003E5416" w:rsidRDefault="003E5416" w:rsidP="00DA4122">
      <w:pPr>
        <w:jc w:val="center"/>
        <w:rPr>
          <w:b/>
          <w:sz w:val="28"/>
        </w:rPr>
      </w:pPr>
    </w:p>
    <w:p w14:paraId="54B5FC94" w14:textId="160FBFEF" w:rsidR="00DA4122" w:rsidRPr="00CE5F69" w:rsidRDefault="00DA4122" w:rsidP="00DA4122">
      <w:pPr>
        <w:jc w:val="center"/>
        <w:rPr>
          <w:rFonts w:cstheme="minorHAnsi"/>
          <w:b/>
        </w:rPr>
      </w:pPr>
      <w:r w:rsidRPr="00CE5F69">
        <w:rPr>
          <w:rFonts w:cstheme="minorHAnsi"/>
          <w:b/>
        </w:rPr>
        <w:t xml:space="preserve">Date: </w:t>
      </w:r>
      <w:r w:rsidR="001C5F98">
        <w:rPr>
          <w:rFonts w:cstheme="minorHAnsi"/>
          <w:b/>
        </w:rPr>
        <w:t>Febr</w:t>
      </w:r>
      <w:r w:rsidR="007B7F38">
        <w:rPr>
          <w:rFonts w:cstheme="minorHAnsi"/>
          <w:b/>
        </w:rPr>
        <w:t>uary 1</w:t>
      </w:r>
      <w:r w:rsidR="001C5F98">
        <w:rPr>
          <w:rFonts w:cstheme="minorHAnsi"/>
          <w:b/>
        </w:rPr>
        <w:t>0</w:t>
      </w:r>
      <w:r w:rsidR="00556570" w:rsidRPr="00CE5F69">
        <w:rPr>
          <w:rFonts w:cstheme="minorHAnsi"/>
          <w:b/>
        </w:rPr>
        <w:t>, 20</w:t>
      </w:r>
      <w:r w:rsidR="00EF1D81" w:rsidRPr="00CE5F69">
        <w:rPr>
          <w:rFonts w:cstheme="minorHAnsi"/>
          <w:b/>
        </w:rPr>
        <w:t>2</w:t>
      </w:r>
      <w:r w:rsidR="00D34186">
        <w:rPr>
          <w:rFonts w:cstheme="minorHAnsi"/>
          <w:b/>
        </w:rPr>
        <w:t>2</w:t>
      </w:r>
    </w:p>
    <w:p w14:paraId="64A795DA" w14:textId="22FACFD0" w:rsidR="00DA4122" w:rsidRPr="00CE5F69" w:rsidRDefault="00DA4122" w:rsidP="00DA4122">
      <w:pPr>
        <w:jc w:val="center"/>
        <w:rPr>
          <w:rFonts w:cstheme="minorHAnsi"/>
          <w:b/>
        </w:rPr>
      </w:pPr>
      <w:r w:rsidRPr="00CE5F69">
        <w:rPr>
          <w:rFonts w:cstheme="minorHAnsi"/>
          <w:b/>
        </w:rPr>
        <w:t>Time:</w:t>
      </w:r>
      <w:r w:rsidR="00556570" w:rsidRPr="00CE5F69">
        <w:rPr>
          <w:rFonts w:cstheme="minorHAnsi"/>
          <w:b/>
        </w:rPr>
        <w:t xml:space="preserve"> </w:t>
      </w:r>
      <w:r w:rsidR="001C5F98">
        <w:rPr>
          <w:rFonts w:cstheme="minorHAnsi"/>
          <w:b/>
        </w:rPr>
        <w:t>1</w:t>
      </w:r>
      <w:r w:rsidR="0020622B" w:rsidRPr="00CE5F69">
        <w:rPr>
          <w:rFonts w:cstheme="minorHAnsi"/>
          <w:b/>
        </w:rPr>
        <w:t>:30-</w:t>
      </w:r>
      <w:r w:rsidR="001C5F98">
        <w:rPr>
          <w:rFonts w:cstheme="minorHAnsi"/>
          <w:b/>
        </w:rPr>
        <w:t>2</w:t>
      </w:r>
      <w:r w:rsidR="00716E35" w:rsidRPr="00CE5F69">
        <w:rPr>
          <w:rFonts w:cstheme="minorHAnsi"/>
          <w:b/>
        </w:rPr>
        <w:t>:30</w:t>
      </w:r>
      <w:r w:rsidR="00C31D6E" w:rsidRPr="00CE5F69">
        <w:rPr>
          <w:rFonts w:cstheme="minorHAnsi"/>
          <w:b/>
        </w:rPr>
        <w:t xml:space="preserve"> EST</w:t>
      </w:r>
    </w:p>
    <w:tbl>
      <w:tblPr>
        <w:tblStyle w:val="LightLis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75"/>
        <w:gridCol w:w="1975"/>
      </w:tblGrid>
      <w:tr w:rsidR="00DA4122" w:rsidRPr="00CE5F69" w14:paraId="08769BB7" w14:textId="77777777" w:rsidTr="00C51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5" w:type="dxa"/>
          </w:tcPr>
          <w:p w14:paraId="0C2CAF1B" w14:textId="77777777" w:rsidR="00DA4122" w:rsidRPr="00CE5F69" w:rsidRDefault="00DA4122" w:rsidP="00E36B98">
            <w:pPr>
              <w:jc w:val="both"/>
              <w:rPr>
                <w:rFonts w:cstheme="minorHAnsi"/>
                <w:b w:val="0"/>
              </w:rPr>
            </w:pPr>
            <w:r w:rsidRPr="00CE5F69">
              <w:rPr>
                <w:rFonts w:cstheme="minorHAnsi"/>
                <w:b w:val="0"/>
              </w:rPr>
              <w:t>Agenda:</w:t>
            </w:r>
          </w:p>
        </w:tc>
        <w:tc>
          <w:tcPr>
            <w:tcW w:w="1975" w:type="dxa"/>
          </w:tcPr>
          <w:p w14:paraId="2946494B" w14:textId="77777777" w:rsidR="00DA4122" w:rsidRPr="00CE5F69" w:rsidRDefault="00DA4122" w:rsidP="00E36B9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DA4122" w:rsidRPr="00CE5F69" w14:paraId="4813E704" w14:textId="77777777" w:rsidTr="00C51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9406A4F" w14:textId="77777777" w:rsidR="00DA4122" w:rsidRPr="00CE5F69" w:rsidRDefault="00DA4122" w:rsidP="00E36B98">
            <w:pPr>
              <w:jc w:val="both"/>
              <w:rPr>
                <w:rFonts w:cstheme="minorHAnsi"/>
              </w:rPr>
            </w:pPr>
            <w:r w:rsidRPr="00CE5F69">
              <w:rPr>
                <w:rFonts w:cstheme="minorHAnsi"/>
              </w:rPr>
              <w:t>Topic</w:t>
            </w:r>
          </w:p>
        </w:tc>
        <w:tc>
          <w:tcPr>
            <w:tcW w:w="197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473B46B2" w14:textId="77777777" w:rsidR="00DA4122" w:rsidRPr="00CE5F69" w:rsidRDefault="00DA4122" w:rsidP="006C6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E5F69">
              <w:rPr>
                <w:rFonts w:cstheme="minorHAnsi"/>
                <w:b/>
              </w:rPr>
              <w:t>Led By:</w:t>
            </w:r>
          </w:p>
        </w:tc>
      </w:tr>
      <w:tr w:rsidR="00DA4122" w:rsidRPr="00CE5F69" w14:paraId="316671A4" w14:textId="77777777" w:rsidTr="00C5156C">
        <w:trPr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5" w:type="dxa"/>
          </w:tcPr>
          <w:p w14:paraId="038A2522" w14:textId="0305863A" w:rsidR="00E35C57" w:rsidRPr="00075D62" w:rsidRDefault="00901FB2" w:rsidP="00075D62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075D62">
              <w:rPr>
                <w:rFonts w:cstheme="minorHAnsi"/>
                <w:b w:val="0"/>
                <w:bCs w:val="0"/>
              </w:rPr>
              <w:t>SunGuide 8.1 Hotfix 2</w:t>
            </w:r>
            <w:r w:rsidR="00E91C67" w:rsidRPr="00075D62">
              <w:rPr>
                <w:rFonts w:cstheme="minorHAnsi"/>
                <w:b w:val="0"/>
                <w:bCs w:val="0"/>
              </w:rPr>
              <w:t xml:space="preserve"> </w:t>
            </w:r>
            <w:r w:rsidRPr="00075D62">
              <w:rPr>
                <w:rFonts w:cstheme="minorHAnsi"/>
                <w:b w:val="0"/>
                <w:bCs w:val="0"/>
              </w:rPr>
              <w:t>Design Review</w:t>
            </w:r>
            <w:r w:rsidR="00075D62" w:rsidRPr="00075D62">
              <w:rPr>
                <w:rFonts w:cstheme="minorHAnsi"/>
                <w:b w:val="0"/>
                <w:bCs w:val="0"/>
              </w:rPr>
              <w:t xml:space="preserve"> - </w:t>
            </w:r>
            <w:r w:rsidR="00E35C57" w:rsidRPr="00075D62">
              <w:rPr>
                <w:rFonts w:cstheme="minorHAnsi"/>
                <w:b w:val="0"/>
                <w:bCs w:val="0"/>
              </w:rPr>
              <w:t>SG-5585 - CV Connected Vehicle App SunGuide Support Request (I-4 FRAME</w:t>
            </w:r>
            <w:r w:rsidR="007F4F13">
              <w:rPr>
                <w:rFonts w:cstheme="minorHAnsi"/>
                <w:b w:val="0"/>
                <w:bCs w:val="0"/>
              </w:rPr>
              <w:t>)</w:t>
            </w:r>
          </w:p>
          <w:p w14:paraId="6BFBBB1C" w14:textId="56608283" w:rsidR="005835AD" w:rsidRPr="005835AD" w:rsidRDefault="00075D62" w:rsidP="00075D62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075D62">
              <w:rPr>
                <w:rFonts w:cstheme="minorHAnsi"/>
                <w:b w:val="0"/>
                <w:bCs w:val="0"/>
              </w:rPr>
              <w:t xml:space="preserve">SunGuide 8.1 Hotfix 2 Design Review - </w:t>
            </w:r>
            <w:r w:rsidR="005835AD" w:rsidRPr="005835AD">
              <w:rPr>
                <w:rFonts w:cstheme="minorHAnsi"/>
                <w:b w:val="0"/>
                <w:bCs w:val="0"/>
              </w:rPr>
              <w:t>SG-5994 - Update J2735Driver from "polygon(oldRegion)" to circle or lane.</w:t>
            </w:r>
          </w:p>
          <w:p w14:paraId="0D99649A" w14:textId="2D1924F5" w:rsidR="00974B4C" w:rsidRDefault="005835AD" w:rsidP="00DA35C0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DA35C0">
              <w:rPr>
                <w:rFonts w:cstheme="minorHAnsi"/>
                <w:b w:val="0"/>
                <w:bCs w:val="0"/>
              </w:rPr>
              <w:t>SG-6078 – Add Last Login Timestamp to User</w:t>
            </w:r>
            <w:r w:rsidR="00DA35C0">
              <w:rPr>
                <w:rFonts w:cstheme="minorHAnsi"/>
                <w:b w:val="0"/>
                <w:bCs w:val="0"/>
              </w:rPr>
              <w:t xml:space="preserve"> </w:t>
            </w:r>
            <w:r w:rsidRPr="00DA35C0">
              <w:rPr>
                <w:rFonts w:cstheme="minorHAnsi"/>
                <w:b w:val="0"/>
                <w:bCs w:val="0"/>
              </w:rPr>
              <w:t>Management Window</w:t>
            </w:r>
          </w:p>
          <w:p w14:paraId="6E53E254" w14:textId="27E0722F" w:rsidR="00DA35C0" w:rsidRDefault="00DA35C0" w:rsidP="00DA35C0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  <w:b w:val="0"/>
                <w:bCs w:val="0"/>
              </w:rPr>
            </w:pPr>
            <w:r w:rsidRPr="00DA35C0">
              <w:rPr>
                <w:rFonts w:cstheme="minorHAnsi"/>
                <w:b w:val="0"/>
                <w:bCs w:val="0"/>
              </w:rPr>
              <w:t>SG-5981 – Add “# of Items”</w:t>
            </w:r>
            <w:r>
              <w:rPr>
                <w:rFonts w:cstheme="minorHAnsi"/>
                <w:b w:val="0"/>
                <w:bCs w:val="0"/>
              </w:rPr>
              <w:t xml:space="preserve"> </w:t>
            </w:r>
            <w:r w:rsidRPr="00DA35C0">
              <w:rPr>
                <w:rFonts w:cstheme="minorHAnsi"/>
                <w:b w:val="0"/>
                <w:bCs w:val="0"/>
              </w:rPr>
              <w:t xml:space="preserve"> column to SAS Schedule Table</w:t>
            </w:r>
          </w:p>
          <w:p w14:paraId="3F876498" w14:textId="7C098B81" w:rsidR="00DA35C0" w:rsidRPr="005835AD" w:rsidRDefault="00DA35C0" w:rsidP="00DA35C0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DA35C0">
              <w:rPr>
                <w:rFonts w:cstheme="minorHAnsi"/>
                <w:b w:val="0"/>
                <w:bCs w:val="0"/>
              </w:rPr>
              <w:t>Announcements</w:t>
            </w:r>
          </w:p>
        </w:tc>
        <w:tc>
          <w:tcPr>
            <w:tcW w:w="1975" w:type="dxa"/>
          </w:tcPr>
          <w:p w14:paraId="4630903B" w14:textId="066F9269" w:rsidR="00732C28" w:rsidRPr="00732C28" w:rsidRDefault="00732C28" w:rsidP="00732C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32C28">
              <w:rPr>
                <w:rFonts w:cstheme="minorHAnsi"/>
              </w:rPr>
              <w:t>Tucker Brown</w:t>
            </w:r>
          </w:p>
          <w:p w14:paraId="05B5CD31" w14:textId="77777777" w:rsidR="00B5058E" w:rsidRDefault="00B5058E" w:rsidP="006C6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F1012AC" w14:textId="01506EC3" w:rsidR="00732C28" w:rsidRDefault="00732C28" w:rsidP="006C6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ucker Brown</w:t>
            </w:r>
          </w:p>
          <w:p w14:paraId="66A48E00" w14:textId="77777777" w:rsidR="00AA0A77" w:rsidRDefault="00AA0A77" w:rsidP="006C6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1F9E0742" w14:textId="77777777" w:rsidR="00B5058E" w:rsidRDefault="00B5058E" w:rsidP="00B50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ucker Brown</w:t>
            </w:r>
          </w:p>
          <w:p w14:paraId="2AE621F7" w14:textId="77777777" w:rsidR="00B5058E" w:rsidRDefault="00B5058E" w:rsidP="00B505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ucker Brown</w:t>
            </w:r>
          </w:p>
          <w:p w14:paraId="1DC88A18" w14:textId="0DCE468B" w:rsidR="00974B4C" w:rsidRPr="00CE5F69" w:rsidRDefault="00B5058E" w:rsidP="006C6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Christine Shafik</w:t>
            </w:r>
          </w:p>
        </w:tc>
      </w:tr>
    </w:tbl>
    <w:p w14:paraId="1630DBE8" w14:textId="77777777" w:rsidR="00DA4122" w:rsidRPr="00CE5F69" w:rsidRDefault="00DA4122" w:rsidP="00DA4122">
      <w:pPr>
        <w:rPr>
          <w:rFonts w:cstheme="minorHAnsi"/>
          <w:b/>
        </w:rPr>
      </w:pPr>
    </w:p>
    <w:tbl>
      <w:tblPr>
        <w:tblStyle w:val="LightList1"/>
        <w:tblW w:w="9370" w:type="dxa"/>
        <w:tblInd w:w="-30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123"/>
        <w:gridCol w:w="3123"/>
        <w:gridCol w:w="3124"/>
      </w:tblGrid>
      <w:tr w:rsidR="00CE5F69" w:rsidRPr="00384234" w14:paraId="6E10F23B" w14:textId="54C0D417" w:rsidTr="00CE5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bottom w:val="nil"/>
            </w:tcBorders>
          </w:tcPr>
          <w:p w14:paraId="6B71167D" w14:textId="77777777" w:rsidR="00CE5F69" w:rsidRPr="00384234" w:rsidRDefault="00CE5F69" w:rsidP="00E36B98">
            <w:pPr>
              <w:jc w:val="both"/>
              <w:rPr>
                <w:rFonts w:cstheme="minorHAnsi"/>
                <w:b w:val="0"/>
              </w:rPr>
            </w:pPr>
            <w:r w:rsidRPr="00384234">
              <w:rPr>
                <w:rFonts w:cstheme="minorHAnsi"/>
                <w:b w:val="0"/>
              </w:rPr>
              <w:t>Attendees:</w:t>
            </w:r>
          </w:p>
        </w:tc>
        <w:tc>
          <w:tcPr>
            <w:tcW w:w="3123" w:type="dxa"/>
            <w:tcBorders>
              <w:bottom w:val="nil"/>
            </w:tcBorders>
          </w:tcPr>
          <w:p w14:paraId="6C78B6FD" w14:textId="77777777" w:rsidR="00CE5F69" w:rsidRPr="00384234" w:rsidRDefault="00CE5F69" w:rsidP="00E36B9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3124" w:type="dxa"/>
            <w:tcBorders>
              <w:bottom w:val="nil"/>
            </w:tcBorders>
          </w:tcPr>
          <w:p w14:paraId="04955C43" w14:textId="77777777" w:rsidR="00CE5F69" w:rsidRPr="00384234" w:rsidRDefault="00CE5F69" w:rsidP="00E36B9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CE5F69" w:rsidRPr="00284B20" w14:paraId="6FA4416F" w14:textId="71012B03" w:rsidTr="00CE5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top w:val="nil"/>
              <w:left w:val="nil"/>
              <w:bottom w:val="nil"/>
              <w:right w:val="nil"/>
            </w:tcBorders>
          </w:tcPr>
          <w:p w14:paraId="15239D15" w14:textId="124DE0AF" w:rsidR="00B268B0" w:rsidRPr="00384234" w:rsidRDefault="00B268B0" w:rsidP="00E36B98">
            <w:pPr>
              <w:pStyle w:val="NoSpacing"/>
              <w:jc w:val="both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Tom Arsenault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 D1</w:t>
            </w:r>
          </w:p>
          <w:p w14:paraId="36BE8F22" w14:textId="50B159F0" w:rsidR="00140888" w:rsidRPr="00384234" w:rsidRDefault="00140888" w:rsidP="00E36B98">
            <w:pPr>
              <w:pStyle w:val="NoSpacing"/>
              <w:jc w:val="both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Robbie Brown, D1</w:t>
            </w:r>
          </w:p>
          <w:p w14:paraId="3B431E47" w14:textId="410D4FE3" w:rsidR="00CE5F69" w:rsidRPr="00384234" w:rsidRDefault="00CE5F69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Jason </w:t>
            </w:r>
            <w:r w:rsidR="00247AFD"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Evans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 D2</w:t>
            </w:r>
          </w:p>
          <w:p w14:paraId="71A22BE0" w14:textId="129636F0" w:rsidR="00562442" w:rsidRPr="00384234" w:rsidRDefault="00562442" w:rsidP="00562442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Jason 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Summerfield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 D2</w:t>
            </w:r>
          </w:p>
          <w:p w14:paraId="0D97012C" w14:textId="564DF247" w:rsidR="00CE5F69" w:rsidRPr="00384234" w:rsidRDefault="00247AFD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Robert Lacy</w:t>
            </w:r>
            <w:r w:rsidR="00CE5F69"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 D2</w:t>
            </w:r>
          </w:p>
          <w:p w14:paraId="07547D4A" w14:textId="3598C023" w:rsidR="00FA5D08" w:rsidRPr="00384234" w:rsidRDefault="00793BC6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Tanisha</w:t>
            </w:r>
            <w:r w:rsidR="00FA5D08"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 Sibley, D2 </w:t>
            </w:r>
          </w:p>
          <w:p w14:paraId="1361AA6A" w14:textId="5E2CB494" w:rsidR="00FA5D08" w:rsidRPr="00384234" w:rsidRDefault="00FA5D08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Derrick Odom, D2</w:t>
            </w:r>
          </w:p>
          <w:p w14:paraId="104451B4" w14:textId="690D2B51" w:rsidR="00CE5F69" w:rsidRPr="00384234" w:rsidRDefault="00CE5F69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JoAnna Hand, D2</w:t>
            </w:r>
          </w:p>
          <w:p w14:paraId="5C1C0420" w14:textId="39D733EA" w:rsidR="00CA25E6" w:rsidRPr="00384234" w:rsidRDefault="00CA25E6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Dee Dee Crews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 D2 </w:t>
            </w:r>
          </w:p>
          <w:p w14:paraId="7CDF21F5" w14:textId="3A7236E5" w:rsidR="00513BC9" w:rsidRPr="00384234" w:rsidRDefault="00513BC9" w:rsidP="00513BC9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Greg Reynolds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 D3</w:t>
            </w:r>
          </w:p>
          <w:p w14:paraId="691E8466" w14:textId="25DE4C26" w:rsidR="00CE5F69" w:rsidRPr="00384234" w:rsidRDefault="00CE5F69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Kevin Mehaffy, D3</w:t>
            </w:r>
          </w:p>
          <w:p w14:paraId="73362819" w14:textId="7A353EC7" w:rsidR="00793BC6" w:rsidRPr="00384234" w:rsidRDefault="00793BC6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Robert Briscoe, D3</w:t>
            </w:r>
          </w:p>
          <w:p w14:paraId="67B654AC" w14:textId="659ACEA6" w:rsidR="00793BC6" w:rsidRPr="00384234" w:rsidRDefault="0067783B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Clay Packard, D3</w:t>
            </w:r>
          </w:p>
          <w:p w14:paraId="1E80FAED" w14:textId="570BE8E3" w:rsidR="00CE5F69" w:rsidRPr="00384234" w:rsidRDefault="002347D5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Jonathan Bailey</w:t>
            </w:r>
            <w:r w:rsidR="00CE5F69"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 D3</w:t>
            </w:r>
          </w:p>
          <w:p w14:paraId="64751267" w14:textId="656A0E5F" w:rsidR="00CE5F69" w:rsidRPr="00384234" w:rsidRDefault="00284B20" w:rsidP="00E36B98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Richard Heming</w:t>
            </w:r>
            <w:r w:rsidR="00CE5F69"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 D3</w:t>
            </w:r>
          </w:p>
          <w:p w14:paraId="280F9F66" w14:textId="3E1B353F" w:rsidR="00CE5F69" w:rsidRPr="00384234" w:rsidRDefault="004443FD" w:rsidP="00011D54">
            <w:pPr>
              <w:pStyle w:val="NoSpacing"/>
              <w:jc w:val="both"/>
              <w:rPr>
                <w:rFonts w:asciiTheme="minorHAnsi" w:hAnsiTheme="minorHAnsi" w:cstheme="minorHAnsi"/>
                <w:b w:val="0"/>
                <w:bCs w:val="0"/>
                <w:color w:val="FF0000"/>
                <w:sz w:val="22"/>
              </w:rPr>
            </w:pP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Jackie De Bout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>,</w:t>
            </w:r>
            <w:r w:rsidRPr="00384234">
              <w:rPr>
                <w:rFonts w:asciiTheme="minorHAnsi" w:hAnsiTheme="minorHAnsi" w:cstheme="minorHAnsi"/>
                <w:b w:val="0"/>
                <w:bCs w:val="0"/>
                <w:sz w:val="22"/>
              </w:rPr>
              <w:t xml:space="preserve"> D3</w:t>
            </w:r>
          </w:p>
        </w:tc>
        <w:tc>
          <w:tcPr>
            <w:tcW w:w="3123" w:type="dxa"/>
            <w:tcBorders>
              <w:top w:val="nil"/>
              <w:left w:val="nil"/>
              <w:bottom w:val="nil"/>
              <w:right w:val="nil"/>
            </w:tcBorders>
          </w:tcPr>
          <w:p w14:paraId="24ABC8E9" w14:textId="77777777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Dee McTague, D4</w:t>
            </w:r>
          </w:p>
          <w:p w14:paraId="6D47478B" w14:textId="77777777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Jacques Dupuy, D4</w:t>
            </w:r>
          </w:p>
          <w:p w14:paraId="2783A808" w14:textId="77777777" w:rsidR="00284B20" w:rsidRPr="00384234" w:rsidRDefault="00284B20" w:rsidP="00284B20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Neena Soans, D4</w:t>
            </w:r>
          </w:p>
          <w:p w14:paraId="636580BC" w14:textId="77777777" w:rsidR="0075584B" w:rsidRDefault="0075584B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Jeremy Dilmore, D5</w:t>
            </w:r>
          </w:p>
          <w:p w14:paraId="630E6DEC" w14:textId="3712B2E3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Kyle Higgins, D5</w:t>
            </w:r>
          </w:p>
          <w:p w14:paraId="3B9BF19E" w14:textId="77777777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Garrett Popovich, D5</w:t>
            </w:r>
          </w:p>
          <w:p w14:paraId="6891100A" w14:textId="095209CF" w:rsidR="00011D54" w:rsidRPr="00384234" w:rsidRDefault="00277F4D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S</w:t>
            </w:r>
            <w:r w:rsidR="00032488" w:rsidRPr="00384234">
              <w:rPr>
                <w:rFonts w:asciiTheme="minorHAnsi" w:hAnsiTheme="minorHAnsi" w:cstheme="minorHAnsi"/>
                <w:sz w:val="22"/>
              </w:rPr>
              <w:t>heryl Bradley</w:t>
            </w:r>
            <w:r w:rsidR="00011D54" w:rsidRPr="00384234">
              <w:rPr>
                <w:rFonts w:asciiTheme="minorHAnsi" w:hAnsiTheme="minorHAnsi" w:cstheme="minorHAnsi"/>
                <w:sz w:val="22"/>
              </w:rPr>
              <w:t>, D5</w:t>
            </w:r>
          </w:p>
          <w:p w14:paraId="20214114" w14:textId="77777777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John Hope, D5</w:t>
            </w:r>
          </w:p>
          <w:p w14:paraId="1982C2A4" w14:textId="77777777" w:rsidR="00CE5F69" w:rsidRPr="00384234" w:rsidRDefault="00CE5F69" w:rsidP="00433506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Eddie Grant, D5</w:t>
            </w:r>
          </w:p>
          <w:p w14:paraId="4871BD02" w14:textId="77777777" w:rsidR="00CE5F69" w:rsidRPr="00384234" w:rsidRDefault="00CE5F69" w:rsidP="00433506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Jovanny Varela, D5</w:t>
            </w:r>
          </w:p>
          <w:p w14:paraId="368EC877" w14:textId="77777777" w:rsidR="00A44112" w:rsidRPr="00384234" w:rsidRDefault="00A44112" w:rsidP="00433506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 xml:space="preserve">Lauren Pearson, D5 </w:t>
            </w:r>
          </w:p>
          <w:p w14:paraId="3F4420C5" w14:textId="77777777" w:rsidR="00CE5F69" w:rsidRPr="00384234" w:rsidRDefault="00CE5F69" w:rsidP="00433506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Mark Laird, D6</w:t>
            </w:r>
          </w:p>
          <w:p w14:paraId="1A36D90F" w14:textId="52EF15C3" w:rsidR="00CE5F69" w:rsidRPr="00384234" w:rsidRDefault="00CE5F69" w:rsidP="00FB212F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Alex Mirones, D6</w:t>
            </w:r>
          </w:p>
          <w:p w14:paraId="5C951137" w14:textId="1867B15A" w:rsidR="00F63A80" w:rsidRPr="00384234" w:rsidRDefault="00F63A80" w:rsidP="008A1D31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Yenia Morales, D6</w:t>
            </w:r>
          </w:p>
          <w:p w14:paraId="68EBF139" w14:textId="403C18ED" w:rsidR="00CE5F69" w:rsidRPr="00384234" w:rsidRDefault="00CE5F69" w:rsidP="008A1D31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Mike Crawson, D7</w:t>
            </w:r>
          </w:p>
          <w:p w14:paraId="5BEEB50B" w14:textId="63E2D8E1" w:rsidR="00CE5F69" w:rsidRPr="00BE5A85" w:rsidRDefault="00AB539C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Megan</w:t>
            </w:r>
            <w:r w:rsidRPr="00384234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384234">
              <w:rPr>
                <w:rFonts w:asciiTheme="minorHAnsi" w:hAnsiTheme="minorHAnsi" w:cstheme="minorHAnsi"/>
                <w:sz w:val="22"/>
              </w:rPr>
              <w:t xml:space="preserve">Arasteh, </w:t>
            </w:r>
            <w:r w:rsidRPr="00384234">
              <w:rPr>
                <w:rFonts w:asciiTheme="minorHAnsi" w:hAnsiTheme="minorHAnsi" w:cstheme="minorHAnsi"/>
                <w:sz w:val="22"/>
              </w:rPr>
              <w:t>D7</w:t>
            </w:r>
          </w:p>
        </w:tc>
        <w:tc>
          <w:tcPr>
            <w:tcW w:w="3124" w:type="dxa"/>
            <w:tcBorders>
              <w:top w:val="nil"/>
              <w:left w:val="nil"/>
              <w:bottom w:val="nil"/>
              <w:right w:val="nil"/>
            </w:tcBorders>
          </w:tcPr>
          <w:p w14:paraId="78F3219B" w14:textId="77777777" w:rsidR="00BE5A85" w:rsidRPr="00384234" w:rsidRDefault="00BE5A85" w:rsidP="00BE5A85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Matt Mileto, D7</w:t>
            </w:r>
          </w:p>
          <w:p w14:paraId="50407E7A" w14:textId="77777777" w:rsidR="00BE5A85" w:rsidRDefault="00BE5A85" w:rsidP="00BE5A85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Sam Taylor, D7</w:t>
            </w:r>
          </w:p>
          <w:p w14:paraId="1DB7247F" w14:textId="0E6EEB2B" w:rsidR="00011D54" w:rsidRPr="00384234" w:rsidRDefault="00011D54" w:rsidP="00BE5A85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Jermaine Da Silva, FTE</w:t>
            </w:r>
          </w:p>
          <w:p w14:paraId="15FFDFBA" w14:textId="77777777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Cherie Phillips, FTE</w:t>
            </w:r>
          </w:p>
          <w:p w14:paraId="14368FE8" w14:textId="55E8E3B4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Kelly Kinney, FTE</w:t>
            </w:r>
          </w:p>
          <w:p w14:paraId="62745CA9" w14:textId="527BF794" w:rsidR="008F594F" w:rsidRPr="00384234" w:rsidRDefault="008F594F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Michael Kerpen, FTE</w:t>
            </w:r>
          </w:p>
          <w:p w14:paraId="0C3B66A4" w14:textId="77777777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Brent Poole, CFX</w:t>
            </w:r>
          </w:p>
          <w:p w14:paraId="5DDD4D43" w14:textId="496F4760" w:rsidR="00011D54" w:rsidRPr="00384234" w:rsidRDefault="00011D54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Wang Lee, MDX</w:t>
            </w:r>
          </w:p>
          <w:p w14:paraId="4D1214E7" w14:textId="538A4F7F" w:rsidR="008F594F" w:rsidRPr="00384234" w:rsidRDefault="008F594F" w:rsidP="00011D54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Jennifer Dardes</w:t>
            </w:r>
            <w:r w:rsidR="0089656A" w:rsidRPr="00384234">
              <w:rPr>
                <w:rFonts w:asciiTheme="minorHAnsi" w:hAnsiTheme="minorHAnsi" w:cstheme="minorHAnsi"/>
                <w:sz w:val="22"/>
              </w:rPr>
              <w:t>, MDX</w:t>
            </w:r>
          </w:p>
          <w:p w14:paraId="33DEFEBB" w14:textId="77777777" w:rsidR="00CE5F69" w:rsidRPr="00384234" w:rsidRDefault="00CE5F69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Christine Shafik, CO</w:t>
            </w:r>
          </w:p>
          <w:p w14:paraId="0CDF222E" w14:textId="77777777" w:rsidR="00CE5F69" w:rsidRPr="00384234" w:rsidRDefault="00CE5F69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Mark Dunthorn, CO</w:t>
            </w:r>
          </w:p>
          <w:p w14:paraId="672EF4CF" w14:textId="77777777" w:rsidR="00CE5F69" w:rsidRPr="00384234" w:rsidRDefault="00CE5F69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Carla Holmes, CO</w:t>
            </w:r>
          </w:p>
          <w:p w14:paraId="12ED3096" w14:textId="77777777" w:rsidR="00CE5F69" w:rsidRPr="00384234" w:rsidRDefault="00CE5F69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Tucker Brown, SwRI</w:t>
            </w:r>
          </w:p>
          <w:p w14:paraId="54DC0687" w14:textId="0C8AAB3A" w:rsidR="00011D54" w:rsidRPr="00284B20" w:rsidRDefault="00011D54" w:rsidP="00CE5F69">
            <w:pPr>
              <w:pStyle w:val="NoSpacing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  <w:sz w:val="22"/>
              </w:rPr>
            </w:pPr>
            <w:r w:rsidRPr="00384234">
              <w:rPr>
                <w:rFonts w:asciiTheme="minorHAnsi" w:hAnsiTheme="minorHAnsi" w:cstheme="minorHAnsi"/>
                <w:sz w:val="22"/>
              </w:rPr>
              <w:t>A.J. Skillern, SwRI</w:t>
            </w:r>
          </w:p>
        </w:tc>
      </w:tr>
    </w:tbl>
    <w:p w14:paraId="0B6F2262" w14:textId="77777777" w:rsidR="00DA4122" w:rsidRPr="00CE5F69" w:rsidRDefault="00DA4122" w:rsidP="00DA4122">
      <w:pPr>
        <w:rPr>
          <w:rFonts w:cstheme="minorHAnsi"/>
          <w:b/>
        </w:rPr>
      </w:pPr>
    </w:p>
    <w:tbl>
      <w:tblPr>
        <w:tblStyle w:val="LightList1"/>
        <w:tblW w:w="0" w:type="auto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689"/>
        <w:gridCol w:w="4651"/>
      </w:tblGrid>
      <w:tr w:rsidR="00DA4122" w:rsidRPr="00BE5A85" w14:paraId="02D6E625" w14:textId="77777777" w:rsidTr="00E36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9" w:type="dxa"/>
            <w:tcBorders>
              <w:bottom w:val="nil"/>
            </w:tcBorders>
          </w:tcPr>
          <w:p w14:paraId="4186C22C" w14:textId="77777777" w:rsidR="00DA4122" w:rsidRPr="00BE5A85" w:rsidRDefault="00DA4122" w:rsidP="00E36B98">
            <w:pPr>
              <w:jc w:val="both"/>
              <w:rPr>
                <w:rFonts w:cstheme="minorHAnsi"/>
                <w:bCs w:val="0"/>
              </w:rPr>
            </w:pPr>
            <w:r w:rsidRPr="00BE5A85">
              <w:rPr>
                <w:rFonts w:cstheme="minorHAnsi"/>
                <w:bCs w:val="0"/>
              </w:rPr>
              <w:t>Discussion:</w:t>
            </w:r>
          </w:p>
        </w:tc>
        <w:tc>
          <w:tcPr>
            <w:tcW w:w="4651" w:type="dxa"/>
            <w:tcBorders>
              <w:bottom w:val="nil"/>
            </w:tcBorders>
          </w:tcPr>
          <w:p w14:paraId="69D3F124" w14:textId="77777777" w:rsidR="00DA4122" w:rsidRPr="00BE5A85" w:rsidRDefault="00DA4122" w:rsidP="00E36B98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</w:rPr>
            </w:pPr>
          </w:p>
        </w:tc>
      </w:tr>
    </w:tbl>
    <w:p w14:paraId="38C5B31A" w14:textId="6EAC7AC5" w:rsidR="00624E8B" w:rsidRDefault="00B5058E" w:rsidP="00EE7EC0">
      <w:pPr>
        <w:rPr>
          <w:rFonts w:cstheme="minorHAnsi"/>
          <w:bCs/>
        </w:rPr>
      </w:pPr>
      <w:r>
        <w:rPr>
          <w:rFonts w:cstheme="minorHAnsi"/>
          <w:bCs/>
        </w:rPr>
        <w:t>Carla Holmes</w:t>
      </w:r>
      <w:r w:rsidR="00F21C1C" w:rsidRPr="00CE5F69">
        <w:rPr>
          <w:rFonts w:cstheme="minorHAnsi"/>
          <w:bCs/>
        </w:rPr>
        <w:t xml:space="preserve"> w</w:t>
      </w:r>
      <w:r w:rsidR="00F14712" w:rsidRPr="00CE5F69">
        <w:rPr>
          <w:rFonts w:cstheme="minorHAnsi"/>
          <w:bCs/>
        </w:rPr>
        <w:t>elcome</w:t>
      </w:r>
      <w:r w:rsidR="00F21C1C" w:rsidRPr="00CE5F69">
        <w:rPr>
          <w:rFonts w:cstheme="minorHAnsi"/>
          <w:bCs/>
        </w:rPr>
        <w:t>d the attendees</w:t>
      </w:r>
      <w:r w:rsidR="00F14712" w:rsidRPr="00CE5F69">
        <w:rPr>
          <w:rFonts w:cstheme="minorHAnsi"/>
          <w:bCs/>
        </w:rPr>
        <w:t xml:space="preserve"> to the SSUG</w:t>
      </w:r>
      <w:r w:rsidR="0020622B" w:rsidRPr="00CE5F69">
        <w:rPr>
          <w:rFonts w:cstheme="minorHAnsi"/>
          <w:bCs/>
        </w:rPr>
        <w:t xml:space="preserve"> </w:t>
      </w:r>
      <w:r w:rsidR="0044692B">
        <w:rPr>
          <w:rFonts w:cstheme="minorHAnsi"/>
          <w:bCs/>
        </w:rPr>
        <w:t>M</w:t>
      </w:r>
      <w:r w:rsidR="0020622B" w:rsidRPr="00CE5F69">
        <w:rPr>
          <w:rFonts w:cstheme="minorHAnsi"/>
          <w:bCs/>
        </w:rPr>
        <w:t>eeting</w:t>
      </w:r>
      <w:r w:rsidR="00085F09" w:rsidRPr="00CE5F69">
        <w:rPr>
          <w:rFonts w:cstheme="minorHAnsi"/>
          <w:bCs/>
        </w:rPr>
        <w:t xml:space="preserve">. </w:t>
      </w:r>
      <w:r w:rsidR="00D34B8D" w:rsidRPr="00CE5F69">
        <w:rPr>
          <w:rFonts w:cstheme="minorHAnsi"/>
          <w:bCs/>
        </w:rPr>
        <w:t xml:space="preserve"> </w:t>
      </w:r>
      <w:r w:rsidR="002223D5">
        <w:rPr>
          <w:rFonts w:cstheme="minorHAnsi"/>
          <w:bCs/>
        </w:rPr>
        <w:t>Advised the meeting is being recorded for the purpose of taking notes.</w:t>
      </w:r>
      <w:r w:rsidR="00737B4C">
        <w:rPr>
          <w:rFonts w:cstheme="minorHAnsi"/>
          <w:bCs/>
        </w:rPr>
        <w:t xml:space="preserve"> </w:t>
      </w:r>
      <w:r w:rsidR="00FE43B7">
        <w:rPr>
          <w:rFonts w:cstheme="minorHAnsi"/>
          <w:bCs/>
        </w:rPr>
        <w:t>A</w:t>
      </w:r>
      <w:r w:rsidR="00AF4D03">
        <w:rPr>
          <w:rFonts w:cstheme="minorHAnsi"/>
          <w:bCs/>
        </w:rPr>
        <w:t xml:space="preserve">sked attendees to put </w:t>
      </w:r>
      <w:r w:rsidR="0044692B">
        <w:rPr>
          <w:rFonts w:cstheme="minorHAnsi"/>
          <w:bCs/>
        </w:rPr>
        <w:t xml:space="preserve">their </w:t>
      </w:r>
      <w:r w:rsidR="00AF4D03">
        <w:rPr>
          <w:rFonts w:cstheme="minorHAnsi"/>
          <w:bCs/>
        </w:rPr>
        <w:t xml:space="preserve">names in the chat in addition to </w:t>
      </w:r>
      <w:r w:rsidR="0044692B">
        <w:rPr>
          <w:rFonts w:cstheme="minorHAnsi"/>
          <w:bCs/>
        </w:rPr>
        <w:t>announc</w:t>
      </w:r>
      <w:r w:rsidR="00C02DCF">
        <w:rPr>
          <w:rFonts w:cstheme="minorHAnsi"/>
          <w:bCs/>
        </w:rPr>
        <w:t>ing themselves</w:t>
      </w:r>
      <w:r w:rsidR="0044692B">
        <w:rPr>
          <w:rFonts w:cstheme="minorHAnsi"/>
          <w:bCs/>
        </w:rPr>
        <w:t xml:space="preserve"> during Roll Call.</w:t>
      </w:r>
    </w:p>
    <w:p w14:paraId="7277C162" w14:textId="7AA9CDF0" w:rsidR="00737B4C" w:rsidRPr="00CE5F69" w:rsidRDefault="00737B4C" w:rsidP="00EE7EC0">
      <w:pPr>
        <w:rPr>
          <w:rFonts w:cstheme="minorHAnsi"/>
          <w:bCs/>
        </w:rPr>
      </w:pPr>
      <w:r>
        <w:rPr>
          <w:rFonts w:cstheme="minorHAnsi"/>
          <w:bCs/>
        </w:rPr>
        <w:lastRenderedPageBreak/>
        <w:t xml:space="preserve">Christine Shafik: </w:t>
      </w:r>
      <w:r w:rsidR="00A15685">
        <w:rPr>
          <w:rFonts w:cstheme="minorHAnsi"/>
          <w:bCs/>
        </w:rPr>
        <w:t xml:space="preserve">Today will be a Design Review for part of 8.1 Hot Fix 2. We will also have some other Jiras </w:t>
      </w:r>
      <w:r w:rsidR="000E7916">
        <w:rPr>
          <w:rFonts w:cstheme="minorHAnsi"/>
          <w:bCs/>
        </w:rPr>
        <w:t xml:space="preserve">and announcements. Your input during the Design Review will </w:t>
      </w:r>
      <w:r w:rsidR="00292EAB">
        <w:rPr>
          <w:rFonts w:cstheme="minorHAnsi"/>
          <w:bCs/>
        </w:rPr>
        <w:t xml:space="preserve">help </w:t>
      </w:r>
      <w:r w:rsidR="000E7916">
        <w:rPr>
          <w:rFonts w:cstheme="minorHAnsi"/>
          <w:bCs/>
        </w:rPr>
        <w:t>us finalize the exact user need</w:t>
      </w:r>
      <w:r w:rsidR="00292EAB">
        <w:rPr>
          <w:rFonts w:cstheme="minorHAnsi"/>
          <w:bCs/>
        </w:rPr>
        <w:t>s,</w:t>
      </w:r>
      <w:r w:rsidR="00AC56C3">
        <w:rPr>
          <w:rFonts w:cstheme="minorHAnsi"/>
          <w:bCs/>
        </w:rPr>
        <w:t xml:space="preserve"> and how you are expecting to see it in operation.  I will turn it over to Tucker to begin the Design Review.</w:t>
      </w:r>
    </w:p>
    <w:p w14:paraId="6B4C4D0F" w14:textId="522496CB" w:rsidR="006C6776" w:rsidRPr="00CE5F69" w:rsidRDefault="006C6776" w:rsidP="00BB1E46">
      <w:pPr>
        <w:spacing w:after="0"/>
        <w:rPr>
          <w:rFonts w:cstheme="minorHAnsi"/>
          <w:b/>
        </w:rPr>
      </w:pPr>
      <w:r w:rsidRPr="00CE5F69">
        <w:rPr>
          <w:rFonts w:cstheme="minorHAnsi"/>
          <w:b/>
        </w:rPr>
        <w:t xml:space="preserve">Topic 1: </w:t>
      </w:r>
      <w:r w:rsidR="00B5058E" w:rsidRPr="00B5058E">
        <w:rPr>
          <w:rFonts w:cstheme="minorHAnsi"/>
          <w:b/>
        </w:rPr>
        <w:t>SunGuide 8.1 Hotfix 2 Design Review - SG-5585 - CV Connected Vehicle App SunGuide Support Request (I-4 FRAME</w:t>
      </w:r>
      <w:r w:rsidR="00AC56C3">
        <w:rPr>
          <w:rFonts w:cstheme="minorHAnsi"/>
          <w:b/>
        </w:rPr>
        <w:t>)</w:t>
      </w:r>
    </w:p>
    <w:p w14:paraId="756AE4ED" w14:textId="273DA2F3" w:rsidR="006679B8" w:rsidRDefault="00AC56C3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</w:t>
      </w:r>
      <w:r w:rsidR="00377500">
        <w:rPr>
          <w:rFonts w:cstheme="minorHAnsi"/>
        </w:rPr>
        <w:t xml:space="preserve">The first one we’re going to walk through is the </w:t>
      </w:r>
      <w:r w:rsidR="003745A4">
        <w:rPr>
          <w:rFonts w:cstheme="minorHAnsi"/>
        </w:rPr>
        <w:t>Connected Vehicle (CV) TAM dialog</w:t>
      </w:r>
      <w:r w:rsidR="00DF6CCF">
        <w:rPr>
          <w:rFonts w:cstheme="minorHAnsi"/>
        </w:rPr>
        <w:t xml:space="preserve">. I’m going to use TAM and TIM </w:t>
      </w:r>
      <w:r w:rsidR="00B7019F">
        <w:rPr>
          <w:rFonts w:cstheme="minorHAnsi"/>
        </w:rPr>
        <w:t>interchangeably. The dialog when it was created was called TAM</w:t>
      </w:r>
      <w:r w:rsidR="006C5A73">
        <w:rPr>
          <w:rFonts w:cstheme="minorHAnsi"/>
        </w:rPr>
        <w:t xml:space="preserve">. You’ll hear it </w:t>
      </w:r>
      <w:r w:rsidR="006679B8">
        <w:rPr>
          <w:rFonts w:cstheme="minorHAnsi"/>
        </w:rPr>
        <w:t xml:space="preserve">more </w:t>
      </w:r>
      <w:r w:rsidR="006C5A73">
        <w:rPr>
          <w:rFonts w:cstheme="minorHAnsi"/>
        </w:rPr>
        <w:t>commonly referenced now as TIM Messages</w:t>
      </w:r>
      <w:r w:rsidR="009C0237">
        <w:rPr>
          <w:rFonts w:cstheme="minorHAnsi"/>
        </w:rPr>
        <w:t>. Really those are the same thing. S</w:t>
      </w:r>
      <w:r w:rsidR="006679B8">
        <w:rPr>
          <w:rFonts w:cstheme="minorHAnsi"/>
        </w:rPr>
        <w:t>o</w:t>
      </w:r>
      <w:r w:rsidR="009C0237">
        <w:rPr>
          <w:rFonts w:cstheme="minorHAnsi"/>
        </w:rPr>
        <w:t>, if I switch out between those, I apologize</w:t>
      </w:r>
      <w:r w:rsidR="00F105F6">
        <w:rPr>
          <w:rFonts w:cstheme="minorHAnsi"/>
        </w:rPr>
        <w:t>. B</w:t>
      </w:r>
      <w:r w:rsidR="009C0237">
        <w:rPr>
          <w:rFonts w:cstheme="minorHAnsi"/>
        </w:rPr>
        <w:t xml:space="preserve">ut that’s the language we have in the dialog now. </w:t>
      </w:r>
      <w:r w:rsidR="003745A4">
        <w:rPr>
          <w:rFonts w:cstheme="minorHAnsi"/>
        </w:rPr>
        <w:t xml:space="preserve"> </w:t>
      </w:r>
    </w:p>
    <w:p w14:paraId="641BCFF7" w14:textId="77777777" w:rsidR="006679B8" w:rsidRDefault="006679B8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C6A49C8" w14:textId="74631C91" w:rsidR="007F2E79" w:rsidRDefault="006679B8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Th</w:t>
      </w:r>
      <w:r w:rsidR="009C0237">
        <w:rPr>
          <w:rFonts w:cstheme="minorHAnsi"/>
        </w:rPr>
        <w:t xml:space="preserve">e </w:t>
      </w:r>
      <w:r w:rsidR="005C1C55">
        <w:rPr>
          <w:rFonts w:cstheme="minorHAnsi"/>
        </w:rPr>
        <w:t>enhancement here is two things. One, we are going to add a message library to the TAM dialog</w:t>
      </w:r>
      <w:r w:rsidR="00213493">
        <w:rPr>
          <w:rFonts w:cstheme="minorHAnsi"/>
        </w:rPr>
        <w:t xml:space="preserve">.  This will have similar functionality </w:t>
      </w:r>
      <w:r w:rsidR="009452E5">
        <w:rPr>
          <w:rFonts w:cstheme="minorHAnsi"/>
        </w:rPr>
        <w:t>to</w:t>
      </w:r>
      <w:r w:rsidR="00213493">
        <w:rPr>
          <w:rFonts w:cstheme="minorHAnsi"/>
        </w:rPr>
        <w:t xml:space="preserve"> the DMS Message Libraires</w:t>
      </w:r>
      <w:r w:rsidR="009452E5">
        <w:rPr>
          <w:rFonts w:cstheme="minorHAnsi"/>
        </w:rPr>
        <w:t xml:space="preserve">, so you will be able to choose while it populates and </w:t>
      </w:r>
      <w:r w:rsidR="00EB3143">
        <w:rPr>
          <w:rFonts w:cstheme="minorHAnsi"/>
        </w:rPr>
        <w:t>change</w:t>
      </w:r>
      <w:r w:rsidR="009452E5">
        <w:rPr>
          <w:rFonts w:cstheme="minorHAnsi"/>
        </w:rPr>
        <w:t xml:space="preserve"> it from there.</w:t>
      </w:r>
      <w:r w:rsidR="00EB3143">
        <w:rPr>
          <w:rFonts w:cstheme="minorHAnsi"/>
        </w:rPr>
        <w:t xml:space="preserve"> Similar structure to </w:t>
      </w:r>
      <w:r w:rsidR="00AF404A">
        <w:rPr>
          <w:rFonts w:cstheme="minorHAnsi"/>
        </w:rPr>
        <w:t xml:space="preserve">that. And the other side is to add a field to describe what type of messaging you are sending out. </w:t>
      </w:r>
      <w:r w:rsidR="0054448C">
        <w:rPr>
          <w:rFonts w:cstheme="minorHAnsi"/>
        </w:rPr>
        <w:t xml:space="preserve">And usually that is going to be some kind of associated CV application, or whatever it would be. Because of the way this </w:t>
      </w:r>
      <w:r w:rsidR="00EF08A5">
        <w:rPr>
          <w:rFonts w:cstheme="minorHAnsi"/>
        </w:rPr>
        <w:t>is</w:t>
      </w:r>
      <w:r w:rsidR="0054448C">
        <w:rPr>
          <w:rFonts w:cstheme="minorHAnsi"/>
        </w:rPr>
        <w:t xml:space="preserve"> being designed, and we’re trying to go </w:t>
      </w:r>
      <w:r w:rsidR="00707580">
        <w:rPr>
          <w:rFonts w:cstheme="minorHAnsi"/>
        </w:rPr>
        <w:t xml:space="preserve">smaller scale on this, the options are going to be configured in the database, and </w:t>
      </w:r>
      <w:r w:rsidR="00EF08A5">
        <w:rPr>
          <w:rFonts w:cstheme="minorHAnsi"/>
        </w:rPr>
        <w:t>it’s</w:t>
      </w:r>
      <w:r w:rsidR="00707580">
        <w:rPr>
          <w:rFonts w:cstheme="minorHAnsi"/>
        </w:rPr>
        <w:t xml:space="preserve"> not </w:t>
      </w:r>
      <w:r w:rsidR="00EF08A5">
        <w:rPr>
          <w:rFonts w:cstheme="minorHAnsi"/>
        </w:rPr>
        <w:t xml:space="preserve">going to </w:t>
      </w:r>
      <w:r w:rsidR="00707580">
        <w:rPr>
          <w:rFonts w:cstheme="minorHAnsi"/>
        </w:rPr>
        <w:t>have its own GUI</w:t>
      </w:r>
      <w:r w:rsidR="00EF08A5">
        <w:rPr>
          <w:rFonts w:cstheme="minorHAnsi"/>
        </w:rPr>
        <w:t xml:space="preserve"> for configuration. </w:t>
      </w:r>
      <w:r w:rsidR="00880141">
        <w:rPr>
          <w:rFonts w:cstheme="minorHAnsi"/>
        </w:rPr>
        <w:t xml:space="preserve">But if you were to add one to the database and restart CV, you would </w:t>
      </w:r>
      <w:r w:rsidR="00225F0E">
        <w:rPr>
          <w:rFonts w:cstheme="minorHAnsi"/>
        </w:rPr>
        <w:t>have that available to you. So, there is an option to change it down-line if we need to</w:t>
      </w:r>
      <w:r w:rsidR="00345EBC">
        <w:rPr>
          <w:rFonts w:cstheme="minorHAnsi"/>
        </w:rPr>
        <w:t xml:space="preserve"> that would only require a database addition and a restart</w:t>
      </w:r>
      <w:r w:rsidR="001C4386">
        <w:rPr>
          <w:rFonts w:cstheme="minorHAnsi"/>
        </w:rPr>
        <w:t>.</w:t>
      </w:r>
      <w:r w:rsidR="00345EBC">
        <w:rPr>
          <w:rFonts w:cstheme="minorHAnsi"/>
        </w:rPr>
        <w:t xml:space="preserve"> But there is not going to be a configuration dialog at this time for those. </w:t>
      </w:r>
      <w:r w:rsidR="001C4386">
        <w:rPr>
          <w:rFonts w:cstheme="minorHAnsi"/>
        </w:rPr>
        <w:t>At a future time if people decide we need to be able to change those classifications on the fly</w:t>
      </w:r>
      <w:r w:rsidR="007F2E79">
        <w:rPr>
          <w:rFonts w:cstheme="minorHAnsi"/>
        </w:rPr>
        <w:t xml:space="preserve"> more efficiently, th</w:t>
      </w:r>
      <w:r w:rsidR="00EA2ADE">
        <w:rPr>
          <w:rFonts w:cstheme="minorHAnsi"/>
        </w:rPr>
        <w:t>ose</w:t>
      </w:r>
      <w:r w:rsidR="007F2E79">
        <w:rPr>
          <w:rFonts w:cstheme="minorHAnsi"/>
        </w:rPr>
        <w:t xml:space="preserve"> can always be added.</w:t>
      </w:r>
    </w:p>
    <w:p w14:paraId="54A823FF" w14:textId="77777777" w:rsidR="007F2E79" w:rsidRDefault="007F2E79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6A4FFA4F" w14:textId="60DC8CCA" w:rsidR="00295DB3" w:rsidRDefault="007F2E79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The next slide here is the initial set of data</w:t>
      </w:r>
      <w:r w:rsidR="00BA0B47">
        <w:rPr>
          <w:rFonts w:cstheme="minorHAnsi"/>
        </w:rPr>
        <w:t xml:space="preserve"> to be included and what kind of applications are there. Adding these would not be difficult, especially on the front en</w:t>
      </w:r>
      <w:r w:rsidR="008624AA">
        <w:rPr>
          <w:rFonts w:cstheme="minorHAnsi"/>
        </w:rPr>
        <w:t>d. We’</w:t>
      </w:r>
      <w:r w:rsidR="005F74CC">
        <w:rPr>
          <w:rFonts w:cstheme="minorHAnsi"/>
        </w:rPr>
        <w:t>re</w:t>
      </w:r>
      <w:r w:rsidR="008624AA">
        <w:rPr>
          <w:rFonts w:cstheme="minorHAnsi"/>
        </w:rPr>
        <w:t xml:space="preserve"> essentially </w:t>
      </w:r>
      <w:r w:rsidR="005F74CC">
        <w:rPr>
          <w:rFonts w:cstheme="minorHAnsi"/>
        </w:rPr>
        <w:t xml:space="preserve">just going to be doing </w:t>
      </w:r>
      <w:r w:rsidR="008624AA">
        <w:rPr>
          <w:rFonts w:cstheme="minorHAnsi"/>
        </w:rPr>
        <w:t xml:space="preserve">a database script to add these right from the start. </w:t>
      </w:r>
      <w:r w:rsidR="005E4523">
        <w:rPr>
          <w:rFonts w:cstheme="minorHAnsi"/>
        </w:rPr>
        <w:t>So, if there is something missing from this list</w:t>
      </w:r>
      <w:r w:rsidR="0027526D">
        <w:rPr>
          <w:rFonts w:cstheme="minorHAnsi"/>
        </w:rPr>
        <w:t xml:space="preserve">, you can tell us now if you want to. Or you can review it and get back to Central Office and say what </w:t>
      </w:r>
      <w:r w:rsidR="009D442C">
        <w:rPr>
          <w:rFonts w:cstheme="minorHAnsi"/>
        </w:rPr>
        <w:t>you might want to add in addition to this, we can include that in the initial release and you won’t have to do anything to it.</w:t>
      </w:r>
    </w:p>
    <w:p w14:paraId="07AE730D" w14:textId="4A805D3D" w:rsidR="009C7E17" w:rsidRDefault="009C7E17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672E9A9" w14:textId="5ADF7FD4" w:rsidR="000847EE" w:rsidRDefault="009C7E17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As far as the message library component, this screen is similar to what you</w:t>
      </w:r>
      <w:r w:rsidR="00006250">
        <w:rPr>
          <w:rFonts w:cstheme="minorHAnsi"/>
        </w:rPr>
        <w:t xml:space="preserve"> would</w:t>
      </w:r>
      <w:r>
        <w:rPr>
          <w:rFonts w:cstheme="minorHAnsi"/>
        </w:rPr>
        <w:t xml:space="preserve"> see</w:t>
      </w:r>
      <w:r w:rsidR="00006250">
        <w:rPr>
          <w:rFonts w:cstheme="minorHAnsi"/>
        </w:rPr>
        <w:t xml:space="preserve"> if you were Add, Modify, or Delete your library message</w:t>
      </w:r>
      <w:r w:rsidR="006E7B8C">
        <w:rPr>
          <w:rFonts w:cstheme="minorHAnsi"/>
        </w:rPr>
        <w:t>. At the top is the similar structure you would have for DMS</w:t>
      </w:r>
      <w:r w:rsidR="00F65DD0">
        <w:rPr>
          <w:rFonts w:cstheme="minorHAnsi"/>
        </w:rPr>
        <w:t>, here is a master level folder and underneath that you can create your own folder</w:t>
      </w:r>
      <w:r w:rsidR="002F4AC7">
        <w:rPr>
          <w:rFonts w:cstheme="minorHAnsi"/>
        </w:rPr>
        <w:t>s. So New Library is the name of one</w:t>
      </w:r>
      <w:r w:rsidR="00F445D8">
        <w:rPr>
          <w:rFonts w:cstheme="minorHAnsi"/>
        </w:rPr>
        <w:t>,</w:t>
      </w:r>
      <w:r w:rsidR="002F4AC7">
        <w:rPr>
          <w:rFonts w:cstheme="minorHAnsi"/>
        </w:rPr>
        <w:t xml:space="preserve"> and you can add your folder structure under there.</w:t>
      </w:r>
      <w:r w:rsidR="00A132D8">
        <w:rPr>
          <w:rFonts w:cstheme="minorHAnsi"/>
        </w:rPr>
        <w:t xml:space="preserve"> </w:t>
      </w:r>
      <w:r w:rsidR="007E7A5D">
        <w:rPr>
          <w:rFonts w:cstheme="minorHAnsi"/>
        </w:rPr>
        <w:t>The one at the bottom that says New Message</w:t>
      </w:r>
      <w:r w:rsidR="00A132D8">
        <w:rPr>
          <w:rFonts w:cstheme="minorHAnsi"/>
        </w:rPr>
        <w:t xml:space="preserve"> is the individual message in that library.</w:t>
      </w:r>
      <w:r w:rsidR="006C19C5">
        <w:rPr>
          <w:rFonts w:cstheme="minorHAnsi"/>
        </w:rPr>
        <w:t xml:space="preserve"> There is a component of this where you can nest as many libraries </w:t>
      </w:r>
      <w:r w:rsidR="00FC7750">
        <w:rPr>
          <w:rFonts w:cstheme="minorHAnsi"/>
        </w:rPr>
        <w:t xml:space="preserve">down </w:t>
      </w:r>
      <w:r w:rsidR="006C19C5">
        <w:rPr>
          <w:rFonts w:cstheme="minorHAnsi"/>
        </w:rPr>
        <w:t>and folders as you want</w:t>
      </w:r>
      <w:r w:rsidR="001B560E">
        <w:rPr>
          <w:rFonts w:cstheme="minorHAnsi"/>
        </w:rPr>
        <w:t>. You can put messages at any level underneath the folder</w:t>
      </w:r>
      <w:r w:rsidR="000847EE">
        <w:rPr>
          <w:rFonts w:cstheme="minorHAnsi"/>
        </w:rPr>
        <w:t>. So, same structure as DMS. As far as the message goes, you are selecting the message, the classification</w:t>
      </w:r>
      <w:r w:rsidR="00BA685E">
        <w:rPr>
          <w:rFonts w:cstheme="minorHAnsi"/>
        </w:rPr>
        <w:t xml:space="preserve"> that we’re going to add is also in there; the priority of the message; potentially an end time or duration; and then </w:t>
      </w:r>
      <w:r w:rsidR="00C171EC">
        <w:rPr>
          <w:rFonts w:cstheme="minorHAnsi"/>
        </w:rPr>
        <w:t xml:space="preserve">a </w:t>
      </w:r>
      <w:r w:rsidR="00B272E9">
        <w:rPr>
          <w:rFonts w:cstheme="minorHAnsi"/>
        </w:rPr>
        <w:t>presentation</w:t>
      </w:r>
      <w:r w:rsidR="00C171EC">
        <w:rPr>
          <w:rFonts w:cstheme="minorHAnsi"/>
        </w:rPr>
        <w:t xml:space="preserve"> regi</w:t>
      </w:r>
      <w:r w:rsidR="00B272E9">
        <w:rPr>
          <w:rFonts w:cstheme="minorHAnsi"/>
        </w:rPr>
        <w:t>o</w:t>
      </w:r>
      <w:r w:rsidR="00C171EC">
        <w:rPr>
          <w:rFonts w:cstheme="minorHAnsi"/>
        </w:rPr>
        <w:t xml:space="preserve">n. We’ll get into that in the next part. </w:t>
      </w:r>
      <w:r w:rsidR="00764899">
        <w:rPr>
          <w:rFonts w:cstheme="minorHAnsi"/>
        </w:rPr>
        <w:t>So, most of this is basically just adding library functionality to TAM messages.</w:t>
      </w:r>
    </w:p>
    <w:p w14:paraId="46976F0D" w14:textId="3A8C1AC4" w:rsidR="00B272E9" w:rsidRDefault="00B272E9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63A653ED" w14:textId="77777777" w:rsidR="00D40A77" w:rsidRDefault="00B272E9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Once you actually get into the TAM message dialog, you</w:t>
      </w:r>
      <w:r w:rsidR="003E2522">
        <w:rPr>
          <w:rFonts w:cstheme="minorHAnsi"/>
        </w:rPr>
        <w:t>’ll have the ability to have that library on the left side</w:t>
      </w:r>
      <w:r w:rsidR="000F2808">
        <w:rPr>
          <w:rFonts w:cstheme="minorHAnsi"/>
        </w:rPr>
        <w:t xml:space="preserve">. The top </w:t>
      </w:r>
      <w:r w:rsidR="008101D6">
        <w:rPr>
          <w:rFonts w:cstheme="minorHAnsi"/>
        </w:rPr>
        <w:t>right</w:t>
      </w:r>
      <w:r w:rsidR="000F2808">
        <w:rPr>
          <w:rFonts w:cstheme="minorHAnsi"/>
        </w:rPr>
        <w:t xml:space="preserve"> of the red </w:t>
      </w:r>
      <w:r w:rsidR="008101D6">
        <w:rPr>
          <w:rFonts w:cstheme="minorHAnsi"/>
        </w:rPr>
        <w:t>box, you will see something vertically that says Message Libraries. You can crush that in if you need to</w:t>
      </w:r>
      <w:r w:rsidR="00764899">
        <w:rPr>
          <w:rFonts w:cstheme="minorHAnsi"/>
        </w:rPr>
        <w:t>,</w:t>
      </w:r>
      <w:r w:rsidR="008101D6">
        <w:rPr>
          <w:rFonts w:cstheme="minorHAnsi"/>
        </w:rPr>
        <w:t xml:space="preserve"> or don’t want it. Or you can expand it; DMS has </w:t>
      </w:r>
      <w:r w:rsidR="00F0714A">
        <w:rPr>
          <w:rFonts w:cstheme="minorHAnsi"/>
        </w:rPr>
        <w:t xml:space="preserve">similar functionality. </w:t>
      </w:r>
      <w:r w:rsidR="00764899">
        <w:rPr>
          <w:rFonts w:cstheme="minorHAnsi"/>
        </w:rPr>
        <w:t>So</w:t>
      </w:r>
      <w:r w:rsidR="00F0714A">
        <w:rPr>
          <w:rFonts w:cstheme="minorHAnsi"/>
        </w:rPr>
        <w:t xml:space="preserve"> you </w:t>
      </w:r>
      <w:r w:rsidR="00F0714A">
        <w:rPr>
          <w:rFonts w:cstheme="minorHAnsi"/>
        </w:rPr>
        <w:lastRenderedPageBreak/>
        <w:t xml:space="preserve">can </w:t>
      </w:r>
      <w:r w:rsidR="00764899">
        <w:rPr>
          <w:rFonts w:cstheme="minorHAnsi"/>
        </w:rPr>
        <w:t xml:space="preserve">show or </w:t>
      </w:r>
      <w:r w:rsidR="00F0714A">
        <w:rPr>
          <w:rFonts w:cstheme="minorHAnsi"/>
        </w:rPr>
        <w:t xml:space="preserve">hide that actual library dialog as part of this dialog itself. </w:t>
      </w:r>
      <w:r w:rsidR="004F4CB4">
        <w:rPr>
          <w:rFonts w:cstheme="minorHAnsi"/>
        </w:rPr>
        <w:t xml:space="preserve">And then if you were to click on a message level library, it would populate all of the messaging, the attributes, </w:t>
      </w:r>
      <w:r w:rsidR="0068101B">
        <w:rPr>
          <w:rFonts w:cstheme="minorHAnsi"/>
        </w:rPr>
        <w:t>the regions - everything that was in the library message.</w:t>
      </w:r>
      <w:r w:rsidR="00584FB8">
        <w:rPr>
          <w:rFonts w:cstheme="minorHAnsi"/>
        </w:rPr>
        <w:t xml:space="preserve"> </w:t>
      </w:r>
      <w:r w:rsidR="00A1640A">
        <w:rPr>
          <w:rFonts w:cstheme="minorHAnsi"/>
        </w:rPr>
        <w:t xml:space="preserve">And </w:t>
      </w:r>
      <w:r w:rsidR="00764899">
        <w:rPr>
          <w:rFonts w:cstheme="minorHAnsi"/>
        </w:rPr>
        <w:t>t</w:t>
      </w:r>
      <w:r w:rsidR="00A1640A">
        <w:rPr>
          <w:rFonts w:cstheme="minorHAnsi"/>
        </w:rPr>
        <w:t xml:space="preserve">hen you’d be able to modify it and send it out from there. </w:t>
      </w:r>
    </w:p>
    <w:p w14:paraId="22711A34" w14:textId="77777777" w:rsidR="00D40A77" w:rsidRDefault="00D40A77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BEBB143" w14:textId="6806F828" w:rsidR="00B272E9" w:rsidRPr="005C46AD" w:rsidRDefault="00A1640A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he newer part of this under the Message Attributes box is </w:t>
      </w:r>
      <w:r w:rsidR="0062025C">
        <w:rPr>
          <w:rFonts w:cstheme="minorHAnsi"/>
        </w:rPr>
        <w:t xml:space="preserve">the new Classification feature. Again, that would be populated based on those fields in the database, so </w:t>
      </w:r>
      <w:r w:rsidR="006A6330">
        <w:rPr>
          <w:rFonts w:cstheme="minorHAnsi"/>
        </w:rPr>
        <w:t>it’s a dropdown list of the</w:t>
      </w:r>
      <w:r w:rsidR="00350F36">
        <w:rPr>
          <w:rFonts w:cstheme="minorHAnsi"/>
        </w:rPr>
        <w:t xml:space="preserve"> possible applications that could be there</w:t>
      </w:r>
      <w:r w:rsidR="00A60CA1">
        <w:rPr>
          <w:rFonts w:cstheme="minorHAnsi"/>
        </w:rPr>
        <w:t>, and you just select whichever one you want.</w:t>
      </w:r>
      <w:r w:rsidR="006C1909">
        <w:rPr>
          <w:rFonts w:cstheme="minorHAnsi"/>
        </w:rPr>
        <w:t xml:space="preserve"> There is going to be a default for messages sent from Event Management. And I think that is the Traff</w:t>
      </w:r>
      <w:r w:rsidR="005C46AD">
        <w:rPr>
          <w:rFonts w:cstheme="minorHAnsi"/>
        </w:rPr>
        <w:t>i</w:t>
      </w:r>
      <w:r w:rsidR="006C1909">
        <w:rPr>
          <w:rFonts w:cstheme="minorHAnsi"/>
        </w:rPr>
        <w:t>c</w:t>
      </w:r>
      <w:r w:rsidR="005C46AD">
        <w:rPr>
          <w:rFonts w:cstheme="minorHAnsi"/>
        </w:rPr>
        <w:t xml:space="preserve"> Incident Management one. (</w:t>
      </w:r>
      <w:r w:rsidR="005C46AD" w:rsidRPr="005C46AD">
        <w:rPr>
          <w:rFonts w:cstheme="minorHAnsi"/>
          <w:i/>
          <w:iCs/>
        </w:rPr>
        <w:t xml:space="preserve">That  is correct.) </w:t>
      </w:r>
      <w:r w:rsidR="00DC1A71">
        <w:rPr>
          <w:rFonts w:cstheme="minorHAnsi"/>
        </w:rPr>
        <w:t>Essentially there will be a default for all messaging. E</w:t>
      </w:r>
      <w:r w:rsidR="00BC5306">
        <w:rPr>
          <w:rFonts w:cstheme="minorHAnsi"/>
        </w:rPr>
        <w:t>v</w:t>
      </w:r>
      <w:r w:rsidR="00DC1A71">
        <w:rPr>
          <w:rFonts w:cstheme="minorHAnsi"/>
        </w:rPr>
        <w:t>ery message sent will have some type of Class</w:t>
      </w:r>
      <w:r w:rsidR="00BC5306">
        <w:rPr>
          <w:rFonts w:cstheme="minorHAnsi"/>
        </w:rPr>
        <w:t>ification</w:t>
      </w:r>
      <w:r w:rsidR="00122499">
        <w:rPr>
          <w:rFonts w:cstheme="minorHAnsi"/>
        </w:rPr>
        <w:t>, and will be stored in the database and we can pull those out later</w:t>
      </w:r>
      <w:r w:rsidR="003A614A">
        <w:rPr>
          <w:rFonts w:cstheme="minorHAnsi"/>
        </w:rPr>
        <w:t xml:space="preserve"> and report on any single application that we need to. </w:t>
      </w:r>
    </w:p>
    <w:p w14:paraId="5B2F7A67" w14:textId="4777B389" w:rsidR="000640B3" w:rsidRDefault="000640B3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62F5ABF" w14:textId="73CCADAB" w:rsidR="000640B3" w:rsidRDefault="003A614A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Questions on that</w:t>
      </w:r>
      <w:r w:rsidR="00193E65">
        <w:rPr>
          <w:rFonts w:cstheme="minorHAnsi"/>
        </w:rPr>
        <w:t>?</w:t>
      </w:r>
    </w:p>
    <w:p w14:paraId="253651A3" w14:textId="77777777" w:rsidR="00EA1D19" w:rsidRDefault="00EA1D19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61A2D0AD" w14:textId="7ECBBFD9" w:rsidR="00661781" w:rsidRDefault="00EA1D19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Clay Packard: I</w:t>
      </w:r>
      <w:r w:rsidR="00F2094D">
        <w:rPr>
          <w:rFonts w:cstheme="minorHAnsi"/>
        </w:rPr>
        <w:t>t</w:t>
      </w:r>
      <w:r>
        <w:rPr>
          <w:rFonts w:cstheme="minorHAnsi"/>
        </w:rPr>
        <w:t xml:space="preserve"> says “CV Application:” I think </w:t>
      </w:r>
      <w:r w:rsidR="00F2094D">
        <w:rPr>
          <w:rFonts w:cstheme="minorHAnsi"/>
        </w:rPr>
        <w:t>originally it was going to be where you could have a name value pair and</w:t>
      </w:r>
      <w:r>
        <w:rPr>
          <w:rFonts w:cstheme="minorHAnsi"/>
        </w:rPr>
        <w:t xml:space="preserve"> </w:t>
      </w:r>
      <w:r w:rsidR="00F668F2">
        <w:rPr>
          <w:rFonts w:cstheme="minorHAnsi"/>
        </w:rPr>
        <w:t>pick a different name</w:t>
      </w:r>
      <w:r w:rsidR="007F2D6A">
        <w:rPr>
          <w:rFonts w:cstheme="minorHAnsi"/>
        </w:rPr>
        <w:t>. Is this just going to be a single field and not</w:t>
      </w:r>
      <w:r>
        <w:rPr>
          <w:rFonts w:cstheme="minorHAnsi"/>
        </w:rPr>
        <w:t xml:space="preserve"> </w:t>
      </w:r>
      <w:r w:rsidR="007F2D6A">
        <w:rPr>
          <w:rFonts w:cstheme="minorHAnsi"/>
        </w:rPr>
        <w:t>a pair</w:t>
      </w:r>
      <w:r w:rsidR="00661781">
        <w:rPr>
          <w:rFonts w:cstheme="minorHAnsi"/>
        </w:rPr>
        <w:t>?</w:t>
      </w:r>
    </w:p>
    <w:p w14:paraId="49DAA382" w14:textId="77777777" w:rsidR="00661781" w:rsidRDefault="0066178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4098666" w14:textId="4923D5BE" w:rsidR="00EA1D19" w:rsidRDefault="00661781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T</w:t>
      </w:r>
      <w:r w:rsidR="00AF5806">
        <w:rPr>
          <w:rFonts w:cstheme="minorHAnsi"/>
        </w:rPr>
        <w:t>u</w:t>
      </w:r>
      <w:r>
        <w:rPr>
          <w:rFonts w:cstheme="minorHAnsi"/>
        </w:rPr>
        <w:t>c</w:t>
      </w:r>
      <w:r w:rsidR="00AF5806">
        <w:rPr>
          <w:rFonts w:cstheme="minorHAnsi"/>
        </w:rPr>
        <w:t>k</w:t>
      </w:r>
      <w:r>
        <w:rPr>
          <w:rFonts w:cstheme="minorHAnsi"/>
        </w:rPr>
        <w:t>er Brown</w:t>
      </w:r>
      <w:r w:rsidR="00AF5806">
        <w:rPr>
          <w:rFonts w:cstheme="minorHAnsi"/>
        </w:rPr>
        <w:t xml:space="preserve">: Yeah, you’re right Clay. </w:t>
      </w:r>
      <w:r w:rsidR="0017571B">
        <w:rPr>
          <w:rFonts w:cstheme="minorHAnsi"/>
        </w:rPr>
        <w:t>This got generated before that change got made. If you go back two slides, the names here will be the names in the dialog.</w:t>
      </w:r>
    </w:p>
    <w:p w14:paraId="2C878FD2" w14:textId="36741D0D" w:rsidR="009C0237" w:rsidRDefault="009C0237" w:rsidP="009C0237">
      <w:pPr>
        <w:tabs>
          <w:tab w:val="right" w:leader="dot" w:pos="9360"/>
        </w:tabs>
        <w:spacing w:after="0"/>
        <w:jc w:val="both"/>
        <w:rPr>
          <w:rFonts w:cstheme="minorHAnsi"/>
          <w:bCs/>
        </w:rPr>
      </w:pPr>
    </w:p>
    <w:p w14:paraId="1F8B471A" w14:textId="12A853F9" w:rsidR="0017571B" w:rsidRDefault="0017571B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Clay Packard: </w:t>
      </w:r>
      <w:r w:rsidR="0045122F">
        <w:rPr>
          <w:rFonts w:cstheme="minorHAnsi"/>
        </w:rPr>
        <w:t>Perfect</w:t>
      </w:r>
      <w:r>
        <w:rPr>
          <w:rFonts w:cstheme="minorHAnsi"/>
        </w:rPr>
        <w:t>. Thank you.</w:t>
      </w:r>
    </w:p>
    <w:p w14:paraId="219C6017" w14:textId="7ABD7138" w:rsidR="00E81DBC" w:rsidRDefault="00E81DBC" w:rsidP="009C0237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0AD7D89" w14:textId="128F6F1E" w:rsidR="00E81DBC" w:rsidRDefault="00E81DBC" w:rsidP="009C0237">
      <w:pPr>
        <w:tabs>
          <w:tab w:val="right" w:leader="dot" w:pos="9360"/>
        </w:tabs>
        <w:spacing w:after="0"/>
        <w:jc w:val="both"/>
        <w:rPr>
          <w:rFonts w:cstheme="minorHAnsi"/>
          <w:bCs/>
        </w:rPr>
      </w:pPr>
      <w:r>
        <w:rPr>
          <w:rFonts w:cstheme="minorHAnsi"/>
        </w:rPr>
        <w:t xml:space="preserve">Tucker Brown: </w:t>
      </w:r>
      <w:r>
        <w:rPr>
          <w:rFonts w:cstheme="minorHAnsi"/>
        </w:rPr>
        <w:t>Any other questions on that?</w:t>
      </w:r>
    </w:p>
    <w:p w14:paraId="7BC03609" w14:textId="77777777" w:rsidR="0017571B" w:rsidRPr="00B57B5F" w:rsidRDefault="0017571B" w:rsidP="009C0237">
      <w:pPr>
        <w:tabs>
          <w:tab w:val="right" w:leader="dot" w:pos="9360"/>
        </w:tabs>
        <w:spacing w:after="0"/>
        <w:jc w:val="both"/>
        <w:rPr>
          <w:rFonts w:cstheme="minorHAnsi"/>
          <w:bCs/>
        </w:rPr>
      </w:pPr>
    </w:p>
    <w:p w14:paraId="587C7FA1" w14:textId="38907434" w:rsidR="00D55F3E" w:rsidRDefault="0015196B" w:rsidP="00BB1E46">
      <w:pPr>
        <w:spacing w:after="0"/>
        <w:rPr>
          <w:rFonts w:cstheme="minorHAnsi"/>
          <w:b/>
        </w:rPr>
      </w:pPr>
      <w:r w:rsidRPr="00CE5F69">
        <w:rPr>
          <w:rFonts w:cstheme="minorHAnsi"/>
          <w:b/>
        </w:rPr>
        <w:t xml:space="preserve">Topic 2: </w:t>
      </w:r>
      <w:r w:rsidR="00E81DBC" w:rsidRPr="00E81DBC">
        <w:rPr>
          <w:rFonts w:cstheme="minorHAnsi"/>
          <w:b/>
        </w:rPr>
        <w:t>SunGuide 8.1 Hotfix 2 Design Review - SG-5994 - Update J2735Driver from polygon(oldRegion)" to circle or lane.</w:t>
      </w:r>
    </w:p>
    <w:p w14:paraId="1CB06874" w14:textId="58E47ECE" w:rsidR="00D55F3E" w:rsidRDefault="00D55F3E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 w:rsidRPr="001A0742">
        <w:rPr>
          <w:rFonts w:cstheme="minorHAnsi"/>
        </w:rPr>
        <w:t>Tucker Brown</w:t>
      </w:r>
      <w:r w:rsidR="001A0742" w:rsidRPr="001A0742">
        <w:rPr>
          <w:rFonts w:cstheme="minorHAnsi"/>
        </w:rPr>
        <w:t xml:space="preserve">: </w:t>
      </w:r>
      <w:r w:rsidR="001A0742">
        <w:rPr>
          <w:rFonts w:cstheme="minorHAnsi"/>
        </w:rPr>
        <w:t>T</w:t>
      </w:r>
      <w:r w:rsidR="001A0742" w:rsidRPr="001A0742">
        <w:rPr>
          <w:rFonts w:cstheme="minorHAnsi"/>
        </w:rPr>
        <w:t>his is the same dialog</w:t>
      </w:r>
      <w:r w:rsidR="001A0742">
        <w:rPr>
          <w:rFonts w:cstheme="minorHAnsi"/>
        </w:rPr>
        <w:t>. This one actually deals with the region</w:t>
      </w:r>
      <w:r w:rsidR="00B42D1C">
        <w:rPr>
          <w:rFonts w:cstheme="minorHAnsi"/>
        </w:rPr>
        <w:t>s</w:t>
      </w:r>
      <w:r w:rsidR="001A0742">
        <w:rPr>
          <w:rFonts w:cstheme="minorHAnsi"/>
        </w:rPr>
        <w:t xml:space="preserve"> </w:t>
      </w:r>
      <w:r w:rsidR="00B42D1C">
        <w:rPr>
          <w:rFonts w:cstheme="minorHAnsi"/>
        </w:rPr>
        <w:t xml:space="preserve">themselves and how they are being generated. </w:t>
      </w:r>
      <w:r w:rsidR="006E378E">
        <w:rPr>
          <w:rFonts w:cstheme="minorHAnsi"/>
        </w:rPr>
        <w:t>Previously when you defined a presentation region, you were defining a polygon full of points</w:t>
      </w:r>
      <w:r w:rsidR="00AE6249">
        <w:rPr>
          <w:rFonts w:cstheme="minorHAnsi"/>
        </w:rPr>
        <w:t xml:space="preserve">, and it was just some arbitrarily defined area. </w:t>
      </w:r>
      <w:r w:rsidR="006E378E">
        <w:rPr>
          <w:rFonts w:cstheme="minorHAnsi"/>
        </w:rPr>
        <w:t xml:space="preserve"> </w:t>
      </w:r>
      <w:r w:rsidR="00AE6249">
        <w:rPr>
          <w:rFonts w:cstheme="minorHAnsi"/>
        </w:rPr>
        <w:t xml:space="preserve">The new spec has either a </w:t>
      </w:r>
      <w:r w:rsidR="008F1B25">
        <w:rPr>
          <w:rFonts w:cstheme="minorHAnsi"/>
        </w:rPr>
        <w:t>circle with a defined radius</w:t>
      </w:r>
      <w:r w:rsidR="004B4F10">
        <w:rPr>
          <w:rFonts w:cstheme="minorHAnsi"/>
        </w:rPr>
        <w:t>,</w:t>
      </w:r>
      <w:r w:rsidR="008F1B25">
        <w:rPr>
          <w:rFonts w:cstheme="minorHAnsi"/>
        </w:rPr>
        <w:t xml:space="preserve"> or a line segment with a width. </w:t>
      </w:r>
      <w:r w:rsidR="00B249A6">
        <w:rPr>
          <w:rFonts w:cstheme="minorHAnsi"/>
        </w:rPr>
        <w:t>So, two options of how to define an area that we’re interested in. So, we need to update the dialog to account for that.</w:t>
      </w:r>
    </w:p>
    <w:p w14:paraId="69F434F2" w14:textId="58A0166F" w:rsidR="00B249A6" w:rsidRDefault="00B249A6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658D2774" w14:textId="4291546F" w:rsidR="00C80352" w:rsidRDefault="00A30AC0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here will be two options here: </w:t>
      </w:r>
      <w:r w:rsidR="004B4F10">
        <w:rPr>
          <w:rFonts w:cstheme="minorHAnsi"/>
        </w:rPr>
        <w:t>O</w:t>
      </w:r>
      <w:r>
        <w:rPr>
          <w:rFonts w:cstheme="minorHAnsi"/>
        </w:rPr>
        <w:t>ne to add a path and one to add a circle.</w:t>
      </w:r>
      <w:r w:rsidR="00A00452">
        <w:rPr>
          <w:rFonts w:cstheme="minorHAnsi"/>
        </w:rPr>
        <w:t xml:space="preserve"> You can add multiple regions to a </w:t>
      </w:r>
      <w:r w:rsidR="009A62B8">
        <w:rPr>
          <w:rFonts w:cstheme="minorHAnsi"/>
        </w:rPr>
        <w:t xml:space="preserve">single message. So, it could be multiple circles, multiple paths, or a combination of </w:t>
      </w:r>
      <w:r w:rsidR="00241078">
        <w:rPr>
          <w:rFonts w:cstheme="minorHAnsi"/>
        </w:rPr>
        <w:t>paths and circles. We’re not going to limit it to one or the other</w:t>
      </w:r>
      <w:r w:rsidR="009E62A3">
        <w:rPr>
          <w:rFonts w:cstheme="minorHAnsi"/>
        </w:rPr>
        <w:t xml:space="preserve"> in any sort of way. </w:t>
      </w:r>
      <w:r w:rsidR="00AD71A6">
        <w:rPr>
          <w:rFonts w:cstheme="minorHAnsi"/>
        </w:rPr>
        <w:t xml:space="preserve">You limit that operationally. You may limit what people do or how things are generated, but the </w:t>
      </w:r>
      <w:r w:rsidR="008C17D5">
        <w:rPr>
          <w:rFonts w:cstheme="minorHAnsi"/>
        </w:rPr>
        <w:t>dialog</w:t>
      </w:r>
      <w:r w:rsidR="00AD71A6">
        <w:rPr>
          <w:rFonts w:cstheme="minorHAnsi"/>
        </w:rPr>
        <w:t xml:space="preserve"> itself </w:t>
      </w:r>
      <w:r w:rsidR="008C17D5">
        <w:rPr>
          <w:rFonts w:cstheme="minorHAnsi"/>
        </w:rPr>
        <w:t>will allow you to add that. The number of points, obviously the circle is just going to have one</w:t>
      </w:r>
      <w:r w:rsidR="001608D2">
        <w:rPr>
          <w:rFonts w:cstheme="minorHAnsi"/>
        </w:rPr>
        <w:t>. The path could have two or more</w:t>
      </w:r>
      <w:r w:rsidR="0014773A">
        <w:rPr>
          <w:rFonts w:cstheme="minorHAnsi"/>
        </w:rPr>
        <w:t>; i</w:t>
      </w:r>
      <w:r w:rsidR="001608D2">
        <w:rPr>
          <w:rFonts w:cstheme="minorHAnsi"/>
        </w:rPr>
        <w:t>t is going to have a start and an</w:t>
      </w:r>
      <w:r w:rsidR="0014773A">
        <w:rPr>
          <w:rFonts w:cstheme="minorHAnsi"/>
        </w:rPr>
        <w:t xml:space="preserve"> </w:t>
      </w:r>
      <w:r w:rsidR="001608D2">
        <w:rPr>
          <w:rFonts w:cstheme="minorHAnsi"/>
        </w:rPr>
        <w:t xml:space="preserve">end. </w:t>
      </w:r>
      <w:r w:rsidR="0014773A">
        <w:rPr>
          <w:rFonts w:cstheme="minorHAnsi"/>
        </w:rPr>
        <w:t>But you could also add a bunch of midpoints</w:t>
      </w:r>
      <w:r w:rsidR="00054017">
        <w:rPr>
          <w:rFonts w:cstheme="minorHAnsi"/>
        </w:rPr>
        <w:t xml:space="preserve"> to it and tailor it to however you want that </w:t>
      </w:r>
      <w:r w:rsidR="003A089D">
        <w:rPr>
          <w:rFonts w:cstheme="minorHAnsi"/>
        </w:rPr>
        <w:t>line</w:t>
      </w:r>
      <w:r w:rsidR="00054017">
        <w:rPr>
          <w:rFonts w:cstheme="minorHAnsi"/>
        </w:rPr>
        <w:t xml:space="preserve"> to be. </w:t>
      </w:r>
    </w:p>
    <w:p w14:paraId="009C2E2C" w14:textId="77777777" w:rsidR="00C80352" w:rsidRDefault="00C80352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31E501A8" w14:textId="77777777" w:rsidR="00012F90" w:rsidRDefault="00054017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And then you notice those last two columns. One is radius</w:t>
      </w:r>
      <w:r w:rsidR="00C80352">
        <w:rPr>
          <w:rFonts w:cstheme="minorHAnsi"/>
        </w:rPr>
        <w:t>,</w:t>
      </w:r>
      <w:r w:rsidR="00B96980">
        <w:rPr>
          <w:rFonts w:cstheme="minorHAnsi"/>
        </w:rPr>
        <w:t xml:space="preserve"> </w:t>
      </w:r>
      <w:r w:rsidR="00C80352">
        <w:rPr>
          <w:rFonts w:cstheme="minorHAnsi"/>
        </w:rPr>
        <w:t xml:space="preserve">so the radius for the circle. If </w:t>
      </w:r>
      <w:r w:rsidR="007310F3">
        <w:rPr>
          <w:rFonts w:cstheme="minorHAnsi"/>
        </w:rPr>
        <w:t>a</w:t>
      </w:r>
      <w:r w:rsidR="00C80352">
        <w:rPr>
          <w:rFonts w:cstheme="minorHAnsi"/>
        </w:rPr>
        <w:t>nyone has any suggestions for what that unit should be</w:t>
      </w:r>
      <w:r w:rsidR="00B96980">
        <w:rPr>
          <w:rFonts w:cstheme="minorHAnsi"/>
        </w:rPr>
        <w:t>, I’d be more than happy to put whatever we want there.</w:t>
      </w:r>
      <w:r w:rsidR="007310F3">
        <w:rPr>
          <w:rFonts w:cstheme="minorHAnsi"/>
        </w:rPr>
        <w:t xml:space="preserve"> And that applies specifically to the circle. If you notice, </w:t>
      </w:r>
      <w:r w:rsidR="00214E93">
        <w:rPr>
          <w:rFonts w:cstheme="minorHAnsi"/>
        </w:rPr>
        <w:t xml:space="preserve">that is grayed out for the path one. The other one, the spec defines it as lane width, which is an interesting characteristic. </w:t>
      </w:r>
      <w:r w:rsidR="0045215F">
        <w:rPr>
          <w:rFonts w:cstheme="minorHAnsi"/>
        </w:rPr>
        <w:t xml:space="preserve">We do not have an exact specification </w:t>
      </w:r>
      <w:r w:rsidR="0045215F">
        <w:rPr>
          <w:rFonts w:cstheme="minorHAnsi"/>
        </w:rPr>
        <w:lastRenderedPageBreak/>
        <w:t>of how people are implementing that. But a single lane width doesn’t seem to be overly helpful</w:t>
      </w:r>
      <w:r w:rsidR="00214E93">
        <w:rPr>
          <w:rFonts w:cstheme="minorHAnsi"/>
        </w:rPr>
        <w:t>.</w:t>
      </w:r>
      <w:r w:rsidR="003A4612">
        <w:rPr>
          <w:rFonts w:cstheme="minorHAnsi"/>
        </w:rPr>
        <w:t xml:space="preserve"> So, potentially that could mean the width of the path in general</w:t>
      </w:r>
      <w:r w:rsidR="00D60A77">
        <w:rPr>
          <w:rFonts w:cstheme="minorHAnsi"/>
        </w:rPr>
        <w:t>. So</w:t>
      </w:r>
      <w:r w:rsidR="006724C3">
        <w:rPr>
          <w:rFonts w:cstheme="minorHAnsi"/>
        </w:rPr>
        <w:t xml:space="preserve">, </w:t>
      </w:r>
      <w:r w:rsidR="00D60A77">
        <w:rPr>
          <w:rFonts w:cstheme="minorHAnsi"/>
        </w:rPr>
        <w:t xml:space="preserve">maybe if I’m doing </w:t>
      </w:r>
      <w:r w:rsidR="00DF79EF">
        <w:rPr>
          <w:rFonts w:cstheme="minorHAnsi"/>
        </w:rPr>
        <w:t xml:space="preserve">it over </w:t>
      </w:r>
      <w:r w:rsidR="00D60A77">
        <w:rPr>
          <w:rFonts w:cstheme="minorHAnsi"/>
        </w:rPr>
        <w:t xml:space="preserve">a roadway and I </w:t>
      </w:r>
      <w:r w:rsidR="00DF79EF">
        <w:rPr>
          <w:rFonts w:cstheme="minorHAnsi"/>
        </w:rPr>
        <w:t>stick</w:t>
      </w:r>
      <w:r w:rsidR="006724C3">
        <w:rPr>
          <w:rFonts w:cstheme="minorHAnsi"/>
        </w:rPr>
        <w:t xml:space="preserve"> a point in the middle of the roadway</w:t>
      </w:r>
      <w:r w:rsidR="00E664AA">
        <w:rPr>
          <w:rFonts w:cstheme="minorHAnsi"/>
        </w:rPr>
        <w:t>, I’m interested in 4 lanes a</w:t>
      </w:r>
      <w:r w:rsidR="00B134C8">
        <w:rPr>
          <w:rFonts w:cstheme="minorHAnsi"/>
        </w:rPr>
        <w:t>t</w:t>
      </w:r>
      <w:r w:rsidR="00E664AA">
        <w:rPr>
          <w:rFonts w:cstheme="minorHAnsi"/>
        </w:rPr>
        <w:t xml:space="preserve"> 12’ per lane, so I’m really looking at 48</w:t>
      </w:r>
      <w:r w:rsidR="00B134C8">
        <w:rPr>
          <w:rFonts w:cstheme="minorHAnsi"/>
        </w:rPr>
        <w:t>’</w:t>
      </w:r>
      <w:r w:rsidR="00A9739F">
        <w:rPr>
          <w:rFonts w:cstheme="minorHAnsi"/>
        </w:rPr>
        <w:t>, 50’,  60’ of path there.</w:t>
      </w:r>
      <w:r w:rsidR="00D35BD7">
        <w:rPr>
          <w:rFonts w:cstheme="minorHAnsi"/>
        </w:rPr>
        <w:t xml:space="preserve"> And i</w:t>
      </w:r>
      <w:r w:rsidR="002A3FFA">
        <w:rPr>
          <w:rFonts w:cstheme="minorHAnsi"/>
        </w:rPr>
        <w:t>t</w:t>
      </w:r>
      <w:r w:rsidR="00D35BD7">
        <w:rPr>
          <w:rFonts w:cstheme="minorHAnsi"/>
        </w:rPr>
        <w:t xml:space="preserve"> depends on how the application interprets that</w:t>
      </w:r>
      <w:r w:rsidR="009B3A41">
        <w:rPr>
          <w:rFonts w:cstheme="minorHAnsi"/>
        </w:rPr>
        <w:t xml:space="preserve">, so we might have to send different types of numbers there based on whatever it is. But the number </w:t>
      </w:r>
      <w:r w:rsidR="009633BC">
        <w:rPr>
          <w:rFonts w:cstheme="minorHAnsi"/>
        </w:rPr>
        <w:t>itself and the radius itself</w:t>
      </w:r>
      <w:r w:rsidR="00B27155">
        <w:rPr>
          <w:rFonts w:cstheme="minorHAnsi"/>
        </w:rPr>
        <w:t>,</w:t>
      </w:r>
      <w:r w:rsidR="009633BC">
        <w:rPr>
          <w:rFonts w:cstheme="minorHAnsi"/>
        </w:rPr>
        <w:t xml:space="preserve"> we can always make that whatever we need</w:t>
      </w:r>
      <w:r w:rsidR="00A72067">
        <w:rPr>
          <w:rFonts w:cstheme="minorHAnsi"/>
        </w:rPr>
        <w:t xml:space="preserve">. There is going to be </w:t>
      </w:r>
      <w:r w:rsidR="00A72067" w:rsidRPr="005458BE">
        <w:rPr>
          <w:rFonts w:cstheme="minorHAnsi"/>
          <w:u w:val="single"/>
        </w:rPr>
        <w:t>a</w:t>
      </w:r>
      <w:r w:rsidR="00A72067">
        <w:rPr>
          <w:rFonts w:cstheme="minorHAnsi"/>
        </w:rPr>
        <w:t xml:space="preserve"> number sent as </w:t>
      </w:r>
      <w:r w:rsidR="00B27155">
        <w:rPr>
          <w:rFonts w:cstheme="minorHAnsi"/>
        </w:rPr>
        <w:t xml:space="preserve">a </w:t>
      </w:r>
      <w:r w:rsidR="00A72067">
        <w:rPr>
          <w:rFonts w:cstheme="minorHAnsi"/>
        </w:rPr>
        <w:t xml:space="preserve">radius or </w:t>
      </w:r>
      <w:r w:rsidR="00A72067" w:rsidRPr="005458BE">
        <w:rPr>
          <w:rFonts w:cstheme="minorHAnsi"/>
          <w:u w:val="single"/>
        </w:rPr>
        <w:t>a</w:t>
      </w:r>
      <w:r w:rsidR="00A72067">
        <w:rPr>
          <w:rFonts w:cstheme="minorHAnsi"/>
        </w:rPr>
        <w:t xml:space="preserve"> </w:t>
      </w:r>
      <w:r w:rsidR="005458BE">
        <w:rPr>
          <w:rFonts w:cstheme="minorHAnsi"/>
        </w:rPr>
        <w:t>n</w:t>
      </w:r>
      <w:r w:rsidR="00A72067">
        <w:rPr>
          <w:rFonts w:cstheme="minorHAnsi"/>
        </w:rPr>
        <w:t>umber sent as a lane width</w:t>
      </w:r>
      <w:r w:rsidR="003A7782">
        <w:rPr>
          <w:rFonts w:cstheme="minorHAnsi"/>
        </w:rPr>
        <w:t>; t</w:t>
      </w:r>
      <w:r w:rsidR="005458BE">
        <w:rPr>
          <w:rFonts w:cstheme="minorHAnsi"/>
        </w:rPr>
        <w:t>hat’s just part of the spe</w:t>
      </w:r>
      <w:r w:rsidR="003A7782">
        <w:rPr>
          <w:rFonts w:cstheme="minorHAnsi"/>
        </w:rPr>
        <w:t xml:space="preserve">c. And we’ll have to </w:t>
      </w:r>
      <w:r w:rsidR="00714A51">
        <w:rPr>
          <w:rFonts w:cstheme="minorHAnsi"/>
        </w:rPr>
        <w:t>figure out exactly how they’re interpreting that</w:t>
      </w:r>
      <w:r w:rsidR="00C16707">
        <w:rPr>
          <w:rFonts w:cstheme="minorHAnsi"/>
        </w:rPr>
        <w:t xml:space="preserve"> and we may have to</w:t>
      </w:r>
      <w:r w:rsidR="004C1B65">
        <w:rPr>
          <w:rFonts w:cstheme="minorHAnsi"/>
        </w:rPr>
        <w:t xml:space="preserve"> change the units in the end. But that’s the idea behind it. </w:t>
      </w:r>
    </w:p>
    <w:p w14:paraId="1750F782" w14:textId="77777777" w:rsidR="00012F90" w:rsidRDefault="00012F90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10897718" w14:textId="18340641" w:rsidR="00B249A6" w:rsidRDefault="004C1B65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The directionals are still going to be there. So, even if you give it a path</w:t>
      </w:r>
      <w:r w:rsidR="00710F84">
        <w:rPr>
          <w:rFonts w:cstheme="minorHAnsi"/>
        </w:rPr>
        <w:t xml:space="preserve"> and it’s a north/south roadway </w:t>
      </w:r>
      <w:r w:rsidR="00E27CF2">
        <w:rPr>
          <w:rFonts w:cstheme="minorHAnsi"/>
        </w:rPr>
        <w:t xml:space="preserve">- </w:t>
      </w:r>
      <w:r w:rsidR="00710F84">
        <w:rPr>
          <w:rFonts w:cstheme="minorHAnsi"/>
        </w:rPr>
        <w:t xml:space="preserve">let’s say the lane width you put is 100’ </w:t>
      </w:r>
      <w:r w:rsidR="008D4829">
        <w:rPr>
          <w:rFonts w:cstheme="minorHAnsi"/>
        </w:rPr>
        <w:t>and it covers the entire roadway up</w:t>
      </w:r>
      <w:r w:rsidR="00012F90">
        <w:rPr>
          <w:rFonts w:cstheme="minorHAnsi"/>
        </w:rPr>
        <w:t>.</w:t>
      </w:r>
      <w:r w:rsidR="00E27CF2">
        <w:rPr>
          <w:rFonts w:cstheme="minorHAnsi"/>
        </w:rPr>
        <w:t xml:space="preserve"> Y</w:t>
      </w:r>
      <w:r w:rsidR="008D4829">
        <w:rPr>
          <w:rFonts w:cstheme="minorHAnsi"/>
        </w:rPr>
        <w:t xml:space="preserve">ou may still be able to limit that to northbound traffic </w:t>
      </w:r>
      <w:r w:rsidR="007D66E7">
        <w:rPr>
          <w:rFonts w:cstheme="minorHAnsi"/>
        </w:rPr>
        <w:t xml:space="preserve">only, or southbound traffic only, and still be able to </w:t>
      </w:r>
      <w:r w:rsidR="00FB3E93">
        <w:rPr>
          <w:rFonts w:cstheme="minorHAnsi"/>
        </w:rPr>
        <w:t>get it to the users that you’re actually intending</w:t>
      </w:r>
      <w:r w:rsidR="00CD17D8">
        <w:rPr>
          <w:rFonts w:cstheme="minorHAnsi"/>
        </w:rPr>
        <w:t xml:space="preserve">. Just the region itself is going to change. </w:t>
      </w:r>
    </w:p>
    <w:p w14:paraId="0C32C8B7" w14:textId="134ABF31" w:rsidR="003E7B0B" w:rsidRDefault="003E7B0B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359582CF" w14:textId="7C83D897" w:rsidR="003E7B0B" w:rsidRDefault="003E7B0B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Carla Holmes: Kyle had an</w:t>
      </w:r>
      <w:r w:rsidR="000D528F">
        <w:rPr>
          <w:rFonts w:cstheme="minorHAnsi"/>
        </w:rPr>
        <w:t xml:space="preserve"> interesting</w:t>
      </w:r>
      <w:r>
        <w:rPr>
          <w:rFonts w:cstheme="minorHAnsi"/>
        </w:rPr>
        <w:t xml:space="preserve"> question he sent me about the lane w</w:t>
      </w:r>
      <w:r w:rsidR="000D528F">
        <w:rPr>
          <w:rFonts w:cstheme="minorHAnsi"/>
        </w:rPr>
        <w:t xml:space="preserve">idth. Kyle did you want to </w:t>
      </w:r>
      <w:r w:rsidR="009E0588">
        <w:rPr>
          <w:rFonts w:cstheme="minorHAnsi"/>
        </w:rPr>
        <w:t>bring that up</w:t>
      </w:r>
      <w:r w:rsidR="000D528F">
        <w:rPr>
          <w:rFonts w:cstheme="minorHAnsi"/>
        </w:rPr>
        <w:t>?</w:t>
      </w:r>
    </w:p>
    <w:p w14:paraId="3A8D3EF3" w14:textId="57B4B8E2" w:rsidR="000D528F" w:rsidRDefault="000D528F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4B259051" w14:textId="139E0E3E" w:rsidR="000D528F" w:rsidRDefault="000D528F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Kyl</w:t>
      </w:r>
      <w:r w:rsidR="00012F90">
        <w:rPr>
          <w:rFonts w:cstheme="minorHAnsi"/>
        </w:rPr>
        <w:t>e</w:t>
      </w:r>
      <w:r>
        <w:rPr>
          <w:rFonts w:cstheme="minorHAnsi"/>
        </w:rPr>
        <w:t xml:space="preserve"> Higgins: </w:t>
      </w:r>
      <w:r w:rsidR="009E0588">
        <w:rPr>
          <w:rFonts w:cstheme="minorHAnsi"/>
        </w:rPr>
        <w:t xml:space="preserve">Yes. </w:t>
      </w:r>
      <w:r w:rsidR="00C520E5">
        <w:rPr>
          <w:rFonts w:cstheme="minorHAnsi"/>
        </w:rPr>
        <w:t xml:space="preserve">The question was that </w:t>
      </w:r>
      <w:r w:rsidR="009E0588">
        <w:rPr>
          <w:rFonts w:cstheme="minorHAnsi"/>
        </w:rPr>
        <w:t xml:space="preserve">RSUs </w:t>
      </w:r>
      <w:r w:rsidR="00C520E5">
        <w:rPr>
          <w:rFonts w:cstheme="minorHAnsi"/>
        </w:rPr>
        <w:t xml:space="preserve">configured in SunGuide have a definition of </w:t>
      </w:r>
      <w:r w:rsidR="008A5CDC">
        <w:rPr>
          <w:rFonts w:cstheme="minorHAnsi"/>
        </w:rPr>
        <w:t>how many lanes are configured per unit. The question was</w:t>
      </w:r>
      <w:r w:rsidR="00012F90">
        <w:rPr>
          <w:rFonts w:cstheme="minorHAnsi"/>
        </w:rPr>
        <w:t xml:space="preserve"> -</w:t>
      </w:r>
      <w:r w:rsidR="008A5CDC">
        <w:rPr>
          <w:rFonts w:cstheme="minorHAnsi"/>
        </w:rPr>
        <w:t xml:space="preserve"> I looked at that lane width to be a measurement of </w:t>
      </w:r>
      <w:r w:rsidR="00CF0F3B">
        <w:rPr>
          <w:rFonts w:cstheme="minorHAnsi"/>
        </w:rPr>
        <w:t xml:space="preserve">feet because the standard calls out drivable sections of roadway that not only contain vehicles, but pedestrians </w:t>
      </w:r>
      <w:r w:rsidR="00506CEB">
        <w:rPr>
          <w:rFonts w:cstheme="minorHAnsi"/>
        </w:rPr>
        <w:t>and bikes and other</w:t>
      </w:r>
      <w:r w:rsidR="007B1954">
        <w:rPr>
          <w:rFonts w:cstheme="minorHAnsi"/>
        </w:rPr>
        <w:t xml:space="preserve">s - </w:t>
      </w:r>
      <w:r w:rsidR="00506CEB">
        <w:rPr>
          <w:rFonts w:cstheme="minorHAnsi"/>
        </w:rPr>
        <w:t>bike lanes, train tracks,</w:t>
      </w:r>
      <w:r w:rsidR="007B1954">
        <w:rPr>
          <w:rFonts w:cstheme="minorHAnsi"/>
        </w:rPr>
        <w:t xml:space="preserve"> transit, </w:t>
      </w:r>
      <w:r w:rsidR="00506CEB">
        <w:rPr>
          <w:rFonts w:cstheme="minorHAnsi"/>
        </w:rPr>
        <w:t xml:space="preserve">etc.  </w:t>
      </w:r>
      <w:r w:rsidR="0074315F">
        <w:rPr>
          <w:rFonts w:cstheme="minorHAnsi"/>
        </w:rPr>
        <w:t xml:space="preserve">So, I was curious if the configured amount of lanes on the RSU is going </w:t>
      </w:r>
      <w:r w:rsidR="0098340B">
        <w:rPr>
          <w:rFonts w:cstheme="minorHAnsi"/>
        </w:rPr>
        <w:t xml:space="preserve">to be taken into account to automatically build that lane width. </w:t>
      </w:r>
    </w:p>
    <w:p w14:paraId="1134DE8B" w14:textId="344A3BC2" w:rsidR="00D418E7" w:rsidRDefault="00D418E7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1EE36356" w14:textId="3BCFC40F" w:rsidR="00D418E7" w:rsidRDefault="00D418E7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The problem with that is </w:t>
      </w:r>
      <w:r w:rsidR="00ED71BE">
        <w:rPr>
          <w:rFonts w:cstheme="minorHAnsi"/>
        </w:rPr>
        <w:t xml:space="preserve">– if we’re going to go that route, </w:t>
      </w:r>
      <w:r w:rsidR="004B1678">
        <w:rPr>
          <w:rFonts w:cstheme="minorHAnsi"/>
        </w:rPr>
        <w:t>and that means it wants to know a set lane width times number of lanes</w:t>
      </w:r>
      <w:r w:rsidR="00012F90">
        <w:rPr>
          <w:rFonts w:cstheme="minorHAnsi"/>
        </w:rPr>
        <w:t>. So</w:t>
      </w:r>
      <w:r w:rsidR="004B1678">
        <w:rPr>
          <w:rFonts w:cstheme="minorHAnsi"/>
        </w:rPr>
        <w:t xml:space="preserve"> that is going to be different per RS</w:t>
      </w:r>
      <w:r w:rsidR="00821760">
        <w:rPr>
          <w:rFonts w:cstheme="minorHAnsi"/>
        </w:rPr>
        <w:t>U, and potentially this message is going to be sent to one or more RSUs.</w:t>
      </w:r>
      <w:r w:rsidR="00DB09E0">
        <w:rPr>
          <w:rFonts w:cstheme="minorHAnsi"/>
        </w:rPr>
        <w:t xml:space="preserve"> So, if that is the case, then we’d get rid of this field entirely </w:t>
      </w:r>
      <w:r w:rsidR="0090401B">
        <w:rPr>
          <w:rFonts w:cstheme="minorHAnsi"/>
        </w:rPr>
        <w:t>because you can’t set a single value here and have it apply to multiple RSUs. Well you could, but it would apply to all of them.</w:t>
      </w:r>
      <w:r w:rsidR="00CF12F8">
        <w:rPr>
          <w:rFonts w:cstheme="minorHAnsi"/>
        </w:rPr>
        <w:t xml:space="preserve"> And then it would have to dynamically figure out that number based on the number of lanes. That’s possible, if that’s what </w:t>
      </w:r>
      <w:r w:rsidR="00B83289">
        <w:rPr>
          <w:rFonts w:cstheme="minorHAnsi"/>
        </w:rPr>
        <w:t>is being expected on the RSU side. I think</w:t>
      </w:r>
      <w:r w:rsidR="00E8040E">
        <w:rPr>
          <w:rFonts w:cstheme="minorHAnsi"/>
        </w:rPr>
        <w:t xml:space="preserve"> the biggest problem right now</w:t>
      </w:r>
      <w:r w:rsidR="00012F90">
        <w:rPr>
          <w:rFonts w:cstheme="minorHAnsi"/>
        </w:rPr>
        <w:t xml:space="preserve"> is </w:t>
      </w:r>
      <w:r w:rsidR="00E8040E">
        <w:rPr>
          <w:rFonts w:cstheme="minorHAnsi"/>
        </w:rPr>
        <w:t xml:space="preserve">that we don’t have </w:t>
      </w:r>
      <w:r w:rsidR="00F965FE">
        <w:rPr>
          <w:rFonts w:cstheme="minorHAnsi"/>
        </w:rPr>
        <w:t xml:space="preserve">what is expected. We don’t know what they are interpreting that as, or how they are going to use it. </w:t>
      </w:r>
    </w:p>
    <w:p w14:paraId="2BE7ABEE" w14:textId="71BB99C8" w:rsidR="00C87F8D" w:rsidRDefault="00C87F8D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45078312" w14:textId="6567953A" w:rsidR="00C87F8D" w:rsidRDefault="00C87F8D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You’re right, there is a number of lane</w:t>
      </w:r>
      <w:r w:rsidR="00D71315">
        <w:rPr>
          <w:rFonts w:cstheme="minorHAnsi"/>
        </w:rPr>
        <w:t>s</w:t>
      </w:r>
      <w:r w:rsidR="004A3A53">
        <w:rPr>
          <w:rFonts w:cstheme="minorHAnsi"/>
        </w:rPr>
        <w:t>. The reason</w:t>
      </w:r>
      <w:r w:rsidR="00D71315">
        <w:rPr>
          <w:rFonts w:cstheme="minorHAnsi"/>
        </w:rPr>
        <w:t xml:space="preserve"> that’s there </w:t>
      </w:r>
      <w:r w:rsidR="004A3A53">
        <w:rPr>
          <w:rFonts w:cstheme="minorHAnsi"/>
        </w:rPr>
        <w:t xml:space="preserve">is </w:t>
      </w:r>
      <w:r w:rsidR="00D71315">
        <w:rPr>
          <w:rFonts w:cstheme="minorHAnsi"/>
        </w:rPr>
        <w:t xml:space="preserve">purely </w:t>
      </w:r>
      <w:r w:rsidR="004A3A53">
        <w:rPr>
          <w:rFonts w:cstheme="minorHAnsi"/>
        </w:rPr>
        <w:t>on</w:t>
      </w:r>
      <w:r w:rsidR="00D71315">
        <w:rPr>
          <w:rFonts w:cstheme="minorHAnsi"/>
        </w:rPr>
        <w:t xml:space="preserve"> t</w:t>
      </w:r>
      <w:r w:rsidR="002A61AB">
        <w:rPr>
          <w:rFonts w:cstheme="minorHAnsi"/>
        </w:rPr>
        <w:t xml:space="preserve">he TSS side, </w:t>
      </w:r>
      <w:r w:rsidR="00E960C7">
        <w:rPr>
          <w:rFonts w:cstheme="minorHAnsi"/>
        </w:rPr>
        <w:t>and putting links out – how many lanes are there. To this point that has not been correlated to anything TAM-related. Doesn’t mean it can</w:t>
      </w:r>
      <w:r w:rsidR="00474FDE">
        <w:rPr>
          <w:rFonts w:cstheme="minorHAnsi"/>
        </w:rPr>
        <w:t>’</w:t>
      </w:r>
      <w:r w:rsidR="00E960C7">
        <w:rPr>
          <w:rFonts w:cstheme="minorHAnsi"/>
        </w:rPr>
        <w:t xml:space="preserve">t, but </w:t>
      </w:r>
      <w:r w:rsidR="00474FDE">
        <w:rPr>
          <w:rFonts w:cstheme="minorHAnsi"/>
        </w:rPr>
        <w:t xml:space="preserve">we haven’t done that to this point. If we end up going that route, </w:t>
      </w:r>
      <w:r w:rsidR="00A41879">
        <w:rPr>
          <w:rFonts w:cstheme="minorHAnsi"/>
        </w:rPr>
        <w:t xml:space="preserve">I  don’t think that would be a big change to </w:t>
      </w:r>
      <w:r w:rsidR="004A3A53">
        <w:rPr>
          <w:rFonts w:cstheme="minorHAnsi"/>
        </w:rPr>
        <w:t xml:space="preserve">actually </w:t>
      </w:r>
      <w:r w:rsidR="00A41879">
        <w:rPr>
          <w:rFonts w:cstheme="minorHAnsi"/>
        </w:rPr>
        <w:t>multiply the two together and move on, and use that. If that’s the case</w:t>
      </w:r>
      <w:r w:rsidR="00324DF2">
        <w:rPr>
          <w:rFonts w:cstheme="minorHAnsi"/>
        </w:rPr>
        <w:t xml:space="preserve">, then feet is the appropriate with there.  </w:t>
      </w:r>
    </w:p>
    <w:p w14:paraId="7ACD7E46" w14:textId="38724E7F" w:rsidR="00324DF2" w:rsidRDefault="00324DF2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143A3CC6" w14:textId="1762EB0A" w:rsidR="00324DF2" w:rsidRDefault="00324DF2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ohn Hope: Tucker, you brought up a good point in that </w:t>
      </w:r>
      <w:r w:rsidR="00B71C83">
        <w:rPr>
          <w:rFonts w:cstheme="minorHAnsi"/>
        </w:rPr>
        <w:t xml:space="preserve">every RSU is going to be at a different location, and there </w:t>
      </w:r>
      <w:r w:rsidR="00B915F4">
        <w:rPr>
          <w:rFonts w:cstheme="minorHAnsi"/>
        </w:rPr>
        <w:t>could</w:t>
      </w:r>
      <w:r w:rsidR="00B71C83">
        <w:rPr>
          <w:rFonts w:cstheme="minorHAnsi"/>
        </w:rPr>
        <w:t xml:space="preserve"> be a different number of lanes at each location. So,</w:t>
      </w:r>
      <w:r w:rsidR="000F204F">
        <w:rPr>
          <w:rFonts w:cstheme="minorHAnsi"/>
        </w:rPr>
        <w:t xml:space="preserve"> </w:t>
      </w:r>
      <w:r w:rsidR="00B71C83">
        <w:rPr>
          <w:rFonts w:cstheme="minorHAnsi"/>
        </w:rPr>
        <w:t xml:space="preserve">it seems like this </w:t>
      </w:r>
      <w:r w:rsidR="000F204F">
        <w:rPr>
          <w:rFonts w:cstheme="minorHAnsi"/>
        </w:rPr>
        <w:t>value should vary depending on the device, not on the message</w:t>
      </w:r>
      <w:r w:rsidR="00373AD9">
        <w:rPr>
          <w:rFonts w:cstheme="minorHAnsi"/>
        </w:rPr>
        <w:t>.</w:t>
      </w:r>
      <w:r w:rsidR="00EA75BA">
        <w:rPr>
          <w:rFonts w:cstheme="minorHAnsi"/>
        </w:rPr>
        <w:t xml:space="preserve"> So, if you sent a single message out to </w:t>
      </w:r>
      <w:r w:rsidR="00692B10">
        <w:rPr>
          <w:rFonts w:cstheme="minorHAnsi"/>
        </w:rPr>
        <w:t xml:space="preserve">like </w:t>
      </w:r>
      <w:r w:rsidR="00EA75BA">
        <w:rPr>
          <w:rFonts w:cstheme="minorHAnsi"/>
        </w:rPr>
        <w:t xml:space="preserve">five devices, </w:t>
      </w:r>
      <w:r w:rsidR="00692B10">
        <w:rPr>
          <w:rFonts w:cstheme="minorHAnsi"/>
        </w:rPr>
        <w:t>e</w:t>
      </w:r>
      <w:r w:rsidR="00EA75BA">
        <w:rPr>
          <w:rFonts w:cstheme="minorHAnsi"/>
        </w:rPr>
        <w:t>ach devi</w:t>
      </w:r>
      <w:r w:rsidR="00692B10">
        <w:rPr>
          <w:rFonts w:cstheme="minorHAnsi"/>
        </w:rPr>
        <w:t xml:space="preserve">ce could have different lane widths. </w:t>
      </w:r>
    </w:p>
    <w:p w14:paraId="48DF9F12" w14:textId="45E65778" w:rsidR="00CE5A5B" w:rsidRDefault="00CE5A5B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30B67FF2" w14:textId="7F9C6D73" w:rsidR="00CE5A5B" w:rsidRDefault="00CE5A5B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Tucker Brown: Should lane width be defined at the device level? </w:t>
      </w:r>
      <w:r w:rsidR="001872D7">
        <w:rPr>
          <w:rFonts w:cstheme="minorHAnsi"/>
        </w:rPr>
        <w:t>We</w:t>
      </w:r>
      <w:r>
        <w:rPr>
          <w:rFonts w:cstheme="minorHAnsi"/>
        </w:rPr>
        <w:t xml:space="preserve"> remove this one entirely</w:t>
      </w:r>
      <w:r w:rsidR="001872D7">
        <w:rPr>
          <w:rFonts w:cstheme="minorHAnsi"/>
        </w:rPr>
        <w:t>,</w:t>
      </w:r>
      <w:r>
        <w:rPr>
          <w:rFonts w:cstheme="minorHAnsi"/>
        </w:rPr>
        <w:t xml:space="preserve"> and then the value we send for the path is the number of </w:t>
      </w:r>
      <w:r w:rsidR="00257FAD">
        <w:rPr>
          <w:rFonts w:cstheme="minorHAnsi"/>
        </w:rPr>
        <w:t xml:space="preserve">lanes times lane width? </w:t>
      </w:r>
    </w:p>
    <w:p w14:paraId="3F592431" w14:textId="59CE511A" w:rsidR="00257FAD" w:rsidRDefault="00257FAD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B0A4276" w14:textId="4D542748" w:rsidR="00257FAD" w:rsidRDefault="00257FAD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John Hope: Yes. It would see</w:t>
      </w:r>
      <w:r w:rsidR="002D2FA2">
        <w:rPr>
          <w:rFonts w:cstheme="minorHAnsi"/>
        </w:rPr>
        <w:t xml:space="preserve">m more logical to </w:t>
      </w:r>
      <w:r w:rsidR="000048DF">
        <w:rPr>
          <w:rFonts w:cstheme="minorHAnsi"/>
        </w:rPr>
        <w:t xml:space="preserve">have it </w:t>
      </w:r>
      <w:r w:rsidR="002D2FA2">
        <w:rPr>
          <w:rFonts w:cstheme="minorHAnsi"/>
        </w:rPr>
        <w:t>base</w:t>
      </w:r>
      <w:r w:rsidR="007431A8">
        <w:rPr>
          <w:rFonts w:cstheme="minorHAnsi"/>
        </w:rPr>
        <w:t>d</w:t>
      </w:r>
      <w:r w:rsidR="002D2FA2">
        <w:rPr>
          <w:rFonts w:cstheme="minorHAnsi"/>
        </w:rPr>
        <w:t xml:space="preserve"> on the number of lanes at the device. </w:t>
      </w:r>
    </w:p>
    <w:p w14:paraId="035B001D" w14:textId="552007AA" w:rsidR="0075584B" w:rsidRDefault="0075584B" w:rsidP="001A0742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A4E0EDB" w14:textId="1B35CC82" w:rsidR="00655A51" w:rsidRDefault="0075584B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eremy Dilmore: I’m thinking </w:t>
      </w:r>
      <w:r w:rsidR="007431A8">
        <w:rPr>
          <w:rFonts w:cstheme="minorHAnsi"/>
        </w:rPr>
        <w:t>about the u</w:t>
      </w:r>
      <w:r>
        <w:rPr>
          <w:rFonts w:cstheme="minorHAnsi"/>
        </w:rPr>
        <w:t>se case for this</w:t>
      </w:r>
      <w:r w:rsidR="007431A8">
        <w:rPr>
          <w:rFonts w:cstheme="minorHAnsi"/>
        </w:rPr>
        <w:t>. If it’s at the RS</w:t>
      </w:r>
      <w:r w:rsidR="00DD4128">
        <w:rPr>
          <w:rFonts w:cstheme="minorHAnsi"/>
        </w:rPr>
        <w:t xml:space="preserve">U, the RSU already has a </w:t>
      </w:r>
      <w:r w:rsidR="0009242A">
        <w:rPr>
          <w:rFonts w:cstheme="minorHAnsi"/>
        </w:rPr>
        <w:t>map (?)</w:t>
      </w:r>
      <w:r w:rsidR="003E1D04">
        <w:rPr>
          <w:rFonts w:cstheme="minorHAnsi"/>
        </w:rPr>
        <w:t xml:space="preserve">. </w:t>
      </w:r>
      <w:r w:rsidR="0009242A">
        <w:rPr>
          <w:rFonts w:cstheme="minorHAnsi"/>
        </w:rPr>
        <w:t>S</w:t>
      </w:r>
      <w:r w:rsidR="003E1D04">
        <w:rPr>
          <w:rFonts w:cstheme="minorHAnsi"/>
        </w:rPr>
        <w:t xml:space="preserve">o is the purpose of </w:t>
      </w:r>
      <w:r w:rsidR="001B66A9">
        <w:rPr>
          <w:rFonts w:cstheme="minorHAnsi"/>
        </w:rPr>
        <w:t>t</w:t>
      </w:r>
      <w:r w:rsidR="003E1D04">
        <w:rPr>
          <w:rFonts w:cstheme="minorHAnsi"/>
        </w:rPr>
        <w:t xml:space="preserve">his </w:t>
      </w:r>
      <w:r w:rsidR="001B66A9">
        <w:rPr>
          <w:rFonts w:cstheme="minorHAnsi"/>
        </w:rPr>
        <w:t>is</w:t>
      </w:r>
      <w:r w:rsidR="003E1D04">
        <w:rPr>
          <w:rFonts w:cstheme="minorHAnsi"/>
        </w:rPr>
        <w:t xml:space="preserve"> apply</w:t>
      </w:r>
      <w:r w:rsidR="001B66A9">
        <w:rPr>
          <w:rFonts w:cstheme="minorHAnsi"/>
        </w:rPr>
        <w:t>ing</w:t>
      </w:r>
      <w:r w:rsidR="003E1D04">
        <w:rPr>
          <w:rFonts w:cstheme="minorHAnsi"/>
        </w:rPr>
        <w:t xml:space="preserve"> it to things like smart work zones</w:t>
      </w:r>
      <w:r w:rsidR="0057416B">
        <w:rPr>
          <w:rFonts w:cstheme="minorHAnsi"/>
        </w:rPr>
        <w:t xml:space="preserve"> where we </w:t>
      </w:r>
      <w:r w:rsidR="00C6718A">
        <w:rPr>
          <w:rFonts w:cstheme="minorHAnsi"/>
        </w:rPr>
        <w:t>m</w:t>
      </w:r>
      <w:r w:rsidR="0057416B">
        <w:rPr>
          <w:rFonts w:cstheme="minorHAnsi"/>
        </w:rPr>
        <w:t>ay have a lane closure and we need to know the width</w:t>
      </w:r>
      <w:r w:rsidR="00CE5776">
        <w:rPr>
          <w:rFonts w:cstheme="minorHAnsi"/>
        </w:rPr>
        <w:t xml:space="preserve"> at that point for incidents? When do we see this field being used?</w:t>
      </w:r>
    </w:p>
    <w:p w14:paraId="4612AAA4" w14:textId="79F346CE" w:rsidR="003E1D04" w:rsidRDefault="003E1D04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04F033CB" w14:textId="2A61DDE3" w:rsidR="00CE5776" w:rsidRDefault="00001100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>Kyle Higgins</w:t>
      </w:r>
      <w:r w:rsidR="00CE5776">
        <w:rPr>
          <w:rFonts w:cstheme="minorHAnsi"/>
        </w:rPr>
        <w:t xml:space="preserve">: </w:t>
      </w:r>
      <w:r w:rsidR="00C8783E">
        <w:rPr>
          <w:rFonts w:cstheme="minorHAnsi"/>
        </w:rPr>
        <w:t>From my understanding to send a fully formed message, you need all of the region</w:t>
      </w:r>
      <w:r w:rsidR="0010012D">
        <w:rPr>
          <w:rFonts w:cstheme="minorHAnsi"/>
        </w:rPr>
        <w:t>s</w:t>
      </w:r>
      <w:r w:rsidR="00C8783E">
        <w:rPr>
          <w:rFonts w:cstheme="minorHAnsi"/>
        </w:rPr>
        <w:t xml:space="preserve"> defined. So, the RSU won’t even get the message</w:t>
      </w:r>
      <w:r w:rsidR="00BB3CA9">
        <w:rPr>
          <w:rFonts w:cstheme="minorHAnsi"/>
        </w:rPr>
        <w:t xml:space="preserve"> </w:t>
      </w:r>
      <w:r w:rsidR="0010012D">
        <w:rPr>
          <w:rFonts w:cstheme="minorHAnsi"/>
        </w:rPr>
        <w:t xml:space="preserve">to do </w:t>
      </w:r>
      <w:r w:rsidR="0010012D">
        <w:rPr>
          <w:rFonts w:cstheme="minorHAnsi"/>
        </w:rPr>
        <w:t xml:space="preserve">anything </w:t>
      </w:r>
      <w:r w:rsidR="00BB3CA9">
        <w:rPr>
          <w:rFonts w:cstheme="minorHAnsi"/>
        </w:rPr>
        <w:t>with</w:t>
      </w:r>
      <w:r w:rsidR="00C8783E">
        <w:rPr>
          <w:rFonts w:cstheme="minorHAnsi"/>
        </w:rPr>
        <w:t xml:space="preserve"> with</w:t>
      </w:r>
      <w:r w:rsidR="00BB3CA9">
        <w:rPr>
          <w:rFonts w:cstheme="minorHAnsi"/>
        </w:rPr>
        <w:t>out a fully formed TIM message</w:t>
      </w:r>
      <w:r>
        <w:rPr>
          <w:rFonts w:cstheme="minorHAnsi"/>
        </w:rPr>
        <w:t xml:space="preserve"> that is </w:t>
      </w:r>
      <w:r w:rsidR="0010012D">
        <w:rPr>
          <w:rFonts w:cstheme="minorHAnsi"/>
        </w:rPr>
        <w:t xml:space="preserve">being </w:t>
      </w:r>
      <w:r>
        <w:rPr>
          <w:rFonts w:cstheme="minorHAnsi"/>
        </w:rPr>
        <w:t>sent out. And that is part of the region that is requested.</w:t>
      </w:r>
    </w:p>
    <w:p w14:paraId="1F6F189B" w14:textId="040FBBD1" w:rsidR="004B5059" w:rsidRDefault="004B5059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6AA4FBAB" w14:textId="6920175D" w:rsidR="004B5059" w:rsidRDefault="004B5059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eremy Dilmore: </w:t>
      </w:r>
      <w:r>
        <w:rPr>
          <w:rFonts w:cstheme="minorHAnsi"/>
        </w:rPr>
        <w:t xml:space="preserve">Once we provide this to the RSU, what does the RSU do with it? </w:t>
      </w:r>
    </w:p>
    <w:p w14:paraId="617FCFA3" w14:textId="77777777" w:rsidR="000F0D71" w:rsidRDefault="000F0D71" w:rsidP="000F0D71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235726FF" w14:textId="29BC2BDD" w:rsidR="000F0D71" w:rsidRPr="00CF6C5E" w:rsidRDefault="000F0D71" w:rsidP="000F0D71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Kyle Higgins: </w:t>
      </w:r>
      <w:r w:rsidR="002047AE">
        <w:rPr>
          <w:rFonts w:cstheme="minorHAnsi"/>
        </w:rPr>
        <w:t xml:space="preserve">… </w:t>
      </w:r>
      <w:r>
        <w:rPr>
          <w:rFonts w:cstheme="minorHAnsi"/>
        </w:rPr>
        <w:t>Broadcas</w:t>
      </w:r>
      <w:r w:rsidR="002047AE">
        <w:rPr>
          <w:rFonts w:cstheme="minorHAnsi"/>
        </w:rPr>
        <w:t>t</w:t>
      </w:r>
      <w:r>
        <w:rPr>
          <w:rFonts w:cstheme="minorHAnsi"/>
        </w:rPr>
        <w:t xml:space="preserve"> it</w:t>
      </w:r>
      <w:r w:rsidR="002047AE">
        <w:rPr>
          <w:rFonts w:cstheme="minorHAnsi"/>
        </w:rPr>
        <w:t>?</w:t>
      </w:r>
    </w:p>
    <w:p w14:paraId="28392E5E" w14:textId="77777777" w:rsidR="000F0D71" w:rsidRDefault="000F0D71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003DE0F" w14:textId="327790F5" w:rsidR="008F2F01" w:rsidRPr="00CF6C5E" w:rsidRDefault="008F2F01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</w:t>
      </w:r>
      <w:r>
        <w:rPr>
          <w:rFonts w:cstheme="minorHAnsi"/>
        </w:rPr>
        <w:t>And</w:t>
      </w:r>
      <w:r w:rsidR="008B62D4">
        <w:rPr>
          <w:rFonts w:cstheme="minorHAnsi"/>
        </w:rPr>
        <w:t xml:space="preserve"> i</w:t>
      </w:r>
      <w:r>
        <w:rPr>
          <w:rFonts w:cstheme="minorHAnsi"/>
        </w:rPr>
        <w:t xml:space="preserve">f it’s going to broadcast </w:t>
      </w:r>
      <w:r w:rsidR="003C3EAA">
        <w:rPr>
          <w:rFonts w:cstheme="minorHAnsi"/>
        </w:rPr>
        <w:t>that too</w:t>
      </w:r>
      <w:r>
        <w:rPr>
          <w:rFonts w:cstheme="minorHAnsi"/>
        </w:rPr>
        <w:t>, then what does the end user</w:t>
      </w:r>
      <w:r w:rsidR="008B62D4">
        <w:rPr>
          <w:rFonts w:cstheme="minorHAnsi"/>
        </w:rPr>
        <w:t xml:space="preserve">, the OBE, </w:t>
      </w:r>
      <w:r>
        <w:rPr>
          <w:rFonts w:cstheme="minorHAnsi"/>
        </w:rPr>
        <w:t>do with it</w:t>
      </w:r>
      <w:r w:rsidR="009E3930">
        <w:rPr>
          <w:rFonts w:cstheme="minorHAnsi"/>
        </w:rPr>
        <w:t xml:space="preserve"> then</w:t>
      </w:r>
      <w:r>
        <w:rPr>
          <w:rFonts w:cstheme="minorHAnsi"/>
        </w:rPr>
        <w:t>?</w:t>
      </w:r>
    </w:p>
    <w:p w14:paraId="198B5582" w14:textId="115C2EBA" w:rsidR="008F2F01" w:rsidRPr="00CF6C5E" w:rsidRDefault="008F2F01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18794886" w14:textId="172534AD" w:rsidR="008F2F01" w:rsidRPr="00CF6C5E" w:rsidRDefault="00C17C11" w:rsidP="00DD4128">
      <w:pPr>
        <w:tabs>
          <w:tab w:val="right" w:leader="dot" w:pos="9360"/>
        </w:tabs>
        <w:spacing w:after="0"/>
        <w:jc w:val="both"/>
        <w:rPr>
          <w:rFonts w:cstheme="minorHAnsi"/>
        </w:rPr>
      </w:pPr>
      <w:r w:rsidRPr="00CF6C5E">
        <w:rPr>
          <w:rFonts w:cstheme="minorHAnsi"/>
        </w:rPr>
        <w:t xml:space="preserve">Kyle Higgins: </w:t>
      </w:r>
      <w:r w:rsidR="00297C81">
        <w:rPr>
          <w:rFonts w:cstheme="minorHAnsi"/>
        </w:rPr>
        <w:t>T</w:t>
      </w:r>
      <w:r w:rsidRPr="00CF6C5E">
        <w:rPr>
          <w:rFonts w:cstheme="minorHAnsi"/>
        </w:rPr>
        <w:t xml:space="preserve">hat would </w:t>
      </w:r>
      <w:r w:rsidR="00CF6C5E" w:rsidRPr="00CF6C5E">
        <w:rPr>
          <w:rFonts w:cstheme="minorHAnsi"/>
        </w:rPr>
        <w:t xml:space="preserve">be for the </w:t>
      </w:r>
      <w:r w:rsidR="00297C81">
        <w:rPr>
          <w:rFonts w:cstheme="minorHAnsi"/>
        </w:rPr>
        <w:t xml:space="preserve">OBE </w:t>
      </w:r>
      <w:r w:rsidR="00CF6C5E" w:rsidRPr="00CF6C5E">
        <w:rPr>
          <w:rFonts w:cstheme="minorHAnsi"/>
        </w:rPr>
        <w:t xml:space="preserve">to break it out and make it fit </w:t>
      </w:r>
      <w:r w:rsidR="009E3930">
        <w:rPr>
          <w:rFonts w:cstheme="minorHAnsi"/>
        </w:rPr>
        <w:t xml:space="preserve">on </w:t>
      </w:r>
      <w:r w:rsidR="00297C81">
        <w:rPr>
          <w:rFonts w:cstheme="minorHAnsi"/>
        </w:rPr>
        <w:t>the HMI</w:t>
      </w:r>
      <w:r w:rsidR="009E3930">
        <w:rPr>
          <w:rFonts w:cstheme="minorHAnsi"/>
        </w:rPr>
        <w:t xml:space="preserve"> I there’s a head-up display</w:t>
      </w:r>
      <w:r w:rsidR="003C3EAA">
        <w:rPr>
          <w:rFonts w:cstheme="minorHAnsi"/>
        </w:rPr>
        <w:t>.</w:t>
      </w:r>
    </w:p>
    <w:p w14:paraId="7FEB1DD4" w14:textId="77777777" w:rsidR="00CF6C5E" w:rsidRDefault="00CF6C5E" w:rsidP="00BB1E46">
      <w:pPr>
        <w:spacing w:after="0"/>
        <w:rPr>
          <w:rFonts w:cstheme="minorHAnsi"/>
          <w:b/>
        </w:rPr>
      </w:pPr>
    </w:p>
    <w:p w14:paraId="46548F32" w14:textId="76106D91" w:rsidR="00CF6C5E" w:rsidRDefault="008B3135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  <w:r w:rsidRPr="008B3135">
        <w:rPr>
          <w:rFonts w:cstheme="minorHAnsi"/>
        </w:rPr>
        <w:t>Jeremy Dilmore My concern is that as you were re</w:t>
      </w:r>
      <w:r>
        <w:rPr>
          <w:rFonts w:cstheme="minorHAnsi"/>
        </w:rPr>
        <w:t>a</w:t>
      </w:r>
      <w:r w:rsidRPr="008B3135">
        <w:rPr>
          <w:rFonts w:cstheme="minorHAnsi"/>
        </w:rPr>
        <w:t>ding the definition, it</w:t>
      </w:r>
      <w:r>
        <w:rPr>
          <w:rFonts w:cstheme="minorHAnsi"/>
        </w:rPr>
        <w:t xml:space="preserve"> looks like it</w:t>
      </w:r>
      <w:r w:rsidRPr="008B3135">
        <w:rPr>
          <w:rFonts w:cstheme="minorHAnsi"/>
        </w:rPr>
        <w:t xml:space="preserve"> also included pedestrian</w:t>
      </w:r>
      <w:r w:rsidR="000802DA">
        <w:rPr>
          <w:rFonts w:cstheme="minorHAnsi"/>
        </w:rPr>
        <w:t>-way</w:t>
      </w:r>
      <w:r w:rsidRPr="008B3135">
        <w:rPr>
          <w:rFonts w:cstheme="minorHAnsi"/>
        </w:rPr>
        <w:t>s</w:t>
      </w:r>
      <w:r w:rsidR="0035042D">
        <w:rPr>
          <w:rFonts w:cstheme="minorHAnsi"/>
        </w:rPr>
        <w:t>. That adds a whole other set of complexities on top of it. This may be something where we need to look at the standard and</w:t>
      </w:r>
      <w:r w:rsidR="000802DA">
        <w:rPr>
          <w:rFonts w:cstheme="minorHAnsi"/>
        </w:rPr>
        <w:t xml:space="preserve"> see how this is going to be used</w:t>
      </w:r>
      <w:r w:rsidR="00DD6794">
        <w:rPr>
          <w:rFonts w:cstheme="minorHAnsi"/>
        </w:rPr>
        <w:t xml:space="preserve">. Because what you are showing here, Tucker, </w:t>
      </w:r>
      <w:r w:rsidR="00FB2FCE">
        <w:rPr>
          <w:rFonts w:cstheme="minorHAnsi"/>
        </w:rPr>
        <w:t>is showing</w:t>
      </w:r>
      <w:r w:rsidR="00DD6794">
        <w:rPr>
          <w:rFonts w:cstheme="minorHAnsi"/>
        </w:rPr>
        <w:t xml:space="preserve"> a lane width for an individual lane</w:t>
      </w:r>
      <w:r w:rsidR="00BF0934">
        <w:rPr>
          <w:rFonts w:cstheme="minorHAnsi"/>
        </w:rPr>
        <w:t xml:space="preserve">. Kyle was talking about a </w:t>
      </w:r>
      <w:r w:rsidR="00140655">
        <w:rPr>
          <w:rFonts w:cstheme="minorHAnsi"/>
        </w:rPr>
        <w:t>traversable</w:t>
      </w:r>
      <w:r w:rsidR="00BF0934">
        <w:rPr>
          <w:rFonts w:cstheme="minorHAnsi"/>
        </w:rPr>
        <w:t xml:space="preserve"> width for a path</w:t>
      </w:r>
      <w:r w:rsidR="00F802ED">
        <w:rPr>
          <w:rFonts w:cstheme="minorHAnsi"/>
        </w:rPr>
        <w:t>. So</w:t>
      </w:r>
      <w:r w:rsidR="00F56EC5">
        <w:rPr>
          <w:rFonts w:cstheme="minorHAnsi"/>
        </w:rPr>
        <w:t>,</w:t>
      </w:r>
      <w:r w:rsidR="00F802ED">
        <w:rPr>
          <w:rFonts w:cstheme="minorHAnsi"/>
        </w:rPr>
        <w:t xml:space="preserve"> if you are talking about a 6-lane section, that’s</w:t>
      </w:r>
      <w:r w:rsidR="00FB2FCE">
        <w:rPr>
          <w:rFonts w:cstheme="minorHAnsi"/>
        </w:rPr>
        <w:t xml:space="preserve"> talking about</w:t>
      </w:r>
      <w:r w:rsidR="00F802ED">
        <w:rPr>
          <w:rFonts w:cstheme="minorHAnsi"/>
        </w:rPr>
        <w:t xml:space="preserve"> 72</w:t>
      </w:r>
      <w:r w:rsidR="00D629D0">
        <w:rPr>
          <w:rFonts w:cstheme="minorHAnsi"/>
        </w:rPr>
        <w:t>’</w:t>
      </w:r>
      <w:r w:rsidR="00F802ED">
        <w:rPr>
          <w:rFonts w:cstheme="minorHAnsi"/>
        </w:rPr>
        <w:t xml:space="preserve">. </w:t>
      </w:r>
      <w:r w:rsidR="00367E53">
        <w:rPr>
          <w:rFonts w:cstheme="minorHAnsi"/>
        </w:rPr>
        <w:t xml:space="preserve">But there’s the potential that you </w:t>
      </w:r>
      <w:r w:rsidR="00F56EC5">
        <w:rPr>
          <w:rFonts w:cstheme="minorHAnsi"/>
        </w:rPr>
        <w:t>have an</w:t>
      </w:r>
      <w:r w:rsidR="00367E53">
        <w:rPr>
          <w:rFonts w:cstheme="minorHAnsi"/>
        </w:rPr>
        <w:t xml:space="preserve"> RSU that</w:t>
      </w:r>
      <w:r w:rsidR="00E54BC3">
        <w:rPr>
          <w:rFonts w:cstheme="minorHAnsi"/>
        </w:rPr>
        <w:t>’s talking about things that</w:t>
      </w:r>
      <w:r w:rsidR="00367E53">
        <w:rPr>
          <w:rFonts w:cstheme="minorHAnsi"/>
        </w:rPr>
        <w:t xml:space="preserve"> includes a turn bay in some parts </w:t>
      </w:r>
      <w:r w:rsidR="003E6A81">
        <w:rPr>
          <w:rFonts w:cstheme="minorHAnsi"/>
        </w:rPr>
        <w:t>of its broadcast domain</w:t>
      </w:r>
      <w:r w:rsidR="00974E3E">
        <w:rPr>
          <w:rFonts w:cstheme="minorHAnsi"/>
        </w:rPr>
        <w:t xml:space="preserve"> (</w:t>
      </w:r>
      <w:r w:rsidR="003E6A81">
        <w:rPr>
          <w:rFonts w:cstheme="minorHAnsi"/>
        </w:rPr>
        <w:t>I mean broadcast regio</w:t>
      </w:r>
      <w:r w:rsidR="00974E3E">
        <w:rPr>
          <w:rFonts w:cstheme="minorHAnsi"/>
        </w:rPr>
        <w:t xml:space="preserve">n), but it </w:t>
      </w:r>
      <w:r w:rsidR="00F3582E">
        <w:rPr>
          <w:rFonts w:cstheme="minorHAnsi"/>
        </w:rPr>
        <w:t xml:space="preserve">doesn’t </w:t>
      </w:r>
      <w:r w:rsidR="00974E3E">
        <w:rPr>
          <w:rFonts w:cstheme="minorHAnsi"/>
        </w:rPr>
        <w:t>include</w:t>
      </w:r>
      <w:r w:rsidR="00F3582E">
        <w:rPr>
          <w:rFonts w:cstheme="minorHAnsi"/>
        </w:rPr>
        <w:t xml:space="preserve"> </w:t>
      </w:r>
      <w:r w:rsidR="00AA2582">
        <w:rPr>
          <w:rFonts w:cstheme="minorHAnsi"/>
        </w:rPr>
        <w:t>it in others</w:t>
      </w:r>
      <w:r w:rsidR="009272DF">
        <w:rPr>
          <w:rFonts w:cstheme="minorHAnsi"/>
        </w:rPr>
        <w:t>, so you’d</w:t>
      </w:r>
      <w:r w:rsidR="00C66257">
        <w:rPr>
          <w:rFonts w:cstheme="minorHAnsi"/>
        </w:rPr>
        <w:t xml:space="preserve"> extend beyond </w:t>
      </w:r>
      <w:r w:rsidR="00F3582E">
        <w:rPr>
          <w:rFonts w:cstheme="minorHAnsi"/>
        </w:rPr>
        <w:t>the turn bay</w:t>
      </w:r>
      <w:r w:rsidR="00974E3E">
        <w:rPr>
          <w:rFonts w:cstheme="minorHAnsi"/>
        </w:rPr>
        <w:t xml:space="preserve">. So </w:t>
      </w:r>
      <w:r w:rsidR="00F3582E">
        <w:rPr>
          <w:rFonts w:cstheme="minorHAnsi"/>
        </w:rPr>
        <w:t>it may</w:t>
      </w:r>
      <w:r w:rsidR="00974E3E">
        <w:rPr>
          <w:rFonts w:cstheme="minorHAnsi"/>
        </w:rPr>
        <w:t xml:space="preserve"> need to</w:t>
      </w:r>
      <w:r w:rsidR="00F3582E">
        <w:rPr>
          <w:rFonts w:cstheme="minorHAnsi"/>
        </w:rPr>
        <w:t xml:space="preserve"> be 84</w:t>
      </w:r>
      <w:r w:rsidR="00871069">
        <w:rPr>
          <w:rFonts w:cstheme="minorHAnsi"/>
        </w:rPr>
        <w:t>’</w:t>
      </w:r>
      <w:r w:rsidR="00F3582E">
        <w:rPr>
          <w:rFonts w:cstheme="minorHAnsi"/>
        </w:rPr>
        <w:t xml:space="preserve"> in one location and 72</w:t>
      </w:r>
      <w:r w:rsidR="00871069">
        <w:rPr>
          <w:rFonts w:cstheme="minorHAnsi"/>
        </w:rPr>
        <w:t>’</w:t>
      </w:r>
      <w:r w:rsidR="00F3582E">
        <w:rPr>
          <w:rFonts w:cstheme="minorHAnsi"/>
        </w:rPr>
        <w:t xml:space="preserve"> in another</w:t>
      </w:r>
      <w:r w:rsidR="00974E3E">
        <w:rPr>
          <w:rFonts w:cstheme="minorHAnsi"/>
        </w:rPr>
        <w:t xml:space="preserve"> pa</w:t>
      </w:r>
      <w:r w:rsidR="00871069">
        <w:rPr>
          <w:rFonts w:cstheme="minorHAnsi"/>
        </w:rPr>
        <w:t>r</w:t>
      </w:r>
      <w:r w:rsidR="00974E3E">
        <w:rPr>
          <w:rFonts w:cstheme="minorHAnsi"/>
        </w:rPr>
        <w:t xml:space="preserve">t that would all receive the same TIM message. </w:t>
      </w:r>
      <w:r w:rsidR="00F31A66">
        <w:rPr>
          <w:rFonts w:cstheme="minorHAnsi"/>
        </w:rPr>
        <w:t xml:space="preserve">So, I think it is worth us looking at how this is </w:t>
      </w:r>
      <w:r w:rsidR="00D629D0">
        <w:rPr>
          <w:rFonts w:cstheme="minorHAnsi"/>
        </w:rPr>
        <w:t>utilized before we make a decision on direction</w:t>
      </w:r>
      <w:r w:rsidR="000D05B2">
        <w:rPr>
          <w:rFonts w:cstheme="minorHAnsi"/>
        </w:rPr>
        <w:t>.</w:t>
      </w:r>
    </w:p>
    <w:p w14:paraId="18ABF71D" w14:textId="1833C2F8" w:rsidR="000D05B2" w:rsidRDefault="000D05B2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14CB56C0" w14:textId="0D641494" w:rsidR="000D05B2" w:rsidRDefault="000D05B2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John Hope: I think you’re right. One issue is the fact that on the screen here </w:t>
      </w:r>
      <w:r w:rsidR="00D623E7">
        <w:rPr>
          <w:rFonts w:cstheme="minorHAnsi"/>
        </w:rPr>
        <w:t xml:space="preserve"> SwRI was originally associating th</w:t>
      </w:r>
      <w:r w:rsidR="008D4BDE">
        <w:rPr>
          <w:rFonts w:cstheme="minorHAnsi"/>
        </w:rPr>
        <w:t>at</w:t>
      </w:r>
      <w:r w:rsidR="00D623E7">
        <w:rPr>
          <w:rFonts w:cstheme="minorHAnsi"/>
        </w:rPr>
        <w:t xml:space="preserve"> value with the message, but it should be </w:t>
      </w:r>
      <w:r w:rsidR="00E230E6">
        <w:rPr>
          <w:rFonts w:cstheme="minorHAnsi"/>
        </w:rPr>
        <w:t xml:space="preserve">associated with the RSU itself. </w:t>
      </w:r>
    </w:p>
    <w:p w14:paraId="63DAF23F" w14:textId="618C3E3D" w:rsidR="00E230E6" w:rsidRDefault="00E230E6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46955C84" w14:textId="42ECA853" w:rsidR="006811C9" w:rsidRDefault="006811C9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  <w:r w:rsidRPr="008B3135">
        <w:rPr>
          <w:rFonts w:cstheme="minorHAnsi"/>
        </w:rPr>
        <w:t>Jeremy Dilmor</w:t>
      </w:r>
      <w:r>
        <w:rPr>
          <w:rFonts w:cstheme="minorHAnsi"/>
        </w:rPr>
        <w:t>e: More than likely.</w:t>
      </w:r>
      <w:r w:rsidRPr="008B3135">
        <w:rPr>
          <w:rFonts w:cstheme="minorHAnsi"/>
        </w:rPr>
        <w:t xml:space="preserve"> </w:t>
      </w:r>
    </w:p>
    <w:p w14:paraId="21FD57D8" w14:textId="77777777" w:rsidR="006811C9" w:rsidRDefault="006811C9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C3CA4D1" w14:textId="559B6463" w:rsidR="00E230E6" w:rsidRDefault="00E230E6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ucker Brown: But Jeremy brought an interesting use case there </w:t>
      </w:r>
      <w:r w:rsidR="00DF6AF8">
        <w:rPr>
          <w:rFonts w:cstheme="minorHAnsi"/>
        </w:rPr>
        <w:t>where it could be the same device and half its region would be 5-lane</w:t>
      </w:r>
      <w:r w:rsidR="0061510E">
        <w:rPr>
          <w:rFonts w:cstheme="minorHAnsi"/>
        </w:rPr>
        <w:t>,</w:t>
      </w:r>
      <w:r w:rsidR="00DF6AF8">
        <w:rPr>
          <w:rFonts w:cstheme="minorHAnsi"/>
        </w:rPr>
        <w:t xml:space="preserve"> and the other half be 4-lane.</w:t>
      </w:r>
      <w:r w:rsidR="00FA0393">
        <w:rPr>
          <w:rFonts w:cstheme="minorHAnsi"/>
        </w:rPr>
        <w:t xml:space="preserve"> </w:t>
      </w:r>
      <w:r w:rsidR="00B07C17">
        <w:rPr>
          <w:rFonts w:cstheme="minorHAnsi"/>
        </w:rPr>
        <w:t>And</w:t>
      </w:r>
      <w:r w:rsidR="00FA0393">
        <w:rPr>
          <w:rFonts w:cstheme="minorHAnsi"/>
        </w:rPr>
        <w:t xml:space="preserve"> </w:t>
      </w:r>
      <w:r w:rsidR="00FD7D0C">
        <w:rPr>
          <w:rFonts w:cstheme="minorHAnsi"/>
        </w:rPr>
        <w:t>that</w:t>
      </w:r>
      <w:r w:rsidR="00B07C17">
        <w:rPr>
          <w:rFonts w:cstheme="minorHAnsi"/>
        </w:rPr>
        <w:t xml:space="preserve"> would be two different regions that you are defining in the message which hav</w:t>
      </w:r>
      <w:r w:rsidR="002A61FE">
        <w:rPr>
          <w:rFonts w:cstheme="minorHAnsi"/>
        </w:rPr>
        <w:t>e different total width</w:t>
      </w:r>
      <w:r w:rsidR="00FA0393">
        <w:rPr>
          <w:rFonts w:cstheme="minorHAnsi"/>
        </w:rPr>
        <w:t>s</w:t>
      </w:r>
      <w:r w:rsidR="002A61FE">
        <w:rPr>
          <w:rFonts w:cstheme="minorHAnsi"/>
        </w:rPr>
        <w:t>. So, if we make it at the device le</w:t>
      </w:r>
      <w:r w:rsidR="00FA0393">
        <w:rPr>
          <w:rFonts w:cstheme="minorHAnsi"/>
        </w:rPr>
        <w:t xml:space="preserve">vel, you would </w:t>
      </w:r>
      <w:r w:rsidR="00FD7D0C">
        <w:rPr>
          <w:rFonts w:cstheme="minorHAnsi"/>
        </w:rPr>
        <w:t>get</w:t>
      </w:r>
      <w:r w:rsidR="00FA0393">
        <w:rPr>
          <w:rFonts w:cstheme="minorHAnsi"/>
        </w:rPr>
        <w:t xml:space="preserve"> one width across the entire broadcast region. </w:t>
      </w:r>
    </w:p>
    <w:p w14:paraId="504B5C4A" w14:textId="76206C3B" w:rsidR="00FA0393" w:rsidRDefault="00FA0393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</w:p>
    <w:p w14:paraId="54E4FC1C" w14:textId="07F2CF56" w:rsidR="00FA0393" w:rsidRPr="00CF6FDB" w:rsidRDefault="00FA0393" w:rsidP="008B3135">
      <w:pPr>
        <w:tabs>
          <w:tab w:val="right" w:leader="dot" w:pos="9360"/>
        </w:tabs>
        <w:spacing w:after="0"/>
        <w:jc w:val="both"/>
        <w:rPr>
          <w:rFonts w:cstheme="minorHAnsi"/>
        </w:rPr>
      </w:pPr>
      <w:r>
        <w:rPr>
          <w:rFonts w:cstheme="minorHAnsi"/>
        </w:rPr>
        <w:lastRenderedPageBreak/>
        <w:t>Jeremy Dilmore</w:t>
      </w:r>
      <w:r w:rsidR="000874C8">
        <w:rPr>
          <w:rFonts w:cstheme="minorHAnsi"/>
        </w:rPr>
        <w:t>: My concern goes even further that this field may be there for a purpose that we’re not even thinking o</w:t>
      </w:r>
      <w:r w:rsidR="00B55688">
        <w:rPr>
          <w:rFonts w:cstheme="minorHAnsi"/>
        </w:rPr>
        <w:t>f. We may</w:t>
      </w:r>
      <w:r w:rsidR="004A03C9">
        <w:rPr>
          <w:rFonts w:cstheme="minorHAnsi"/>
        </w:rPr>
        <w:t xml:space="preserve"> </w:t>
      </w:r>
      <w:r w:rsidR="00B55688">
        <w:rPr>
          <w:rFonts w:cstheme="minorHAnsi"/>
        </w:rPr>
        <w:t xml:space="preserve">be able to set this </w:t>
      </w:r>
      <w:r w:rsidR="004A03C9">
        <w:rPr>
          <w:rFonts w:cstheme="minorHAnsi"/>
        </w:rPr>
        <w:t xml:space="preserve">to </w:t>
      </w:r>
      <w:r w:rsidR="00B55688">
        <w:rPr>
          <w:rFonts w:cstheme="minorHAnsi"/>
        </w:rPr>
        <w:t>an arbitrarily large value and</w:t>
      </w:r>
      <w:r w:rsidR="00937A2D">
        <w:rPr>
          <w:rFonts w:cstheme="minorHAnsi"/>
        </w:rPr>
        <w:t xml:space="preserve"> it </w:t>
      </w:r>
      <w:r w:rsidR="004A03C9">
        <w:rPr>
          <w:rFonts w:cstheme="minorHAnsi"/>
        </w:rPr>
        <w:t xml:space="preserve">just apples. It </w:t>
      </w:r>
      <w:r w:rsidR="00937A2D">
        <w:rPr>
          <w:rFonts w:cstheme="minorHAnsi"/>
        </w:rPr>
        <w:t xml:space="preserve">does what Kyle mentioned to provide a fully formed message. But I can’t think of a single application that would </w:t>
      </w:r>
      <w:r w:rsidR="009E2120">
        <w:rPr>
          <w:rFonts w:cstheme="minorHAnsi"/>
        </w:rPr>
        <w:t>make</w:t>
      </w:r>
      <w:r w:rsidR="00937A2D">
        <w:rPr>
          <w:rFonts w:cstheme="minorHAnsi"/>
        </w:rPr>
        <w:t xml:space="preserve"> use of this unless its for a work zone</w:t>
      </w:r>
      <w:r w:rsidR="00A3363A">
        <w:rPr>
          <w:rFonts w:cstheme="minorHAnsi"/>
        </w:rPr>
        <w:t xml:space="preserve">, and you have something </w:t>
      </w:r>
      <w:r w:rsidR="00FA2617">
        <w:rPr>
          <w:rFonts w:cstheme="minorHAnsi"/>
        </w:rPr>
        <w:t xml:space="preserve">that’s </w:t>
      </w:r>
      <w:r w:rsidR="00A3363A">
        <w:rPr>
          <w:rFonts w:cstheme="minorHAnsi"/>
        </w:rPr>
        <w:t xml:space="preserve">going on where you are restricting </w:t>
      </w:r>
      <w:r w:rsidR="009E2120">
        <w:rPr>
          <w:rFonts w:cstheme="minorHAnsi"/>
        </w:rPr>
        <w:t>width. Because if you were trying to use this for a TIM message</w:t>
      </w:r>
      <w:r w:rsidR="00ED3891">
        <w:rPr>
          <w:rFonts w:cstheme="minorHAnsi"/>
        </w:rPr>
        <w:t xml:space="preserve"> for left-turning vehicles only, but not for those that are going through or turning right, </w:t>
      </w:r>
      <w:r w:rsidR="00A40ACF">
        <w:rPr>
          <w:rFonts w:cstheme="minorHAnsi"/>
        </w:rPr>
        <w:t>you’d</w:t>
      </w:r>
      <w:r w:rsidR="007C47C1">
        <w:rPr>
          <w:rFonts w:cstheme="minorHAnsi"/>
        </w:rPr>
        <w:t xml:space="preserve"> </w:t>
      </w:r>
      <w:r w:rsidR="00A40ACF">
        <w:rPr>
          <w:rFonts w:cstheme="minorHAnsi"/>
        </w:rPr>
        <w:t xml:space="preserve">not only have to know the width, but you would have to know the orientation – is </w:t>
      </w:r>
      <w:r w:rsidR="00A40ACF" w:rsidRPr="00CF6FDB">
        <w:rPr>
          <w:rFonts w:cstheme="minorHAnsi"/>
        </w:rPr>
        <w:t xml:space="preserve">it an inside lane, </w:t>
      </w:r>
      <w:r w:rsidR="00E046D4" w:rsidRPr="00CF6FDB">
        <w:rPr>
          <w:rFonts w:cstheme="minorHAnsi"/>
        </w:rPr>
        <w:t>is it an outside lane</w:t>
      </w:r>
      <w:r w:rsidR="00574771" w:rsidRPr="00CF6FDB">
        <w:rPr>
          <w:rFonts w:cstheme="minorHAnsi"/>
        </w:rPr>
        <w:t xml:space="preserve">, is it a center lane? Who are you sending that message to? It doesn’t seem like you have that </w:t>
      </w:r>
      <w:r w:rsidR="00641B8A">
        <w:rPr>
          <w:rFonts w:cstheme="minorHAnsi"/>
        </w:rPr>
        <w:t>level</w:t>
      </w:r>
      <w:r w:rsidR="00574771" w:rsidRPr="00CF6FDB">
        <w:rPr>
          <w:rFonts w:cstheme="minorHAnsi"/>
        </w:rPr>
        <w:t xml:space="preserve"> of granula</w:t>
      </w:r>
      <w:r w:rsidR="007C47C1" w:rsidRPr="00CF6FDB">
        <w:rPr>
          <w:rFonts w:cstheme="minorHAnsi"/>
        </w:rPr>
        <w:t xml:space="preserve">rity. </w:t>
      </w:r>
      <w:r w:rsidR="009E2120" w:rsidRPr="00CF6FDB">
        <w:rPr>
          <w:rFonts w:cstheme="minorHAnsi"/>
        </w:rPr>
        <w:t xml:space="preserve"> </w:t>
      </w:r>
    </w:p>
    <w:p w14:paraId="0B514AF8" w14:textId="77777777" w:rsidR="008B3135" w:rsidRPr="00CF6FDB" w:rsidRDefault="008B3135" w:rsidP="00BB1E46">
      <w:pPr>
        <w:spacing w:after="0"/>
        <w:rPr>
          <w:rFonts w:cstheme="minorHAnsi"/>
        </w:rPr>
      </w:pPr>
    </w:p>
    <w:p w14:paraId="01324251" w14:textId="0E732B71" w:rsidR="008B3135" w:rsidRDefault="005A1136" w:rsidP="00BB1E46">
      <w:pPr>
        <w:spacing w:after="0"/>
        <w:rPr>
          <w:rFonts w:cstheme="minorHAnsi"/>
        </w:rPr>
      </w:pPr>
      <w:r w:rsidRPr="00CF6FDB">
        <w:rPr>
          <w:rFonts w:cstheme="minorHAnsi"/>
        </w:rPr>
        <w:t>T</w:t>
      </w:r>
      <w:r w:rsidR="00CF6FDB">
        <w:rPr>
          <w:rFonts w:cstheme="minorHAnsi"/>
        </w:rPr>
        <w:t>u</w:t>
      </w:r>
      <w:r w:rsidRPr="00CF6FDB">
        <w:rPr>
          <w:rFonts w:cstheme="minorHAnsi"/>
        </w:rPr>
        <w:t xml:space="preserve">cker Brown: They call it a lane width, </w:t>
      </w:r>
      <w:r w:rsidR="00641B8A">
        <w:rPr>
          <w:rFonts w:cstheme="minorHAnsi"/>
        </w:rPr>
        <w:t>which</w:t>
      </w:r>
      <w:r w:rsidRPr="00CF6FDB">
        <w:rPr>
          <w:rFonts w:cstheme="minorHAnsi"/>
        </w:rPr>
        <w:t xml:space="preserve"> to me </w:t>
      </w:r>
      <w:r w:rsidR="00641B8A">
        <w:rPr>
          <w:rFonts w:cstheme="minorHAnsi"/>
        </w:rPr>
        <w:t>i</w:t>
      </w:r>
      <w:r w:rsidR="00CF6FDB">
        <w:rPr>
          <w:rFonts w:cstheme="minorHAnsi"/>
        </w:rPr>
        <w:t xml:space="preserve">s a weird term if you are talking about </w:t>
      </w:r>
      <w:r w:rsidR="00BD596B">
        <w:rPr>
          <w:rFonts w:cstheme="minorHAnsi"/>
        </w:rPr>
        <w:t xml:space="preserve">a total width. Go forward two slides. The way we are going </w:t>
      </w:r>
      <w:r w:rsidR="0078769F">
        <w:rPr>
          <w:rFonts w:cstheme="minorHAnsi"/>
        </w:rPr>
        <w:t>t</w:t>
      </w:r>
      <w:r w:rsidR="00BD596B">
        <w:rPr>
          <w:rFonts w:cstheme="minorHAnsi"/>
        </w:rPr>
        <w:t>o</w:t>
      </w:r>
      <w:r w:rsidR="0078769F">
        <w:rPr>
          <w:rFonts w:cstheme="minorHAnsi"/>
        </w:rPr>
        <w:t xml:space="preserve"> have to</w:t>
      </w:r>
      <w:r w:rsidR="00BD596B">
        <w:rPr>
          <w:rFonts w:cstheme="minorHAnsi"/>
        </w:rPr>
        <w:t xml:space="preserve"> define </w:t>
      </w:r>
      <w:r w:rsidR="0078769F">
        <w:rPr>
          <w:rFonts w:cstheme="minorHAnsi"/>
        </w:rPr>
        <w:t>a</w:t>
      </w:r>
      <w:r w:rsidR="00BD596B">
        <w:rPr>
          <w:rFonts w:cstheme="minorHAnsi"/>
        </w:rPr>
        <w:t xml:space="preserve"> path </w:t>
      </w:r>
      <w:r w:rsidR="0078769F">
        <w:rPr>
          <w:rFonts w:cstheme="minorHAnsi"/>
        </w:rPr>
        <w:t xml:space="preserve">here is similar </w:t>
      </w:r>
      <w:r w:rsidR="00C6579C">
        <w:rPr>
          <w:rFonts w:cstheme="minorHAnsi"/>
        </w:rPr>
        <w:t>to how you would define something like a geofence.</w:t>
      </w:r>
      <w:r w:rsidR="00BD596B">
        <w:rPr>
          <w:rFonts w:cstheme="minorHAnsi"/>
        </w:rPr>
        <w:t xml:space="preserve"> </w:t>
      </w:r>
      <w:r w:rsidR="00C6579C">
        <w:rPr>
          <w:rFonts w:cstheme="minorHAnsi"/>
        </w:rPr>
        <w:t xml:space="preserve">In which case you would draw the line </w:t>
      </w:r>
      <w:r w:rsidR="009B2C7D">
        <w:rPr>
          <w:rFonts w:cstheme="minorHAnsi"/>
        </w:rPr>
        <w:t xml:space="preserve">on the map to say this is the path I want. And you can put as many points here as you want. If you notice in the middle </w:t>
      </w:r>
      <w:r w:rsidR="0035527F">
        <w:rPr>
          <w:rFonts w:cstheme="minorHAnsi"/>
        </w:rPr>
        <w:t xml:space="preserve">where </w:t>
      </w:r>
      <w:r w:rsidR="009B2C7D">
        <w:rPr>
          <w:rFonts w:cstheme="minorHAnsi"/>
        </w:rPr>
        <w:t>the I-75 shield</w:t>
      </w:r>
      <w:r w:rsidR="0035527F">
        <w:rPr>
          <w:rFonts w:cstheme="minorHAnsi"/>
        </w:rPr>
        <w:t xml:space="preserve"> is</w:t>
      </w:r>
      <w:r w:rsidR="009B2C7D">
        <w:rPr>
          <w:rFonts w:cstheme="minorHAnsi"/>
        </w:rPr>
        <w:t xml:space="preserve">?  When we drew this we </w:t>
      </w:r>
      <w:r w:rsidR="00C533FE">
        <w:rPr>
          <w:rFonts w:cstheme="minorHAnsi"/>
        </w:rPr>
        <w:t xml:space="preserve">didn’t go right across the roadway; we probably should </w:t>
      </w:r>
      <w:r w:rsidR="005C6014">
        <w:rPr>
          <w:rFonts w:cstheme="minorHAnsi"/>
        </w:rPr>
        <w:t>have</w:t>
      </w:r>
      <w:r w:rsidR="00C533FE">
        <w:rPr>
          <w:rFonts w:cstheme="minorHAnsi"/>
        </w:rPr>
        <w:t xml:space="preserve"> </w:t>
      </w:r>
      <w:r w:rsidR="005C6014">
        <w:rPr>
          <w:rFonts w:cstheme="minorHAnsi"/>
        </w:rPr>
        <w:t xml:space="preserve">put another point there if we wanted it to truly follow right along the </w:t>
      </w:r>
      <w:r w:rsidR="002E25E2">
        <w:rPr>
          <w:rFonts w:cstheme="minorHAnsi"/>
        </w:rPr>
        <w:t xml:space="preserve">top of that. If I am getting this message, and I say, here is the path I have </w:t>
      </w:r>
      <w:r w:rsidR="00F83445">
        <w:rPr>
          <w:rFonts w:cstheme="minorHAnsi"/>
        </w:rPr>
        <w:t>and here are the points</w:t>
      </w:r>
      <w:r w:rsidR="005A3F78">
        <w:rPr>
          <w:rFonts w:cstheme="minorHAnsi"/>
        </w:rPr>
        <w:t>. A</w:t>
      </w:r>
      <w:r w:rsidR="002E25E2">
        <w:rPr>
          <w:rFonts w:cstheme="minorHAnsi"/>
        </w:rPr>
        <w:t>s a vehicle, how do I know</w:t>
      </w:r>
      <w:r w:rsidR="00F83445">
        <w:rPr>
          <w:rFonts w:cstheme="minorHAnsi"/>
        </w:rPr>
        <w:t xml:space="preserve"> that that message belongs to me as I am travelling along I-75</w:t>
      </w:r>
      <w:r w:rsidR="00C325CD">
        <w:rPr>
          <w:rFonts w:cstheme="minorHAnsi"/>
        </w:rPr>
        <w:t xml:space="preserve"> in the northbound direction, as opposed to, I’m on the access road</w:t>
      </w:r>
      <w:r w:rsidR="00A77365">
        <w:rPr>
          <w:rFonts w:cstheme="minorHAnsi"/>
        </w:rPr>
        <w:t>. O</w:t>
      </w:r>
      <w:r w:rsidR="000070EA">
        <w:rPr>
          <w:rFonts w:cstheme="minorHAnsi"/>
        </w:rPr>
        <w:t>r maybe even</w:t>
      </w:r>
      <w:r w:rsidR="00A77365">
        <w:rPr>
          <w:rFonts w:cstheme="minorHAnsi"/>
        </w:rPr>
        <w:t xml:space="preserve">, </w:t>
      </w:r>
      <w:r w:rsidR="00E3513A">
        <w:rPr>
          <w:rFonts w:cstheme="minorHAnsi"/>
        </w:rPr>
        <w:t xml:space="preserve">like </w:t>
      </w:r>
      <w:r w:rsidR="00A77365">
        <w:rPr>
          <w:rFonts w:cstheme="minorHAnsi"/>
        </w:rPr>
        <w:t>we drew it off to the side a little bit,</w:t>
      </w:r>
      <w:r w:rsidR="000070EA">
        <w:rPr>
          <w:rFonts w:cstheme="minorHAnsi"/>
        </w:rPr>
        <w:t xml:space="preserve"> a side road that I’m travelling</w:t>
      </w:r>
      <w:r w:rsidR="00A77365">
        <w:rPr>
          <w:rFonts w:cstheme="minorHAnsi"/>
        </w:rPr>
        <w:t xml:space="preserve"> northbound</w:t>
      </w:r>
      <w:r w:rsidR="000070EA">
        <w:rPr>
          <w:rFonts w:cstheme="minorHAnsi"/>
        </w:rPr>
        <w:t>. In my mind one of the ways to interpret this</w:t>
      </w:r>
      <w:r w:rsidR="00A77365">
        <w:rPr>
          <w:rFonts w:cstheme="minorHAnsi"/>
        </w:rPr>
        <w:t xml:space="preserve"> is</w:t>
      </w:r>
      <w:r w:rsidR="002B0562">
        <w:rPr>
          <w:rFonts w:cstheme="minorHAnsi"/>
        </w:rPr>
        <w:t>,</w:t>
      </w:r>
      <w:r w:rsidR="00A77365">
        <w:rPr>
          <w:rFonts w:cstheme="minorHAnsi"/>
        </w:rPr>
        <w:t xml:space="preserve"> </w:t>
      </w:r>
      <w:r w:rsidR="002B0562">
        <w:rPr>
          <w:rFonts w:cstheme="minorHAnsi"/>
        </w:rPr>
        <w:t xml:space="preserve">you’re still defining a region, but it has to be </w:t>
      </w:r>
      <w:r w:rsidR="00E3513A">
        <w:rPr>
          <w:rFonts w:cstheme="minorHAnsi"/>
        </w:rPr>
        <w:t xml:space="preserve">essentially </w:t>
      </w:r>
      <w:r w:rsidR="002B0562">
        <w:rPr>
          <w:rFonts w:cstheme="minorHAnsi"/>
        </w:rPr>
        <w:t xml:space="preserve">a </w:t>
      </w:r>
      <w:r w:rsidR="00A77365">
        <w:rPr>
          <w:rFonts w:cstheme="minorHAnsi"/>
        </w:rPr>
        <w:t>b</w:t>
      </w:r>
      <w:r w:rsidR="002B0562">
        <w:rPr>
          <w:rFonts w:cstheme="minorHAnsi"/>
        </w:rPr>
        <w:t xml:space="preserve">ox formed between points, and the width </w:t>
      </w:r>
      <w:r w:rsidR="00A11109">
        <w:rPr>
          <w:rFonts w:cstheme="minorHAnsi"/>
        </w:rPr>
        <w:t>of that box is defined b</w:t>
      </w:r>
      <w:r w:rsidR="006D027C">
        <w:rPr>
          <w:rFonts w:cstheme="minorHAnsi"/>
        </w:rPr>
        <w:t>y the “lane”</w:t>
      </w:r>
      <w:r w:rsidR="00105B89">
        <w:rPr>
          <w:rFonts w:cstheme="minorHAnsi"/>
        </w:rPr>
        <w:t>. An</w:t>
      </w:r>
      <w:r w:rsidR="006D027C">
        <w:rPr>
          <w:rFonts w:cstheme="minorHAnsi"/>
        </w:rPr>
        <w:t>d</w:t>
      </w:r>
      <w:r w:rsidR="00105B89">
        <w:rPr>
          <w:rFonts w:cstheme="minorHAnsi"/>
        </w:rPr>
        <w:t xml:space="preserve"> in order to be in th</w:t>
      </w:r>
      <w:r w:rsidR="00187347">
        <w:rPr>
          <w:rFonts w:cstheme="minorHAnsi"/>
        </w:rPr>
        <w:t>at</w:t>
      </w:r>
      <w:r w:rsidR="00105B89">
        <w:rPr>
          <w:rFonts w:cstheme="minorHAnsi"/>
        </w:rPr>
        <w:t xml:space="preserve"> region, you have to be pretty much along that line, but also</w:t>
      </w:r>
      <w:r w:rsidR="00354668">
        <w:rPr>
          <w:rFonts w:cstheme="minorHAnsi"/>
        </w:rPr>
        <w:t xml:space="preserve"> within x number of feet of that time to actually be considered </w:t>
      </w:r>
      <w:r w:rsidR="00187347">
        <w:rPr>
          <w:rFonts w:cstheme="minorHAnsi"/>
        </w:rPr>
        <w:t xml:space="preserve">to be </w:t>
      </w:r>
      <w:r w:rsidR="00354668">
        <w:rPr>
          <w:rFonts w:cstheme="minorHAnsi"/>
        </w:rPr>
        <w:t>part of it.</w:t>
      </w:r>
      <w:r w:rsidR="00B550DE">
        <w:rPr>
          <w:rFonts w:cstheme="minorHAnsi"/>
        </w:rPr>
        <w:t xml:space="preserve"> </w:t>
      </w:r>
    </w:p>
    <w:p w14:paraId="1ACC53CA" w14:textId="63ECA669" w:rsidR="00B550DE" w:rsidRDefault="00B550DE" w:rsidP="00BB1E46">
      <w:pPr>
        <w:spacing w:after="0"/>
        <w:rPr>
          <w:rFonts w:cstheme="minorHAnsi"/>
        </w:rPr>
      </w:pPr>
    </w:p>
    <w:p w14:paraId="08B9022F" w14:textId="73563B3B" w:rsidR="00B550DE" w:rsidRDefault="00B550DE" w:rsidP="00BB1E46">
      <w:pPr>
        <w:spacing w:after="0"/>
        <w:rPr>
          <w:rFonts w:cstheme="minorHAnsi"/>
        </w:rPr>
      </w:pPr>
      <w:r>
        <w:rPr>
          <w:rFonts w:cstheme="minorHAnsi"/>
        </w:rPr>
        <w:t xml:space="preserve">That’s the other thing I don’t know, how are the end users </w:t>
      </w:r>
      <w:r w:rsidR="00577299">
        <w:rPr>
          <w:rFonts w:cstheme="minorHAnsi"/>
        </w:rPr>
        <w:t>interpreting a path</w:t>
      </w:r>
      <w:r w:rsidR="00187347">
        <w:rPr>
          <w:rFonts w:cstheme="minorHAnsi"/>
        </w:rPr>
        <w:t>,</w:t>
      </w:r>
      <w:r w:rsidR="00577299">
        <w:rPr>
          <w:rFonts w:cstheme="minorHAnsi"/>
        </w:rPr>
        <w:t xml:space="preserve"> and how do they know when to display that message</w:t>
      </w:r>
      <w:r w:rsidR="00F31589">
        <w:rPr>
          <w:rFonts w:cstheme="minorHAnsi"/>
        </w:rPr>
        <w:t>?</w:t>
      </w:r>
      <w:r w:rsidR="00577299">
        <w:rPr>
          <w:rFonts w:cstheme="minorHAnsi"/>
        </w:rPr>
        <w:t xml:space="preserve"> I see the spec allows </w:t>
      </w:r>
      <w:r w:rsidR="00E47EF7">
        <w:rPr>
          <w:rFonts w:cstheme="minorHAnsi"/>
        </w:rPr>
        <w:t>it;</w:t>
      </w:r>
      <w:r w:rsidR="00577299">
        <w:rPr>
          <w:rFonts w:cstheme="minorHAnsi"/>
        </w:rPr>
        <w:t xml:space="preserve"> I just don’t know how they are using it.</w:t>
      </w:r>
    </w:p>
    <w:p w14:paraId="7755D877" w14:textId="335E48B7" w:rsidR="00DF7DD8" w:rsidRDefault="00DF7DD8" w:rsidP="00BB1E46">
      <w:pPr>
        <w:spacing w:after="0"/>
        <w:rPr>
          <w:rFonts w:cstheme="minorHAnsi"/>
        </w:rPr>
      </w:pPr>
    </w:p>
    <w:p w14:paraId="43185525" w14:textId="1FD160C7" w:rsidR="00DF7DD8" w:rsidRDefault="00DF7DD8" w:rsidP="00BB1E46">
      <w:pPr>
        <w:spacing w:after="0"/>
        <w:rPr>
          <w:rFonts w:cstheme="minorHAnsi"/>
        </w:rPr>
      </w:pPr>
      <w:r>
        <w:rPr>
          <w:rFonts w:cstheme="minorHAnsi"/>
        </w:rPr>
        <w:t xml:space="preserve">Jeremy Dilmore: I think we have questions </w:t>
      </w:r>
      <w:r w:rsidR="0023080C">
        <w:rPr>
          <w:rFonts w:cstheme="minorHAnsi"/>
        </w:rPr>
        <w:t>that involve</w:t>
      </w:r>
      <w:r>
        <w:rPr>
          <w:rFonts w:cstheme="minorHAnsi"/>
        </w:rPr>
        <w:t xml:space="preserve"> the OBU vendors</w:t>
      </w:r>
      <w:r w:rsidR="00A37FB2">
        <w:rPr>
          <w:rFonts w:cstheme="minorHAnsi"/>
        </w:rPr>
        <w:t>.</w:t>
      </w:r>
    </w:p>
    <w:p w14:paraId="2B492327" w14:textId="2FD66928" w:rsidR="00577299" w:rsidRDefault="00577299" w:rsidP="00BB1E46">
      <w:pPr>
        <w:spacing w:after="0"/>
        <w:rPr>
          <w:rFonts w:cstheme="minorHAnsi"/>
        </w:rPr>
      </w:pPr>
    </w:p>
    <w:p w14:paraId="4F8D0324" w14:textId="1FAFAA74" w:rsidR="00577299" w:rsidRDefault="00BF038B" w:rsidP="00BB1E46">
      <w:pPr>
        <w:spacing w:after="0"/>
        <w:rPr>
          <w:rFonts w:cstheme="minorHAnsi"/>
        </w:rPr>
      </w:pPr>
      <w:r w:rsidRPr="00CF6FDB">
        <w:rPr>
          <w:rFonts w:cstheme="minorHAnsi"/>
        </w:rPr>
        <w:t>T</w:t>
      </w:r>
      <w:r>
        <w:rPr>
          <w:rFonts w:cstheme="minorHAnsi"/>
        </w:rPr>
        <w:t>u</w:t>
      </w:r>
      <w:r w:rsidRPr="00CF6FDB">
        <w:rPr>
          <w:rFonts w:cstheme="minorHAnsi"/>
        </w:rPr>
        <w:t xml:space="preserve">cker Brown: </w:t>
      </w:r>
      <w:r w:rsidR="00E133AA">
        <w:rPr>
          <w:rFonts w:cstheme="minorHAnsi"/>
        </w:rPr>
        <w:t>A lot of it has to do with lane width</w:t>
      </w:r>
      <w:r w:rsidR="00A37FB2">
        <w:rPr>
          <w:rFonts w:cstheme="minorHAnsi"/>
        </w:rPr>
        <w:t>, and I think it’s not a huge lif</w:t>
      </w:r>
      <w:r w:rsidR="0026353F">
        <w:rPr>
          <w:rFonts w:cstheme="minorHAnsi"/>
        </w:rPr>
        <w:t>t</w:t>
      </w:r>
      <w:r w:rsidR="00A37FB2">
        <w:rPr>
          <w:rFonts w:cstheme="minorHAnsi"/>
        </w:rPr>
        <w:t xml:space="preserve"> to eith</w:t>
      </w:r>
      <w:r w:rsidR="007A0C58">
        <w:rPr>
          <w:rFonts w:cstheme="minorHAnsi"/>
        </w:rPr>
        <w:t xml:space="preserve">er do it on </w:t>
      </w:r>
      <w:r w:rsidR="0026353F">
        <w:rPr>
          <w:rFonts w:cstheme="minorHAnsi"/>
        </w:rPr>
        <w:t xml:space="preserve">the </w:t>
      </w:r>
      <w:r w:rsidR="007A0C58">
        <w:rPr>
          <w:rFonts w:cstheme="minorHAnsi"/>
        </w:rPr>
        <w:t xml:space="preserve">message, or if we are going to stick it on </w:t>
      </w:r>
      <w:r w:rsidR="0026353F">
        <w:rPr>
          <w:rFonts w:cstheme="minorHAnsi"/>
        </w:rPr>
        <w:t>the</w:t>
      </w:r>
      <w:r w:rsidR="007A0C58">
        <w:rPr>
          <w:rFonts w:cstheme="minorHAnsi"/>
        </w:rPr>
        <w:t xml:space="preserve"> d</w:t>
      </w:r>
      <w:r w:rsidR="00E856CB">
        <w:rPr>
          <w:rFonts w:cstheme="minorHAnsi"/>
        </w:rPr>
        <w:t>e</w:t>
      </w:r>
      <w:r w:rsidR="007A0C58">
        <w:rPr>
          <w:rFonts w:cstheme="minorHAnsi"/>
        </w:rPr>
        <w:t>v</w:t>
      </w:r>
      <w:r w:rsidR="00E856CB">
        <w:rPr>
          <w:rFonts w:cstheme="minorHAnsi"/>
        </w:rPr>
        <w:t>i</w:t>
      </w:r>
      <w:r w:rsidR="007A0C58">
        <w:rPr>
          <w:rFonts w:cstheme="minorHAnsi"/>
        </w:rPr>
        <w:t>ce</w:t>
      </w:r>
      <w:r w:rsidR="00E856CB">
        <w:rPr>
          <w:rFonts w:cstheme="minorHAnsi"/>
        </w:rPr>
        <w:t>. Honestly, those two wouldn’t be overly complicated to do</w:t>
      </w:r>
      <w:r w:rsidR="00A962F2">
        <w:rPr>
          <w:rFonts w:cstheme="minorHAnsi"/>
        </w:rPr>
        <w:t xml:space="preserve">. And I know we want to do the path part, and we want to do the circle part. So, I don’t think we are held up based on those </w:t>
      </w:r>
      <w:r w:rsidR="00254017">
        <w:rPr>
          <w:rFonts w:cstheme="minorHAnsi"/>
        </w:rPr>
        <w:t>questions. But we d</w:t>
      </w:r>
      <w:r w:rsidR="004C1AB1">
        <w:rPr>
          <w:rFonts w:cstheme="minorHAnsi"/>
        </w:rPr>
        <w:t>id</w:t>
      </w:r>
      <w:r w:rsidR="00254017">
        <w:rPr>
          <w:rFonts w:cstheme="minorHAnsi"/>
        </w:rPr>
        <w:t xml:space="preserve"> intend to deliver HotFix 2 </w:t>
      </w:r>
      <w:r w:rsidR="00563CDF">
        <w:rPr>
          <w:rFonts w:cstheme="minorHAnsi"/>
        </w:rPr>
        <w:t>(</w:t>
      </w:r>
      <w:r w:rsidR="00572948">
        <w:rPr>
          <w:rFonts w:cstheme="minorHAnsi"/>
        </w:rPr>
        <w:t>to the TERL</w:t>
      </w:r>
      <w:r w:rsidR="00A32872">
        <w:rPr>
          <w:rFonts w:cstheme="minorHAnsi"/>
        </w:rPr>
        <w:t xml:space="preserve"> to start testing</w:t>
      </w:r>
      <w:r w:rsidR="00563CDF">
        <w:rPr>
          <w:rFonts w:cstheme="minorHAnsi"/>
        </w:rPr>
        <w:t>)</w:t>
      </w:r>
      <w:r w:rsidR="00572948">
        <w:rPr>
          <w:rFonts w:cstheme="minorHAnsi"/>
        </w:rPr>
        <w:t xml:space="preserve"> </w:t>
      </w:r>
      <w:r w:rsidR="00254017">
        <w:rPr>
          <w:rFonts w:cstheme="minorHAnsi"/>
        </w:rPr>
        <w:t xml:space="preserve">a month from today. </w:t>
      </w:r>
      <w:r w:rsidR="008824EA">
        <w:rPr>
          <w:rFonts w:cstheme="minorHAnsi"/>
        </w:rPr>
        <w:t xml:space="preserve">So, the sooner we can </w:t>
      </w:r>
      <w:r w:rsidR="00572948">
        <w:rPr>
          <w:rFonts w:cstheme="minorHAnsi"/>
        </w:rPr>
        <w:t>get an answer</w:t>
      </w:r>
      <w:r w:rsidR="00563CDF">
        <w:rPr>
          <w:rFonts w:cstheme="minorHAnsi"/>
        </w:rPr>
        <w:t xml:space="preserve"> to that</w:t>
      </w:r>
      <w:r w:rsidR="00A32872">
        <w:rPr>
          <w:rFonts w:cstheme="minorHAnsi"/>
        </w:rPr>
        <w:t>,</w:t>
      </w:r>
      <w:r w:rsidR="00572948">
        <w:rPr>
          <w:rFonts w:cstheme="minorHAnsi"/>
        </w:rPr>
        <w:t xml:space="preserve"> the better.</w:t>
      </w:r>
    </w:p>
    <w:p w14:paraId="1A6E677D" w14:textId="1884EA13" w:rsidR="00577299" w:rsidRDefault="00577299" w:rsidP="00BB1E46">
      <w:pPr>
        <w:spacing w:after="0"/>
        <w:rPr>
          <w:rFonts w:cstheme="minorHAnsi"/>
        </w:rPr>
      </w:pPr>
    </w:p>
    <w:p w14:paraId="3E148F34" w14:textId="2E57D903" w:rsidR="00577299" w:rsidRDefault="00563CDF" w:rsidP="00BB1E46">
      <w:pPr>
        <w:spacing w:after="0"/>
        <w:rPr>
          <w:rFonts w:cstheme="minorHAnsi"/>
        </w:rPr>
      </w:pPr>
      <w:r>
        <w:rPr>
          <w:rFonts w:cstheme="minorHAnsi"/>
        </w:rPr>
        <w:t xml:space="preserve">Kyle Higgins: I’ll get to it. </w:t>
      </w:r>
    </w:p>
    <w:p w14:paraId="7B2D2346" w14:textId="0DAF36CF" w:rsidR="00563CDF" w:rsidRDefault="00563CDF" w:rsidP="00BB1E46">
      <w:pPr>
        <w:spacing w:after="0"/>
        <w:rPr>
          <w:rFonts w:cstheme="minorHAnsi"/>
        </w:rPr>
      </w:pPr>
    </w:p>
    <w:p w14:paraId="15D658C7" w14:textId="46004375" w:rsidR="00563CDF" w:rsidRPr="00CF6FDB" w:rsidRDefault="00563CDF" w:rsidP="00BB1E46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This next slide shows a simple circle. We set the radius – I have it in miles </w:t>
      </w:r>
      <w:r w:rsidR="00A247F9">
        <w:rPr>
          <w:rFonts w:cstheme="minorHAnsi"/>
        </w:rPr>
        <w:t xml:space="preserve">right now. I don’t know if we want to put that in feet </w:t>
      </w:r>
      <w:r w:rsidR="005D0372">
        <w:rPr>
          <w:rFonts w:cstheme="minorHAnsi"/>
        </w:rPr>
        <w:t>or</w:t>
      </w:r>
      <w:r w:rsidR="00A247F9">
        <w:rPr>
          <w:rFonts w:cstheme="minorHAnsi"/>
        </w:rPr>
        <w:t xml:space="preserve"> miles. Bu</w:t>
      </w:r>
      <w:r w:rsidR="006D441B">
        <w:rPr>
          <w:rFonts w:cstheme="minorHAnsi"/>
        </w:rPr>
        <w:t>t</w:t>
      </w:r>
      <w:r w:rsidR="00A247F9">
        <w:rPr>
          <w:rFonts w:cstheme="minorHAnsi"/>
        </w:rPr>
        <w:t xml:space="preserve"> you would select a single point and it would arbitrarily draw that based on the radius you set</w:t>
      </w:r>
      <w:r w:rsidR="008F7B85">
        <w:rPr>
          <w:rFonts w:cstheme="minorHAnsi"/>
        </w:rPr>
        <w:t>. So, tw</w:t>
      </w:r>
      <w:r w:rsidR="005D0372">
        <w:rPr>
          <w:rFonts w:cstheme="minorHAnsi"/>
        </w:rPr>
        <w:t>o</w:t>
      </w:r>
      <w:r w:rsidR="008F7B85">
        <w:rPr>
          <w:rFonts w:cstheme="minorHAnsi"/>
        </w:rPr>
        <w:t xml:space="preserve"> ways to draw it. If you were to click on one similar to </w:t>
      </w:r>
      <w:r w:rsidR="00D1118A">
        <w:rPr>
          <w:rFonts w:cstheme="minorHAnsi"/>
        </w:rPr>
        <w:t>how</w:t>
      </w:r>
      <w:r w:rsidR="008F7B85">
        <w:rPr>
          <w:rFonts w:cstheme="minorHAnsi"/>
        </w:rPr>
        <w:t xml:space="preserve"> you have now</w:t>
      </w:r>
      <w:r w:rsidR="00807322">
        <w:rPr>
          <w:rFonts w:cstheme="minorHAnsi"/>
        </w:rPr>
        <w:t>. If you click on one of the regions it’s going to show up on</w:t>
      </w:r>
      <w:r w:rsidR="005D0372">
        <w:rPr>
          <w:rFonts w:cstheme="minorHAnsi"/>
        </w:rPr>
        <w:t xml:space="preserve"> the</w:t>
      </w:r>
      <w:r w:rsidR="00807322">
        <w:rPr>
          <w:rFonts w:cstheme="minorHAnsi"/>
        </w:rPr>
        <w:t xml:space="preserve"> map for how large it is </w:t>
      </w:r>
      <w:r w:rsidR="00E332B5">
        <w:rPr>
          <w:rFonts w:cstheme="minorHAnsi"/>
        </w:rPr>
        <w:t>a</w:t>
      </w:r>
      <w:r w:rsidR="00807322">
        <w:rPr>
          <w:rFonts w:cstheme="minorHAnsi"/>
        </w:rPr>
        <w:t xml:space="preserve">nd what area it covers. </w:t>
      </w:r>
    </w:p>
    <w:p w14:paraId="6B7107DE" w14:textId="78061CF1" w:rsidR="008B3135" w:rsidRDefault="008B3135" w:rsidP="00BB1E46">
      <w:pPr>
        <w:spacing w:after="0"/>
        <w:rPr>
          <w:rFonts w:cstheme="minorHAnsi"/>
          <w:b/>
        </w:rPr>
      </w:pPr>
    </w:p>
    <w:p w14:paraId="11839808" w14:textId="33FDC086" w:rsidR="00382E01" w:rsidRDefault="005D0AED" w:rsidP="00E332B5">
      <w:pPr>
        <w:spacing w:after="0"/>
        <w:rPr>
          <w:rFonts w:cstheme="minorHAnsi"/>
        </w:rPr>
      </w:pPr>
      <w:r>
        <w:rPr>
          <w:rFonts w:cstheme="minorHAnsi"/>
        </w:rPr>
        <w:t>Jeremy Dilmore</w:t>
      </w:r>
      <w:r w:rsidR="00E332B5">
        <w:rPr>
          <w:rFonts w:cstheme="minorHAnsi"/>
        </w:rPr>
        <w:t xml:space="preserve">: </w:t>
      </w:r>
      <w:r w:rsidR="00E332B5">
        <w:rPr>
          <w:rFonts w:cstheme="minorHAnsi"/>
        </w:rPr>
        <w:t>T</w:t>
      </w:r>
      <w:r w:rsidR="00D749B8">
        <w:rPr>
          <w:rFonts w:cstheme="minorHAnsi"/>
        </w:rPr>
        <w:t>ucker, t</w:t>
      </w:r>
      <w:r w:rsidR="00E332B5">
        <w:rPr>
          <w:rFonts w:cstheme="minorHAnsi"/>
        </w:rPr>
        <w:t xml:space="preserve">o make sure we are on the same page, </w:t>
      </w:r>
      <w:r w:rsidR="00D749B8">
        <w:rPr>
          <w:rFonts w:cstheme="minorHAnsi"/>
        </w:rPr>
        <w:t xml:space="preserve">the action item from the last one is that </w:t>
      </w:r>
      <w:r w:rsidR="00DA7ED8">
        <w:rPr>
          <w:rFonts w:cstheme="minorHAnsi"/>
        </w:rPr>
        <w:t xml:space="preserve">we’re going to have </w:t>
      </w:r>
      <w:r>
        <w:rPr>
          <w:rFonts w:cstheme="minorHAnsi"/>
        </w:rPr>
        <w:t>Kyle talk to the OBU vendors to figure ou</w:t>
      </w:r>
      <w:r w:rsidR="00787020">
        <w:rPr>
          <w:rFonts w:cstheme="minorHAnsi"/>
        </w:rPr>
        <w:t xml:space="preserve">t </w:t>
      </w:r>
      <w:r>
        <w:rPr>
          <w:rFonts w:cstheme="minorHAnsi"/>
        </w:rPr>
        <w:t xml:space="preserve">how </w:t>
      </w:r>
      <w:r w:rsidR="00787020">
        <w:rPr>
          <w:rFonts w:cstheme="minorHAnsi"/>
        </w:rPr>
        <w:t xml:space="preserve">they are going to use this </w:t>
      </w:r>
      <w:r w:rsidR="00787020">
        <w:rPr>
          <w:rFonts w:cstheme="minorHAnsi"/>
        </w:rPr>
        <w:lastRenderedPageBreak/>
        <w:t>information and relay that back to you</w:t>
      </w:r>
      <w:r w:rsidR="00D749B8">
        <w:rPr>
          <w:rFonts w:cstheme="minorHAnsi"/>
        </w:rPr>
        <w:t xml:space="preserve"> so we have a direction on it?</w:t>
      </w:r>
      <w:r w:rsidR="00382E01">
        <w:rPr>
          <w:rFonts w:cstheme="minorHAnsi"/>
        </w:rPr>
        <w:t xml:space="preserve">  How are you presenting this to the operator if one </w:t>
      </w:r>
      <w:r w:rsidR="00C715A5">
        <w:rPr>
          <w:rFonts w:cstheme="minorHAnsi"/>
        </w:rPr>
        <w:t>of those is</w:t>
      </w:r>
      <w:r w:rsidR="00382E01">
        <w:rPr>
          <w:rFonts w:cstheme="minorHAnsi"/>
        </w:rPr>
        <w:t xml:space="preserve"> in feet and the other is in miles?</w:t>
      </w:r>
    </w:p>
    <w:p w14:paraId="62E7DE2F" w14:textId="7443A3B6" w:rsidR="00877519" w:rsidRDefault="00877519" w:rsidP="00E332B5">
      <w:pPr>
        <w:spacing w:after="0"/>
        <w:rPr>
          <w:rFonts w:cstheme="minorHAnsi"/>
        </w:rPr>
      </w:pPr>
    </w:p>
    <w:p w14:paraId="61EC79DF" w14:textId="392566F7" w:rsidR="00877519" w:rsidRDefault="00877519" w:rsidP="00E332B5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Once we decide exactly what that is, we’ll put the units </w:t>
      </w:r>
      <w:r w:rsidR="007169E0">
        <w:rPr>
          <w:rFonts w:cstheme="minorHAnsi"/>
        </w:rPr>
        <w:t>o</w:t>
      </w:r>
      <w:r>
        <w:rPr>
          <w:rFonts w:cstheme="minorHAnsi"/>
        </w:rPr>
        <w:t xml:space="preserve">n the column header. </w:t>
      </w:r>
    </w:p>
    <w:p w14:paraId="5193C7B8" w14:textId="77777777" w:rsidR="00382E01" w:rsidRDefault="00382E01" w:rsidP="00E332B5">
      <w:pPr>
        <w:spacing w:after="0"/>
        <w:rPr>
          <w:rFonts w:cstheme="minorHAnsi"/>
        </w:rPr>
      </w:pPr>
    </w:p>
    <w:p w14:paraId="4B586898" w14:textId="0C6C5AD1" w:rsidR="00E332B5" w:rsidRDefault="00877519" w:rsidP="00877519">
      <w:pPr>
        <w:spacing w:after="0"/>
        <w:rPr>
          <w:rFonts w:cstheme="minorHAnsi"/>
        </w:rPr>
      </w:pPr>
      <w:r>
        <w:rPr>
          <w:rFonts w:cstheme="minorHAnsi"/>
        </w:rPr>
        <w:t xml:space="preserve">Jeremy Dilmore: </w:t>
      </w:r>
      <w:r>
        <w:rPr>
          <w:rFonts w:cstheme="minorHAnsi"/>
        </w:rPr>
        <w:t>I</w:t>
      </w:r>
      <w:r w:rsidR="00D93972">
        <w:rPr>
          <w:rFonts w:cstheme="minorHAnsi"/>
        </w:rPr>
        <w:t>’m</w:t>
      </w:r>
      <w:r>
        <w:rPr>
          <w:rFonts w:cstheme="minorHAnsi"/>
        </w:rPr>
        <w:t xml:space="preserve"> thinking there </w:t>
      </w:r>
      <w:r w:rsidR="008A58C4">
        <w:rPr>
          <w:rFonts w:cstheme="minorHAnsi"/>
        </w:rPr>
        <w:t xml:space="preserve">may </w:t>
      </w:r>
      <w:r w:rsidR="008A58C4">
        <w:rPr>
          <w:rFonts w:cstheme="minorHAnsi"/>
        </w:rPr>
        <w:t xml:space="preserve">be </w:t>
      </w:r>
      <w:r>
        <w:rPr>
          <w:rFonts w:cstheme="minorHAnsi"/>
        </w:rPr>
        <w:t xml:space="preserve">some cases where we want feet, and some </w:t>
      </w:r>
      <w:r w:rsidR="007169E0">
        <w:rPr>
          <w:rFonts w:cstheme="minorHAnsi"/>
        </w:rPr>
        <w:t xml:space="preserve">cases </w:t>
      </w:r>
      <w:r>
        <w:rPr>
          <w:rFonts w:cstheme="minorHAnsi"/>
        </w:rPr>
        <w:t xml:space="preserve">where we want miles.  </w:t>
      </w:r>
    </w:p>
    <w:p w14:paraId="1D913DD8" w14:textId="15C23CD1" w:rsidR="00E332B5" w:rsidRDefault="00E332B5" w:rsidP="00BB1E46">
      <w:pPr>
        <w:spacing w:after="0"/>
        <w:rPr>
          <w:rFonts w:cstheme="minorHAnsi"/>
          <w:b/>
        </w:rPr>
      </w:pPr>
    </w:p>
    <w:p w14:paraId="1E9E2DCC" w14:textId="20A96CDE" w:rsidR="00E332B5" w:rsidRDefault="00CB2F4F" w:rsidP="00BB1E46">
      <w:pPr>
        <w:spacing w:after="0"/>
        <w:rPr>
          <w:rFonts w:cstheme="minorHAnsi"/>
        </w:rPr>
      </w:pPr>
      <w:r w:rsidRPr="006263BB">
        <w:rPr>
          <w:rFonts w:cstheme="minorHAnsi"/>
        </w:rPr>
        <w:t>Tucker Brown: The least confusing would be feet on both</w:t>
      </w:r>
      <w:r w:rsidR="006263BB" w:rsidRPr="006263BB">
        <w:rPr>
          <w:rFonts w:cstheme="minorHAnsi"/>
        </w:rPr>
        <w:t>.</w:t>
      </w:r>
      <w:r w:rsidR="006263BB">
        <w:rPr>
          <w:rFonts w:cstheme="minorHAnsi"/>
        </w:rPr>
        <w:t xml:space="preserve"> But if we are talking about </w:t>
      </w:r>
      <w:r w:rsidR="00AC0264">
        <w:rPr>
          <w:rFonts w:cstheme="minorHAnsi"/>
        </w:rPr>
        <w:t xml:space="preserve">like </w:t>
      </w:r>
      <w:r w:rsidR="006263BB">
        <w:rPr>
          <w:rFonts w:cstheme="minorHAnsi"/>
        </w:rPr>
        <w:t xml:space="preserve">a 5 mile radius, then that starts to get pretty large. </w:t>
      </w:r>
    </w:p>
    <w:p w14:paraId="6C017389" w14:textId="0EBA4396" w:rsidR="00303C4B" w:rsidRDefault="00303C4B" w:rsidP="00BB1E46">
      <w:pPr>
        <w:spacing w:after="0"/>
        <w:rPr>
          <w:rFonts w:cstheme="minorHAnsi"/>
        </w:rPr>
      </w:pPr>
    </w:p>
    <w:p w14:paraId="1ABF8BDD" w14:textId="3CE6F2E7" w:rsidR="00303C4B" w:rsidRDefault="00303C4B" w:rsidP="00BB1E46">
      <w:pPr>
        <w:spacing w:after="0"/>
        <w:rPr>
          <w:rFonts w:cstheme="minorHAnsi"/>
        </w:rPr>
      </w:pPr>
      <w:r>
        <w:rPr>
          <w:rFonts w:cstheme="minorHAnsi"/>
        </w:rPr>
        <w:t xml:space="preserve">Mark Dunthorn: I’m looking at the standard, </w:t>
      </w:r>
      <w:r w:rsidR="00AC0264">
        <w:rPr>
          <w:rFonts w:cstheme="minorHAnsi"/>
        </w:rPr>
        <w:t xml:space="preserve">too, </w:t>
      </w:r>
      <w:r>
        <w:rPr>
          <w:rFonts w:cstheme="minorHAnsi"/>
        </w:rPr>
        <w:t>and l</w:t>
      </w:r>
      <w:r w:rsidR="005E08F6">
        <w:rPr>
          <w:rFonts w:cstheme="minorHAnsi"/>
        </w:rPr>
        <w:t>ane width is in centimeters, so we obviously don’t want that. But I also notice that lane width is a property that applies to both the path and the circle</w:t>
      </w:r>
      <w:r w:rsidR="00BC7A44">
        <w:rPr>
          <w:rFonts w:cstheme="minorHAnsi"/>
        </w:rPr>
        <w:t>. So, that makes me even more confused.</w:t>
      </w:r>
    </w:p>
    <w:p w14:paraId="028F3D58" w14:textId="77777777" w:rsidR="00BC7A44" w:rsidRDefault="00BC7A44" w:rsidP="00BB1E46">
      <w:pPr>
        <w:spacing w:after="0"/>
        <w:rPr>
          <w:rFonts w:cstheme="minorHAnsi"/>
        </w:rPr>
      </w:pPr>
    </w:p>
    <w:p w14:paraId="7AEADD6A" w14:textId="4C3115CF" w:rsidR="00BC7A44" w:rsidRDefault="00BC7A44" w:rsidP="00BB1E46">
      <w:pPr>
        <w:spacing w:after="0"/>
        <w:rPr>
          <w:rFonts w:cstheme="minorHAnsi"/>
        </w:rPr>
      </w:pPr>
      <w:r>
        <w:rPr>
          <w:rFonts w:cstheme="minorHAnsi"/>
        </w:rPr>
        <w:t>Tucker Brown: Yes, I don’t know how that would apply to a circle.</w:t>
      </w:r>
    </w:p>
    <w:p w14:paraId="121E92ED" w14:textId="39F747B8" w:rsidR="00BC7A44" w:rsidRDefault="00BC7A44" w:rsidP="00BB1E46">
      <w:pPr>
        <w:spacing w:after="0"/>
        <w:rPr>
          <w:rFonts w:cstheme="minorHAnsi"/>
        </w:rPr>
      </w:pPr>
    </w:p>
    <w:p w14:paraId="0DE694A6" w14:textId="003B2EF0" w:rsidR="000F79E9" w:rsidRDefault="00BC7A44" w:rsidP="00BB1E46">
      <w:pPr>
        <w:spacing w:after="0"/>
        <w:rPr>
          <w:rFonts w:cstheme="minorHAnsi"/>
        </w:rPr>
      </w:pPr>
      <w:r>
        <w:rPr>
          <w:rFonts w:cstheme="minorHAnsi"/>
        </w:rPr>
        <w:t xml:space="preserve">Kyle Higgin: Would it be possible for the operator to draw the circle </w:t>
      </w:r>
      <w:r w:rsidR="00E87AD3">
        <w:rPr>
          <w:rFonts w:cstheme="minorHAnsi"/>
        </w:rPr>
        <w:t xml:space="preserve">from the center point and then have SunGuide do a conversion, like if we are getting down to </w:t>
      </w:r>
      <w:r w:rsidR="00CC68D7">
        <w:rPr>
          <w:rFonts w:cstheme="minorHAnsi"/>
        </w:rPr>
        <w:t xml:space="preserve">the </w:t>
      </w:r>
      <w:r w:rsidR="00E87AD3">
        <w:rPr>
          <w:rFonts w:cstheme="minorHAnsi"/>
        </w:rPr>
        <w:t>fee</w:t>
      </w:r>
      <w:r w:rsidR="00C71003">
        <w:rPr>
          <w:rFonts w:cstheme="minorHAnsi"/>
        </w:rPr>
        <w:t>t area of this</w:t>
      </w:r>
      <w:r w:rsidR="007569CE">
        <w:rPr>
          <w:rFonts w:cstheme="minorHAnsi"/>
        </w:rPr>
        <w:t>,</w:t>
      </w:r>
      <w:r w:rsidR="00AB4B3C">
        <w:rPr>
          <w:rFonts w:cstheme="minorHAnsi"/>
        </w:rPr>
        <w:t xml:space="preserve"> or if it’s like a </w:t>
      </w:r>
      <w:r w:rsidR="000F79E9">
        <w:rPr>
          <w:rFonts w:cstheme="minorHAnsi"/>
        </w:rPr>
        <w:t>half-mile</w:t>
      </w:r>
      <w:r w:rsidR="00886112">
        <w:rPr>
          <w:rFonts w:cstheme="minorHAnsi"/>
        </w:rPr>
        <w:t xml:space="preserve">, </w:t>
      </w:r>
      <w:r w:rsidR="000F79E9">
        <w:rPr>
          <w:rFonts w:cstheme="minorHAnsi"/>
        </w:rPr>
        <w:t xml:space="preserve"> SunGuide would do the automatic calculation from actually drawing the circle</w:t>
      </w:r>
      <w:r w:rsidR="00E760FA">
        <w:rPr>
          <w:rFonts w:cstheme="minorHAnsi"/>
        </w:rPr>
        <w:t>? So you would essentially click on the map</w:t>
      </w:r>
      <w:r w:rsidR="00AB4B3C">
        <w:rPr>
          <w:rFonts w:cstheme="minorHAnsi"/>
        </w:rPr>
        <w:t xml:space="preserve"> and </w:t>
      </w:r>
      <w:r w:rsidR="009D5F39">
        <w:rPr>
          <w:rFonts w:cstheme="minorHAnsi"/>
        </w:rPr>
        <w:t>then pull their mouse out how far they want to broadcast this?</w:t>
      </w:r>
    </w:p>
    <w:p w14:paraId="455538AB" w14:textId="716BD93A" w:rsidR="009D5F39" w:rsidRDefault="009D5F39" w:rsidP="00BB1E46">
      <w:pPr>
        <w:spacing w:after="0"/>
        <w:rPr>
          <w:rFonts w:cstheme="minorHAnsi"/>
        </w:rPr>
      </w:pPr>
    </w:p>
    <w:p w14:paraId="51796F7E" w14:textId="679425B1" w:rsidR="009D5F39" w:rsidRDefault="009D5F39" w:rsidP="00BB1E46">
      <w:pPr>
        <w:spacing w:after="0"/>
        <w:rPr>
          <w:rFonts w:cstheme="minorHAnsi"/>
        </w:rPr>
      </w:pPr>
      <w:r>
        <w:rPr>
          <w:rFonts w:cstheme="minorHAnsi"/>
        </w:rPr>
        <w:t>Tucker Brown: So, you want them to physically draw the circle</w:t>
      </w:r>
      <w:r w:rsidR="00E5086E">
        <w:rPr>
          <w:rFonts w:cstheme="minorHAnsi"/>
        </w:rPr>
        <w:t xml:space="preserve"> and then whatever units we decided on</w:t>
      </w:r>
      <w:r w:rsidR="007D7DC9">
        <w:rPr>
          <w:rFonts w:cstheme="minorHAnsi"/>
        </w:rPr>
        <w:t>, h</w:t>
      </w:r>
      <w:r w:rsidR="00E5086E">
        <w:rPr>
          <w:rFonts w:cstheme="minorHAnsi"/>
        </w:rPr>
        <w:t>ave that happen?</w:t>
      </w:r>
    </w:p>
    <w:p w14:paraId="547A492A" w14:textId="7255AF0A" w:rsidR="00E5086E" w:rsidRDefault="00E5086E" w:rsidP="00BB1E46">
      <w:pPr>
        <w:spacing w:after="0"/>
        <w:rPr>
          <w:rFonts w:cstheme="minorHAnsi"/>
        </w:rPr>
      </w:pPr>
    </w:p>
    <w:p w14:paraId="5C290A38" w14:textId="68865C18" w:rsidR="00E5086E" w:rsidRDefault="00E5086E" w:rsidP="00BB1E46">
      <w:pPr>
        <w:spacing w:after="0"/>
        <w:rPr>
          <w:rFonts w:cstheme="minorHAnsi"/>
        </w:rPr>
      </w:pPr>
      <w:r>
        <w:rPr>
          <w:rFonts w:cstheme="minorHAnsi"/>
        </w:rPr>
        <w:t>Kyle Higgins: From an operational perspective, that would make the most sense. Or be the least confusing, that’s a better way to phrase it.</w:t>
      </w:r>
    </w:p>
    <w:p w14:paraId="0465C6EB" w14:textId="4F8CE266" w:rsidR="00E5086E" w:rsidRDefault="00E5086E" w:rsidP="00BB1E46">
      <w:pPr>
        <w:spacing w:after="0"/>
        <w:rPr>
          <w:rFonts w:cstheme="minorHAnsi"/>
        </w:rPr>
      </w:pPr>
    </w:p>
    <w:p w14:paraId="5A6AA2C3" w14:textId="20BAB434" w:rsidR="00E5086E" w:rsidRDefault="00E5086E" w:rsidP="00E5086E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</w:t>
      </w:r>
      <w:r>
        <w:rPr>
          <w:rFonts w:cstheme="minorHAnsi"/>
        </w:rPr>
        <w:t xml:space="preserve">Going back to that, and this </w:t>
      </w:r>
      <w:r w:rsidR="000538FD">
        <w:rPr>
          <w:rFonts w:cstheme="minorHAnsi"/>
        </w:rPr>
        <w:t>is not as relevant if we go that route</w:t>
      </w:r>
      <w:r>
        <w:rPr>
          <w:rFonts w:cstheme="minorHAnsi"/>
        </w:rPr>
        <w:t>, but would this number be in feet or miles when shown on the map?</w:t>
      </w:r>
    </w:p>
    <w:p w14:paraId="6AD64E03" w14:textId="2314E0AD" w:rsidR="00E5086E" w:rsidRDefault="00E5086E" w:rsidP="00BB1E46">
      <w:pPr>
        <w:spacing w:after="0"/>
        <w:rPr>
          <w:rFonts w:cstheme="minorHAnsi"/>
        </w:rPr>
      </w:pPr>
    </w:p>
    <w:p w14:paraId="4C7695DA" w14:textId="5D3D3E67" w:rsidR="00E5086E" w:rsidRDefault="00E5086E" w:rsidP="00E5086E">
      <w:pPr>
        <w:spacing w:after="0"/>
        <w:rPr>
          <w:rFonts w:cstheme="minorHAnsi"/>
        </w:rPr>
      </w:pPr>
      <w:r>
        <w:rPr>
          <w:rFonts w:cstheme="minorHAnsi"/>
        </w:rPr>
        <w:t xml:space="preserve">Kyle Higgins: </w:t>
      </w:r>
      <w:r>
        <w:rPr>
          <w:rFonts w:cstheme="minorHAnsi"/>
        </w:rPr>
        <w:t xml:space="preserve">At that point, I don’t think it </w:t>
      </w:r>
      <w:r w:rsidR="00251A61">
        <w:rPr>
          <w:rFonts w:cstheme="minorHAnsi"/>
        </w:rPr>
        <w:t xml:space="preserve">really </w:t>
      </w:r>
      <w:r>
        <w:rPr>
          <w:rFonts w:cstheme="minorHAnsi"/>
        </w:rPr>
        <w:t>matters, as long as they can see it.</w:t>
      </w:r>
    </w:p>
    <w:p w14:paraId="72FC19CC" w14:textId="77777777" w:rsidR="00E5086E" w:rsidRDefault="00E5086E" w:rsidP="00BB1E46">
      <w:pPr>
        <w:spacing w:after="0"/>
        <w:rPr>
          <w:rFonts w:cstheme="minorHAnsi"/>
        </w:rPr>
      </w:pPr>
    </w:p>
    <w:p w14:paraId="38B281C2" w14:textId="566506EF" w:rsidR="00E5086E" w:rsidRDefault="008B2F25" w:rsidP="00BB1E46">
      <w:pPr>
        <w:spacing w:after="0"/>
        <w:rPr>
          <w:rFonts w:cstheme="minorHAnsi"/>
        </w:rPr>
      </w:pPr>
      <w:r>
        <w:rPr>
          <w:rFonts w:cstheme="minorHAnsi"/>
        </w:rPr>
        <w:t xml:space="preserve">Clay Packard: Could it be dynamic where if it was small enough you could use feet, but if it got large, </w:t>
      </w:r>
      <w:r w:rsidR="00251A61">
        <w:rPr>
          <w:rFonts w:cstheme="minorHAnsi"/>
        </w:rPr>
        <w:t>y</w:t>
      </w:r>
      <w:r w:rsidR="000C7D99">
        <w:rPr>
          <w:rFonts w:cstheme="minorHAnsi"/>
        </w:rPr>
        <w:t xml:space="preserve">ou </w:t>
      </w:r>
      <w:r w:rsidR="00BA0D0C">
        <w:rPr>
          <w:rFonts w:cstheme="minorHAnsi"/>
        </w:rPr>
        <w:t>c</w:t>
      </w:r>
      <w:r w:rsidR="000C7D99">
        <w:rPr>
          <w:rFonts w:cstheme="minorHAnsi"/>
        </w:rPr>
        <w:t>ould use miles?</w:t>
      </w:r>
    </w:p>
    <w:p w14:paraId="11190BE6" w14:textId="5DFDEACC" w:rsidR="000C7D99" w:rsidRDefault="000C7D99" w:rsidP="00BB1E46">
      <w:pPr>
        <w:spacing w:after="0"/>
        <w:rPr>
          <w:rFonts w:cstheme="minorHAnsi"/>
        </w:rPr>
      </w:pPr>
    </w:p>
    <w:p w14:paraId="48C8FD78" w14:textId="7CC7EF4A" w:rsidR="000C7D99" w:rsidRDefault="000C7D99" w:rsidP="000C7D99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</w:t>
      </w:r>
      <w:r>
        <w:rPr>
          <w:rFonts w:cstheme="minorHAnsi"/>
        </w:rPr>
        <w:t>That would be confusing because we couldn’t put a header that would define the unit</w:t>
      </w:r>
      <w:r w:rsidR="008A58DB">
        <w:rPr>
          <w:rFonts w:cstheme="minorHAnsi"/>
        </w:rPr>
        <w:t>s. We could</w:t>
      </w:r>
      <w:r w:rsidR="00251A61">
        <w:rPr>
          <w:rFonts w:cstheme="minorHAnsi"/>
        </w:rPr>
        <w:t xml:space="preserve"> probably</w:t>
      </w:r>
      <w:r w:rsidR="008A58DB">
        <w:rPr>
          <w:rFonts w:cstheme="minorHAnsi"/>
        </w:rPr>
        <w:t xml:space="preserve"> put it in the column, but changing units on them could get conf</w:t>
      </w:r>
      <w:r w:rsidR="00BF4D31">
        <w:rPr>
          <w:rFonts w:cstheme="minorHAnsi"/>
        </w:rPr>
        <w:t>u</w:t>
      </w:r>
      <w:r w:rsidR="008A58DB">
        <w:rPr>
          <w:rFonts w:cstheme="minorHAnsi"/>
        </w:rPr>
        <w:t>sing</w:t>
      </w:r>
      <w:r w:rsidR="00BF4D31">
        <w:rPr>
          <w:rFonts w:cstheme="minorHAnsi"/>
        </w:rPr>
        <w:t xml:space="preserve"> very quickly.</w:t>
      </w:r>
      <w:r w:rsidR="008A58DB">
        <w:rPr>
          <w:rFonts w:cstheme="minorHAnsi"/>
        </w:rPr>
        <w:t xml:space="preserve"> </w:t>
      </w:r>
    </w:p>
    <w:p w14:paraId="71258E17" w14:textId="77777777" w:rsidR="000C7D99" w:rsidRDefault="000C7D99" w:rsidP="00BB1E46">
      <w:pPr>
        <w:spacing w:after="0"/>
        <w:rPr>
          <w:rFonts w:cstheme="minorHAnsi"/>
        </w:rPr>
      </w:pPr>
    </w:p>
    <w:p w14:paraId="19A62EBA" w14:textId="0BC1415A" w:rsidR="000C7D99" w:rsidRDefault="000C7D99" w:rsidP="00BB1E46">
      <w:pPr>
        <w:spacing w:after="0"/>
        <w:rPr>
          <w:rFonts w:cstheme="minorHAnsi"/>
        </w:rPr>
      </w:pPr>
      <w:r>
        <w:rPr>
          <w:rFonts w:cstheme="minorHAnsi"/>
        </w:rPr>
        <w:t>Carla Holmes:</w:t>
      </w:r>
      <w:r w:rsidR="00BF4D31">
        <w:rPr>
          <w:rFonts w:cstheme="minorHAnsi"/>
        </w:rPr>
        <w:t xml:space="preserve"> Some applications may be more conducive to miles and some applications, like a curve warning may be better</w:t>
      </w:r>
      <w:r w:rsidR="00FA28B0">
        <w:rPr>
          <w:rFonts w:cstheme="minorHAnsi"/>
        </w:rPr>
        <w:t xml:space="preserve"> with feet</w:t>
      </w:r>
      <w:r w:rsidR="00BF4D31">
        <w:rPr>
          <w:rFonts w:cstheme="minorHAnsi"/>
        </w:rPr>
        <w:t>. Could it be configurable based on the application?</w:t>
      </w:r>
    </w:p>
    <w:p w14:paraId="5DA36821" w14:textId="77777777" w:rsidR="00BF4D31" w:rsidRDefault="00BF4D31" w:rsidP="00BF4D31">
      <w:pPr>
        <w:spacing w:after="0"/>
        <w:rPr>
          <w:rFonts w:cstheme="minorHAnsi"/>
        </w:rPr>
      </w:pPr>
    </w:p>
    <w:p w14:paraId="1F3985A4" w14:textId="48B91CD5" w:rsidR="00A20ABE" w:rsidRDefault="00BF4D31" w:rsidP="00BF4D31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</w:t>
      </w:r>
      <w:r>
        <w:rPr>
          <w:rFonts w:cstheme="minorHAnsi"/>
        </w:rPr>
        <w:t>I would not recommend doing that. Changing units on the operators</w:t>
      </w:r>
      <w:r w:rsidR="00400EAE">
        <w:rPr>
          <w:rFonts w:cstheme="minorHAnsi"/>
        </w:rPr>
        <w:t>, especially</w:t>
      </w:r>
      <w:r>
        <w:rPr>
          <w:rFonts w:cstheme="minorHAnsi"/>
        </w:rPr>
        <w:t xml:space="preserve"> </w:t>
      </w:r>
      <w:r w:rsidR="00A20ABE">
        <w:rPr>
          <w:rFonts w:cstheme="minorHAnsi"/>
        </w:rPr>
        <w:t xml:space="preserve">if they are unclear on what applications use </w:t>
      </w:r>
      <w:r w:rsidR="00FA28B0">
        <w:rPr>
          <w:rFonts w:cstheme="minorHAnsi"/>
        </w:rPr>
        <w:t>what</w:t>
      </w:r>
      <w:r w:rsidR="00400EAE">
        <w:rPr>
          <w:rFonts w:cstheme="minorHAnsi"/>
        </w:rPr>
        <w:t>,</w:t>
      </w:r>
      <w:r w:rsidR="00A20ABE">
        <w:rPr>
          <w:rFonts w:cstheme="minorHAnsi"/>
        </w:rPr>
        <w:t xml:space="preserve"> would be highly confusing.</w:t>
      </w:r>
    </w:p>
    <w:p w14:paraId="3AE7CFEF" w14:textId="77777777" w:rsidR="00A20ABE" w:rsidRDefault="00A20ABE" w:rsidP="00BF4D31">
      <w:pPr>
        <w:spacing w:after="0"/>
        <w:rPr>
          <w:rFonts w:cstheme="minorHAnsi"/>
        </w:rPr>
      </w:pPr>
    </w:p>
    <w:p w14:paraId="60DEB3E6" w14:textId="0B2C9B7D" w:rsidR="00BF4D31" w:rsidRDefault="00124B3C" w:rsidP="00BF4D31">
      <w:pPr>
        <w:spacing w:after="0"/>
        <w:rPr>
          <w:rFonts w:cstheme="minorHAnsi"/>
        </w:rPr>
      </w:pPr>
      <w:r>
        <w:rPr>
          <w:rFonts w:cstheme="minorHAnsi"/>
        </w:rPr>
        <w:t>Mark Dunthorn: Tucker, one more question, and this is an easy one, I th</w:t>
      </w:r>
      <w:r w:rsidR="0044145A">
        <w:rPr>
          <w:rFonts w:cstheme="minorHAnsi"/>
        </w:rPr>
        <w:t>i</w:t>
      </w:r>
      <w:r>
        <w:rPr>
          <w:rFonts w:cstheme="minorHAnsi"/>
        </w:rPr>
        <w:t xml:space="preserve">nk. Today </w:t>
      </w:r>
      <w:r w:rsidR="0044145A">
        <w:rPr>
          <w:rFonts w:cstheme="minorHAnsi"/>
        </w:rPr>
        <w:t xml:space="preserve">if a response plan creates </w:t>
      </w:r>
      <w:r w:rsidR="00637758">
        <w:rPr>
          <w:rFonts w:cstheme="minorHAnsi"/>
        </w:rPr>
        <w:t xml:space="preserve">a TAM, it’s using the old style polygon. What would it use with this enhancement to </w:t>
      </w:r>
      <w:r w:rsidR="00FA28B0">
        <w:rPr>
          <w:rFonts w:cstheme="minorHAnsi"/>
        </w:rPr>
        <w:t>define</w:t>
      </w:r>
      <w:r w:rsidR="00637758">
        <w:rPr>
          <w:rFonts w:cstheme="minorHAnsi"/>
        </w:rPr>
        <w:t xml:space="preserve"> the presentation reg</w:t>
      </w:r>
      <w:r w:rsidR="00E61262">
        <w:rPr>
          <w:rFonts w:cstheme="minorHAnsi"/>
        </w:rPr>
        <w:t>i</w:t>
      </w:r>
      <w:r w:rsidR="00637758">
        <w:rPr>
          <w:rFonts w:cstheme="minorHAnsi"/>
        </w:rPr>
        <w:t xml:space="preserve">on? </w:t>
      </w:r>
    </w:p>
    <w:p w14:paraId="5C0C15E6" w14:textId="56B0FB62" w:rsidR="00E61262" w:rsidRDefault="00E61262" w:rsidP="00BF4D31">
      <w:pPr>
        <w:spacing w:after="0"/>
        <w:rPr>
          <w:rFonts w:cstheme="minorHAnsi"/>
        </w:rPr>
      </w:pPr>
    </w:p>
    <w:p w14:paraId="5EA8CED8" w14:textId="0BE7EBB7" w:rsidR="00E61262" w:rsidRDefault="00E61262" w:rsidP="00BF4D31">
      <w:pPr>
        <w:spacing w:after="0"/>
        <w:rPr>
          <w:rFonts w:cstheme="minorHAnsi"/>
        </w:rPr>
      </w:pPr>
      <w:r>
        <w:rPr>
          <w:rFonts w:cstheme="minorHAnsi"/>
        </w:rPr>
        <w:t xml:space="preserve">A.J. Skillern: Mark, we would </w:t>
      </w:r>
      <w:r w:rsidR="00FA28B0">
        <w:rPr>
          <w:rFonts w:cstheme="minorHAnsi"/>
        </w:rPr>
        <w:t>switch</w:t>
      </w:r>
      <w:r>
        <w:rPr>
          <w:rFonts w:cstheme="minorHAnsi"/>
        </w:rPr>
        <w:t xml:space="preserve"> it to suggest a path. </w:t>
      </w:r>
      <w:r w:rsidR="00D85F8C">
        <w:rPr>
          <w:rFonts w:cstheme="minorHAnsi"/>
        </w:rPr>
        <w:t xml:space="preserve">Basically the way that it suggests a presentation region </w:t>
      </w:r>
      <w:r w:rsidR="00D33E24">
        <w:rPr>
          <w:rFonts w:cstheme="minorHAnsi"/>
        </w:rPr>
        <w:t xml:space="preserve">today is that it builds up a path and then builds </w:t>
      </w:r>
      <w:r w:rsidR="00207615">
        <w:rPr>
          <w:rFonts w:cstheme="minorHAnsi"/>
        </w:rPr>
        <w:t xml:space="preserve">a bounding box around it, like a fixed width </w:t>
      </w:r>
      <w:r w:rsidR="001C184A">
        <w:rPr>
          <w:rFonts w:cstheme="minorHAnsi"/>
        </w:rPr>
        <w:t>away from</w:t>
      </w:r>
      <w:r w:rsidR="00207615">
        <w:rPr>
          <w:rFonts w:cstheme="minorHAnsi"/>
        </w:rPr>
        <w:t xml:space="preserve"> it</w:t>
      </w:r>
      <w:r w:rsidR="00FA28B0">
        <w:rPr>
          <w:rFonts w:cstheme="minorHAnsi"/>
        </w:rPr>
        <w:t>. I think it is a parameter in</w:t>
      </w:r>
      <w:r w:rsidR="001448C7">
        <w:rPr>
          <w:rFonts w:cstheme="minorHAnsi"/>
        </w:rPr>
        <w:t xml:space="preserve"> </w:t>
      </w:r>
      <w:r w:rsidR="00804A6A">
        <w:rPr>
          <w:rFonts w:cstheme="minorHAnsi"/>
        </w:rPr>
        <w:t xml:space="preserve">the config file. </w:t>
      </w:r>
      <w:r w:rsidR="001C184A">
        <w:rPr>
          <w:rFonts w:cstheme="minorHAnsi"/>
        </w:rPr>
        <w:t>So</w:t>
      </w:r>
      <w:r w:rsidR="00804A6A">
        <w:rPr>
          <w:rFonts w:cstheme="minorHAnsi"/>
        </w:rPr>
        <w:t xml:space="preserve"> we would just make it the raw path</w:t>
      </w:r>
      <w:r w:rsidR="00A50C6B">
        <w:rPr>
          <w:rFonts w:cstheme="minorHAnsi"/>
        </w:rPr>
        <w:t xml:space="preserve"> instead of building the bounding box around it. </w:t>
      </w:r>
    </w:p>
    <w:p w14:paraId="0811A3D5" w14:textId="77777777" w:rsidR="00BF4D31" w:rsidRDefault="00BF4D31" w:rsidP="00BB1E46">
      <w:pPr>
        <w:spacing w:after="0"/>
        <w:rPr>
          <w:rFonts w:cstheme="minorHAnsi"/>
          <w:b/>
        </w:rPr>
      </w:pPr>
    </w:p>
    <w:p w14:paraId="11718AF5" w14:textId="5640FFC0" w:rsidR="00BF4D31" w:rsidRDefault="00A50C6B" w:rsidP="00BB1E46">
      <w:pPr>
        <w:spacing w:after="0"/>
        <w:rPr>
          <w:rFonts w:cstheme="minorHAnsi"/>
          <w:b/>
        </w:rPr>
      </w:pPr>
      <w:r>
        <w:rPr>
          <w:rFonts w:cstheme="minorHAnsi"/>
        </w:rPr>
        <w:t xml:space="preserve">Mark Dunthorn: </w:t>
      </w:r>
      <w:r>
        <w:rPr>
          <w:rFonts w:cstheme="minorHAnsi"/>
        </w:rPr>
        <w:t xml:space="preserve">Okay, that’s what I expected. </w:t>
      </w:r>
      <w:r w:rsidR="005943B4">
        <w:rPr>
          <w:rFonts w:cstheme="minorHAnsi"/>
        </w:rPr>
        <w:t>I just don’t think we talked about that.</w:t>
      </w:r>
    </w:p>
    <w:p w14:paraId="50233655" w14:textId="1D7F4AF0" w:rsidR="00BF4D31" w:rsidRDefault="00BF4D31" w:rsidP="00BB1E46">
      <w:pPr>
        <w:spacing w:after="0"/>
        <w:rPr>
          <w:rFonts w:cstheme="minorHAnsi"/>
          <w:b/>
        </w:rPr>
      </w:pPr>
    </w:p>
    <w:p w14:paraId="18EE9A17" w14:textId="77777777" w:rsidR="001448C7" w:rsidRDefault="005943B4" w:rsidP="00BB1E46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</w:t>
      </w:r>
      <w:r>
        <w:rPr>
          <w:rFonts w:cstheme="minorHAnsi"/>
        </w:rPr>
        <w:t>Yes, that is the intent.</w:t>
      </w:r>
      <w:r w:rsidR="00EB378A">
        <w:rPr>
          <w:rFonts w:cstheme="minorHAnsi"/>
        </w:rPr>
        <w:t xml:space="preserve"> </w:t>
      </w:r>
    </w:p>
    <w:p w14:paraId="7A9EC95C" w14:textId="77777777" w:rsidR="001448C7" w:rsidRDefault="001448C7" w:rsidP="00BB1E46">
      <w:pPr>
        <w:spacing w:after="0"/>
        <w:rPr>
          <w:rFonts w:cstheme="minorHAnsi"/>
        </w:rPr>
      </w:pPr>
    </w:p>
    <w:p w14:paraId="76620C7B" w14:textId="77777777" w:rsidR="00F5595B" w:rsidRDefault="00EB378A" w:rsidP="00BB1E46">
      <w:pPr>
        <w:spacing w:after="0"/>
        <w:rPr>
          <w:rFonts w:cstheme="minorHAnsi"/>
        </w:rPr>
      </w:pPr>
      <w:r>
        <w:rPr>
          <w:rFonts w:cstheme="minorHAnsi"/>
        </w:rPr>
        <w:t>So,</w:t>
      </w:r>
      <w:r w:rsidR="005E06D8">
        <w:rPr>
          <w:rFonts w:cstheme="minorHAnsi"/>
        </w:rPr>
        <w:t xml:space="preserve"> </w:t>
      </w:r>
      <w:r>
        <w:rPr>
          <w:rFonts w:cstheme="minorHAnsi"/>
        </w:rPr>
        <w:t>we are pending a couple of answers, especially from the lane width side</w:t>
      </w:r>
      <w:r w:rsidR="00130469">
        <w:rPr>
          <w:rFonts w:cstheme="minorHAnsi"/>
        </w:rPr>
        <w:t xml:space="preserve">. And </w:t>
      </w:r>
      <w:r w:rsidR="004D1474">
        <w:rPr>
          <w:rFonts w:cstheme="minorHAnsi"/>
        </w:rPr>
        <w:t>then,</w:t>
      </w:r>
      <w:r w:rsidR="00130469">
        <w:rPr>
          <w:rFonts w:cstheme="minorHAnsi"/>
        </w:rPr>
        <w:t xml:space="preserve"> from the circle standpoint, users would like to be able to draw the circle by stretching out the radius, and at that point</w:t>
      </w:r>
      <w:r w:rsidR="005E06D8">
        <w:rPr>
          <w:rFonts w:cstheme="minorHAnsi"/>
        </w:rPr>
        <w:t xml:space="preserve"> you can use feet or miles and it’s not as relevant. So, I think we are good on that side.  </w:t>
      </w:r>
    </w:p>
    <w:p w14:paraId="6AA84E11" w14:textId="77777777" w:rsidR="00F5595B" w:rsidRDefault="00F5595B" w:rsidP="00BB1E46">
      <w:pPr>
        <w:spacing w:after="0"/>
        <w:rPr>
          <w:rFonts w:cstheme="minorHAnsi"/>
        </w:rPr>
      </w:pPr>
    </w:p>
    <w:p w14:paraId="0C9BD985" w14:textId="30142910" w:rsidR="004D1474" w:rsidRDefault="005E06D8" w:rsidP="00BB1E46">
      <w:pPr>
        <w:spacing w:after="0"/>
        <w:rPr>
          <w:rFonts w:cstheme="minorHAnsi"/>
          <w:b/>
        </w:rPr>
      </w:pPr>
      <w:r>
        <w:rPr>
          <w:rFonts w:cstheme="minorHAnsi"/>
        </w:rPr>
        <w:t>Any other questions on any of those?</w:t>
      </w:r>
      <w:r w:rsidR="00F5595B">
        <w:rPr>
          <w:rFonts w:cstheme="minorHAnsi"/>
        </w:rPr>
        <w:t xml:space="preserve"> </w:t>
      </w:r>
      <w:r w:rsidR="004D1474">
        <w:rPr>
          <w:rFonts w:cstheme="minorHAnsi"/>
        </w:rPr>
        <w:t>That was basically it for the Design Review.</w:t>
      </w:r>
    </w:p>
    <w:p w14:paraId="52D412F2" w14:textId="77777777" w:rsidR="005943B4" w:rsidRDefault="005943B4" w:rsidP="00BB1E46">
      <w:pPr>
        <w:spacing w:after="0"/>
        <w:rPr>
          <w:rFonts w:cstheme="minorHAnsi"/>
          <w:b/>
        </w:rPr>
      </w:pPr>
    </w:p>
    <w:p w14:paraId="1143F26B" w14:textId="3FDEFAE1" w:rsidR="004D1474" w:rsidRDefault="00E737F4" w:rsidP="004D1474">
      <w:pPr>
        <w:spacing w:after="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theme="minorHAnsi"/>
          <w:b/>
          <w:bCs/>
        </w:rPr>
      </w:pPr>
      <w:r w:rsidRPr="004D1474">
        <w:rPr>
          <w:rFonts w:cstheme="minorHAnsi"/>
          <w:b/>
          <w:bCs/>
        </w:rPr>
        <w:t xml:space="preserve">Topic </w:t>
      </w:r>
      <w:r w:rsidR="00C9337C" w:rsidRPr="004D1474">
        <w:rPr>
          <w:rFonts w:cstheme="minorHAnsi"/>
          <w:b/>
          <w:bCs/>
        </w:rPr>
        <w:t>3</w:t>
      </w:r>
      <w:r w:rsidRPr="004D1474">
        <w:rPr>
          <w:rFonts w:cstheme="minorHAnsi"/>
          <w:b/>
          <w:bCs/>
        </w:rPr>
        <w:t>:</w:t>
      </w:r>
      <w:r w:rsidR="004D1474" w:rsidRPr="004D1474">
        <w:rPr>
          <w:rFonts w:cstheme="minorHAnsi"/>
          <w:b/>
          <w:bCs/>
        </w:rPr>
        <w:t xml:space="preserve"> </w:t>
      </w:r>
      <w:r w:rsidR="004D1474" w:rsidRPr="00DA35C0">
        <w:rPr>
          <w:rFonts w:cstheme="minorHAnsi"/>
          <w:b/>
          <w:bCs/>
        </w:rPr>
        <w:t>SG-6078 – Add Last Login Timestamp to User</w:t>
      </w:r>
      <w:r w:rsidR="004D1474">
        <w:rPr>
          <w:rFonts w:cstheme="minorHAnsi"/>
          <w:b/>
          <w:bCs/>
        </w:rPr>
        <w:t xml:space="preserve"> </w:t>
      </w:r>
      <w:r w:rsidR="004D1474" w:rsidRPr="00DA35C0">
        <w:rPr>
          <w:rFonts w:cstheme="minorHAnsi"/>
          <w:b/>
          <w:bCs/>
        </w:rPr>
        <w:t>Management Window</w:t>
      </w:r>
    </w:p>
    <w:p w14:paraId="6F73A709" w14:textId="0650493E" w:rsidR="00C742DE" w:rsidRDefault="004D1474" w:rsidP="004D1474">
      <w:pPr>
        <w:spacing w:after="0"/>
        <w:rPr>
          <w:rFonts w:cstheme="minorHAnsi"/>
        </w:rPr>
      </w:pPr>
      <w:r w:rsidRPr="004D1474">
        <w:rPr>
          <w:rFonts w:cstheme="minorHAnsi"/>
        </w:rPr>
        <w:t>Tucker Brown:</w:t>
      </w:r>
      <w:r>
        <w:rPr>
          <w:rFonts w:cstheme="minorHAnsi"/>
        </w:rPr>
        <w:t xml:space="preserve"> </w:t>
      </w:r>
      <w:r w:rsidR="00487D0E">
        <w:rPr>
          <w:rFonts w:cstheme="minorHAnsi"/>
        </w:rPr>
        <w:t>R</w:t>
      </w:r>
      <w:r>
        <w:rPr>
          <w:rFonts w:cstheme="minorHAnsi"/>
        </w:rPr>
        <w:t>ight now</w:t>
      </w:r>
      <w:r w:rsidR="00F5595B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487D0E">
        <w:rPr>
          <w:rFonts w:cstheme="minorHAnsi"/>
        </w:rPr>
        <w:t>when you go to the User Management dialog, you can see all the</w:t>
      </w:r>
      <w:r w:rsidR="00C742DE">
        <w:rPr>
          <w:rFonts w:cstheme="minorHAnsi"/>
        </w:rPr>
        <w:t xml:space="preserve"> </w:t>
      </w:r>
      <w:r w:rsidR="00487D0E">
        <w:rPr>
          <w:rFonts w:cstheme="minorHAnsi"/>
        </w:rPr>
        <w:t xml:space="preserve">users, </w:t>
      </w:r>
      <w:r w:rsidR="00C742DE">
        <w:rPr>
          <w:rFonts w:cstheme="minorHAnsi"/>
        </w:rPr>
        <w:t xml:space="preserve">but you can’t see the last time they logged in. All you know is that there is a whole set of users here. </w:t>
      </w:r>
      <w:r w:rsidR="00405A6A">
        <w:rPr>
          <w:rFonts w:cstheme="minorHAnsi"/>
        </w:rPr>
        <w:t>I know part of the directive, especially with the new release</w:t>
      </w:r>
      <w:r w:rsidR="00A142D7">
        <w:rPr>
          <w:rFonts w:cstheme="minorHAnsi"/>
        </w:rPr>
        <w:t>,</w:t>
      </w:r>
      <w:r w:rsidR="00405A6A">
        <w:rPr>
          <w:rFonts w:cstheme="minorHAnsi"/>
        </w:rPr>
        <w:t xml:space="preserve"> </w:t>
      </w:r>
      <w:r w:rsidR="00F5595B">
        <w:rPr>
          <w:rFonts w:cstheme="minorHAnsi"/>
        </w:rPr>
        <w:t>and</w:t>
      </w:r>
      <w:r w:rsidR="002644B1">
        <w:rPr>
          <w:rFonts w:cstheme="minorHAnsi"/>
        </w:rPr>
        <w:t xml:space="preserve"> getting users in and out of the system, </w:t>
      </w:r>
      <w:r w:rsidR="00F5595B">
        <w:rPr>
          <w:rFonts w:cstheme="minorHAnsi"/>
        </w:rPr>
        <w:t>is</w:t>
      </w:r>
      <w:r w:rsidR="002644B1">
        <w:rPr>
          <w:rFonts w:cstheme="minorHAnsi"/>
        </w:rPr>
        <w:t xml:space="preserve"> making sur</w:t>
      </w:r>
      <w:r w:rsidR="00B10FCC">
        <w:rPr>
          <w:rFonts w:cstheme="minorHAnsi"/>
        </w:rPr>
        <w:t>e that you remove users that no longer use the system</w:t>
      </w:r>
      <w:r w:rsidR="00512A3E">
        <w:rPr>
          <w:rFonts w:cstheme="minorHAnsi"/>
        </w:rPr>
        <w:t>,</w:t>
      </w:r>
      <w:r w:rsidR="00B10FCC">
        <w:rPr>
          <w:rFonts w:cstheme="minorHAnsi"/>
        </w:rPr>
        <w:t xml:space="preserve"> or </w:t>
      </w:r>
      <w:r w:rsidR="00AF113A">
        <w:rPr>
          <w:rFonts w:cstheme="minorHAnsi"/>
        </w:rPr>
        <w:t>are not part of your organization anymore, and just keeping a consistent user base.</w:t>
      </w:r>
    </w:p>
    <w:p w14:paraId="39880788" w14:textId="3295C7AC" w:rsidR="00AF113A" w:rsidRDefault="00AF113A" w:rsidP="004D1474">
      <w:pPr>
        <w:spacing w:after="0"/>
        <w:rPr>
          <w:rFonts w:cstheme="minorHAnsi"/>
        </w:rPr>
      </w:pPr>
    </w:p>
    <w:p w14:paraId="3719CE1A" w14:textId="7F77CF61" w:rsidR="00AF113A" w:rsidRPr="004D1474" w:rsidRDefault="00AF113A" w:rsidP="004D1474">
      <w:pPr>
        <w:spacing w:after="0"/>
        <w:rPr>
          <w:rFonts w:cstheme="minorHAnsi"/>
        </w:rPr>
      </w:pPr>
      <w:r>
        <w:rPr>
          <w:rFonts w:cstheme="minorHAnsi"/>
        </w:rPr>
        <w:t>The request here goes along with that</w:t>
      </w:r>
      <w:r w:rsidR="00DE6642">
        <w:rPr>
          <w:rFonts w:cstheme="minorHAnsi"/>
        </w:rPr>
        <w:t xml:space="preserve"> - t</w:t>
      </w:r>
      <w:r>
        <w:rPr>
          <w:rFonts w:cstheme="minorHAnsi"/>
        </w:rPr>
        <w:t xml:space="preserve">o </w:t>
      </w:r>
      <w:r w:rsidR="008E3E63">
        <w:rPr>
          <w:rFonts w:cstheme="minorHAnsi"/>
        </w:rPr>
        <w:t>have a new value of the last login time for each user</w:t>
      </w:r>
      <w:r w:rsidR="00B5524B">
        <w:rPr>
          <w:rFonts w:cstheme="minorHAnsi"/>
        </w:rPr>
        <w:t xml:space="preserve">. </w:t>
      </w:r>
      <w:r w:rsidR="00564A44">
        <w:rPr>
          <w:rFonts w:cstheme="minorHAnsi"/>
        </w:rPr>
        <w:t xml:space="preserve">That will give you </w:t>
      </w:r>
      <w:r w:rsidR="008E3E63">
        <w:rPr>
          <w:rFonts w:cstheme="minorHAnsi"/>
        </w:rPr>
        <w:t>a way</w:t>
      </w:r>
      <w:r w:rsidR="00564A44">
        <w:rPr>
          <w:rFonts w:cstheme="minorHAnsi"/>
        </w:rPr>
        <w:t xml:space="preserve"> to</w:t>
      </w:r>
      <w:r w:rsidR="00760A6B">
        <w:rPr>
          <w:rFonts w:cstheme="minorHAnsi"/>
        </w:rPr>
        <w:t xml:space="preserve"> sort down people who have not logged into the system in x amount of time and be able to determine </w:t>
      </w:r>
      <w:r w:rsidR="002F794B">
        <w:rPr>
          <w:rFonts w:cstheme="minorHAnsi"/>
        </w:rPr>
        <w:t xml:space="preserve">if they still need access and just haven’t logged in in a while, or if they </w:t>
      </w:r>
      <w:r w:rsidR="00564A44">
        <w:rPr>
          <w:rFonts w:cstheme="minorHAnsi"/>
        </w:rPr>
        <w:t>should actually</w:t>
      </w:r>
      <w:r w:rsidR="002F794B">
        <w:rPr>
          <w:rFonts w:cstheme="minorHAnsi"/>
        </w:rPr>
        <w:t xml:space="preserve"> be removed. </w:t>
      </w:r>
      <w:r w:rsidR="00D97EB3">
        <w:rPr>
          <w:rFonts w:cstheme="minorHAnsi"/>
        </w:rPr>
        <w:t xml:space="preserve">This </w:t>
      </w:r>
      <w:r w:rsidR="00564A44">
        <w:rPr>
          <w:rFonts w:cstheme="minorHAnsi"/>
        </w:rPr>
        <w:t>i</w:t>
      </w:r>
      <w:r w:rsidR="00D97EB3">
        <w:rPr>
          <w:rFonts w:cstheme="minorHAnsi"/>
        </w:rPr>
        <w:t>s something that we can put in that user dialog so you can see it</w:t>
      </w:r>
      <w:r w:rsidR="00483EEC">
        <w:rPr>
          <w:rFonts w:cstheme="minorHAnsi"/>
        </w:rPr>
        <w:t>. The alternate option for accomplishing the same thing is that we would build a new Crystal Report</w:t>
      </w:r>
      <w:r w:rsidR="000F4651">
        <w:rPr>
          <w:rFonts w:cstheme="minorHAnsi"/>
        </w:rPr>
        <w:t xml:space="preserve"> that would show the last login time. You could run that manually or you could set </w:t>
      </w:r>
      <w:r w:rsidR="00A70345">
        <w:rPr>
          <w:rFonts w:cstheme="minorHAnsi"/>
        </w:rPr>
        <w:t>it up to send to you on a configurable basis</w:t>
      </w:r>
      <w:r w:rsidR="00F72BBD">
        <w:rPr>
          <w:rFonts w:cstheme="minorHAnsi"/>
        </w:rPr>
        <w:t>,</w:t>
      </w:r>
      <w:r w:rsidR="00D97EB3">
        <w:rPr>
          <w:rFonts w:cstheme="minorHAnsi"/>
        </w:rPr>
        <w:t xml:space="preserve"> </w:t>
      </w:r>
      <w:r w:rsidR="00904A39">
        <w:rPr>
          <w:rFonts w:cstheme="minorHAnsi"/>
        </w:rPr>
        <w:t xml:space="preserve">so you can look at that list on some routine interval to </w:t>
      </w:r>
      <w:r w:rsidR="00E57635">
        <w:rPr>
          <w:rFonts w:cstheme="minorHAnsi"/>
        </w:rPr>
        <w:t xml:space="preserve">make sure your users are staying current. </w:t>
      </w:r>
    </w:p>
    <w:p w14:paraId="56660FC2" w14:textId="77777777" w:rsidR="00BD4F36" w:rsidRDefault="00BD4F36" w:rsidP="00BD4F36">
      <w:pPr>
        <w:spacing w:after="0"/>
        <w:rPr>
          <w:rFonts w:cstheme="minorHAnsi"/>
        </w:rPr>
      </w:pPr>
    </w:p>
    <w:p w14:paraId="3B99A79E" w14:textId="604C46C9" w:rsidR="004D1474" w:rsidRPr="00BD4F36" w:rsidRDefault="00E57635" w:rsidP="00BD4F36">
      <w:pPr>
        <w:spacing w:after="0"/>
        <w:rPr>
          <w:rFonts w:cstheme="minorHAnsi"/>
        </w:rPr>
      </w:pPr>
      <w:r w:rsidRPr="00BD4F36">
        <w:rPr>
          <w:rFonts w:cstheme="minorHAnsi"/>
        </w:rPr>
        <w:t xml:space="preserve">Any comment </w:t>
      </w:r>
      <w:r w:rsidR="008F6D47">
        <w:rPr>
          <w:rFonts w:cstheme="minorHAnsi"/>
        </w:rPr>
        <w:t>on that behavior</w:t>
      </w:r>
      <w:r w:rsidRPr="00BD4F36">
        <w:rPr>
          <w:rFonts w:cstheme="minorHAnsi"/>
        </w:rPr>
        <w:t>? Or support</w:t>
      </w:r>
      <w:r w:rsidR="008002B5">
        <w:rPr>
          <w:rFonts w:cstheme="minorHAnsi"/>
        </w:rPr>
        <w:t xml:space="preserve"> for thi</w:t>
      </w:r>
      <w:r w:rsidR="005D2158">
        <w:rPr>
          <w:rFonts w:cstheme="minorHAnsi"/>
        </w:rPr>
        <w:t>s</w:t>
      </w:r>
      <w:r w:rsidR="008002B5">
        <w:rPr>
          <w:rFonts w:cstheme="minorHAnsi"/>
        </w:rPr>
        <w:t xml:space="preserve"> one</w:t>
      </w:r>
      <w:r w:rsidRPr="00BD4F36">
        <w:rPr>
          <w:rFonts w:cstheme="minorHAnsi"/>
        </w:rPr>
        <w:t>?</w:t>
      </w:r>
    </w:p>
    <w:p w14:paraId="39F7CCF3" w14:textId="24776696" w:rsidR="004D1474" w:rsidRPr="00D20056" w:rsidRDefault="004D1474" w:rsidP="00D20056">
      <w:pPr>
        <w:spacing w:after="0"/>
        <w:rPr>
          <w:rFonts w:cstheme="minorHAnsi"/>
        </w:rPr>
      </w:pPr>
    </w:p>
    <w:p w14:paraId="6AC7B0CC" w14:textId="326BAFC1" w:rsidR="00653AD5" w:rsidRDefault="00BD4F36" w:rsidP="00D20056">
      <w:pPr>
        <w:spacing w:after="0"/>
        <w:rPr>
          <w:rFonts w:cstheme="minorHAnsi"/>
        </w:rPr>
      </w:pPr>
      <w:r w:rsidRPr="00D20056">
        <w:rPr>
          <w:rFonts w:cstheme="minorHAnsi"/>
        </w:rPr>
        <w:t>John Hope: District 5 likes the opti</w:t>
      </w:r>
      <w:r w:rsidR="008002B5" w:rsidRPr="00D20056">
        <w:rPr>
          <w:rFonts w:cstheme="minorHAnsi"/>
        </w:rPr>
        <w:t xml:space="preserve">on </w:t>
      </w:r>
      <w:r w:rsidR="008F6D47">
        <w:rPr>
          <w:rFonts w:cstheme="minorHAnsi"/>
        </w:rPr>
        <w:t>of</w:t>
      </w:r>
      <w:r w:rsidR="008002B5" w:rsidRPr="00D20056">
        <w:rPr>
          <w:rFonts w:cstheme="minorHAnsi"/>
        </w:rPr>
        <w:t xml:space="preserve"> put</w:t>
      </w:r>
      <w:r w:rsidR="008F6D47">
        <w:rPr>
          <w:rFonts w:cstheme="minorHAnsi"/>
        </w:rPr>
        <w:t>ting</w:t>
      </w:r>
      <w:r w:rsidR="005D2158">
        <w:rPr>
          <w:rFonts w:cstheme="minorHAnsi"/>
        </w:rPr>
        <w:t xml:space="preserve"> the date in the user configuration window so we can sort on it.</w:t>
      </w:r>
    </w:p>
    <w:p w14:paraId="12FCE53D" w14:textId="77777777" w:rsidR="00653AD5" w:rsidRDefault="00653AD5" w:rsidP="00D20056">
      <w:pPr>
        <w:spacing w:after="0"/>
        <w:rPr>
          <w:rFonts w:cstheme="minorHAnsi"/>
        </w:rPr>
      </w:pPr>
    </w:p>
    <w:p w14:paraId="03F750BD" w14:textId="68A271D0" w:rsidR="00653AD5" w:rsidRDefault="00C35CE8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Richard Heming:  </w:t>
      </w:r>
      <w:r w:rsidR="00653AD5">
        <w:rPr>
          <w:rFonts w:cstheme="minorHAnsi"/>
        </w:rPr>
        <w:t>District 3 likes that one, also.</w:t>
      </w:r>
    </w:p>
    <w:p w14:paraId="28C48535" w14:textId="16370C70" w:rsidR="00653AD5" w:rsidRDefault="00653AD5" w:rsidP="00D20056">
      <w:pPr>
        <w:spacing w:after="0"/>
        <w:rPr>
          <w:rFonts w:cstheme="minorHAnsi"/>
        </w:rPr>
      </w:pPr>
    </w:p>
    <w:p w14:paraId="58E4D16B" w14:textId="5EA8FDA3" w:rsidR="00653AD5" w:rsidRDefault="00C35CE8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Brent Poole: </w:t>
      </w:r>
      <w:r w:rsidR="00653AD5">
        <w:rPr>
          <w:rFonts w:cstheme="minorHAnsi"/>
        </w:rPr>
        <w:t>CFX is good with it.</w:t>
      </w:r>
    </w:p>
    <w:p w14:paraId="2777321E" w14:textId="22CA65E4" w:rsidR="008373E5" w:rsidRDefault="008373E5" w:rsidP="00D20056">
      <w:pPr>
        <w:spacing w:after="0"/>
        <w:rPr>
          <w:rFonts w:cstheme="minorHAnsi"/>
        </w:rPr>
      </w:pPr>
    </w:p>
    <w:p w14:paraId="49B3B01F" w14:textId="088BD955" w:rsidR="008373E5" w:rsidRDefault="008373E5" w:rsidP="00D20056">
      <w:pPr>
        <w:spacing w:after="0"/>
        <w:rPr>
          <w:rFonts w:cstheme="minorHAnsi"/>
        </w:rPr>
      </w:pPr>
      <w:r>
        <w:rPr>
          <w:rFonts w:cstheme="minorHAnsi"/>
        </w:rPr>
        <w:lastRenderedPageBreak/>
        <w:t>Jason Summerfield: Having a report th</w:t>
      </w:r>
      <w:r w:rsidR="00A26929">
        <w:rPr>
          <w:rFonts w:cstheme="minorHAnsi"/>
        </w:rPr>
        <w:t>a</w:t>
      </w:r>
      <w:r>
        <w:rPr>
          <w:rFonts w:cstheme="minorHAnsi"/>
        </w:rPr>
        <w:t>t you can run would also be helpful. The dat</w:t>
      </w:r>
      <w:r w:rsidR="005F15E7">
        <w:rPr>
          <w:rFonts w:cstheme="minorHAnsi"/>
        </w:rPr>
        <w:t>a</w:t>
      </w:r>
      <w:r>
        <w:rPr>
          <w:rFonts w:cstheme="minorHAnsi"/>
        </w:rPr>
        <w:t xml:space="preserve"> is in the database</w:t>
      </w:r>
      <w:r w:rsidR="005F15E7">
        <w:rPr>
          <w:rFonts w:cstheme="minorHAnsi"/>
        </w:rPr>
        <w:t xml:space="preserve"> if you’re going to hold onto it.</w:t>
      </w:r>
    </w:p>
    <w:p w14:paraId="7893211E" w14:textId="60FE983A" w:rsidR="00A26929" w:rsidRDefault="00A26929" w:rsidP="00D20056">
      <w:pPr>
        <w:spacing w:after="0"/>
        <w:rPr>
          <w:rFonts w:cstheme="minorHAnsi"/>
        </w:rPr>
      </w:pPr>
    </w:p>
    <w:p w14:paraId="2222DB7D" w14:textId="54D1EE0B" w:rsidR="00A26929" w:rsidRDefault="00A26929" w:rsidP="00D20056">
      <w:pPr>
        <w:spacing w:after="0"/>
        <w:rPr>
          <w:rFonts w:cstheme="minorHAnsi"/>
        </w:rPr>
      </w:pPr>
      <w:r>
        <w:rPr>
          <w:rFonts w:cstheme="minorHAnsi"/>
        </w:rPr>
        <w:t>Carla Holmes: We can do both</w:t>
      </w:r>
      <w:r w:rsidR="00C35CE8">
        <w:rPr>
          <w:rFonts w:cstheme="minorHAnsi"/>
        </w:rPr>
        <w:t>. R</w:t>
      </w:r>
      <w:r>
        <w:rPr>
          <w:rFonts w:cstheme="minorHAnsi"/>
        </w:rPr>
        <w:t>ight, Tucker? It’s not an either</w:t>
      </w:r>
      <w:r w:rsidR="00C35CE8">
        <w:rPr>
          <w:rFonts w:cstheme="minorHAnsi"/>
        </w:rPr>
        <w:t>/</w:t>
      </w:r>
      <w:r>
        <w:rPr>
          <w:rFonts w:cstheme="minorHAnsi"/>
        </w:rPr>
        <w:t>or</w:t>
      </w:r>
      <w:r w:rsidR="00FF056D">
        <w:rPr>
          <w:rFonts w:cstheme="minorHAnsi"/>
        </w:rPr>
        <w:t>?</w:t>
      </w:r>
    </w:p>
    <w:p w14:paraId="29D32A33" w14:textId="2506A9AA" w:rsidR="00FF056D" w:rsidRDefault="00FF056D" w:rsidP="00D20056">
      <w:pPr>
        <w:spacing w:after="0"/>
        <w:rPr>
          <w:rFonts w:cstheme="minorHAnsi"/>
        </w:rPr>
      </w:pPr>
    </w:p>
    <w:p w14:paraId="0BA7AF02" w14:textId="23AA03A4" w:rsidR="00FF056D" w:rsidRDefault="00FF056D" w:rsidP="00D20056">
      <w:pPr>
        <w:spacing w:after="0"/>
        <w:rPr>
          <w:rFonts w:cstheme="minorHAnsi"/>
        </w:rPr>
      </w:pPr>
      <w:r>
        <w:rPr>
          <w:rFonts w:cstheme="minorHAnsi"/>
        </w:rPr>
        <w:t>Tucker Brown: Yes.</w:t>
      </w:r>
    </w:p>
    <w:p w14:paraId="4C5A64DF" w14:textId="42DCA4FD" w:rsidR="00FF056D" w:rsidRDefault="00FF056D" w:rsidP="00D20056">
      <w:pPr>
        <w:spacing w:after="0"/>
        <w:rPr>
          <w:rFonts w:cstheme="minorHAnsi"/>
        </w:rPr>
      </w:pPr>
    </w:p>
    <w:p w14:paraId="25B25FEB" w14:textId="5510F9DE" w:rsidR="00FF056D" w:rsidRDefault="00FF056D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Jason Summerfield: One possible suggestion for the report if you do it. Is the </w:t>
      </w:r>
      <w:r w:rsidR="0031545C">
        <w:rPr>
          <w:rFonts w:cstheme="minorHAnsi"/>
        </w:rPr>
        <w:t>possibility</w:t>
      </w:r>
      <w:r>
        <w:rPr>
          <w:rFonts w:cstheme="minorHAnsi"/>
        </w:rPr>
        <w:t xml:space="preserve"> of having a number of days,</w:t>
      </w:r>
      <w:r w:rsidR="0031545C">
        <w:rPr>
          <w:rFonts w:cstheme="minorHAnsi"/>
        </w:rPr>
        <w:t xml:space="preserve"> </w:t>
      </w:r>
      <w:r>
        <w:rPr>
          <w:rFonts w:cstheme="minorHAnsi"/>
        </w:rPr>
        <w:t xml:space="preserve">or some </w:t>
      </w:r>
      <w:r w:rsidR="005F15E7">
        <w:rPr>
          <w:rFonts w:cstheme="minorHAnsi"/>
        </w:rPr>
        <w:t>sort</w:t>
      </w:r>
      <w:r>
        <w:rPr>
          <w:rFonts w:cstheme="minorHAnsi"/>
        </w:rPr>
        <w:t xml:space="preserve"> of value</w:t>
      </w:r>
      <w:r w:rsidR="005F15E7">
        <w:rPr>
          <w:rFonts w:cstheme="minorHAnsi"/>
        </w:rPr>
        <w:t xml:space="preserve"> in there</w:t>
      </w:r>
      <w:r>
        <w:rPr>
          <w:rFonts w:cstheme="minorHAnsi"/>
        </w:rPr>
        <w:t xml:space="preserve"> where it gives you anyone who hasn’t logged in for </w:t>
      </w:r>
      <w:r w:rsidR="0031545C">
        <w:rPr>
          <w:rFonts w:cstheme="minorHAnsi"/>
        </w:rPr>
        <w:t xml:space="preserve">a certain number of </w:t>
      </w:r>
      <w:r w:rsidR="00BE5A85">
        <w:rPr>
          <w:rFonts w:cstheme="minorHAnsi"/>
        </w:rPr>
        <w:t>days?</w:t>
      </w:r>
    </w:p>
    <w:p w14:paraId="318FA226" w14:textId="6E4C60BC" w:rsidR="0031545C" w:rsidRDefault="0031545C" w:rsidP="00D20056">
      <w:pPr>
        <w:spacing w:after="0"/>
        <w:rPr>
          <w:rFonts w:cstheme="minorHAnsi"/>
        </w:rPr>
      </w:pPr>
    </w:p>
    <w:p w14:paraId="0327F517" w14:textId="41D99483" w:rsidR="0031545C" w:rsidRDefault="0031545C" w:rsidP="00D20056">
      <w:pPr>
        <w:spacing w:after="0"/>
        <w:rPr>
          <w:rFonts w:cstheme="minorHAnsi"/>
        </w:rPr>
      </w:pPr>
      <w:r>
        <w:rPr>
          <w:rFonts w:cstheme="minorHAnsi"/>
        </w:rPr>
        <w:t>Tucker Brown:  Are you talking about on the report side?</w:t>
      </w:r>
    </w:p>
    <w:p w14:paraId="5323413A" w14:textId="13E59DB3" w:rsidR="0031545C" w:rsidRDefault="0031545C" w:rsidP="00D20056">
      <w:pPr>
        <w:spacing w:after="0"/>
        <w:rPr>
          <w:rFonts w:cstheme="minorHAnsi"/>
        </w:rPr>
      </w:pPr>
    </w:p>
    <w:p w14:paraId="6ADF8995" w14:textId="0C62087F" w:rsidR="0031545C" w:rsidRDefault="0031545C" w:rsidP="0031545C">
      <w:pPr>
        <w:spacing w:after="0"/>
        <w:rPr>
          <w:rFonts w:cstheme="minorHAnsi"/>
        </w:rPr>
      </w:pPr>
      <w:r>
        <w:rPr>
          <w:rFonts w:cstheme="minorHAnsi"/>
        </w:rPr>
        <w:t xml:space="preserve">Jason Summerfield: </w:t>
      </w:r>
      <w:r>
        <w:rPr>
          <w:rFonts w:cstheme="minorHAnsi"/>
        </w:rPr>
        <w:t>Yes, on the report side.</w:t>
      </w:r>
      <w:r w:rsidR="00781197">
        <w:rPr>
          <w:rFonts w:cstheme="minorHAnsi"/>
        </w:rPr>
        <w:t xml:space="preserve"> That could be determined later. Exporting </w:t>
      </w:r>
      <w:r w:rsidR="005F15E7">
        <w:rPr>
          <w:rFonts w:cstheme="minorHAnsi"/>
        </w:rPr>
        <w:t xml:space="preserve">it </w:t>
      </w:r>
      <w:r w:rsidR="00781197">
        <w:rPr>
          <w:rFonts w:cstheme="minorHAnsi"/>
        </w:rPr>
        <w:t>and sorting it could work just as well, but…</w:t>
      </w:r>
      <w:r w:rsidR="00AE7D9A">
        <w:rPr>
          <w:rFonts w:cstheme="minorHAnsi"/>
        </w:rPr>
        <w:t xml:space="preserve"> </w:t>
      </w:r>
      <w:r w:rsidR="00781197">
        <w:rPr>
          <w:rFonts w:cstheme="minorHAnsi"/>
        </w:rPr>
        <w:t>If we can m</w:t>
      </w:r>
      <w:r w:rsidR="00AE7D9A">
        <w:rPr>
          <w:rFonts w:cstheme="minorHAnsi"/>
        </w:rPr>
        <w:t>a</w:t>
      </w:r>
      <w:r w:rsidR="00781197">
        <w:rPr>
          <w:rFonts w:cstheme="minorHAnsi"/>
        </w:rPr>
        <w:t xml:space="preserve">ke some </w:t>
      </w:r>
      <w:r w:rsidR="00AE7D9A">
        <w:rPr>
          <w:rFonts w:cstheme="minorHAnsi"/>
        </w:rPr>
        <w:t>poor person with Crystal Report</w:t>
      </w:r>
      <w:r w:rsidR="005F15E7">
        <w:rPr>
          <w:rFonts w:cstheme="minorHAnsi"/>
        </w:rPr>
        <w:t>s</w:t>
      </w:r>
      <w:r w:rsidR="00AE7D9A">
        <w:rPr>
          <w:rFonts w:cstheme="minorHAnsi"/>
        </w:rPr>
        <w:t xml:space="preserve"> do the work for us, then why not, right?</w:t>
      </w:r>
      <w:r w:rsidR="00781197">
        <w:rPr>
          <w:rFonts w:cstheme="minorHAnsi"/>
        </w:rPr>
        <w:t xml:space="preserve"> </w:t>
      </w:r>
    </w:p>
    <w:p w14:paraId="72017D9D" w14:textId="77777777" w:rsidR="0031545C" w:rsidRDefault="0031545C" w:rsidP="00D20056">
      <w:pPr>
        <w:spacing w:after="0"/>
        <w:rPr>
          <w:rFonts w:cstheme="minorHAnsi"/>
        </w:rPr>
      </w:pPr>
    </w:p>
    <w:p w14:paraId="3B47F5A1" w14:textId="63E7B7A8" w:rsidR="00A26929" w:rsidRDefault="00AE7D9A" w:rsidP="00D20056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 </w:t>
      </w:r>
      <w:r w:rsidR="00D83FD1">
        <w:rPr>
          <w:rFonts w:cstheme="minorHAnsi"/>
        </w:rPr>
        <w:t xml:space="preserve">Anything else on that one. </w:t>
      </w:r>
      <w:r w:rsidR="00C35CE8">
        <w:rPr>
          <w:rFonts w:cstheme="minorHAnsi"/>
        </w:rPr>
        <w:t>Alright, we’ll jump to the next one.</w:t>
      </w:r>
    </w:p>
    <w:p w14:paraId="679D9E5F" w14:textId="77777777" w:rsidR="00A26929" w:rsidRDefault="00A26929" w:rsidP="00D20056">
      <w:pPr>
        <w:spacing w:after="0"/>
        <w:rPr>
          <w:rFonts w:cstheme="minorHAnsi"/>
        </w:rPr>
      </w:pPr>
    </w:p>
    <w:p w14:paraId="76B7B1F5" w14:textId="10C03D2E" w:rsidR="004D1474" w:rsidRDefault="004D1474" w:rsidP="004D1474">
      <w:pPr>
        <w:spacing w:after="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cstheme="minorHAnsi"/>
          <w:b/>
          <w:bCs/>
        </w:rPr>
      </w:pPr>
      <w:r w:rsidRPr="004D1474">
        <w:rPr>
          <w:rFonts w:cstheme="minorHAnsi"/>
          <w:b/>
          <w:bCs/>
        </w:rPr>
        <w:t xml:space="preserve">Topic </w:t>
      </w:r>
      <w:r>
        <w:rPr>
          <w:rFonts w:cstheme="minorHAnsi"/>
          <w:b/>
          <w:bCs/>
        </w:rPr>
        <w:t>4</w:t>
      </w:r>
      <w:r w:rsidRPr="004D1474">
        <w:rPr>
          <w:rFonts w:cstheme="minorHAnsi"/>
          <w:b/>
          <w:bCs/>
        </w:rPr>
        <w:t xml:space="preserve">: </w:t>
      </w:r>
      <w:r w:rsidRPr="00DA35C0">
        <w:rPr>
          <w:rFonts w:cstheme="minorHAnsi"/>
          <w:b/>
          <w:bCs/>
        </w:rPr>
        <w:t>SG-5981 – Add “# of Items”</w:t>
      </w:r>
      <w:r>
        <w:rPr>
          <w:rFonts w:cstheme="minorHAnsi"/>
          <w:b/>
          <w:bCs/>
        </w:rPr>
        <w:t xml:space="preserve"> </w:t>
      </w:r>
      <w:r w:rsidRPr="00DA35C0">
        <w:rPr>
          <w:rFonts w:cstheme="minorHAnsi"/>
          <w:b/>
          <w:bCs/>
        </w:rPr>
        <w:t xml:space="preserve"> column to SAS Schedule Table</w:t>
      </w:r>
    </w:p>
    <w:p w14:paraId="7C2C095E" w14:textId="7BD24454" w:rsidR="00C35CE8" w:rsidRDefault="00C35CE8" w:rsidP="004D1474">
      <w:pPr>
        <w:spacing w:after="0"/>
        <w:rPr>
          <w:rFonts w:cstheme="minorHAnsi"/>
        </w:rPr>
      </w:pPr>
      <w:r w:rsidRPr="00C35CE8">
        <w:rPr>
          <w:rFonts w:cstheme="minorHAnsi"/>
        </w:rPr>
        <w:t xml:space="preserve">Tucker Brown:  </w:t>
      </w:r>
      <w:r>
        <w:rPr>
          <w:rFonts w:cstheme="minorHAnsi"/>
        </w:rPr>
        <w:t xml:space="preserve">So, this came up with </w:t>
      </w:r>
      <w:r w:rsidR="0027136E">
        <w:rPr>
          <w:rFonts w:cstheme="minorHAnsi"/>
        </w:rPr>
        <w:t xml:space="preserve">one of </w:t>
      </w:r>
      <w:r>
        <w:rPr>
          <w:rFonts w:cstheme="minorHAnsi"/>
        </w:rPr>
        <w:t>the latest</w:t>
      </w:r>
      <w:r w:rsidR="0027136E">
        <w:rPr>
          <w:rFonts w:cstheme="minorHAnsi"/>
        </w:rPr>
        <w:t xml:space="preserve"> releases. It has to do with the number of items in</w:t>
      </w:r>
      <w:r w:rsidR="00BE5A85">
        <w:rPr>
          <w:rFonts w:cstheme="minorHAnsi"/>
        </w:rPr>
        <w:t xml:space="preserve"> </w:t>
      </w:r>
      <w:r w:rsidR="0027136E">
        <w:rPr>
          <w:rFonts w:cstheme="minorHAnsi"/>
        </w:rPr>
        <w:t xml:space="preserve">a  SAS schedule. When we updated the </w:t>
      </w:r>
      <w:r w:rsidR="00B848B7">
        <w:rPr>
          <w:rFonts w:cstheme="minorHAnsi"/>
        </w:rPr>
        <w:t xml:space="preserve">ability for SAS schedules to deprecate their </w:t>
      </w:r>
      <w:r w:rsidR="0065698F">
        <w:rPr>
          <w:rFonts w:cstheme="minorHAnsi"/>
        </w:rPr>
        <w:t>older</w:t>
      </w:r>
      <w:r w:rsidR="00B848B7">
        <w:rPr>
          <w:rFonts w:cstheme="minorHAnsi"/>
        </w:rPr>
        <w:t xml:space="preserve"> items, and basically remove them</w:t>
      </w:r>
      <w:r w:rsidR="0065698F">
        <w:rPr>
          <w:rFonts w:cstheme="minorHAnsi"/>
        </w:rPr>
        <w:t>. O</w:t>
      </w:r>
      <w:r w:rsidR="00B848B7">
        <w:rPr>
          <w:rFonts w:cstheme="minorHAnsi"/>
        </w:rPr>
        <w:t xml:space="preserve">ne of the districts found that </w:t>
      </w:r>
      <w:r w:rsidR="00174946">
        <w:rPr>
          <w:rFonts w:cstheme="minorHAnsi"/>
        </w:rPr>
        <w:t xml:space="preserve">eventually if you didn’t keep adding to a </w:t>
      </w:r>
      <w:r w:rsidR="0065698F">
        <w:rPr>
          <w:rFonts w:cstheme="minorHAnsi"/>
        </w:rPr>
        <w:t xml:space="preserve">single </w:t>
      </w:r>
      <w:r w:rsidR="00174946">
        <w:rPr>
          <w:rFonts w:cstheme="minorHAnsi"/>
        </w:rPr>
        <w:t xml:space="preserve">schedule, it would remove all the items and you’d be stuck with this floating </w:t>
      </w:r>
      <w:r w:rsidR="00624D3F">
        <w:rPr>
          <w:rFonts w:cstheme="minorHAnsi"/>
        </w:rPr>
        <w:t>schedule that didn’t have anything in it. And the schedule could actually be removed. But there was no way to go look at it</w:t>
      </w:r>
      <w:r w:rsidR="0065698F">
        <w:rPr>
          <w:rFonts w:cstheme="minorHAnsi"/>
        </w:rPr>
        <w:t xml:space="preserve"> unless you </w:t>
      </w:r>
      <w:r w:rsidR="00134885">
        <w:rPr>
          <w:rFonts w:cstheme="minorHAnsi"/>
        </w:rPr>
        <w:t>jump into that schedule and move on.</w:t>
      </w:r>
    </w:p>
    <w:p w14:paraId="4EE3A41E" w14:textId="0E1BE4CC" w:rsidR="00134885" w:rsidRDefault="00134885" w:rsidP="004D1474">
      <w:pPr>
        <w:spacing w:after="0"/>
        <w:rPr>
          <w:rFonts w:cstheme="minorHAnsi"/>
        </w:rPr>
      </w:pPr>
    </w:p>
    <w:p w14:paraId="5F252E0A" w14:textId="2C4ED0D3" w:rsidR="00134885" w:rsidRPr="00C35CE8" w:rsidRDefault="00134885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The </w:t>
      </w:r>
      <w:r w:rsidR="00736FFB">
        <w:rPr>
          <w:rFonts w:cstheme="minorHAnsi"/>
        </w:rPr>
        <w:t xml:space="preserve">enhancement here is pretty small.  It just adds the number of </w:t>
      </w:r>
      <w:r w:rsidR="00C16BF7">
        <w:rPr>
          <w:rFonts w:cstheme="minorHAnsi"/>
        </w:rPr>
        <w:t xml:space="preserve">scheduled </w:t>
      </w:r>
      <w:r w:rsidR="00736FFB">
        <w:rPr>
          <w:rFonts w:cstheme="minorHAnsi"/>
        </w:rPr>
        <w:t xml:space="preserve">items </w:t>
      </w:r>
      <w:r w:rsidR="00C16BF7">
        <w:rPr>
          <w:rFonts w:cstheme="minorHAnsi"/>
        </w:rPr>
        <w:t>with</w:t>
      </w:r>
      <w:r w:rsidR="00736FFB">
        <w:rPr>
          <w:rFonts w:cstheme="minorHAnsi"/>
        </w:rPr>
        <w:t>in th</w:t>
      </w:r>
      <w:r w:rsidR="00C16BF7">
        <w:rPr>
          <w:rFonts w:cstheme="minorHAnsi"/>
        </w:rPr>
        <w:t xml:space="preserve">at </w:t>
      </w:r>
      <w:r w:rsidR="00736FFB">
        <w:rPr>
          <w:rFonts w:cstheme="minorHAnsi"/>
        </w:rPr>
        <w:t>schedule</w:t>
      </w:r>
      <w:r w:rsidR="00D64224">
        <w:rPr>
          <w:rFonts w:cstheme="minorHAnsi"/>
        </w:rPr>
        <w:t>, and ad</w:t>
      </w:r>
      <w:r w:rsidR="000A06A5">
        <w:rPr>
          <w:rFonts w:cstheme="minorHAnsi"/>
        </w:rPr>
        <w:t xml:space="preserve">ds that where the schedules are configured along with the other items. So, if that number ever gets down to zero, you know </w:t>
      </w:r>
      <w:r w:rsidR="00471C9A">
        <w:rPr>
          <w:rFonts w:cstheme="minorHAnsi"/>
        </w:rPr>
        <w:t xml:space="preserve">there is nothing </w:t>
      </w:r>
      <w:r w:rsidR="0065698F">
        <w:rPr>
          <w:rFonts w:cstheme="minorHAnsi"/>
        </w:rPr>
        <w:t xml:space="preserve">actually </w:t>
      </w:r>
      <w:r w:rsidR="00471C9A">
        <w:rPr>
          <w:rFonts w:cstheme="minorHAnsi"/>
        </w:rPr>
        <w:t>in that schedule and you can delete it and clean up your schedule</w:t>
      </w:r>
      <w:r w:rsidR="00491715">
        <w:rPr>
          <w:rFonts w:cstheme="minorHAnsi"/>
        </w:rPr>
        <w:t xml:space="preserve"> list. Just the additional column. Not changeable or anything. Just a </w:t>
      </w:r>
      <w:r w:rsidR="002F52AF">
        <w:rPr>
          <w:rFonts w:cstheme="minorHAnsi"/>
        </w:rPr>
        <w:t>number</w:t>
      </w:r>
      <w:r w:rsidR="00491715">
        <w:rPr>
          <w:rFonts w:cstheme="minorHAnsi"/>
        </w:rPr>
        <w:t xml:space="preserve"> that allows </w:t>
      </w:r>
      <w:r w:rsidR="00BE5A85">
        <w:rPr>
          <w:rFonts w:cstheme="minorHAnsi"/>
        </w:rPr>
        <w:t>you</w:t>
      </w:r>
      <w:r w:rsidR="00491715">
        <w:rPr>
          <w:rFonts w:cstheme="minorHAnsi"/>
        </w:rPr>
        <w:t xml:space="preserve"> to see how many items are in the schedule.</w:t>
      </w:r>
      <w:r w:rsidR="000A06A5">
        <w:rPr>
          <w:rFonts w:cstheme="minorHAnsi"/>
        </w:rPr>
        <w:t xml:space="preserve"> </w:t>
      </w:r>
    </w:p>
    <w:p w14:paraId="31BDD9D2" w14:textId="5DDF43EE" w:rsidR="00C35CE8" w:rsidRDefault="00C35CE8" w:rsidP="004D1474">
      <w:pPr>
        <w:spacing w:after="0"/>
        <w:rPr>
          <w:rFonts w:cstheme="minorHAnsi"/>
          <w:b/>
          <w:bCs/>
        </w:rPr>
      </w:pPr>
    </w:p>
    <w:p w14:paraId="593DD6F4" w14:textId="36ED23BA" w:rsidR="00675F20" w:rsidRDefault="00675F20" w:rsidP="004D1474">
      <w:pPr>
        <w:spacing w:after="0"/>
        <w:rPr>
          <w:rFonts w:cstheme="minorHAnsi"/>
        </w:rPr>
      </w:pPr>
      <w:r>
        <w:rPr>
          <w:rFonts w:cstheme="minorHAnsi"/>
        </w:rPr>
        <w:t>Any other comments on this one?</w:t>
      </w:r>
      <w:r>
        <w:rPr>
          <w:rFonts w:cstheme="minorHAnsi"/>
        </w:rPr>
        <w:t xml:space="preserve">  Support?</w:t>
      </w:r>
    </w:p>
    <w:p w14:paraId="77F0455E" w14:textId="77777777" w:rsidR="00675F20" w:rsidRDefault="00675F20" w:rsidP="004D1474">
      <w:pPr>
        <w:spacing w:after="0"/>
        <w:rPr>
          <w:rFonts w:cstheme="minorHAnsi"/>
        </w:rPr>
      </w:pPr>
    </w:p>
    <w:p w14:paraId="42805E0D" w14:textId="58E4E110" w:rsidR="00675F20" w:rsidRDefault="009A3AD7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Jason Evans: </w:t>
      </w:r>
      <w:r w:rsidR="00675F20">
        <w:rPr>
          <w:rFonts w:cstheme="minorHAnsi"/>
        </w:rPr>
        <w:t>District 2 loves the idea.</w:t>
      </w:r>
    </w:p>
    <w:p w14:paraId="0782ECBD" w14:textId="44C0B733" w:rsidR="00675F20" w:rsidRDefault="00675F20" w:rsidP="004D1474">
      <w:pPr>
        <w:spacing w:after="0"/>
        <w:rPr>
          <w:rFonts w:cstheme="minorHAnsi"/>
        </w:rPr>
      </w:pPr>
    </w:p>
    <w:p w14:paraId="3040E8C5" w14:textId="27BA5592" w:rsidR="00675F20" w:rsidRDefault="002F52AF" w:rsidP="004D1474">
      <w:pPr>
        <w:spacing w:after="0"/>
        <w:rPr>
          <w:rFonts w:cstheme="minorHAnsi"/>
        </w:rPr>
      </w:pPr>
      <w:r>
        <w:rPr>
          <w:rFonts w:cstheme="minorHAnsi"/>
        </w:rPr>
        <w:t>Matt Mileto</w:t>
      </w:r>
      <w:r w:rsidR="00E21AB7">
        <w:rPr>
          <w:rFonts w:cstheme="minorHAnsi"/>
        </w:rPr>
        <w:t xml:space="preserve">: </w:t>
      </w:r>
      <w:r w:rsidR="00675F20">
        <w:rPr>
          <w:rFonts w:cstheme="minorHAnsi"/>
        </w:rPr>
        <w:t>D7 supports that.</w:t>
      </w:r>
    </w:p>
    <w:p w14:paraId="1CEE1861" w14:textId="7529F1F0" w:rsidR="00675F20" w:rsidRDefault="00675F20" w:rsidP="004D1474">
      <w:pPr>
        <w:spacing w:after="0"/>
        <w:rPr>
          <w:rFonts w:cstheme="minorHAnsi"/>
        </w:rPr>
      </w:pPr>
    </w:p>
    <w:p w14:paraId="653386EF" w14:textId="4FE9B7FD" w:rsidR="00675F20" w:rsidRDefault="009A3AD7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Cherie Phillips: </w:t>
      </w:r>
      <w:r w:rsidR="006F6CBA">
        <w:rPr>
          <w:rFonts w:cstheme="minorHAnsi"/>
        </w:rPr>
        <w:t>Turnpike would support.</w:t>
      </w:r>
    </w:p>
    <w:p w14:paraId="357DA65D" w14:textId="306403EB" w:rsidR="006F6CBA" w:rsidRDefault="006F6CBA" w:rsidP="004D1474">
      <w:pPr>
        <w:spacing w:after="0"/>
        <w:rPr>
          <w:rFonts w:cstheme="minorHAnsi"/>
        </w:rPr>
      </w:pPr>
    </w:p>
    <w:p w14:paraId="07F728D0" w14:textId="04D5D460" w:rsidR="006F6CBA" w:rsidRDefault="009A3AD7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Dee McTague: </w:t>
      </w:r>
      <w:r w:rsidR="006F6CBA">
        <w:rPr>
          <w:rFonts w:cstheme="minorHAnsi"/>
        </w:rPr>
        <w:t>D4 supports.</w:t>
      </w:r>
    </w:p>
    <w:p w14:paraId="15395137" w14:textId="52ED56AA" w:rsidR="006F6CBA" w:rsidRDefault="006F6CBA" w:rsidP="004D1474">
      <w:pPr>
        <w:spacing w:after="0"/>
        <w:rPr>
          <w:rFonts w:cstheme="minorHAnsi"/>
        </w:rPr>
      </w:pPr>
    </w:p>
    <w:p w14:paraId="76228D9F" w14:textId="273C62B9" w:rsidR="006F6CBA" w:rsidRDefault="0053468B" w:rsidP="004D1474">
      <w:pPr>
        <w:spacing w:after="0"/>
        <w:rPr>
          <w:rFonts w:cstheme="minorHAnsi"/>
        </w:rPr>
      </w:pPr>
      <w:r>
        <w:rPr>
          <w:rFonts w:cstheme="minorHAnsi"/>
        </w:rPr>
        <w:t>Unidentified</w:t>
      </w:r>
      <w:r w:rsidR="001E62C8">
        <w:rPr>
          <w:rFonts w:cstheme="minorHAnsi"/>
        </w:rPr>
        <w:t>:</w:t>
      </w:r>
      <w:r w:rsidR="001E62C8" w:rsidRPr="00384234">
        <w:rPr>
          <w:rFonts w:cstheme="minorHAnsi"/>
        </w:rPr>
        <w:t xml:space="preserve"> </w:t>
      </w:r>
      <w:r w:rsidR="006F6CBA">
        <w:rPr>
          <w:rFonts w:cstheme="minorHAnsi"/>
        </w:rPr>
        <w:t xml:space="preserve">D3 </w:t>
      </w:r>
      <w:r w:rsidR="00D72565">
        <w:rPr>
          <w:rFonts w:cstheme="minorHAnsi"/>
        </w:rPr>
        <w:t>is okay with it.</w:t>
      </w:r>
    </w:p>
    <w:p w14:paraId="45D8D19D" w14:textId="29EE5718" w:rsidR="00D72565" w:rsidRDefault="00D72565" w:rsidP="004D1474">
      <w:pPr>
        <w:spacing w:after="0"/>
        <w:rPr>
          <w:rFonts w:cstheme="minorHAnsi"/>
        </w:rPr>
      </w:pPr>
    </w:p>
    <w:p w14:paraId="378FEC24" w14:textId="2ED0324D" w:rsidR="00D72565" w:rsidRDefault="00D72565" w:rsidP="004D1474">
      <w:pPr>
        <w:spacing w:after="0"/>
        <w:rPr>
          <w:rFonts w:cstheme="minorHAnsi"/>
        </w:rPr>
      </w:pPr>
      <w:r>
        <w:rPr>
          <w:rFonts w:cstheme="minorHAnsi"/>
        </w:rPr>
        <w:t>John Hope: D5 supports it.</w:t>
      </w:r>
    </w:p>
    <w:p w14:paraId="042687BF" w14:textId="553260B5" w:rsidR="00D72565" w:rsidRDefault="00D72565" w:rsidP="004D1474">
      <w:pPr>
        <w:spacing w:after="0"/>
        <w:rPr>
          <w:rFonts w:cstheme="minorHAnsi"/>
        </w:rPr>
      </w:pPr>
    </w:p>
    <w:p w14:paraId="08B4F40C" w14:textId="2FF928BC" w:rsidR="00D72565" w:rsidRDefault="00D72565" w:rsidP="004D1474">
      <w:pPr>
        <w:spacing w:after="0"/>
        <w:rPr>
          <w:rFonts w:cstheme="minorHAnsi"/>
        </w:rPr>
      </w:pPr>
      <w:r>
        <w:rPr>
          <w:rFonts w:cstheme="minorHAnsi"/>
        </w:rPr>
        <w:t>Brent Poole: CFX is good with it.</w:t>
      </w:r>
    </w:p>
    <w:p w14:paraId="049C9076" w14:textId="055EC262" w:rsidR="00D72565" w:rsidRDefault="00D72565" w:rsidP="004D1474">
      <w:pPr>
        <w:spacing w:after="0"/>
        <w:rPr>
          <w:rFonts w:cstheme="minorHAnsi"/>
        </w:rPr>
      </w:pPr>
    </w:p>
    <w:p w14:paraId="1F53CFF8" w14:textId="28CED8CE" w:rsidR="00D72565" w:rsidRDefault="0053468B" w:rsidP="004D1474">
      <w:pPr>
        <w:spacing w:after="0"/>
        <w:rPr>
          <w:rFonts w:cstheme="minorHAnsi"/>
        </w:rPr>
      </w:pPr>
      <w:r>
        <w:rPr>
          <w:rFonts w:cstheme="minorHAnsi"/>
        </w:rPr>
        <w:t>Unidentified:</w:t>
      </w:r>
      <w:r w:rsidRPr="00384234">
        <w:rPr>
          <w:rFonts w:cstheme="minorHAnsi"/>
        </w:rPr>
        <w:t xml:space="preserve"> </w:t>
      </w:r>
      <w:r w:rsidR="00AF4639">
        <w:rPr>
          <w:rFonts w:cstheme="minorHAnsi"/>
        </w:rPr>
        <w:t>D1 is good.</w:t>
      </w:r>
    </w:p>
    <w:p w14:paraId="6E036FA1" w14:textId="14DE751E" w:rsidR="00AF4639" w:rsidRDefault="00AF4639" w:rsidP="004D1474">
      <w:pPr>
        <w:spacing w:after="0"/>
        <w:rPr>
          <w:rFonts w:cstheme="minorHAnsi"/>
        </w:rPr>
      </w:pPr>
    </w:p>
    <w:p w14:paraId="353FBCAB" w14:textId="4EC6FCF0" w:rsidR="00AF4639" w:rsidRDefault="008D3D2B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Does anyone else want to weight in? </w:t>
      </w:r>
      <w:r w:rsidR="00AF4639">
        <w:rPr>
          <w:rFonts w:cstheme="minorHAnsi"/>
        </w:rPr>
        <w:t>Okay</w:t>
      </w:r>
      <w:r w:rsidR="00B44F8B">
        <w:rPr>
          <w:rFonts w:cstheme="minorHAnsi"/>
        </w:rPr>
        <w:t>, that was the last one. I’ll turn it back over to Central Office.</w:t>
      </w:r>
    </w:p>
    <w:p w14:paraId="1CD75EB8" w14:textId="77777777" w:rsidR="00675F20" w:rsidRDefault="00675F20" w:rsidP="004D1474">
      <w:pPr>
        <w:spacing w:after="0"/>
        <w:rPr>
          <w:rFonts w:cstheme="minorHAnsi"/>
          <w:b/>
          <w:bCs/>
        </w:rPr>
      </w:pPr>
    </w:p>
    <w:p w14:paraId="6006363F" w14:textId="22C64F8C" w:rsidR="001A0AF8" w:rsidRDefault="004D1474" w:rsidP="004D1474">
      <w:pPr>
        <w:spacing w:after="0"/>
        <w:rPr>
          <w:rFonts w:cstheme="minorHAnsi"/>
          <w:b/>
          <w:bCs/>
        </w:rPr>
      </w:pPr>
      <w:r w:rsidRPr="00DA35C0">
        <w:rPr>
          <w:rFonts w:cstheme="minorHAnsi"/>
          <w:b/>
          <w:bCs/>
        </w:rPr>
        <w:t>Announcements</w:t>
      </w:r>
    </w:p>
    <w:p w14:paraId="2CE6854D" w14:textId="198143D3" w:rsidR="00B44F8B" w:rsidRDefault="00B44F8B" w:rsidP="004D1474">
      <w:pPr>
        <w:spacing w:after="0"/>
        <w:rPr>
          <w:rFonts w:cstheme="minorHAnsi"/>
        </w:rPr>
      </w:pPr>
      <w:r w:rsidRPr="00B44F8B">
        <w:rPr>
          <w:rFonts w:cstheme="minorHAnsi"/>
        </w:rPr>
        <w:t xml:space="preserve">Christine Shafik: </w:t>
      </w:r>
      <w:r>
        <w:rPr>
          <w:rFonts w:cstheme="minorHAnsi"/>
        </w:rPr>
        <w:t xml:space="preserve">We </w:t>
      </w:r>
      <w:r w:rsidR="00C620CD">
        <w:rPr>
          <w:rFonts w:cstheme="minorHAnsi"/>
        </w:rPr>
        <w:t>are going to go over</w:t>
      </w:r>
      <w:r>
        <w:rPr>
          <w:rFonts w:cstheme="minorHAnsi"/>
        </w:rPr>
        <w:t xml:space="preserve"> a </w:t>
      </w:r>
      <w:r w:rsidR="00BC19C1">
        <w:rPr>
          <w:rFonts w:cstheme="minorHAnsi"/>
        </w:rPr>
        <w:t xml:space="preserve">couple of </w:t>
      </w:r>
      <w:r w:rsidR="00C620CD">
        <w:rPr>
          <w:rFonts w:cstheme="minorHAnsi"/>
        </w:rPr>
        <w:t>announcements</w:t>
      </w:r>
      <w:r w:rsidR="00BC19C1">
        <w:rPr>
          <w:rFonts w:cstheme="minorHAnsi"/>
        </w:rPr>
        <w:t>.</w:t>
      </w:r>
    </w:p>
    <w:p w14:paraId="1737B881" w14:textId="4FADFD30" w:rsidR="00BC19C1" w:rsidRDefault="00BC19C1" w:rsidP="004D1474">
      <w:pPr>
        <w:spacing w:after="0"/>
        <w:rPr>
          <w:rFonts w:cstheme="minorHAnsi"/>
        </w:rPr>
      </w:pPr>
    </w:p>
    <w:p w14:paraId="60D6E97C" w14:textId="25DB44CC" w:rsidR="00BC19C1" w:rsidRDefault="00BC19C1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As you know we released </w:t>
      </w:r>
      <w:r w:rsidR="00C620CD">
        <w:rPr>
          <w:rFonts w:cstheme="minorHAnsi"/>
        </w:rPr>
        <w:t xml:space="preserve">the </w:t>
      </w:r>
      <w:r>
        <w:rPr>
          <w:rFonts w:cstheme="minorHAnsi"/>
        </w:rPr>
        <w:t>map tiles last week</w:t>
      </w:r>
      <w:r w:rsidR="00C620CD">
        <w:rPr>
          <w:rFonts w:cstheme="minorHAnsi"/>
        </w:rPr>
        <w:t>,</w:t>
      </w:r>
      <w:r>
        <w:rPr>
          <w:rFonts w:cstheme="minorHAnsi"/>
        </w:rPr>
        <w:t xml:space="preserve"> and</w:t>
      </w:r>
      <w:r w:rsidR="00166719">
        <w:rPr>
          <w:rFonts w:cstheme="minorHAnsi"/>
        </w:rPr>
        <w:t xml:space="preserve"> </w:t>
      </w:r>
      <w:r>
        <w:rPr>
          <w:rFonts w:cstheme="minorHAnsi"/>
        </w:rPr>
        <w:t xml:space="preserve">it reflects the four </w:t>
      </w:r>
      <w:r w:rsidR="007508A2">
        <w:rPr>
          <w:rFonts w:cstheme="minorHAnsi"/>
        </w:rPr>
        <w:t>quarters</w:t>
      </w:r>
      <w:r>
        <w:rPr>
          <w:rFonts w:cstheme="minorHAnsi"/>
        </w:rPr>
        <w:t xml:space="preserve"> of 2021. If you ha</w:t>
      </w:r>
      <w:r w:rsidR="007508A2">
        <w:rPr>
          <w:rFonts w:cstheme="minorHAnsi"/>
        </w:rPr>
        <w:t xml:space="preserve">ve any issues installing them, please reach out to us. We’d be happy to help. We haven’t heard any issues so far. </w:t>
      </w:r>
    </w:p>
    <w:p w14:paraId="1206A42D" w14:textId="23D5182F" w:rsidR="00FF2E6B" w:rsidRDefault="00FF2E6B" w:rsidP="004D1474">
      <w:pPr>
        <w:spacing w:after="0"/>
        <w:rPr>
          <w:rFonts w:cstheme="minorHAnsi"/>
        </w:rPr>
      </w:pPr>
    </w:p>
    <w:p w14:paraId="410D81A4" w14:textId="1CF07569" w:rsidR="00FF2E6B" w:rsidRDefault="00FF2E6B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We sent out a request for SunGuide databases yesterday or the day before and looking forward to getting all of those before the end of the month. </w:t>
      </w:r>
      <w:r w:rsidR="009A1DDD">
        <w:rPr>
          <w:rFonts w:cstheme="minorHAnsi"/>
        </w:rPr>
        <w:t>We’ve already received a couple. And just a reminder</w:t>
      </w:r>
      <w:r w:rsidR="00C620CD">
        <w:rPr>
          <w:rFonts w:cstheme="minorHAnsi"/>
        </w:rPr>
        <w:t>,</w:t>
      </w:r>
      <w:r w:rsidR="009A1DDD">
        <w:rPr>
          <w:rFonts w:cstheme="minorHAnsi"/>
        </w:rPr>
        <w:t xml:space="preserve"> </w:t>
      </w:r>
      <w:r w:rsidR="00C620CD">
        <w:rPr>
          <w:rFonts w:cstheme="minorHAnsi"/>
        </w:rPr>
        <w:t>w</w:t>
      </w:r>
      <w:r w:rsidR="009A1DDD">
        <w:rPr>
          <w:rFonts w:cstheme="minorHAnsi"/>
        </w:rPr>
        <w:t xml:space="preserve">e really need the information up to February 1, 2022. </w:t>
      </w:r>
      <w:r w:rsidR="00B008A2">
        <w:rPr>
          <w:rFonts w:cstheme="minorHAnsi"/>
        </w:rPr>
        <w:t xml:space="preserve">Put this in your mind please when you are sending the databases over. And </w:t>
      </w:r>
      <w:r w:rsidR="00400967">
        <w:rPr>
          <w:rFonts w:cstheme="minorHAnsi"/>
        </w:rPr>
        <w:t xml:space="preserve">again, </w:t>
      </w:r>
      <w:r w:rsidR="00B008A2">
        <w:rPr>
          <w:rFonts w:cstheme="minorHAnsi"/>
        </w:rPr>
        <w:t xml:space="preserve">if you have any issues uploading it, </w:t>
      </w:r>
      <w:r w:rsidR="00166719">
        <w:rPr>
          <w:rFonts w:cstheme="minorHAnsi"/>
        </w:rPr>
        <w:t>please let us know. We’d be happy to help.</w:t>
      </w:r>
    </w:p>
    <w:p w14:paraId="7812CEE4" w14:textId="0497E742" w:rsidR="00166719" w:rsidRDefault="00166719" w:rsidP="004D1474">
      <w:pPr>
        <w:spacing w:after="0"/>
        <w:rPr>
          <w:rFonts w:cstheme="minorHAnsi"/>
        </w:rPr>
      </w:pPr>
    </w:p>
    <w:p w14:paraId="528F8E24" w14:textId="78A41C2D" w:rsidR="00166719" w:rsidRDefault="00166719" w:rsidP="004D1474">
      <w:pPr>
        <w:spacing w:after="0"/>
        <w:rPr>
          <w:rFonts w:cstheme="minorHAnsi"/>
        </w:rPr>
      </w:pPr>
      <w:r>
        <w:rPr>
          <w:rFonts w:cstheme="minorHAnsi"/>
        </w:rPr>
        <w:t>Any questions about the map tiles or the databases request?</w:t>
      </w:r>
    </w:p>
    <w:p w14:paraId="4AD9D1D3" w14:textId="21535FA6" w:rsidR="00166719" w:rsidRDefault="00166719" w:rsidP="004D1474">
      <w:pPr>
        <w:spacing w:after="0"/>
        <w:rPr>
          <w:rFonts w:cstheme="minorHAnsi"/>
        </w:rPr>
      </w:pPr>
    </w:p>
    <w:p w14:paraId="16892E89" w14:textId="3117D6C3" w:rsidR="00166719" w:rsidRDefault="008B6BB7" w:rsidP="004D1474">
      <w:pPr>
        <w:spacing w:after="0"/>
        <w:rPr>
          <w:rFonts w:cstheme="minorHAnsi"/>
        </w:rPr>
      </w:pPr>
      <w:r>
        <w:rPr>
          <w:rFonts w:cstheme="minorHAnsi"/>
        </w:rPr>
        <w:t>Richard Heming: A while back you</w:t>
      </w:r>
      <w:r w:rsidR="00B8654C">
        <w:rPr>
          <w:rFonts w:cstheme="minorHAnsi"/>
        </w:rPr>
        <w:t xml:space="preserve"> all</w:t>
      </w:r>
      <w:r>
        <w:rPr>
          <w:rFonts w:cstheme="minorHAnsi"/>
        </w:rPr>
        <w:t xml:space="preserve"> sent out a </w:t>
      </w:r>
      <w:r w:rsidR="00B8654C">
        <w:rPr>
          <w:rFonts w:cstheme="minorHAnsi"/>
        </w:rPr>
        <w:t>questionnaire</w:t>
      </w:r>
      <w:r>
        <w:rPr>
          <w:rFonts w:cstheme="minorHAnsi"/>
        </w:rPr>
        <w:t xml:space="preserve"> ab</w:t>
      </w:r>
      <w:r w:rsidR="00B8654C">
        <w:rPr>
          <w:rFonts w:cstheme="minorHAnsi"/>
        </w:rPr>
        <w:t>out Jira access and getting rid of the old people and getting new people access who needed it. Whatever happened to that</w:t>
      </w:r>
      <w:r w:rsidR="00A13907">
        <w:rPr>
          <w:rFonts w:cstheme="minorHAnsi"/>
        </w:rPr>
        <w:t>?</w:t>
      </w:r>
    </w:p>
    <w:p w14:paraId="2DB6AB70" w14:textId="49D7A818" w:rsidR="00B8654C" w:rsidRDefault="00B8654C" w:rsidP="004D1474">
      <w:pPr>
        <w:spacing w:after="0"/>
        <w:rPr>
          <w:rFonts w:cstheme="minorHAnsi"/>
        </w:rPr>
      </w:pPr>
    </w:p>
    <w:p w14:paraId="7158789B" w14:textId="69929E35" w:rsidR="00B8654C" w:rsidRDefault="00B8654C" w:rsidP="004D1474">
      <w:pPr>
        <w:spacing w:after="0"/>
        <w:rPr>
          <w:rFonts w:cstheme="minorHAnsi"/>
        </w:rPr>
      </w:pPr>
      <w:r>
        <w:rPr>
          <w:rFonts w:cstheme="minorHAnsi"/>
        </w:rPr>
        <w:t xml:space="preserve">Tucker Brown: </w:t>
      </w:r>
      <w:r w:rsidR="00C14D0A">
        <w:rPr>
          <w:rFonts w:cstheme="minorHAnsi"/>
        </w:rPr>
        <w:t>So the older users</w:t>
      </w:r>
      <w:r w:rsidR="00A13907">
        <w:rPr>
          <w:rFonts w:cstheme="minorHAnsi"/>
        </w:rPr>
        <w:t>, we</w:t>
      </w:r>
      <w:r w:rsidR="00C14D0A">
        <w:rPr>
          <w:rFonts w:cstheme="minorHAnsi"/>
        </w:rPr>
        <w:t xml:space="preserve"> have already deleted them out of the system. Well, we made them inactive, we didn’t actually delete them. </w:t>
      </w:r>
      <w:r w:rsidR="00C43522">
        <w:rPr>
          <w:rFonts w:cstheme="minorHAnsi"/>
        </w:rPr>
        <w:t>T</w:t>
      </w:r>
      <w:r w:rsidR="00C14D0A">
        <w:rPr>
          <w:rFonts w:cstheme="minorHAnsi"/>
        </w:rPr>
        <w:t xml:space="preserve">hat part has already </w:t>
      </w:r>
      <w:r w:rsidR="00C43522">
        <w:rPr>
          <w:rFonts w:cstheme="minorHAnsi"/>
        </w:rPr>
        <w:t>happened. I have not seen new requests</w:t>
      </w:r>
      <w:r w:rsidR="001C78DE">
        <w:rPr>
          <w:rFonts w:cstheme="minorHAnsi"/>
        </w:rPr>
        <w:t>..?</w:t>
      </w:r>
    </w:p>
    <w:p w14:paraId="34757E14" w14:textId="1A72954B" w:rsidR="00C14D0A" w:rsidRDefault="00C14D0A" w:rsidP="004D1474">
      <w:pPr>
        <w:spacing w:after="0"/>
        <w:rPr>
          <w:rFonts w:cstheme="minorHAnsi"/>
        </w:rPr>
      </w:pPr>
    </w:p>
    <w:p w14:paraId="38D6116C" w14:textId="01E6B411" w:rsidR="00C14D0A" w:rsidRDefault="00C43522" w:rsidP="00C43522">
      <w:pPr>
        <w:spacing w:after="0"/>
        <w:rPr>
          <w:rFonts w:cstheme="minorHAnsi"/>
        </w:rPr>
      </w:pPr>
      <w:r>
        <w:rPr>
          <w:rFonts w:cstheme="minorHAnsi"/>
        </w:rPr>
        <w:t xml:space="preserve">Richard Heming: </w:t>
      </w:r>
      <w:r>
        <w:rPr>
          <w:rFonts w:cstheme="minorHAnsi"/>
        </w:rPr>
        <w:t xml:space="preserve">With that we also sent out new </w:t>
      </w:r>
      <w:r w:rsidR="001C78DE">
        <w:rPr>
          <w:rFonts w:cstheme="minorHAnsi"/>
        </w:rPr>
        <w:t xml:space="preserve">requests of who would be replacing those </w:t>
      </w:r>
      <w:r>
        <w:rPr>
          <w:rFonts w:cstheme="minorHAnsi"/>
        </w:rPr>
        <w:t xml:space="preserve">people </w:t>
      </w:r>
      <w:r w:rsidR="00B95C5C">
        <w:rPr>
          <w:rFonts w:cstheme="minorHAnsi"/>
        </w:rPr>
        <w:t>to</w:t>
      </w:r>
      <w:r w:rsidR="001C78DE">
        <w:rPr>
          <w:rFonts w:cstheme="minorHAnsi"/>
        </w:rPr>
        <w:t xml:space="preserve"> ha</w:t>
      </w:r>
      <w:r w:rsidR="00B95C5C">
        <w:rPr>
          <w:rFonts w:cstheme="minorHAnsi"/>
        </w:rPr>
        <w:t>ve</w:t>
      </w:r>
      <w:r w:rsidR="001C78DE">
        <w:rPr>
          <w:rFonts w:cstheme="minorHAnsi"/>
        </w:rPr>
        <w:t xml:space="preserve"> access. Do I need to resubmit it?</w:t>
      </w:r>
    </w:p>
    <w:p w14:paraId="437D4240" w14:textId="37636E33" w:rsidR="001C78DE" w:rsidRDefault="001C78DE" w:rsidP="00C43522">
      <w:pPr>
        <w:spacing w:after="0"/>
        <w:rPr>
          <w:rFonts w:cstheme="minorHAnsi"/>
        </w:rPr>
      </w:pPr>
    </w:p>
    <w:p w14:paraId="7C876DB2" w14:textId="158F6A4B" w:rsidR="001C78DE" w:rsidRDefault="001C78DE" w:rsidP="00C43522">
      <w:pPr>
        <w:spacing w:after="0"/>
        <w:rPr>
          <w:rFonts w:cstheme="minorHAnsi"/>
        </w:rPr>
      </w:pPr>
      <w:r>
        <w:rPr>
          <w:rFonts w:cstheme="minorHAnsi"/>
        </w:rPr>
        <w:t>Carla Holmes: I have that information, Richard</w:t>
      </w:r>
      <w:r w:rsidR="00110E9C">
        <w:rPr>
          <w:rFonts w:cstheme="minorHAnsi"/>
        </w:rPr>
        <w:t xml:space="preserve">. </w:t>
      </w:r>
      <w:r w:rsidR="00B95C5C">
        <w:rPr>
          <w:rFonts w:cstheme="minorHAnsi"/>
        </w:rPr>
        <w:t xml:space="preserve">Tucker, </w:t>
      </w:r>
      <w:r w:rsidR="00110E9C">
        <w:rPr>
          <w:rFonts w:cstheme="minorHAnsi"/>
        </w:rPr>
        <w:t>I will get that sent to Christine for approval and get that sent to Tucker.</w:t>
      </w:r>
      <w:r w:rsidR="003862C2">
        <w:rPr>
          <w:rFonts w:cstheme="minorHAnsi"/>
        </w:rPr>
        <w:t xml:space="preserve"> In those</w:t>
      </w:r>
      <w:r w:rsidR="0077342B">
        <w:rPr>
          <w:rFonts w:cstheme="minorHAnsi"/>
        </w:rPr>
        <w:t xml:space="preserve"> information</w:t>
      </w:r>
      <w:r w:rsidR="003862C2">
        <w:rPr>
          <w:rFonts w:cstheme="minorHAnsi"/>
        </w:rPr>
        <w:t xml:space="preserve"> responses there were a few new accounts requested. We’ll get that taken care of, Richard.</w:t>
      </w:r>
    </w:p>
    <w:p w14:paraId="761920CB" w14:textId="3D0C10F8" w:rsidR="003862C2" w:rsidRDefault="003862C2" w:rsidP="00C43522">
      <w:pPr>
        <w:spacing w:after="0"/>
        <w:rPr>
          <w:rFonts w:cstheme="minorHAnsi"/>
        </w:rPr>
      </w:pPr>
    </w:p>
    <w:p w14:paraId="12F3D270" w14:textId="0EE447A8" w:rsidR="003862C2" w:rsidRDefault="003862C2" w:rsidP="00C43522">
      <w:pPr>
        <w:spacing w:after="0"/>
        <w:rPr>
          <w:rFonts w:cstheme="minorHAnsi"/>
        </w:rPr>
      </w:pPr>
      <w:r>
        <w:rPr>
          <w:rFonts w:cstheme="minorHAnsi"/>
        </w:rPr>
        <w:t xml:space="preserve">Richard Heming: </w:t>
      </w:r>
      <w:r>
        <w:rPr>
          <w:rFonts w:cstheme="minorHAnsi"/>
        </w:rPr>
        <w:t>Thank you, Carla.</w:t>
      </w:r>
    </w:p>
    <w:p w14:paraId="669DA1FD" w14:textId="485C5C53" w:rsidR="00B751D5" w:rsidRDefault="00B751D5" w:rsidP="00C43522">
      <w:pPr>
        <w:spacing w:after="0"/>
        <w:rPr>
          <w:rFonts w:cstheme="minorHAnsi"/>
        </w:rPr>
      </w:pPr>
    </w:p>
    <w:p w14:paraId="1A4EA7D5" w14:textId="0850ACFE" w:rsidR="00B751D5" w:rsidRDefault="00B751D5" w:rsidP="00C43522">
      <w:pPr>
        <w:spacing w:after="0"/>
        <w:rPr>
          <w:rFonts w:cstheme="minorHAnsi"/>
        </w:rPr>
      </w:pPr>
      <w:r>
        <w:rPr>
          <w:rFonts w:cstheme="minorHAnsi"/>
        </w:rPr>
        <w:t xml:space="preserve">Christine Shafik: Any other questions or comments? </w:t>
      </w:r>
      <w:r w:rsidR="001144BB">
        <w:rPr>
          <w:rFonts w:cstheme="minorHAnsi"/>
        </w:rPr>
        <w:t xml:space="preserve"> </w:t>
      </w:r>
    </w:p>
    <w:p w14:paraId="1A09370F" w14:textId="6E92096C" w:rsidR="001144BB" w:rsidRDefault="001144BB" w:rsidP="00C43522">
      <w:pPr>
        <w:spacing w:after="0"/>
        <w:rPr>
          <w:rFonts w:cstheme="minorHAnsi"/>
        </w:rPr>
      </w:pPr>
    </w:p>
    <w:p w14:paraId="60FA493F" w14:textId="1F2A683E" w:rsidR="0078462F" w:rsidRDefault="001144BB" w:rsidP="00C43522">
      <w:pPr>
        <w:spacing w:after="0"/>
        <w:rPr>
          <w:rFonts w:cstheme="minorHAnsi"/>
        </w:rPr>
      </w:pPr>
      <w:r>
        <w:rPr>
          <w:rFonts w:cstheme="minorHAnsi"/>
        </w:rPr>
        <w:t xml:space="preserve">One last announcement that we announced the other day at CMB. </w:t>
      </w:r>
      <w:r w:rsidR="002844A2">
        <w:rPr>
          <w:rFonts w:cstheme="minorHAnsi"/>
        </w:rPr>
        <w:t xml:space="preserve">As you all know, we have a long list of CMB-approved enhancements to be included in the next release. We can work </w:t>
      </w:r>
      <w:r w:rsidR="00367A2F">
        <w:rPr>
          <w:rFonts w:cstheme="minorHAnsi"/>
        </w:rPr>
        <w:t xml:space="preserve">on a certain number </w:t>
      </w:r>
      <w:r w:rsidR="00367A2F">
        <w:rPr>
          <w:rFonts w:cstheme="minorHAnsi"/>
        </w:rPr>
        <w:lastRenderedPageBreak/>
        <w:t>of enhancements to be released every year</w:t>
      </w:r>
      <w:r w:rsidR="00F37598">
        <w:rPr>
          <w:rFonts w:cstheme="minorHAnsi"/>
        </w:rPr>
        <w:t>. S</w:t>
      </w:r>
      <w:r w:rsidR="00367A2F">
        <w:rPr>
          <w:rFonts w:cstheme="minorHAnsi"/>
        </w:rPr>
        <w:t xml:space="preserve">o we would like your input on which ones are </w:t>
      </w:r>
      <w:r w:rsidR="00B52B30">
        <w:rPr>
          <w:rFonts w:cstheme="minorHAnsi"/>
        </w:rPr>
        <w:t xml:space="preserve">urgent for you; which ones you want to see this year, </w:t>
      </w:r>
      <w:r w:rsidR="00F37598">
        <w:rPr>
          <w:rFonts w:cstheme="minorHAnsi"/>
        </w:rPr>
        <w:t xml:space="preserve">per your </w:t>
      </w:r>
      <w:r w:rsidR="00B52B30">
        <w:rPr>
          <w:rFonts w:cstheme="minorHAnsi"/>
        </w:rPr>
        <w:t xml:space="preserve">needs in your district. </w:t>
      </w:r>
      <w:r w:rsidR="00DA2B41">
        <w:rPr>
          <w:rFonts w:cstheme="minorHAnsi"/>
        </w:rPr>
        <w:t xml:space="preserve"> I’ll be sending out an email with the list of all CMB-approved enhancements for you to vote on your first 20 </w:t>
      </w:r>
      <w:r w:rsidR="00BD435A">
        <w:rPr>
          <w:rFonts w:cstheme="minorHAnsi"/>
        </w:rPr>
        <w:t>enhancements. Please work through them</w:t>
      </w:r>
      <w:r w:rsidR="00416F34">
        <w:rPr>
          <w:rFonts w:cstheme="minorHAnsi"/>
        </w:rPr>
        <w:t xml:space="preserve">, study them, </w:t>
      </w:r>
      <w:r w:rsidR="003611D8">
        <w:rPr>
          <w:rFonts w:cstheme="minorHAnsi"/>
        </w:rPr>
        <w:t xml:space="preserve">and </w:t>
      </w:r>
      <w:r w:rsidR="00416F34">
        <w:rPr>
          <w:rFonts w:cstheme="minorHAnsi"/>
        </w:rPr>
        <w:t xml:space="preserve">send me </w:t>
      </w:r>
      <w:r w:rsidR="0078462F">
        <w:rPr>
          <w:rFonts w:cstheme="minorHAnsi"/>
        </w:rPr>
        <w:t>your votes so we can get you what you need in 2022. Any questions</w:t>
      </w:r>
      <w:r w:rsidR="003611D8">
        <w:rPr>
          <w:rFonts w:cstheme="minorHAnsi"/>
        </w:rPr>
        <w:t>?</w:t>
      </w:r>
    </w:p>
    <w:p w14:paraId="618C13B0" w14:textId="77777777" w:rsidR="00CE4138" w:rsidRDefault="00CE4138" w:rsidP="00C43522">
      <w:pPr>
        <w:spacing w:after="0"/>
        <w:rPr>
          <w:rFonts w:cstheme="minorHAnsi"/>
        </w:rPr>
      </w:pPr>
    </w:p>
    <w:p w14:paraId="786E8ED3" w14:textId="3D331964" w:rsidR="0078462F" w:rsidRDefault="0078462F" w:rsidP="00C43522">
      <w:pPr>
        <w:spacing w:after="0"/>
        <w:rPr>
          <w:rFonts w:cstheme="minorHAnsi"/>
        </w:rPr>
      </w:pPr>
      <w:r>
        <w:rPr>
          <w:rFonts w:cstheme="minorHAnsi"/>
        </w:rPr>
        <w:t>Thank yo</w:t>
      </w:r>
      <w:r w:rsidR="00CE4138">
        <w:rPr>
          <w:rFonts w:cstheme="minorHAnsi"/>
        </w:rPr>
        <w:t>u for your time and your input. We will talk to you in two weeks.</w:t>
      </w:r>
      <w:r w:rsidR="00F53E18">
        <w:rPr>
          <w:rFonts w:cstheme="minorHAnsi"/>
        </w:rPr>
        <w:t xml:space="preserve"> Thank you all.</w:t>
      </w:r>
    </w:p>
    <w:p w14:paraId="754A0917" w14:textId="344BB1CA" w:rsidR="00CE4138" w:rsidRDefault="00CE4138" w:rsidP="00C43522">
      <w:pPr>
        <w:spacing w:after="0"/>
        <w:rPr>
          <w:rFonts w:cstheme="minorHAnsi"/>
        </w:rPr>
      </w:pPr>
    </w:p>
    <w:p w14:paraId="56F064BA" w14:textId="67A1D98B" w:rsidR="00CE4138" w:rsidRPr="00CE4138" w:rsidRDefault="00CE4138" w:rsidP="00C43522">
      <w:pPr>
        <w:spacing w:after="0"/>
        <w:rPr>
          <w:rFonts w:cstheme="minorHAnsi"/>
          <w:b/>
          <w:bCs/>
        </w:rPr>
      </w:pPr>
      <w:r w:rsidRPr="00CE4138">
        <w:rPr>
          <w:rFonts w:cstheme="minorHAnsi"/>
          <w:b/>
          <w:bCs/>
        </w:rPr>
        <w:t xml:space="preserve">The meeting was adjourned.  </w:t>
      </w:r>
    </w:p>
    <w:sectPr w:rsidR="00CE4138" w:rsidRPr="00CE413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1E217" w14:textId="77777777" w:rsidR="00983EFD" w:rsidRDefault="00983EFD" w:rsidP="00DA4122">
      <w:pPr>
        <w:spacing w:after="0" w:line="240" w:lineRule="auto"/>
      </w:pPr>
      <w:r>
        <w:separator/>
      </w:r>
    </w:p>
  </w:endnote>
  <w:endnote w:type="continuationSeparator" w:id="0">
    <w:p w14:paraId="2DA7929A" w14:textId="77777777" w:rsidR="00983EFD" w:rsidRDefault="00983EFD" w:rsidP="00DA4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E26C" w14:textId="77777777" w:rsidR="00A87A7C" w:rsidRDefault="00A87A7C">
    <w:pPr>
      <w:pStyle w:val="Footer"/>
      <w:jc w:val="center"/>
    </w:pPr>
    <w:r>
      <w:t xml:space="preserve">Page </w:t>
    </w:r>
    <w:sdt>
      <w:sdtPr>
        <w:id w:val="-20791202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 w:rsidRPr="00DA4122">
          <w:rPr>
            <w:b/>
            <w:bCs/>
            <w:noProof/>
          </w:rPr>
          <w:t xml:space="preserve"> </w:t>
        </w:r>
      </w:sdtContent>
    </w:sdt>
  </w:p>
  <w:p w14:paraId="44B70B79" w14:textId="77777777" w:rsidR="00A87A7C" w:rsidRDefault="00A87A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5AD1" w14:textId="77777777" w:rsidR="00983EFD" w:rsidRDefault="00983EFD" w:rsidP="00DA4122">
      <w:pPr>
        <w:spacing w:after="0" w:line="240" w:lineRule="auto"/>
      </w:pPr>
      <w:r>
        <w:separator/>
      </w:r>
    </w:p>
  </w:footnote>
  <w:footnote w:type="continuationSeparator" w:id="0">
    <w:p w14:paraId="29CF2D25" w14:textId="77777777" w:rsidR="00983EFD" w:rsidRDefault="00983EFD" w:rsidP="00DA4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10DD9" w14:textId="5B1997B4" w:rsidR="00A87A7C" w:rsidRDefault="00A87A7C">
    <w:pPr>
      <w:pStyle w:val="Header"/>
    </w:pPr>
    <w:r>
      <w:t>SunGuide® Software Users Group</w:t>
    </w:r>
    <w:r>
      <w:tab/>
    </w:r>
    <w:r>
      <w:tab/>
    </w:r>
  </w:p>
  <w:p w14:paraId="355D1546" w14:textId="146F3F97" w:rsidR="00A87A7C" w:rsidRDefault="00A87A7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EA1319" wp14:editId="74EB94F9">
              <wp:simplePos x="0" y="0"/>
              <wp:positionH relativeFrom="column">
                <wp:posOffset>-9525</wp:posOffset>
              </wp:positionH>
              <wp:positionV relativeFrom="paragraph">
                <wp:posOffset>191135</wp:posOffset>
              </wp:positionV>
              <wp:extent cx="600075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00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3AAF18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15.05pt" to="471.7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" strokecolor="black [3200]" strokeweight=".5pt">
              <v:stroke joinstyle="miter"/>
            </v:line>
          </w:pict>
        </mc:Fallback>
      </mc:AlternateContent>
    </w:r>
    <w:r>
      <w:t>Meeting Minutes</w:t>
    </w:r>
    <w:r w:rsidRPr="00DA4122">
      <w:t xml:space="preserve"> </w:t>
    </w:r>
    <w:r>
      <w:tab/>
    </w:r>
    <w:r>
      <w:tab/>
    </w:r>
    <w:r w:rsidR="00A61005">
      <w:t>Febr</w:t>
    </w:r>
    <w:r w:rsidR="00B33236">
      <w:t>uary 1</w:t>
    </w:r>
    <w:r w:rsidR="00A61005">
      <w:t>0</w:t>
    </w:r>
    <w:r>
      <w:t>, 202</w:t>
    </w:r>
    <w:r w:rsidR="001C5F98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2725"/>
    <w:multiLevelType w:val="hybridMultilevel"/>
    <w:tmpl w:val="DAE2C7D2"/>
    <w:lvl w:ilvl="0" w:tplc="4F58661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4E68868">
      <w:numFmt w:val="none"/>
      <w:lvlText w:val=""/>
      <w:lvlJc w:val="left"/>
      <w:pPr>
        <w:tabs>
          <w:tab w:val="num" w:pos="360"/>
        </w:tabs>
      </w:pPr>
    </w:lvl>
    <w:lvl w:ilvl="2" w:tplc="A9105EB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C5A837C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17654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BDCE63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520452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5680D5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6062B6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" w15:restartNumberingAfterBreak="0">
    <w:nsid w:val="044A49CE"/>
    <w:multiLevelType w:val="hybridMultilevel"/>
    <w:tmpl w:val="2A68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82E01"/>
    <w:multiLevelType w:val="hybridMultilevel"/>
    <w:tmpl w:val="14183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53213"/>
    <w:multiLevelType w:val="hybridMultilevel"/>
    <w:tmpl w:val="5EDA427A"/>
    <w:lvl w:ilvl="0" w:tplc="D300661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32D5E"/>
    <w:multiLevelType w:val="hybridMultilevel"/>
    <w:tmpl w:val="4E9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B444D"/>
    <w:multiLevelType w:val="hybridMultilevel"/>
    <w:tmpl w:val="E5CEB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54F1F"/>
    <w:multiLevelType w:val="hybridMultilevel"/>
    <w:tmpl w:val="39583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D76968"/>
    <w:multiLevelType w:val="hybridMultilevel"/>
    <w:tmpl w:val="14A66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13F15"/>
    <w:multiLevelType w:val="hybridMultilevel"/>
    <w:tmpl w:val="04F6B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734B10"/>
    <w:multiLevelType w:val="hybridMultilevel"/>
    <w:tmpl w:val="EB689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B6DFF"/>
    <w:multiLevelType w:val="hybridMultilevel"/>
    <w:tmpl w:val="97842470"/>
    <w:lvl w:ilvl="0" w:tplc="FA8EA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34FC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920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A47F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C81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72F4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1292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7E7A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EF8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F7D2BB7"/>
    <w:multiLevelType w:val="hybridMultilevel"/>
    <w:tmpl w:val="A71C7D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0A47BBB"/>
    <w:multiLevelType w:val="hybridMultilevel"/>
    <w:tmpl w:val="2A427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97794F"/>
    <w:multiLevelType w:val="hybridMultilevel"/>
    <w:tmpl w:val="5F7E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E1CE6"/>
    <w:multiLevelType w:val="hybridMultilevel"/>
    <w:tmpl w:val="C07AA952"/>
    <w:lvl w:ilvl="0" w:tplc="58FE617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CDE356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840E75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7A22A0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2ABA8D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6C346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1AC2FAD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44E8A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76C78E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5" w15:restartNumberingAfterBreak="0">
    <w:nsid w:val="29892B5D"/>
    <w:multiLevelType w:val="hybridMultilevel"/>
    <w:tmpl w:val="7696E496"/>
    <w:lvl w:ilvl="0" w:tplc="F43A207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8A0B8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2D8ED0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71E48A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A2EDC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2782DC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7A74352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94C21E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2BC170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6" w15:restartNumberingAfterBreak="0">
    <w:nsid w:val="2A862194"/>
    <w:multiLevelType w:val="multilevel"/>
    <w:tmpl w:val="A54AB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3E35B5"/>
    <w:multiLevelType w:val="hybridMultilevel"/>
    <w:tmpl w:val="3D80C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A40A87"/>
    <w:multiLevelType w:val="hybridMultilevel"/>
    <w:tmpl w:val="14B48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9151D"/>
    <w:multiLevelType w:val="hybridMultilevel"/>
    <w:tmpl w:val="506A7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00935"/>
    <w:multiLevelType w:val="hybridMultilevel"/>
    <w:tmpl w:val="E5C6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6463EB"/>
    <w:multiLevelType w:val="hybridMultilevel"/>
    <w:tmpl w:val="CF047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D67FC"/>
    <w:multiLevelType w:val="hybridMultilevel"/>
    <w:tmpl w:val="E9DEAA84"/>
    <w:lvl w:ilvl="0" w:tplc="F3C4680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530C673C">
      <w:numFmt w:val="none"/>
      <w:lvlText w:val=""/>
      <w:lvlJc w:val="left"/>
      <w:pPr>
        <w:tabs>
          <w:tab w:val="num" w:pos="360"/>
        </w:tabs>
      </w:pPr>
    </w:lvl>
    <w:lvl w:ilvl="2" w:tplc="E9C6026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766115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8B0815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9D6EE1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4B7ADFF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36301A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DA2C83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3" w15:restartNumberingAfterBreak="0">
    <w:nsid w:val="3C100534"/>
    <w:multiLevelType w:val="hybridMultilevel"/>
    <w:tmpl w:val="89A06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BC2A49"/>
    <w:multiLevelType w:val="hybridMultilevel"/>
    <w:tmpl w:val="F6E098E8"/>
    <w:lvl w:ilvl="0" w:tplc="7F6A8C1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C99CDBA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47E8A6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1D4C6A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9EADA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48E24D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8144F6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A56ED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D9A3EE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5" w15:restartNumberingAfterBreak="0">
    <w:nsid w:val="3E615F4F"/>
    <w:multiLevelType w:val="hybridMultilevel"/>
    <w:tmpl w:val="6C5A43F0"/>
    <w:lvl w:ilvl="0" w:tplc="AACCD4F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A74070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1F40D7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782BDF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AE06A2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598B4D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62A8621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800E17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E48D8C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3ED95C40"/>
    <w:multiLevelType w:val="hybridMultilevel"/>
    <w:tmpl w:val="A0B0EC64"/>
    <w:lvl w:ilvl="0" w:tplc="3E2699A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440F3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CC05F2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38272F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36603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D709DE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BB1C93D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64C543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7C06E0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7" w15:restartNumberingAfterBreak="0">
    <w:nsid w:val="3F93367F"/>
    <w:multiLevelType w:val="hybridMultilevel"/>
    <w:tmpl w:val="B554E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367E05"/>
    <w:multiLevelType w:val="hybridMultilevel"/>
    <w:tmpl w:val="CC206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B442A1"/>
    <w:multiLevelType w:val="hybridMultilevel"/>
    <w:tmpl w:val="94F2B3B0"/>
    <w:lvl w:ilvl="0" w:tplc="0EB8FAD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EA4EC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BF42C0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31079D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286411E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5108D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43A689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D988E5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24219F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0" w15:restartNumberingAfterBreak="0">
    <w:nsid w:val="47361ADE"/>
    <w:multiLevelType w:val="hybridMultilevel"/>
    <w:tmpl w:val="F098AE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89E2305"/>
    <w:multiLevelType w:val="hybridMultilevel"/>
    <w:tmpl w:val="71D21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D131BC"/>
    <w:multiLevelType w:val="hybridMultilevel"/>
    <w:tmpl w:val="4ED23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8527AC"/>
    <w:multiLevelType w:val="hybridMultilevel"/>
    <w:tmpl w:val="64603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5441D5"/>
    <w:multiLevelType w:val="hybridMultilevel"/>
    <w:tmpl w:val="9E64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AF22CE"/>
    <w:multiLevelType w:val="hybridMultilevel"/>
    <w:tmpl w:val="4F34CC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51F4521"/>
    <w:multiLevelType w:val="hybridMultilevel"/>
    <w:tmpl w:val="927659E0"/>
    <w:lvl w:ilvl="0" w:tplc="397478A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A190B1E2">
      <w:numFmt w:val="none"/>
      <w:lvlText w:val=""/>
      <w:lvlJc w:val="left"/>
      <w:pPr>
        <w:tabs>
          <w:tab w:val="num" w:pos="360"/>
        </w:tabs>
      </w:pPr>
    </w:lvl>
    <w:lvl w:ilvl="2" w:tplc="C7F6AFF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46A320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C9FC56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702A65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8B680B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A5D8E39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A23E9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7" w15:restartNumberingAfterBreak="0">
    <w:nsid w:val="56EA0B62"/>
    <w:multiLevelType w:val="hybridMultilevel"/>
    <w:tmpl w:val="D3420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DA5553"/>
    <w:multiLevelType w:val="hybridMultilevel"/>
    <w:tmpl w:val="0B9E0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460C4"/>
    <w:multiLevelType w:val="hybridMultilevel"/>
    <w:tmpl w:val="14FA209C"/>
    <w:lvl w:ilvl="0" w:tplc="461C097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CE60C1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D0E771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922CFB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E0AA64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ECE6F2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26A6F1D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4086CB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8E8C28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66907EB8"/>
    <w:multiLevelType w:val="hybridMultilevel"/>
    <w:tmpl w:val="5F3C1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A3179"/>
    <w:multiLevelType w:val="hybridMultilevel"/>
    <w:tmpl w:val="5EDA427A"/>
    <w:lvl w:ilvl="0" w:tplc="D300661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2C7536"/>
    <w:multiLevelType w:val="hybridMultilevel"/>
    <w:tmpl w:val="C56EA53C"/>
    <w:lvl w:ilvl="0" w:tplc="9948C62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14E1BCC">
      <w:numFmt w:val="none"/>
      <w:lvlText w:val=""/>
      <w:lvlJc w:val="left"/>
      <w:pPr>
        <w:tabs>
          <w:tab w:val="num" w:pos="360"/>
        </w:tabs>
      </w:pPr>
    </w:lvl>
    <w:lvl w:ilvl="2" w:tplc="A1D8468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FF2452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3BA6B5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D6E5DC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F6FCD00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216A25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D30DF8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3" w15:restartNumberingAfterBreak="0">
    <w:nsid w:val="72661660"/>
    <w:multiLevelType w:val="hybridMultilevel"/>
    <w:tmpl w:val="0A082328"/>
    <w:lvl w:ilvl="0" w:tplc="32DC980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CFDCA3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0CA312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19E9D7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38AEE3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D52979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8D00A63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FA36973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050B97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4" w15:restartNumberingAfterBreak="0">
    <w:nsid w:val="735C5425"/>
    <w:multiLevelType w:val="hybridMultilevel"/>
    <w:tmpl w:val="8C54031C"/>
    <w:lvl w:ilvl="0" w:tplc="AF525C0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7C80D0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6D6C02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7C2B6E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04C1A2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D9A637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B0A0DA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51A31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F8EDE3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5" w15:restartNumberingAfterBreak="0">
    <w:nsid w:val="78244461"/>
    <w:multiLevelType w:val="hybridMultilevel"/>
    <w:tmpl w:val="E9D42664"/>
    <w:lvl w:ilvl="0" w:tplc="26AE4CB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6CB6F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990778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1E6884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6F698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A74A10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AEAA35B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6190557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49223A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6" w15:restartNumberingAfterBreak="0">
    <w:nsid w:val="7A393715"/>
    <w:multiLevelType w:val="hybridMultilevel"/>
    <w:tmpl w:val="D9C4CD36"/>
    <w:lvl w:ilvl="0" w:tplc="26AE3C1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857EDB3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36AA9C56"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F463F9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598E03F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46E60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77A46AF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B80AB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D108D652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47" w15:restartNumberingAfterBreak="0">
    <w:nsid w:val="7B7A4B60"/>
    <w:multiLevelType w:val="hybridMultilevel"/>
    <w:tmpl w:val="AD1C8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EB2900"/>
    <w:multiLevelType w:val="hybridMultilevel"/>
    <w:tmpl w:val="604C98EE"/>
    <w:lvl w:ilvl="0" w:tplc="76F0348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74BA8E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24E885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C4C946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7598E1C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D3EB95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DE24C45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CF0CD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7BA3F3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13"/>
  </w:num>
  <w:num w:numId="2">
    <w:abstractNumId w:val="4"/>
  </w:num>
  <w:num w:numId="3">
    <w:abstractNumId w:val="34"/>
  </w:num>
  <w:num w:numId="4">
    <w:abstractNumId w:val="18"/>
  </w:num>
  <w:num w:numId="5">
    <w:abstractNumId w:val="10"/>
  </w:num>
  <w:num w:numId="6">
    <w:abstractNumId w:val="32"/>
  </w:num>
  <w:num w:numId="7">
    <w:abstractNumId w:val="6"/>
  </w:num>
  <w:num w:numId="8">
    <w:abstractNumId w:val="19"/>
  </w:num>
  <w:num w:numId="9">
    <w:abstractNumId w:val="30"/>
  </w:num>
  <w:num w:numId="10">
    <w:abstractNumId w:val="31"/>
  </w:num>
  <w:num w:numId="11">
    <w:abstractNumId w:val="11"/>
  </w:num>
  <w:num w:numId="12">
    <w:abstractNumId w:val="23"/>
  </w:num>
  <w:num w:numId="13">
    <w:abstractNumId w:val="12"/>
  </w:num>
  <w:num w:numId="14">
    <w:abstractNumId w:val="7"/>
  </w:num>
  <w:num w:numId="15">
    <w:abstractNumId w:val="40"/>
  </w:num>
  <w:num w:numId="16">
    <w:abstractNumId w:val="38"/>
  </w:num>
  <w:num w:numId="17">
    <w:abstractNumId w:val="46"/>
  </w:num>
  <w:num w:numId="18">
    <w:abstractNumId w:val="1"/>
  </w:num>
  <w:num w:numId="19">
    <w:abstractNumId w:val="20"/>
  </w:num>
  <w:num w:numId="20">
    <w:abstractNumId w:val="28"/>
  </w:num>
  <w:num w:numId="21">
    <w:abstractNumId w:val="27"/>
  </w:num>
  <w:num w:numId="22">
    <w:abstractNumId w:val="17"/>
  </w:num>
  <w:num w:numId="23">
    <w:abstractNumId w:val="21"/>
  </w:num>
  <w:num w:numId="24">
    <w:abstractNumId w:val="2"/>
  </w:num>
  <w:num w:numId="25">
    <w:abstractNumId w:val="35"/>
  </w:num>
  <w:num w:numId="26">
    <w:abstractNumId w:val="8"/>
  </w:num>
  <w:num w:numId="27">
    <w:abstractNumId w:val="33"/>
  </w:num>
  <w:num w:numId="28">
    <w:abstractNumId w:val="47"/>
  </w:num>
  <w:num w:numId="29">
    <w:abstractNumId w:val="39"/>
  </w:num>
  <w:num w:numId="30">
    <w:abstractNumId w:val="14"/>
  </w:num>
  <w:num w:numId="31">
    <w:abstractNumId w:val="25"/>
  </w:num>
  <w:num w:numId="32">
    <w:abstractNumId w:val="15"/>
  </w:num>
  <w:num w:numId="33">
    <w:abstractNumId w:val="48"/>
  </w:num>
  <w:num w:numId="34">
    <w:abstractNumId w:val="45"/>
  </w:num>
  <w:num w:numId="35">
    <w:abstractNumId w:val="26"/>
  </w:num>
  <w:num w:numId="36">
    <w:abstractNumId w:val="36"/>
  </w:num>
  <w:num w:numId="37">
    <w:abstractNumId w:val="37"/>
  </w:num>
  <w:num w:numId="38">
    <w:abstractNumId w:val="24"/>
  </w:num>
  <w:num w:numId="39">
    <w:abstractNumId w:val="0"/>
  </w:num>
  <w:num w:numId="40">
    <w:abstractNumId w:val="42"/>
  </w:num>
  <w:num w:numId="41">
    <w:abstractNumId w:val="44"/>
  </w:num>
  <w:num w:numId="42">
    <w:abstractNumId w:val="22"/>
  </w:num>
  <w:num w:numId="43">
    <w:abstractNumId w:val="29"/>
  </w:num>
  <w:num w:numId="44">
    <w:abstractNumId w:val="43"/>
  </w:num>
  <w:num w:numId="45">
    <w:abstractNumId w:val="9"/>
  </w:num>
  <w:num w:numId="46">
    <w:abstractNumId w:val="3"/>
  </w:num>
  <w:num w:numId="47">
    <w:abstractNumId w:val="16"/>
  </w:num>
  <w:num w:numId="48">
    <w:abstractNumId w:val="5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7U0NTK2NLMwt7BU0lEKTi0uzszPAykwqgUAEM1vUiwAAAA="/>
  </w:docVars>
  <w:rsids>
    <w:rsidRoot w:val="00DA4122"/>
    <w:rsid w:val="000001E1"/>
    <w:rsid w:val="00000FCF"/>
    <w:rsid w:val="00001100"/>
    <w:rsid w:val="000021AE"/>
    <w:rsid w:val="00002B73"/>
    <w:rsid w:val="00002C5C"/>
    <w:rsid w:val="000031EC"/>
    <w:rsid w:val="000048DF"/>
    <w:rsid w:val="0000567F"/>
    <w:rsid w:val="00006250"/>
    <w:rsid w:val="00006406"/>
    <w:rsid w:val="000069C6"/>
    <w:rsid w:val="000070EA"/>
    <w:rsid w:val="00007897"/>
    <w:rsid w:val="0000793A"/>
    <w:rsid w:val="00011C12"/>
    <w:rsid w:val="00011CE6"/>
    <w:rsid w:val="00011D54"/>
    <w:rsid w:val="00011EE9"/>
    <w:rsid w:val="00012916"/>
    <w:rsid w:val="00012F90"/>
    <w:rsid w:val="00013DF3"/>
    <w:rsid w:val="00015324"/>
    <w:rsid w:val="00015B32"/>
    <w:rsid w:val="00015BCD"/>
    <w:rsid w:val="00015C6C"/>
    <w:rsid w:val="0001651F"/>
    <w:rsid w:val="000211B1"/>
    <w:rsid w:val="000214B5"/>
    <w:rsid w:val="00021635"/>
    <w:rsid w:val="00022CB8"/>
    <w:rsid w:val="00023119"/>
    <w:rsid w:val="000231D5"/>
    <w:rsid w:val="00023F01"/>
    <w:rsid w:val="0002415C"/>
    <w:rsid w:val="00024301"/>
    <w:rsid w:val="00024926"/>
    <w:rsid w:val="00025511"/>
    <w:rsid w:val="00030C30"/>
    <w:rsid w:val="00032488"/>
    <w:rsid w:val="000325E4"/>
    <w:rsid w:val="00032CB4"/>
    <w:rsid w:val="000332A6"/>
    <w:rsid w:val="00033978"/>
    <w:rsid w:val="0003619A"/>
    <w:rsid w:val="000362F1"/>
    <w:rsid w:val="00037CA9"/>
    <w:rsid w:val="00037D35"/>
    <w:rsid w:val="00042728"/>
    <w:rsid w:val="0004350B"/>
    <w:rsid w:val="00043D58"/>
    <w:rsid w:val="00044B50"/>
    <w:rsid w:val="00045F83"/>
    <w:rsid w:val="00046497"/>
    <w:rsid w:val="0005013D"/>
    <w:rsid w:val="000501A8"/>
    <w:rsid w:val="000519DA"/>
    <w:rsid w:val="0005289A"/>
    <w:rsid w:val="000538FD"/>
    <w:rsid w:val="00054017"/>
    <w:rsid w:val="00054AD9"/>
    <w:rsid w:val="000554BC"/>
    <w:rsid w:val="00060185"/>
    <w:rsid w:val="00060220"/>
    <w:rsid w:val="00062055"/>
    <w:rsid w:val="0006225D"/>
    <w:rsid w:val="0006295D"/>
    <w:rsid w:val="000630B1"/>
    <w:rsid w:val="0006358D"/>
    <w:rsid w:val="00063B9F"/>
    <w:rsid w:val="00063E6C"/>
    <w:rsid w:val="000640B3"/>
    <w:rsid w:val="00064A37"/>
    <w:rsid w:val="00065365"/>
    <w:rsid w:val="00066E87"/>
    <w:rsid w:val="00067686"/>
    <w:rsid w:val="00070151"/>
    <w:rsid w:val="00070E32"/>
    <w:rsid w:val="0007197E"/>
    <w:rsid w:val="00071E18"/>
    <w:rsid w:val="00072401"/>
    <w:rsid w:val="000734F4"/>
    <w:rsid w:val="0007453C"/>
    <w:rsid w:val="00075D62"/>
    <w:rsid w:val="000802DA"/>
    <w:rsid w:val="000813C5"/>
    <w:rsid w:val="000827F3"/>
    <w:rsid w:val="000832D4"/>
    <w:rsid w:val="000847EE"/>
    <w:rsid w:val="00085DB8"/>
    <w:rsid w:val="00085F09"/>
    <w:rsid w:val="0008689C"/>
    <w:rsid w:val="000874C8"/>
    <w:rsid w:val="000908CE"/>
    <w:rsid w:val="0009242A"/>
    <w:rsid w:val="00092A26"/>
    <w:rsid w:val="0009412B"/>
    <w:rsid w:val="0009484C"/>
    <w:rsid w:val="000950DE"/>
    <w:rsid w:val="00095542"/>
    <w:rsid w:val="00095E9B"/>
    <w:rsid w:val="000964EF"/>
    <w:rsid w:val="00096FAE"/>
    <w:rsid w:val="000977BF"/>
    <w:rsid w:val="000A06A5"/>
    <w:rsid w:val="000A3309"/>
    <w:rsid w:val="000A3E97"/>
    <w:rsid w:val="000A612E"/>
    <w:rsid w:val="000A6545"/>
    <w:rsid w:val="000A6954"/>
    <w:rsid w:val="000B03BA"/>
    <w:rsid w:val="000B0420"/>
    <w:rsid w:val="000B111B"/>
    <w:rsid w:val="000B5952"/>
    <w:rsid w:val="000B619E"/>
    <w:rsid w:val="000B6D9A"/>
    <w:rsid w:val="000B786B"/>
    <w:rsid w:val="000C0B58"/>
    <w:rsid w:val="000C10E1"/>
    <w:rsid w:val="000C223C"/>
    <w:rsid w:val="000C2339"/>
    <w:rsid w:val="000C2AE6"/>
    <w:rsid w:val="000C3741"/>
    <w:rsid w:val="000C5065"/>
    <w:rsid w:val="000C5910"/>
    <w:rsid w:val="000C5C4C"/>
    <w:rsid w:val="000C61BA"/>
    <w:rsid w:val="000C6A49"/>
    <w:rsid w:val="000C6C2D"/>
    <w:rsid w:val="000C6F0B"/>
    <w:rsid w:val="000C7D99"/>
    <w:rsid w:val="000D05B2"/>
    <w:rsid w:val="000D084F"/>
    <w:rsid w:val="000D1349"/>
    <w:rsid w:val="000D135C"/>
    <w:rsid w:val="000D1520"/>
    <w:rsid w:val="000D18E6"/>
    <w:rsid w:val="000D1997"/>
    <w:rsid w:val="000D4390"/>
    <w:rsid w:val="000D528F"/>
    <w:rsid w:val="000D54D2"/>
    <w:rsid w:val="000D5893"/>
    <w:rsid w:val="000E0662"/>
    <w:rsid w:val="000E1639"/>
    <w:rsid w:val="000E3781"/>
    <w:rsid w:val="000E7281"/>
    <w:rsid w:val="000E7916"/>
    <w:rsid w:val="000F0D71"/>
    <w:rsid w:val="000F0FD4"/>
    <w:rsid w:val="000F1D8F"/>
    <w:rsid w:val="000F204F"/>
    <w:rsid w:val="000F20F0"/>
    <w:rsid w:val="000F2808"/>
    <w:rsid w:val="000F3684"/>
    <w:rsid w:val="000F4651"/>
    <w:rsid w:val="000F4946"/>
    <w:rsid w:val="000F494E"/>
    <w:rsid w:val="000F5798"/>
    <w:rsid w:val="000F79E9"/>
    <w:rsid w:val="0010012D"/>
    <w:rsid w:val="001012A9"/>
    <w:rsid w:val="00101768"/>
    <w:rsid w:val="0010234F"/>
    <w:rsid w:val="001028FD"/>
    <w:rsid w:val="00102E92"/>
    <w:rsid w:val="00103EA1"/>
    <w:rsid w:val="00104E4D"/>
    <w:rsid w:val="0010506A"/>
    <w:rsid w:val="00105B89"/>
    <w:rsid w:val="0010735F"/>
    <w:rsid w:val="00107D41"/>
    <w:rsid w:val="00110E9C"/>
    <w:rsid w:val="001112C5"/>
    <w:rsid w:val="00112089"/>
    <w:rsid w:val="0011353D"/>
    <w:rsid w:val="0011388E"/>
    <w:rsid w:val="00113A49"/>
    <w:rsid w:val="001144BB"/>
    <w:rsid w:val="00114AD1"/>
    <w:rsid w:val="00114C41"/>
    <w:rsid w:val="00114D64"/>
    <w:rsid w:val="00115C13"/>
    <w:rsid w:val="00116680"/>
    <w:rsid w:val="001169FC"/>
    <w:rsid w:val="00116C2A"/>
    <w:rsid w:val="00120322"/>
    <w:rsid w:val="00120C63"/>
    <w:rsid w:val="00121B5B"/>
    <w:rsid w:val="00122184"/>
    <w:rsid w:val="00122499"/>
    <w:rsid w:val="00123891"/>
    <w:rsid w:val="001240DF"/>
    <w:rsid w:val="0012435F"/>
    <w:rsid w:val="00124AAA"/>
    <w:rsid w:val="00124B3C"/>
    <w:rsid w:val="00124EC3"/>
    <w:rsid w:val="0012579E"/>
    <w:rsid w:val="001274F0"/>
    <w:rsid w:val="00130469"/>
    <w:rsid w:val="001304C7"/>
    <w:rsid w:val="00131BE5"/>
    <w:rsid w:val="00132409"/>
    <w:rsid w:val="0013284F"/>
    <w:rsid w:val="001335D2"/>
    <w:rsid w:val="00134558"/>
    <w:rsid w:val="00134885"/>
    <w:rsid w:val="00135E05"/>
    <w:rsid w:val="00136D72"/>
    <w:rsid w:val="00140655"/>
    <w:rsid w:val="00140888"/>
    <w:rsid w:val="00140EBC"/>
    <w:rsid w:val="00142E4B"/>
    <w:rsid w:val="00143487"/>
    <w:rsid w:val="00144254"/>
    <w:rsid w:val="001448C7"/>
    <w:rsid w:val="00144BB1"/>
    <w:rsid w:val="00144C2C"/>
    <w:rsid w:val="00146377"/>
    <w:rsid w:val="00146930"/>
    <w:rsid w:val="00146E16"/>
    <w:rsid w:val="001470A9"/>
    <w:rsid w:val="0014745C"/>
    <w:rsid w:val="0014773A"/>
    <w:rsid w:val="00150049"/>
    <w:rsid w:val="0015196B"/>
    <w:rsid w:val="00151B14"/>
    <w:rsid w:val="00151B54"/>
    <w:rsid w:val="001522A0"/>
    <w:rsid w:val="00153CE4"/>
    <w:rsid w:val="001542E8"/>
    <w:rsid w:val="0015480B"/>
    <w:rsid w:val="00156918"/>
    <w:rsid w:val="00157DF8"/>
    <w:rsid w:val="001608D2"/>
    <w:rsid w:val="00160AC8"/>
    <w:rsid w:val="0016155D"/>
    <w:rsid w:val="001617E2"/>
    <w:rsid w:val="00163149"/>
    <w:rsid w:val="00163ADE"/>
    <w:rsid w:val="00163B71"/>
    <w:rsid w:val="00164BFD"/>
    <w:rsid w:val="00164EEF"/>
    <w:rsid w:val="00165128"/>
    <w:rsid w:val="00166719"/>
    <w:rsid w:val="00166A3E"/>
    <w:rsid w:val="001679D7"/>
    <w:rsid w:val="00171162"/>
    <w:rsid w:val="001743EB"/>
    <w:rsid w:val="00174946"/>
    <w:rsid w:val="0017571B"/>
    <w:rsid w:val="00176608"/>
    <w:rsid w:val="00176D25"/>
    <w:rsid w:val="001771A0"/>
    <w:rsid w:val="00180A7C"/>
    <w:rsid w:val="00182366"/>
    <w:rsid w:val="0018240C"/>
    <w:rsid w:val="00183C21"/>
    <w:rsid w:val="0018400E"/>
    <w:rsid w:val="001850B8"/>
    <w:rsid w:val="00186EAF"/>
    <w:rsid w:val="001872D7"/>
    <w:rsid w:val="00187347"/>
    <w:rsid w:val="00187FE6"/>
    <w:rsid w:val="00190DEA"/>
    <w:rsid w:val="00190FF2"/>
    <w:rsid w:val="0019180B"/>
    <w:rsid w:val="00191F2A"/>
    <w:rsid w:val="00192371"/>
    <w:rsid w:val="0019294A"/>
    <w:rsid w:val="00193C37"/>
    <w:rsid w:val="00193E65"/>
    <w:rsid w:val="00196C33"/>
    <w:rsid w:val="0019771D"/>
    <w:rsid w:val="001A0742"/>
    <w:rsid w:val="001A0AF8"/>
    <w:rsid w:val="001A221F"/>
    <w:rsid w:val="001A23F1"/>
    <w:rsid w:val="001A306A"/>
    <w:rsid w:val="001A4FB7"/>
    <w:rsid w:val="001A55A3"/>
    <w:rsid w:val="001A56F9"/>
    <w:rsid w:val="001B00AC"/>
    <w:rsid w:val="001B07CE"/>
    <w:rsid w:val="001B17F5"/>
    <w:rsid w:val="001B2765"/>
    <w:rsid w:val="001B2852"/>
    <w:rsid w:val="001B4C39"/>
    <w:rsid w:val="001B54AB"/>
    <w:rsid w:val="001B560E"/>
    <w:rsid w:val="001B66A9"/>
    <w:rsid w:val="001B7159"/>
    <w:rsid w:val="001C1178"/>
    <w:rsid w:val="001C184A"/>
    <w:rsid w:val="001C1BB2"/>
    <w:rsid w:val="001C2053"/>
    <w:rsid w:val="001C3B1C"/>
    <w:rsid w:val="001C40F5"/>
    <w:rsid w:val="001C4386"/>
    <w:rsid w:val="001C5318"/>
    <w:rsid w:val="001C5F98"/>
    <w:rsid w:val="001C6B37"/>
    <w:rsid w:val="001C78DE"/>
    <w:rsid w:val="001C7A83"/>
    <w:rsid w:val="001D031F"/>
    <w:rsid w:val="001D0C27"/>
    <w:rsid w:val="001D1038"/>
    <w:rsid w:val="001D115E"/>
    <w:rsid w:val="001D1F46"/>
    <w:rsid w:val="001D4750"/>
    <w:rsid w:val="001D4AEE"/>
    <w:rsid w:val="001D4F7F"/>
    <w:rsid w:val="001D6290"/>
    <w:rsid w:val="001D6D75"/>
    <w:rsid w:val="001D743D"/>
    <w:rsid w:val="001D7884"/>
    <w:rsid w:val="001D78C6"/>
    <w:rsid w:val="001E0BE4"/>
    <w:rsid w:val="001E179B"/>
    <w:rsid w:val="001E1AEB"/>
    <w:rsid w:val="001E1FAD"/>
    <w:rsid w:val="001E23CA"/>
    <w:rsid w:val="001E4B06"/>
    <w:rsid w:val="001E4F32"/>
    <w:rsid w:val="001E62C8"/>
    <w:rsid w:val="001E6615"/>
    <w:rsid w:val="001F0131"/>
    <w:rsid w:val="001F06C3"/>
    <w:rsid w:val="001F0BC4"/>
    <w:rsid w:val="001F1364"/>
    <w:rsid w:val="001F2089"/>
    <w:rsid w:val="001F37C7"/>
    <w:rsid w:val="001F49C3"/>
    <w:rsid w:val="001F5914"/>
    <w:rsid w:val="001F6EC0"/>
    <w:rsid w:val="001F79C2"/>
    <w:rsid w:val="001F7A19"/>
    <w:rsid w:val="001F7ADB"/>
    <w:rsid w:val="002017A4"/>
    <w:rsid w:val="00201E82"/>
    <w:rsid w:val="00201FBB"/>
    <w:rsid w:val="00202F1E"/>
    <w:rsid w:val="002047AE"/>
    <w:rsid w:val="00204A86"/>
    <w:rsid w:val="00204B68"/>
    <w:rsid w:val="002051AB"/>
    <w:rsid w:val="0020622B"/>
    <w:rsid w:val="00207615"/>
    <w:rsid w:val="002106C8"/>
    <w:rsid w:val="002119DF"/>
    <w:rsid w:val="00211B97"/>
    <w:rsid w:val="002126F3"/>
    <w:rsid w:val="00213493"/>
    <w:rsid w:val="00214E93"/>
    <w:rsid w:val="00215739"/>
    <w:rsid w:val="00216358"/>
    <w:rsid w:val="0022116F"/>
    <w:rsid w:val="002223D5"/>
    <w:rsid w:val="00223C2D"/>
    <w:rsid w:val="00224A15"/>
    <w:rsid w:val="002251D7"/>
    <w:rsid w:val="00225F0E"/>
    <w:rsid w:val="00226923"/>
    <w:rsid w:val="00227689"/>
    <w:rsid w:val="00227A55"/>
    <w:rsid w:val="00227EBC"/>
    <w:rsid w:val="00230067"/>
    <w:rsid w:val="00230070"/>
    <w:rsid w:val="00230317"/>
    <w:rsid w:val="0023080C"/>
    <w:rsid w:val="00231499"/>
    <w:rsid w:val="00231CE2"/>
    <w:rsid w:val="0023323D"/>
    <w:rsid w:val="00233E1D"/>
    <w:rsid w:val="00234152"/>
    <w:rsid w:val="002347D5"/>
    <w:rsid w:val="00234D73"/>
    <w:rsid w:val="00235789"/>
    <w:rsid w:val="00235AB7"/>
    <w:rsid w:val="00236ABB"/>
    <w:rsid w:val="00236C03"/>
    <w:rsid w:val="00237BDE"/>
    <w:rsid w:val="00237D60"/>
    <w:rsid w:val="0024022B"/>
    <w:rsid w:val="00241078"/>
    <w:rsid w:val="00241493"/>
    <w:rsid w:val="00241B6E"/>
    <w:rsid w:val="00242A52"/>
    <w:rsid w:val="002432EE"/>
    <w:rsid w:val="002435B3"/>
    <w:rsid w:val="0024424A"/>
    <w:rsid w:val="00247A68"/>
    <w:rsid w:val="00247AFD"/>
    <w:rsid w:val="00247B49"/>
    <w:rsid w:val="00247F04"/>
    <w:rsid w:val="00251A61"/>
    <w:rsid w:val="00251BAD"/>
    <w:rsid w:val="00252103"/>
    <w:rsid w:val="0025213C"/>
    <w:rsid w:val="00252A7B"/>
    <w:rsid w:val="00252E27"/>
    <w:rsid w:val="00253C73"/>
    <w:rsid w:val="00254017"/>
    <w:rsid w:val="0025489B"/>
    <w:rsid w:val="00256C7B"/>
    <w:rsid w:val="00257FAD"/>
    <w:rsid w:val="00261429"/>
    <w:rsid w:val="00262093"/>
    <w:rsid w:val="0026353F"/>
    <w:rsid w:val="0026371B"/>
    <w:rsid w:val="002638F4"/>
    <w:rsid w:val="00264298"/>
    <w:rsid w:val="002644B1"/>
    <w:rsid w:val="00264FD3"/>
    <w:rsid w:val="00267BCD"/>
    <w:rsid w:val="00267CE0"/>
    <w:rsid w:val="0027136E"/>
    <w:rsid w:val="002716A3"/>
    <w:rsid w:val="00272885"/>
    <w:rsid w:val="00272B9F"/>
    <w:rsid w:val="002737CF"/>
    <w:rsid w:val="00274860"/>
    <w:rsid w:val="0027526D"/>
    <w:rsid w:val="002752AB"/>
    <w:rsid w:val="00275BCE"/>
    <w:rsid w:val="00275D54"/>
    <w:rsid w:val="00276CFB"/>
    <w:rsid w:val="00277F4D"/>
    <w:rsid w:val="002844A2"/>
    <w:rsid w:val="002845AA"/>
    <w:rsid w:val="00284A5D"/>
    <w:rsid w:val="00284B20"/>
    <w:rsid w:val="00284EE4"/>
    <w:rsid w:val="002859A1"/>
    <w:rsid w:val="00285D2B"/>
    <w:rsid w:val="002864E5"/>
    <w:rsid w:val="002866B7"/>
    <w:rsid w:val="00286B4B"/>
    <w:rsid w:val="00286EC9"/>
    <w:rsid w:val="0028727A"/>
    <w:rsid w:val="002877A7"/>
    <w:rsid w:val="002877E6"/>
    <w:rsid w:val="002879A4"/>
    <w:rsid w:val="00287F3F"/>
    <w:rsid w:val="00292A5D"/>
    <w:rsid w:val="00292EAB"/>
    <w:rsid w:val="00293F81"/>
    <w:rsid w:val="00295DB3"/>
    <w:rsid w:val="00296D6E"/>
    <w:rsid w:val="00297AFB"/>
    <w:rsid w:val="00297C81"/>
    <w:rsid w:val="002A0132"/>
    <w:rsid w:val="002A02AC"/>
    <w:rsid w:val="002A0B0E"/>
    <w:rsid w:val="002A0BF0"/>
    <w:rsid w:val="002A1E26"/>
    <w:rsid w:val="002A22C1"/>
    <w:rsid w:val="002A384C"/>
    <w:rsid w:val="002A3A84"/>
    <w:rsid w:val="002A3A8E"/>
    <w:rsid w:val="002A3FFA"/>
    <w:rsid w:val="002A4FBC"/>
    <w:rsid w:val="002A5097"/>
    <w:rsid w:val="002A61AB"/>
    <w:rsid w:val="002A61FE"/>
    <w:rsid w:val="002A7D26"/>
    <w:rsid w:val="002A7E13"/>
    <w:rsid w:val="002B0562"/>
    <w:rsid w:val="002B18E6"/>
    <w:rsid w:val="002B20FB"/>
    <w:rsid w:val="002B219D"/>
    <w:rsid w:val="002B21E5"/>
    <w:rsid w:val="002B34C1"/>
    <w:rsid w:val="002B530F"/>
    <w:rsid w:val="002B7BC7"/>
    <w:rsid w:val="002C12E3"/>
    <w:rsid w:val="002C1432"/>
    <w:rsid w:val="002C1E58"/>
    <w:rsid w:val="002C239B"/>
    <w:rsid w:val="002C28C1"/>
    <w:rsid w:val="002C4D47"/>
    <w:rsid w:val="002C53E3"/>
    <w:rsid w:val="002C5FBB"/>
    <w:rsid w:val="002C7E2F"/>
    <w:rsid w:val="002D0794"/>
    <w:rsid w:val="002D20DD"/>
    <w:rsid w:val="002D2281"/>
    <w:rsid w:val="002D2585"/>
    <w:rsid w:val="002D2926"/>
    <w:rsid w:val="002D292E"/>
    <w:rsid w:val="002D2E31"/>
    <w:rsid w:val="002D2FA2"/>
    <w:rsid w:val="002D33D5"/>
    <w:rsid w:val="002D35EB"/>
    <w:rsid w:val="002D3A85"/>
    <w:rsid w:val="002D4C57"/>
    <w:rsid w:val="002D6346"/>
    <w:rsid w:val="002D65BC"/>
    <w:rsid w:val="002D7116"/>
    <w:rsid w:val="002D7B94"/>
    <w:rsid w:val="002E1330"/>
    <w:rsid w:val="002E1BFE"/>
    <w:rsid w:val="002E21E1"/>
    <w:rsid w:val="002E21F6"/>
    <w:rsid w:val="002E25E2"/>
    <w:rsid w:val="002E325A"/>
    <w:rsid w:val="002E376F"/>
    <w:rsid w:val="002E3868"/>
    <w:rsid w:val="002E4D48"/>
    <w:rsid w:val="002E5548"/>
    <w:rsid w:val="002E7845"/>
    <w:rsid w:val="002F0C80"/>
    <w:rsid w:val="002F2169"/>
    <w:rsid w:val="002F3C63"/>
    <w:rsid w:val="002F40F1"/>
    <w:rsid w:val="002F46B1"/>
    <w:rsid w:val="002F4AC7"/>
    <w:rsid w:val="002F52AF"/>
    <w:rsid w:val="002F5650"/>
    <w:rsid w:val="002F794B"/>
    <w:rsid w:val="00301119"/>
    <w:rsid w:val="00302489"/>
    <w:rsid w:val="00302B36"/>
    <w:rsid w:val="00303C4B"/>
    <w:rsid w:val="003040FA"/>
    <w:rsid w:val="00305C91"/>
    <w:rsid w:val="00305D94"/>
    <w:rsid w:val="00306219"/>
    <w:rsid w:val="00307D2E"/>
    <w:rsid w:val="00312A21"/>
    <w:rsid w:val="003137DC"/>
    <w:rsid w:val="00313D46"/>
    <w:rsid w:val="00314EA2"/>
    <w:rsid w:val="0031545C"/>
    <w:rsid w:val="00315B87"/>
    <w:rsid w:val="00317745"/>
    <w:rsid w:val="003203CA"/>
    <w:rsid w:val="0032052C"/>
    <w:rsid w:val="00320B65"/>
    <w:rsid w:val="003211D3"/>
    <w:rsid w:val="003215E1"/>
    <w:rsid w:val="00322040"/>
    <w:rsid w:val="00322237"/>
    <w:rsid w:val="00322394"/>
    <w:rsid w:val="00323615"/>
    <w:rsid w:val="00323952"/>
    <w:rsid w:val="003248A7"/>
    <w:rsid w:val="00324DF2"/>
    <w:rsid w:val="00325003"/>
    <w:rsid w:val="003267FD"/>
    <w:rsid w:val="0032724B"/>
    <w:rsid w:val="00327259"/>
    <w:rsid w:val="003303CD"/>
    <w:rsid w:val="00331AF4"/>
    <w:rsid w:val="00331EE4"/>
    <w:rsid w:val="0033254A"/>
    <w:rsid w:val="00332EAD"/>
    <w:rsid w:val="0033335D"/>
    <w:rsid w:val="0033483F"/>
    <w:rsid w:val="00334D71"/>
    <w:rsid w:val="0033597F"/>
    <w:rsid w:val="00335AE8"/>
    <w:rsid w:val="00335E19"/>
    <w:rsid w:val="00335F01"/>
    <w:rsid w:val="0033600F"/>
    <w:rsid w:val="00337371"/>
    <w:rsid w:val="00337B45"/>
    <w:rsid w:val="00341C19"/>
    <w:rsid w:val="0034200C"/>
    <w:rsid w:val="00343C1F"/>
    <w:rsid w:val="00344ADB"/>
    <w:rsid w:val="003454A8"/>
    <w:rsid w:val="00345EBC"/>
    <w:rsid w:val="0035042D"/>
    <w:rsid w:val="0035043A"/>
    <w:rsid w:val="00350F36"/>
    <w:rsid w:val="003520B8"/>
    <w:rsid w:val="003527F3"/>
    <w:rsid w:val="0035282C"/>
    <w:rsid w:val="00352E11"/>
    <w:rsid w:val="00353E64"/>
    <w:rsid w:val="00354668"/>
    <w:rsid w:val="0035527F"/>
    <w:rsid w:val="00356727"/>
    <w:rsid w:val="00357184"/>
    <w:rsid w:val="003601C4"/>
    <w:rsid w:val="00361040"/>
    <w:rsid w:val="003611D8"/>
    <w:rsid w:val="00365C9B"/>
    <w:rsid w:val="00366C1F"/>
    <w:rsid w:val="00367A2F"/>
    <w:rsid w:val="00367E53"/>
    <w:rsid w:val="00370308"/>
    <w:rsid w:val="0037114D"/>
    <w:rsid w:val="0037230B"/>
    <w:rsid w:val="00372D54"/>
    <w:rsid w:val="00373046"/>
    <w:rsid w:val="0037315B"/>
    <w:rsid w:val="00373AC6"/>
    <w:rsid w:val="00373AC8"/>
    <w:rsid w:val="00373AD9"/>
    <w:rsid w:val="00374524"/>
    <w:rsid w:val="003745A4"/>
    <w:rsid w:val="00375098"/>
    <w:rsid w:val="00376FA0"/>
    <w:rsid w:val="00377500"/>
    <w:rsid w:val="00382579"/>
    <w:rsid w:val="00382E01"/>
    <w:rsid w:val="0038337D"/>
    <w:rsid w:val="00384234"/>
    <w:rsid w:val="00384638"/>
    <w:rsid w:val="00385C51"/>
    <w:rsid w:val="003862C2"/>
    <w:rsid w:val="00387D06"/>
    <w:rsid w:val="003927F7"/>
    <w:rsid w:val="00393805"/>
    <w:rsid w:val="003939C6"/>
    <w:rsid w:val="00393B30"/>
    <w:rsid w:val="00394769"/>
    <w:rsid w:val="0039575D"/>
    <w:rsid w:val="00396D5F"/>
    <w:rsid w:val="003A089D"/>
    <w:rsid w:val="003A1DAB"/>
    <w:rsid w:val="003A42EF"/>
    <w:rsid w:val="003A4612"/>
    <w:rsid w:val="003A474D"/>
    <w:rsid w:val="003A50A6"/>
    <w:rsid w:val="003A5B2A"/>
    <w:rsid w:val="003A614A"/>
    <w:rsid w:val="003A7115"/>
    <w:rsid w:val="003A7782"/>
    <w:rsid w:val="003B193F"/>
    <w:rsid w:val="003B19EF"/>
    <w:rsid w:val="003B2AF8"/>
    <w:rsid w:val="003B3842"/>
    <w:rsid w:val="003B4440"/>
    <w:rsid w:val="003B446E"/>
    <w:rsid w:val="003B47DF"/>
    <w:rsid w:val="003B4D3B"/>
    <w:rsid w:val="003B54E0"/>
    <w:rsid w:val="003B5922"/>
    <w:rsid w:val="003C30E9"/>
    <w:rsid w:val="003C3A69"/>
    <w:rsid w:val="003C3EAA"/>
    <w:rsid w:val="003C4334"/>
    <w:rsid w:val="003C43F8"/>
    <w:rsid w:val="003C4928"/>
    <w:rsid w:val="003C4F6B"/>
    <w:rsid w:val="003C67E4"/>
    <w:rsid w:val="003C68DE"/>
    <w:rsid w:val="003C6C24"/>
    <w:rsid w:val="003C741B"/>
    <w:rsid w:val="003C746D"/>
    <w:rsid w:val="003C7504"/>
    <w:rsid w:val="003D0450"/>
    <w:rsid w:val="003D0CBF"/>
    <w:rsid w:val="003D3473"/>
    <w:rsid w:val="003D3CF6"/>
    <w:rsid w:val="003D4EE1"/>
    <w:rsid w:val="003D5611"/>
    <w:rsid w:val="003D58D5"/>
    <w:rsid w:val="003D5C4B"/>
    <w:rsid w:val="003D72A5"/>
    <w:rsid w:val="003D783F"/>
    <w:rsid w:val="003E13E3"/>
    <w:rsid w:val="003E16B6"/>
    <w:rsid w:val="003E1D04"/>
    <w:rsid w:val="003E2522"/>
    <w:rsid w:val="003E2EA4"/>
    <w:rsid w:val="003E4B40"/>
    <w:rsid w:val="003E5416"/>
    <w:rsid w:val="003E6A75"/>
    <w:rsid w:val="003E6A81"/>
    <w:rsid w:val="003E72F6"/>
    <w:rsid w:val="003E7B0B"/>
    <w:rsid w:val="003E7FAE"/>
    <w:rsid w:val="003F120B"/>
    <w:rsid w:val="003F40E1"/>
    <w:rsid w:val="003F4F4D"/>
    <w:rsid w:val="003F51E6"/>
    <w:rsid w:val="003F57F5"/>
    <w:rsid w:val="003F7925"/>
    <w:rsid w:val="00400738"/>
    <w:rsid w:val="00400967"/>
    <w:rsid w:val="00400EAE"/>
    <w:rsid w:val="004028D0"/>
    <w:rsid w:val="004035CC"/>
    <w:rsid w:val="00404302"/>
    <w:rsid w:val="00405A6A"/>
    <w:rsid w:val="004061A7"/>
    <w:rsid w:val="004076E4"/>
    <w:rsid w:val="00410382"/>
    <w:rsid w:val="004107B6"/>
    <w:rsid w:val="00411942"/>
    <w:rsid w:val="00411A3B"/>
    <w:rsid w:val="004147B7"/>
    <w:rsid w:val="004156B4"/>
    <w:rsid w:val="0041579F"/>
    <w:rsid w:val="00416F34"/>
    <w:rsid w:val="00417E0B"/>
    <w:rsid w:val="0042201F"/>
    <w:rsid w:val="00425107"/>
    <w:rsid w:val="004266E3"/>
    <w:rsid w:val="00427F17"/>
    <w:rsid w:val="00430CB8"/>
    <w:rsid w:val="00430D4B"/>
    <w:rsid w:val="00433506"/>
    <w:rsid w:val="00433F59"/>
    <w:rsid w:val="004342A9"/>
    <w:rsid w:val="004345C6"/>
    <w:rsid w:val="00435118"/>
    <w:rsid w:val="00436152"/>
    <w:rsid w:val="00436738"/>
    <w:rsid w:val="00437841"/>
    <w:rsid w:val="00440031"/>
    <w:rsid w:val="0044063E"/>
    <w:rsid w:val="004408A1"/>
    <w:rsid w:val="0044145A"/>
    <w:rsid w:val="0044173A"/>
    <w:rsid w:val="00441D51"/>
    <w:rsid w:val="00442F25"/>
    <w:rsid w:val="004442B8"/>
    <w:rsid w:val="004443FD"/>
    <w:rsid w:val="00444446"/>
    <w:rsid w:val="00445EAE"/>
    <w:rsid w:val="00445EB9"/>
    <w:rsid w:val="0044654F"/>
    <w:rsid w:val="004466C1"/>
    <w:rsid w:val="0044692B"/>
    <w:rsid w:val="00447ECF"/>
    <w:rsid w:val="0045001C"/>
    <w:rsid w:val="00450512"/>
    <w:rsid w:val="00450E6B"/>
    <w:rsid w:val="0045122F"/>
    <w:rsid w:val="00452001"/>
    <w:rsid w:val="0045215F"/>
    <w:rsid w:val="004526E1"/>
    <w:rsid w:val="0045276B"/>
    <w:rsid w:val="00453285"/>
    <w:rsid w:val="0045489F"/>
    <w:rsid w:val="00454C18"/>
    <w:rsid w:val="00455909"/>
    <w:rsid w:val="00455B91"/>
    <w:rsid w:val="00455DE8"/>
    <w:rsid w:val="00456297"/>
    <w:rsid w:val="00456471"/>
    <w:rsid w:val="0045678C"/>
    <w:rsid w:val="004604A8"/>
    <w:rsid w:val="00460BC2"/>
    <w:rsid w:val="00460BDD"/>
    <w:rsid w:val="00462495"/>
    <w:rsid w:val="00462B04"/>
    <w:rsid w:val="00463B30"/>
    <w:rsid w:val="00466596"/>
    <w:rsid w:val="004669EF"/>
    <w:rsid w:val="00470B71"/>
    <w:rsid w:val="00470F3A"/>
    <w:rsid w:val="0047105E"/>
    <w:rsid w:val="00471C9A"/>
    <w:rsid w:val="004725B8"/>
    <w:rsid w:val="00473CEB"/>
    <w:rsid w:val="00474902"/>
    <w:rsid w:val="00474FDE"/>
    <w:rsid w:val="00475960"/>
    <w:rsid w:val="004762BD"/>
    <w:rsid w:val="00476B21"/>
    <w:rsid w:val="00481422"/>
    <w:rsid w:val="004833C2"/>
    <w:rsid w:val="004837FB"/>
    <w:rsid w:val="004839E0"/>
    <w:rsid w:val="00483B26"/>
    <w:rsid w:val="00483EEC"/>
    <w:rsid w:val="00484C1C"/>
    <w:rsid w:val="00485A32"/>
    <w:rsid w:val="00487D0E"/>
    <w:rsid w:val="00490E69"/>
    <w:rsid w:val="00491715"/>
    <w:rsid w:val="0049194A"/>
    <w:rsid w:val="00491C86"/>
    <w:rsid w:val="00492278"/>
    <w:rsid w:val="004926AB"/>
    <w:rsid w:val="00492C1F"/>
    <w:rsid w:val="00492D05"/>
    <w:rsid w:val="0049326C"/>
    <w:rsid w:val="004942F0"/>
    <w:rsid w:val="00494BA2"/>
    <w:rsid w:val="00496322"/>
    <w:rsid w:val="004963F7"/>
    <w:rsid w:val="0049680E"/>
    <w:rsid w:val="00497C0B"/>
    <w:rsid w:val="004A03C9"/>
    <w:rsid w:val="004A3769"/>
    <w:rsid w:val="004A3A53"/>
    <w:rsid w:val="004A4975"/>
    <w:rsid w:val="004A7236"/>
    <w:rsid w:val="004A7DE1"/>
    <w:rsid w:val="004B163E"/>
    <w:rsid w:val="004B1678"/>
    <w:rsid w:val="004B1817"/>
    <w:rsid w:val="004B1DA8"/>
    <w:rsid w:val="004B2C19"/>
    <w:rsid w:val="004B2E6B"/>
    <w:rsid w:val="004B33E7"/>
    <w:rsid w:val="004B454E"/>
    <w:rsid w:val="004B471C"/>
    <w:rsid w:val="004B4F10"/>
    <w:rsid w:val="004B5059"/>
    <w:rsid w:val="004B564A"/>
    <w:rsid w:val="004B5DF5"/>
    <w:rsid w:val="004B6772"/>
    <w:rsid w:val="004B796B"/>
    <w:rsid w:val="004C0320"/>
    <w:rsid w:val="004C09D7"/>
    <w:rsid w:val="004C13B8"/>
    <w:rsid w:val="004C1AB1"/>
    <w:rsid w:val="004C1B65"/>
    <w:rsid w:val="004C24CD"/>
    <w:rsid w:val="004C2760"/>
    <w:rsid w:val="004C3766"/>
    <w:rsid w:val="004C3D97"/>
    <w:rsid w:val="004C50E6"/>
    <w:rsid w:val="004C5926"/>
    <w:rsid w:val="004C5BB3"/>
    <w:rsid w:val="004C6209"/>
    <w:rsid w:val="004C6EC3"/>
    <w:rsid w:val="004C6F45"/>
    <w:rsid w:val="004C7305"/>
    <w:rsid w:val="004C7CB0"/>
    <w:rsid w:val="004C7DD3"/>
    <w:rsid w:val="004D0102"/>
    <w:rsid w:val="004D1474"/>
    <w:rsid w:val="004D3EC3"/>
    <w:rsid w:val="004D3F85"/>
    <w:rsid w:val="004D51C9"/>
    <w:rsid w:val="004D529A"/>
    <w:rsid w:val="004D5324"/>
    <w:rsid w:val="004D580D"/>
    <w:rsid w:val="004D591E"/>
    <w:rsid w:val="004D594F"/>
    <w:rsid w:val="004D6646"/>
    <w:rsid w:val="004D6935"/>
    <w:rsid w:val="004E1D87"/>
    <w:rsid w:val="004E30D9"/>
    <w:rsid w:val="004E402D"/>
    <w:rsid w:val="004E6763"/>
    <w:rsid w:val="004F0051"/>
    <w:rsid w:val="004F0D55"/>
    <w:rsid w:val="004F2537"/>
    <w:rsid w:val="004F2F32"/>
    <w:rsid w:val="004F3249"/>
    <w:rsid w:val="004F37B5"/>
    <w:rsid w:val="004F4141"/>
    <w:rsid w:val="004F4590"/>
    <w:rsid w:val="004F4CB4"/>
    <w:rsid w:val="004F5F45"/>
    <w:rsid w:val="004F6766"/>
    <w:rsid w:val="004F7347"/>
    <w:rsid w:val="004F7CD2"/>
    <w:rsid w:val="005002C3"/>
    <w:rsid w:val="00500E2C"/>
    <w:rsid w:val="00501F84"/>
    <w:rsid w:val="00502F8A"/>
    <w:rsid w:val="00503157"/>
    <w:rsid w:val="005031C3"/>
    <w:rsid w:val="005047D1"/>
    <w:rsid w:val="00504CDB"/>
    <w:rsid w:val="00506CEB"/>
    <w:rsid w:val="00506E1F"/>
    <w:rsid w:val="00507BAA"/>
    <w:rsid w:val="0051023F"/>
    <w:rsid w:val="005108CD"/>
    <w:rsid w:val="00511EC7"/>
    <w:rsid w:val="00512A3E"/>
    <w:rsid w:val="00513BC9"/>
    <w:rsid w:val="00516141"/>
    <w:rsid w:val="00516BC4"/>
    <w:rsid w:val="00522B23"/>
    <w:rsid w:val="00523927"/>
    <w:rsid w:val="00523BE1"/>
    <w:rsid w:val="00527723"/>
    <w:rsid w:val="00527A28"/>
    <w:rsid w:val="00531469"/>
    <w:rsid w:val="005317D8"/>
    <w:rsid w:val="00533992"/>
    <w:rsid w:val="005345D3"/>
    <w:rsid w:val="0053468B"/>
    <w:rsid w:val="00535887"/>
    <w:rsid w:val="0053655F"/>
    <w:rsid w:val="005368C2"/>
    <w:rsid w:val="0053772E"/>
    <w:rsid w:val="00540293"/>
    <w:rsid w:val="00540541"/>
    <w:rsid w:val="00540D38"/>
    <w:rsid w:val="00541063"/>
    <w:rsid w:val="0054233A"/>
    <w:rsid w:val="005424BB"/>
    <w:rsid w:val="00543A96"/>
    <w:rsid w:val="00543E3E"/>
    <w:rsid w:val="00543EE4"/>
    <w:rsid w:val="0054448C"/>
    <w:rsid w:val="00544FB0"/>
    <w:rsid w:val="005458BE"/>
    <w:rsid w:val="00546649"/>
    <w:rsid w:val="00546B4E"/>
    <w:rsid w:val="00546C10"/>
    <w:rsid w:val="005474FD"/>
    <w:rsid w:val="00552B68"/>
    <w:rsid w:val="005539BA"/>
    <w:rsid w:val="005548D0"/>
    <w:rsid w:val="00554A2F"/>
    <w:rsid w:val="00554C52"/>
    <w:rsid w:val="00555161"/>
    <w:rsid w:val="00555900"/>
    <w:rsid w:val="00555D18"/>
    <w:rsid w:val="00556570"/>
    <w:rsid w:val="005565D8"/>
    <w:rsid w:val="005566A8"/>
    <w:rsid w:val="0055690F"/>
    <w:rsid w:val="00556CAB"/>
    <w:rsid w:val="0055728D"/>
    <w:rsid w:val="00561DC9"/>
    <w:rsid w:val="00562389"/>
    <w:rsid w:val="00562442"/>
    <w:rsid w:val="005629CA"/>
    <w:rsid w:val="00563156"/>
    <w:rsid w:val="005638A5"/>
    <w:rsid w:val="00563CDF"/>
    <w:rsid w:val="00564723"/>
    <w:rsid w:val="00564A44"/>
    <w:rsid w:val="0056624C"/>
    <w:rsid w:val="0056698C"/>
    <w:rsid w:val="00567A98"/>
    <w:rsid w:val="00567D87"/>
    <w:rsid w:val="00570215"/>
    <w:rsid w:val="0057229A"/>
    <w:rsid w:val="005725AC"/>
    <w:rsid w:val="00572948"/>
    <w:rsid w:val="00572E96"/>
    <w:rsid w:val="0057345D"/>
    <w:rsid w:val="0057416B"/>
    <w:rsid w:val="0057457A"/>
    <w:rsid w:val="00574581"/>
    <w:rsid w:val="0057472E"/>
    <w:rsid w:val="00574771"/>
    <w:rsid w:val="005769A4"/>
    <w:rsid w:val="00577299"/>
    <w:rsid w:val="00577520"/>
    <w:rsid w:val="00580522"/>
    <w:rsid w:val="005835AD"/>
    <w:rsid w:val="00584FB8"/>
    <w:rsid w:val="00584FCA"/>
    <w:rsid w:val="0058557E"/>
    <w:rsid w:val="005873E7"/>
    <w:rsid w:val="00587F78"/>
    <w:rsid w:val="005914C9"/>
    <w:rsid w:val="00591B56"/>
    <w:rsid w:val="00591E28"/>
    <w:rsid w:val="00593127"/>
    <w:rsid w:val="005933EA"/>
    <w:rsid w:val="005943B4"/>
    <w:rsid w:val="00594AE0"/>
    <w:rsid w:val="00595D74"/>
    <w:rsid w:val="005962DC"/>
    <w:rsid w:val="00596DF6"/>
    <w:rsid w:val="005974B6"/>
    <w:rsid w:val="005A099C"/>
    <w:rsid w:val="005A0A27"/>
    <w:rsid w:val="005A1136"/>
    <w:rsid w:val="005A1286"/>
    <w:rsid w:val="005A1582"/>
    <w:rsid w:val="005A1B58"/>
    <w:rsid w:val="005A2269"/>
    <w:rsid w:val="005A2460"/>
    <w:rsid w:val="005A2B90"/>
    <w:rsid w:val="005A3F78"/>
    <w:rsid w:val="005A45B2"/>
    <w:rsid w:val="005A6B1C"/>
    <w:rsid w:val="005B04D8"/>
    <w:rsid w:val="005B1F4E"/>
    <w:rsid w:val="005B2413"/>
    <w:rsid w:val="005B291A"/>
    <w:rsid w:val="005B73E3"/>
    <w:rsid w:val="005B7578"/>
    <w:rsid w:val="005C1380"/>
    <w:rsid w:val="005C16A3"/>
    <w:rsid w:val="005C1C55"/>
    <w:rsid w:val="005C22DD"/>
    <w:rsid w:val="005C2E79"/>
    <w:rsid w:val="005C3014"/>
    <w:rsid w:val="005C3D93"/>
    <w:rsid w:val="005C46AD"/>
    <w:rsid w:val="005C4B95"/>
    <w:rsid w:val="005C55AB"/>
    <w:rsid w:val="005C6014"/>
    <w:rsid w:val="005C7770"/>
    <w:rsid w:val="005C7E32"/>
    <w:rsid w:val="005D0372"/>
    <w:rsid w:val="005D097A"/>
    <w:rsid w:val="005D0AED"/>
    <w:rsid w:val="005D2158"/>
    <w:rsid w:val="005D33A7"/>
    <w:rsid w:val="005D3501"/>
    <w:rsid w:val="005D450A"/>
    <w:rsid w:val="005D4638"/>
    <w:rsid w:val="005D4E47"/>
    <w:rsid w:val="005D61A6"/>
    <w:rsid w:val="005D7CF0"/>
    <w:rsid w:val="005E06D8"/>
    <w:rsid w:val="005E0748"/>
    <w:rsid w:val="005E08F6"/>
    <w:rsid w:val="005E0B89"/>
    <w:rsid w:val="005E152D"/>
    <w:rsid w:val="005E1850"/>
    <w:rsid w:val="005E1C37"/>
    <w:rsid w:val="005E26AE"/>
    <w:rsid w:val="005E37E5"/>
    <w:rsid w:val="005E3D13"/>
    <w:rsid w:val="005E4245"/>
    <w:rsid w:val="005E42A2"/>
    <w:rsid w:val="005E448D"/>
    <w:rsid w:val="005E4523"/>
    <w:rsid w:val="005E455F"/>
    <w:rsid w:val="005E47B5"/>
    <w:rsid w:val="005E49FB"/>
    <w:rsid w:val="005E504E"/>
    <w:rsid w:val="005E5189"/>
    <w:rsid w:val="005E54B2"/>
    <w:rsid w:val="005E5744"/>
    <w:rsid w:val="005E6743"/>
    <w:rsid w:val="005E68EC"/>
    <w:rsid w:val="005E7DDD"/>
    <w:rsid w:val="005F0562"/>
    <w:rsid w:val="005F086F"/>
    <w:rsid w:val="005F15E7"/>
    <w:rsid w:val="005F3479"/>
    <w:rsid w:val="005F3E92"/>
    <w:rsid w:val="005F3EB7"/>
    <w:rsid w:val="005F45D7"/>
    <w:rsid w:val="005F647F"/>
    <w:rsid w:val="005F69F2"/>
    <w:rsid w:val="005F74CC"/>
    <w:rsid w:val="005F7D61"/>
    <w:rsid w:val="006007D3"/>
    <w:rsid w:val="00600B2C"/>
    <w:rsid w:val="006025B2"/>
    <w:rsid w:val="00603A44"/>
    <w:rsid w:val="006046FE"/>
    <w:rsid w:val="00604CAB"/>
    <w:rsid w:val="00604E37"/>
    <w:rsid w:val="00604F6D"/>
    <w:rsid w:val="006050C4"/>
    <w:rsid w:val="00605440"/>
    <w:rsid w:val="0060549F"/>
    <w:rsid w:val="006066D5"/>
    <w:rsid w:val="00606C39"/>
    <w:rsid w:val="006073ED"/>
    <w:rsid w:val="0060775D"/>
    <w:rsid w:val="00607ED4"/>
    <w:rsid w:val="0061021D"/>
    <w:rsid w:val="006106DC"/>
    <w:rsid w:val="006116EB"/>
    <w:rsid w:val="006118CF"/>
    <w:rsid w:val="00612850"/>
    <w:rsid w:val="00613A56"/>
    <w:rsid w:val="00613B1B"/>
    <w:rsid w:val="00614549"/>
    <w:rsid w:val="0061510E"/>
    <w:rsid w:val="00615DE5"/>
    <w:rsid w:val="0062025C"/>
    <w:rsid w:val="00620EC5"/>
    <w:rsid w:val="00621960"/>
    <w:rsid w:val="00621CE3"/>
    <w:rsid w:val="00622B46"/>
    <w:rsid w:val="0062371E"/>
    <w:rsid w:val="00624D3F"/>
    <w:rsid w:val="00624E8B"/>
    <w:rsid w:val="00625EB8"/>
    <w:rsid w:val="00625FA3"/>
    <w:rsid w:val="006263BB"/>
    <w:rsid w:val="006263BD"/>
    <w:rsid w:val="006263CF"/>
    <w:rsid w:val="00626A00"/>
    <w:rsid w:val="006271D7"/>
    <w:rsid w:val="00627754"/>
    <w:rsid w:val="00627788"/>
    <w:rsid w:val="00631858"/>
    <w:rsid w:val="00634A5D"/>
    <w:rsid w:val="00634BCB"/>
    <w:rsid w:val="0063678A"/>
    <w:rsid w:val="00636C44"/>
    <w:rsid w:val="0063747E"/>
    <w:rsid w:val="00637670"/>
    <w:rsid w:val="00637758"/>
    <w:rsid w:val="0064073C"/>
    <w:rsid w:val="00640ADB"/>
    <w:rsid w:val="00640F52"/>
    <w:rsid w:val="00641B8A"/>
    <w:rsid w:val="0064375C"/>
    <w:rsid w:val="00643FAB"/>
    <w:rsid w:val="0064544A"/>
    <w:rsid w:val="00645794"/>
    <w:rsid w:val="0065043C"/>
    <w:rsid w:val="006516B2"/>
    <w:rsid w:val="00651BD8"/>
    <w:rsid w:val="006522D4"/>
    <w:rsid w:val="0065236C"/>
    <w:rsid w:val="00652CC8"/>
    <w:rsid w:val="00653381"/>
    <w:rsid w:val="0065351F"/>
    <w:rsid w:val="00653AD5"/>
    <w:rsid w:val="00654010"/>
    <w:rsid w:val="00655A51"/>
    <w:rsid w:val="0065698F"/>
    <w:rsid w:val="00656B66"/>
    <w:rsid w:val="00657B2C"/>
    <w:rsid w:val="0066017E"/>
    <w:rsid w:val="00661781"/>
    <w:rsid w:val="006619A9"/>
    <w:rsid w:val="006632CD"/>
    <w:rsid w:val="006633A7"/>
    <w:rsid w:val="00664644"/>
    <w:rsid w:val="006648A4"/>
    <w:rsid w:val="00664DD1"/>
    <w:rsid w:val="0066608C"/>
    <w:rsid w:val="00666F67"/>
    <w:rsid w:val="006679B8"/>
    <w:rsid w:val="0067014B"/>
    <w:rsid w:val="00670C45"/>
    <w:rsid w:val="00670F40"/>
    <w:rsid w:val="006724C3"/>
    <w:rsid w:val="00675F20"/>
    <w:rsid w:val="00676D66"/>
    <w:rsid w:val="0067783B"/>
    <w:rsid w:val="00677B09"/>
    <w:rsid w:val="00680348"/>
    <w:rsid w:val="0068101B"/>
    <w:rsid w:val="006811C9"/>
    <w:rsid w:val="00681609"/>
    <w:rsid w:val="00681737"/>
    <w:rsid w:val="00681B95"/>
    <w:rsid w:val="00681CCD"/>
    <w:rsid w:val="00683F5A"/>
    <w:rsid w:val="006844FF"/>
    <w:rsid w:val="006915EA"/>
    <w:rsid w:val="00692936"/>
    <w:rsid w:val="00692B10"/>
    <w:rsid w:val="006936B8"/>
    <w:rsid w:val="006949EB"/>
    <w:rsid w:val="00696884"/>
    <w:rsid w:val="00697262"/>
    <w:rsid w:val="006A052A"/>
    <w:rsid w:val="006A0935"/>
    <w:rsid w:val="006A1315"/>
    <w:rsid w:val="006A1B39"/>
    <w:rsid w:val="006A1EAA"/>
    <w:rsid w:val="006A216F"/>
    <w:rsid w:val="006A3D52"/>
    <w:rsid w:val="006A46AE"/>
    <w:rsid w:val="006A6330"/>
    <w:rsid w:val="006A6779"/>
    <w:rsid w:val="006B12C8"/>
    <w:rsid w:val="006B169A"/>
    <w:rsid w:val="006B1EF2"/>
    <w:rsid w:val="006B2845"/>
    <w:rsid w:val="006B3847"/>
    <w:rsid w:val="006B3BE2"/>
    <w:rsid w:val="006B465C"/>
    <w:rsid w:val="006B5065"/>
    <w:rsid w:val="006B535C"/>
    <w:rsid w:val="006B5AA2"/>
    <w:rsid w:val="006B68E9"/>
    <w:rsid w:val="006B6F61"/>
    <w:rsid w:val="006C1909"/>
    <w:rsid w:val="006C19C5"/>
    <w:rsid w:val="006C1A0A"/>
    <w:rsid w:val="006C20E9"/>
    <w:rsid w:val="006C2718"/>
    <w:rsid w:val="006C27E4"/>
    <w:rsid w:val="006C3638"/>
    <w:rsid w:val="006C5159"/>
    <w:rsid w:val="006C5253"/>
    <w:rsid w:val="006C5A73"/>
    <w:rsid w:val="006C5B63"/>
    <w:rsid w:val="006C6776"/>
    <w:rsid w:val="006C7150"/>
    <w:rsid w:val="006D027C"/>
    <w:rsid w:val="006D068F"/>
    <w:rsid w:val="006D139C"/>
    <w:rsid w:val="006D441B"/>
    <w:rsid w:val="006D46A3"/>
    <w:rsid w:val="006D46BC"/>
    <w:rsid w:val="006D49BC"/>
    <w:rsid w:val="006D4F85"/>
    <w:rsid w:val="006D540D"/>
    <w:rsid w:val="006E00DC"/>
    <w:rsid w:val="006E1EA6"/>
    <w:rsid w:val="006E378E"/>
    <w:rsid w:val="006E37E9"/>
    <w:rsid w:val="006E394B"/>
    <w:rsid w:val="006E568F"/>
    <w:rsid w:val="006E5EFE"/>
    <w:rsid w:val="006E736C"/>
    <w:rsid w:val="006E7B8C"/>
    <w:rsid w:val="006F0981"/>
    <w:rsid w:val="006F154F"/>
    <w:rsid w:val="006F1BFE"/>
    <w:rsid w:val="006F1E5C"/>
    <w:rsid w:val="006F3DD7"/>
    <w:rsid w:val="006F3FA4"/>
    <w:rsid w:val="006F5E24"/>
    <w:rsid w:val="006F6CBA"/>
    <w:rsid w:val="006F7742"/>
    <w:rsid w:val="006F7D85"/>
    <w:rsid w:val="0070003B"/>
    <w:rsid w:val="00700652"/>
    <w:rsid w:val="00700B42"/>
    <w:rsid w:val="00702624"/>
    <w:rsid w:val="00703994"/>
    <w:rsid w:val="00703AA4"/>
    <w:rsid w:val="00707580"/>
    <w:rsid w:val="00707F7F"/>
    <w:rsid w:val="0071020F"/>
    <w:rsid w:val="00710F84"/>
    <w:rsid w:val="007113C2"/>
    <w:rsid w:val="00711C12"/>
    <w:rsid w:val="00714156"/>
    <w:rsid w:val="0071475F"/>
    <w:rsid w:val="00714A51"/>
    <w:rsid w:val="007151F2"/>
    <w:rsid w:val="0071524A"/>
    <w:rsid w:val="00715499"/>
    <w:rsid w:val="007169E0"/>
    <w:rsid w:val="00716E35"/>
    <w:rsid w:val="00717A9C"/>
    <w:rsid w:val="00717AAC"/>
    <w:rsid w:val="00717D1E"/>
    <w:rsid w:val="00720C6B"/>
    <w:rsid w:val="00720DD2"/>
    <w:rsid w:val="00721A9C"/>
    <w:rsid w:val="007221C3"/>
    <w:rsid w:val="00722C5D"/>
    <w:rsid w:val="007237EF"/>
    <w:rsid w:val="007239E2"/>
    <w:rsid w:val="00723BDC"/>
    <w:rsid w:val="0072473C"/>
    <w:rsid w:val="0072518A"/>
    <w:rsid w:val="007276B4"/>
    <w:rsid w:val="00727BB7"/>
    <w:rsid w:val="007310F3"/>
    <w:rsid w:val="0073261B"/>
    <w:rsid w:val="00732C28"/>
    <w:rsid w:val="007332DF"/>
    <w:rsid w:val="0073339A"/>
    <w:rsid w:val="0073480B"/>
    <w:rsid w:val="00735C8B"/>
    <w:rsid w:val="00736FFB"/>
    <w:rsid w:val="007371DC"/>
    <w:rsid w:val="00737825"/>
    <w:rsid w:val="007379C6"/>
    <w:rsid w:val="00737B4C"/>
    <w:rsid w:val="0074048B"/>
    <w:rsid w:val="00740D29"/>
    <w:rsid w:val="00740D71"/>
    <w:rsid w:val="007420B2"/>
    <w:rsid w:val="00742A04"/>
    <w:rsid w:val="0074315F"/>
    <w:rsid w:val="007431A8"/>
    <w:rsid w:val="007447B3"/>
    <w:rsid w:val="00745470"/>
    <w:rsid w:val="00747797"/>
    <w:rsid w:val="007508A2"/>
    <w:rsid w:val="00752389"/>
    <w:rsid w:val="00754414"/>
    <w:rsid w:val="0075584B"/>
    <w:rsid w:val="007569CE"/>
    <w:rsid w:val="00756EC5"/>
    <w:rsid w:val="00757349"/>
    <w:rsid w:val="00757C2F"/>
    <w:rsid w:val="00757D26"/>
    <w:rsid w:val="00760A6B"/>
    <w:rsid w:val="007615AC"/>
    <w:rsid w:val="00762026"/>
    <w:rsid w:val="0076329B"/>
    <w:rsid w:val="00763B4E"/>
    <w:rsid w:val="00764899"/>
    <w:rsid w:val="00765266"/>
    <w:rsid w:val="0076711D"/>
    <w:rsid w:val="007673C2"/>
    <w:rsid w:val="00767609"/>
    <w:rsid w:val="007714E2"/>
    <w:rsid w:val="0077342B"/>
    <w:rsid w:val="00775259"/>
    <w:rsid w:val="00775311"/>
    <w:rsid w:val="007755D9"/>
    <w:rsid w:val="00775659"/>
    <w:rsid w:val="00775A07"/>
    <w:rsid w:val="007761EC"/>
    <w:rsid w:val="007763B5"/>
    <w:rsid w:val="007767B6"/>
    <w:rsid w:val="00776E70"/>
    <w:rsid w:val="00777DF2"/>
    <w:rsid w:val="007803A6"/>
    <w:rsid w:val="00780BE6"/>
    <w:rsid w:val="00781197"/>
    <w:rsid w:val="00782060"/>
    <w:rsid w:val="00782415"/>
    <w:rsid w:val="0078462F"/>
    <w:rsid w:val="00784736"/>
    <w:rsid w:val="00784D66"/>
    <w:rsid w:val="00785F2D"/>
    <w:rsid w:val="00786743"/>
    <w:rsid w:val="00787020"/>
    <w:rsid w:val="0078769F"/>
    <w:rsid w:val="00787CCA"/>
    <w:rsid w:val="00790964"/>
    <w:rsid w:val="007922B1"/>
    <w:rsid w:val="0079341F"/>
    <w:rsid w:val="00793514"/>
    <w:rsid w:val="00793BC6"/>
    <w:rsid w:val="00793F43"/>
    <w:rsid w:val="00795F18"/>
    <w:rsid w:val="00796A84"/>
    <w:rsid w:val="007970FD"/>
    <w:rsid w:val="007972E7"/>
    <w:rsid w:val="00797C80"/>
    <w:rsid w:val="007A0C58"/>
    <w:rsid w:val="007A1198"/>
    <w:rsid w:val="007A1789"/>
    <w:rsid w:val="007A3C2E"/>
    <w:rsid w:val="007A4B0E"/>
    <w:rsid w:val="007A50A8"/>
    <w:rsid w:val="007A5258"/>
    <w:rsid w:val="007A6C59"/>
    <w:rsid w:val="007A7D97"/>
    <w:rsid w:val="007B0BB7"/>
    <w:rsid w:val="007B12E1"/>
    <w:rsid w:val="007B1954"/>
    <w:rsid w:val="007B395A"/>
    <w:rsid w:val="007B3E01"/>
    <w:rsid w:val="007B4B22"/>
    <w:rsid w:val="007B4C7F"/>
    <w:rsid w:val="007B4CB3"/>
    <w:rsid w:val="007B576C"/>
    <w:rsid w:val="007B5B6E"/>
    <w:rsid w:val="007B6246"/>
    <w:rsid w:val="007B6442"/>
    <w:rsid w:val="007B7024"/>
    <w:rsid w:val="007B7F38"/>
    <w:rsid w:val="007C0066"/>
    <w:rsid w:val="007C0501"/>
    <w:rsid w:val="007C1831"/>
    <w:rsid w:val="007C1852"/>
    <w:rsid w:val="007C1F2F"/>
    <w:rsid w:val="007C251A"/>
    <w:rsid w:val="007C2FA9"/>
    <w:rsid w:val="007C39EF"/>
    <w:rsid w:val="007C47C1"/>
    <w:rsid w:val="007C56CA"/>
    <w:rsid w:val="007C584F"/>
    <w:rsid w:val="007C6D3A"/>
    <w:rsid w:val="007C6D72"/>
    <w:rsid w:val="007C71D9"/>
    <w:rsid w:val="007C7AC8"/>
    <w:rsid w:val="007D00A7"/>
    <w:rsid w:val="007D19C2"/>
    <w:rsid w:val="007D1E77"/>
    <w:rsid w:val="007D391E"/>
    <w:rsid w:val="007D655C"/>
    <w:rsid w:val="007D66E7"/>
    <w:rsid w:val="007D799C"/>
    <w:rsid w:val="007D7DC9"/>
    <w:rsid w:val="007E1477"/>
    <w:rsid w:val="007E4EC1"/>
    <w:rsid w:val="007E55A8"/>
    <w:rsid w:val="007E56DF"/>
    <w:rsid w:val="007E5B4B"/>
    <w:rsid w:val="007E6861"/>
    <w:rsid w:val="007E6E1E"/>
    <w:rsid w:val="007E7A5D"/>
    <w:rsid w:val="007F16FC"/>
    <w:rsid w:val="007F1FA2"/>
    <w:rsid w:val="007F2D6A"/>
    <w:rsid w:val="007F2E79"/>
    <w:rsid w:val="007F2EFA"/>
    <w:rsid w:val="007F3688"/>
    <w:rsid w:val="007F4F13"/>
    <w:rsid w:val="007F5E19"/>
    <w:rsid w:val="007F645C"/>
    <w:rsid w:val="008000B1"/>
    <w:rsid w:val="008002B5"/>
    <w:rsid w:val="00800BDF"/>
    <w:rsid w:val="00800CF6"/>
    <w:rsid w:val="00802462"/>
    <w:rsid w:val="00802E2F"/>
    <w:rsid w:val="00803854"/>
    <w:rsid w:val="008044AB"/>
    <w:rsid w:val="00804A6A"/>
    <w:rsid w:val="00805D8E"/>
    <w:rsid w:val="00805F3F"/>
    <w:rsid w:val="008061AB"/>
    <w:rsid w:val="008067D6"/>
    <w:rsid w:val="00807322"/>
    <w:rsid w:val="008101D6"/>
    <w:rsid w:val="00810B45"/>
    <w:rsid w:val="00812565"/>
    <w:rsid w:val="00814996"/>
    <w:rsid w:val="008176F1"/>
    <w:rsid w:val="00821760"/>
    <w:rsid w:val="00822087"/>
    <w:rsid w:val="008226DD"/>
    <w:rsid w:val="008244B1"/>
    <w:rsid w:val="0082465E"/>
    <w:rsid w:val="008251D5"/>
    <w:rsid w:val="008275F8"/>
    <w:rsid w:val="008304AD"/>
    <w:rsid w:val="008320C8"/>
    <w:rsid w:val="008329B1"/>
    <w:rsid w:val="0083342C"/>
    <w:rsid w:val="00833A95"/>
    <w:rsid w:val="00833BCC"/>
    <w:rsid w:val="00834272"/>
    <w:rsid w:val="00834B60"/>
    <w:rsid w:val="008367E4"/>
    <w:rsid w:val="00836969"/>
    <w:rsid w:val="008373BB"/>
    <w:rsid w:val="008373E5"/>
    <w:rsid w:val="00840F12"/>
    <w:rsid w:val="00843809"/>
    <w:rsid w:val="00844031"/>
    <w:rsid w:val="0084453D"/>
    <w:rsid w:val="00844BD5"/>
    <w:rsid w:val="008450F4"/>
    <w:rsid w:val="008456CE"/>
    <w:rsid w:val="0084616D"/>
    <w:rsid w:val="008466DA"/>
    <w:rsid w:val="008476F1"/>
    <w:rsid w:val="00847B79"/>
    <w:rsid w:val="00847DC4"/>
    <w:rsid w:val="00851BA9"/>
    <w:rsid w:val="008544F0"/>
    <w:rsid w:val="00857765"/>
    <w:rsid w:val="00857E8F"/>
    <w:rsid w:val="00857EB1"/>
    <w:rsid w:val="00860A60"/>
    <w:rsid w:val="00860DB7"/>
    <w:rsid w:val="008624AA"/>
    <w:rsid w:val="00862876"/>
    <w:rsid w:val="00863592"/>
    <w:rsid w:val="008642F6"/>
    <w:rsid w:val="00864DD6"/>
    <w:rsid w:val="008650BC"/>
    <w:rsid w:val="00865455"/>
    <w:rsid w:val="00865B46"/>
    <w:rsid w:val="00866C92"/>
    <w:rsid w:val="00866F2D"/>
    <w:rsid w:val="00867C1E"/>
    <w:rsid w:val="00871069"/>
    <w:rsid w:val="0087142F"/>
    <w:rsid w:val="00871B41"/>
    <w:rsid w:val="00871BE1"/>
    <w:rsid w:val="0087209D"/>
    <w:rsid w:val="00873F6C"/>
    <w:rsid w:val="00874C23"/>
    <w:rsid w:val="0087524F"/>
    <w:rsid w:val="00876E8D"/>
    <w:rsid w:val="00877519"/>
    <w:rsid w:val="00880141"/>
    <w:rsid w:val="00880A84"/>
    <w:rsid w:val="008824EA"/>
    <w:rsid w:val="008849C5"/>
    <w:rsid w:val="00884F9C"/>
    <w:rsid w:val="008851DF"/>
    <w:rsid w:val="008859F5"/>
    <w:rsid w:val="00886112"/>
    <w:rsid w:val="00886687"/>
    <w:rsid w:val="008866E7"/>
    <w:rsid w:val="00887471"/>
    <w:rsid w:val="0089362A"/>
    <w:rsid w:val="00893B52"/>
    <w:rsid w:val="0089656A"/>
    <w:rsid w:val="008969D5"/>
    <w:rsid w:val="00896AC6"/>
    <w:rsid w:val="0089737E"/>
    <w:rsid w:val="00897731"/>
    <w:rsid w:val="0089778D"/>
    <w:rsid w:val="008979EB"/>
    <w:rsid w:val="008A0727"/>
    <w:rsid w:val="008A1D31"/>
    <w:rsid w:val="008A1EAD"/>
    <w:rsid w:val="008A2BAF"/>
    <w:rsid w:val="008A4A30"/>
    <w:rsid w:val="008A4B2D"/>
    <w:rsid w:val="008A4DC8"/>
    <w:rsid w:val="008A51A8"/>
    <w:rsid w:val="008A5682"/>
    <w:rsid w:val="008A58C4"/>
    <w:rsid w:val="008A58DB"/>
    <w:rsid w:val="008A5CDC"/>
    <w:rsid w:val="008A7540"/>
    <w:rsid w:val="008A76FA"/>
    <w:rsid w:val="008B13E0"/>
    <w:rsid w:val="008B1949"/>
    <w:rsid w:val="008B1BBF"/>
    <w:rsid w:val="008B2F25"/>
    <w:rsid w:val="008B3135"/>
    <w:rsid w:val="008B3379"/>
    <w:rsid w:val="008B3F0D"/>
    <w:rsid w:val="008B5A83"/>
    <w:rsid w:val="008B62D4"/>
    <w:rsid w:val="008B6482"/>
    <w:rsid w:val="008B6BB7"/>
    <w:rsid w:val="008B79A8"/>
    <w:rsid w:val="008B7ACB"/>
    <w:rsid w:val="008C17D5"/>
    <w:rsid w:val="008C2338"/>
    <w:rsid w:val="008C2E33"/>
    <w:rsid w:val="008C3E02"/>
    <w:rsid w:val="008C44EF"/>
    <w:rsid w:val="008C4B3C"/>
    <w:rsid w:val="008C4E12"/>
    <w:rsid w:val="008C5A3F"/>
    <w:rsid w:val="008C5E75"/>
    <w:rsid w:val="008C6013"/>
    <w:rsid w:val="008C6B5E"/>
    <w:rsid w:val="008D01E3"/>
    <w:rsid w:val="008D1AA2"/>
    <w:rsid w:val="008D3D2B"/>
    <w:rsid w:val="008D4829"/>
    <w:rsid w:val="008D4BDE"/>
    <w:rsid w:val="008D4C31"/>
    <w:rsid w:val="008D61E0"/>
    <w:rsid w:val="008D634A"/>
    <w:rsid w:val="008D707A"/>
    <w:rsid w:val="008D7A10"/>
    <w:rsid w:val="008E0212"/>
    <w:rsid w:val="008E0304"/>
    <w:rsid w:val="008E04EC"/>
    <w:rsid w:val="008E10EE"/>
    <w:rsid w:val="008E1140"/>
    <w:rsid w:val="008E180F"/>
    <w:rsid w:val="008E1CAE"/>
    <w:rsid w:val="008E1CB2"/>
    <w:rsid w:val="008E383D"/>
    <w:rsid w:val="008E3E63"/>
    <w:rsid w:val="008E3FFA"/>
    <w:rsid w:val="008E5C73"/>
    <w:rsid w:val="008E6F81"/>
    <w:rsid w:val="008F0203"/>
    <w:rsid w:val="008F0585"/>
    <w:rsid w:val="008F0596"/>
    <w:rsid w:val="008F064F"/>
    <w:rsid w:val="008F0F46"/>
    <w:rsid w:val="008F1B25"/>
    <w:rsid w:val="008F29E7"/>
    <w:rsid w:val="008F2F01"/>
    <w:rsid w:val="008F3052"/>
    <w:rsid w:val="008F35E7"/>
    <w:rsid w:val="008F472D"/>
    <w:rsid w:val="008F594F"/>
    <w:rsid w:val="008F63AD"/>
    <w:rsid w:val="008F6CA9"/>
    <w:rsid w:val="008F6D47"/>
    <w:rsid w:val="008F6E69"/>
    <w:rsid w:val="008F7868"/>
    <w:rsid w:val="008F7B85"/>
    <w:rsid w:val="0090049F"/>
    <w:rsid w:val="00901FB2"/>
    <w:rsid w:val="00902E7D"/>
    <w:rsid w:val="0090401B"/>
    <w:rsid w:val="00904A39"/>
    <w:rsid w:val="009057D6"/>
    <w:rsid w:val="009068BA"/>
    <w:rsid w:val="00906ED6"/>
    <w:rsid w:val="00907BE0"/>
    <w:rsid w:val="00910367"/>
    <w:rsid w:val="00911A0D"/>
    <w:rsid w:val="00911EF4"/>
    <w:rsid w:val="00912337"/>
    <w:rsid w:val="00913C98"/>
    <w:rsid w:val="00914644"/>
    <w:rsid w:val="00914BE1"/>
    <w:rsid w:val="00914DBF"/>
    <w:rsid w:val="00915E30"/>
    <w:rsid w:val="0091735C"/>
    <w:rsid w:val="00920021"/>
    <w:rsid w:val="00920639"/>
    <w:rsid w:val="00922248"/>
    <w:rsid w:val="00923013"/>
    <w:rsid w:val="009246ED"/>
    <w:rsid w:val="00924A2D"/>
    <w:rsid w:val="00925B82"/>
    <w:rsid w:val="00927214"/>
    <w:rsid w:val="009272DF"/>
    <w:rsid w:val="00931101"/>
    <w:rsid w:val="0093191C"/>
    <w:rsid w:val="00931A5E"/>
    <w:rsid w:val="00931FF3"/>
    <w:rsid w:val="00932A70"/>
    <w:rsid w:val="0093348F"/>
    <w:rsid w:val="00933B6D"/>
    <w:rsid w:val="00934DB3"/>
    <w:rsid w:val="00935BEE"/>
    <w:rsid w:val="0093650B"/>
    <w:rsid w:val="00937A16"/>
    <w:rsid w:val="00937A2D"/>
    <w:rsid w:val="009403F5"/>
    <w:rsid w:val="00941377"/>
    <w:rsid w:val="009437AA"/>
    <w:rsid w:val="00943F02"/>
    <w:rsid w:val="009452E5"/>
    <w:rsid w:val="00945B0C"/>
    <w:rsid w:val="009466FD"/>
    <w:rsid w:val="00946C8D"/>
    <w:rsid w:val="00947AEB"/>
    <w:rsid w:val="009506F4"/>
    <w:rsid w:val="0095191E"/>
    <w:rsid w:val="00952140"/>
    <w:rsid w:val="009557D0"/>
    <w:rsid w:val="009561E6"/>
    <w:rsid w:val="009564B3"/>
    <w:rsid w:val="00956D02"/>
    <w:rsid w:val="0095798C"/>
    <w:rsid w:val="00960EE7"/>
    <w:rsid w:val="00960FEA"/>
    <w:rsid w:val="00961AC7"/>
    <w:rsid w:val="00962263"/>
    <w:rsid w:val="00962DC2"/>
    <w:rsid w:val="009633BC"/>
    <w:rsid w:val="00963C62"/>
    <w:rsid w:val="00964E02"/>
    <w:rsid w:val="009656F4"/>
    <w:rsid w:val="0096574D"/>
    <w:rsid w:val="00966485"/>
    <w:rsid w:val="0096666B"/>
    <w:rsid w:val="00966BDF"/>
    <w:rsid w:val="00967869"/>
    <w:rsid w:val="00967A1F"/>
    <w:rsid w:val="00970831"/>
    <w:rsid w:val="00971677"/>
    <w:rsid w:val="00971F5B"/>
    <w:rsid w:val="009720BB"/>
    <w:rsid w:val="009745B7"/>
    <w:rsid w:val="00974B4C"/>
    <w:rsid w:val="00974E3E"/>
    <w:rsid w:val="00975CC4"/>
    <w:rsid w:val="0097788A"/>
    <w:rsid w:val="00982000"/>
    <w:rsid w:val="009829E9"/>
    <w:rsid w:val="0098340B"/>
    <w:rsid w:val="009834EA"/>
    <w:rsid w:val="00983EFD"/>
    <w:rsid w:val="009841F8"/>
    <w:rsid w:val="00984229"/>
    <w:rsid w:val="009850F8"/>
    <w:rsid w:val="00986BE7"/>
    <w:rsid w:val="00987D98"/>
    <w:rsid w:val="009906A9"/>
    <w:rsid w:val="00990D73"/>
    <w:rsid w:val="00991B8A"/>
    <w:rsid w:val="00992926"/>
    <w:rsid w:val="00993F67"/>
    <w:rsid w:val="00995DD1"/>
    <w:rsid w:val="0099621F"/>
    <w:rsid w:val="00997A2B"/>
    <w:rsid w:val="00997E96"/>
    <w:rsid w:val="009A0AD7"/>
    <w:rsid w:val="009A1660"/>
    <w:rsid w:val="009A173B"/>
    <w:rsid w:val="009A1CC7"/>
    <w:rsid w:val="009A1DDD"/>
    <w:rsid w:val="009A23EA"/>
    <w:rsid w:val="009A3106"/>
    <w:rsid w:val="009A34E9"/>
    <w:rsid w:val="009A37AF"/>
    <w:rsid w:val="009A3AD7"/>
    <w:rsid w:val="009A3FD2"/>
    <w:rsid w:val="009A4B4F"/>
    <w:rsid w:val="009A4DBA"/>
    <w:rsid w:val="009A4EAD"/>
    <w:rsid w:val="009A55C7"/>
    <w:rsid w:val="009A62B8"/>
    <w:rsid w:val="009A64C3"/>
    <w:rsid w:val="009A6A95"/>
    <w:rsid w:val="009A737A"/>
    <w:rsid w:val="009A7385"/>
    <w:rsid w:val="009B1476"/>
    <w:rsid w:val="009B20DA"/>
    <w:rsid w:val="009B2C7D"/>
    <w:rsid w:val="009B3A41"/>
    <w:rsid w:val="009B4638"/>
    <w:rsid w:val="009B5DDF"/>
    <w:rsid w:val="009B66C4"/>
    <w:rsid w:val="009B7D80"/>
    <w:rsid w:val="009C0237"/>
    <w:rsid w:val="009C0722"/>
    <w:rsid w:val="009C1426"/>
    <w:rsid w:val="009C1F98"/>
    <w:rsid w:val="009C2C63"/>
    <w:rsid w:val="009C2DFE"/>
    <w:rsid w:val="009C3002"/>
    <w:rsid w:val="009C7D36"/>
    <w:rsid w:val="009C7E17"/>
    <w:rsid w:val="009D0231"/>
    <w:rsid w:val="009D045E"/>
    <w:rsid w:val="009D17A3"/>
    <w:rsid w:val="009D2679"/>
    <w:rsid w:val="009D358A"/>
    <w:rsid w:val="009D442C"/>
    <w:rsid w:val="009D4451"/>
    <w:rsid w:val="009D516A"/>
    <w:rsid w:val="009D56C7"/>
    <w:rsid w:val="009D59EB"/>
    <w:rsid w:val="009D5EEF"/>
    <w:rsid w:val="009D5F39"/>
    <w:rsid w:val="009D6201"/>
    <w:rsid w:val="009D6BD7"/>
    <w:rsid w:val="009D704B"/>
    <w:rsid w:val="009E0588"/>
    <w:rsid w:val="009E2120"/>
    <w:rsid w:val="009E21B8"/>
    <w:rsid w:val="009E2421"/>
    <w:rsid w:val="009E2C13"/>
    <w:rsid w:val="009E36AB"/>
    <w:rsid w:val="009E3930"/>
    <w:rsid w:val="009E3A35"/>
    <w:rsid w:val="009E505B"/>
    <w:rsid w:val="009E5BEE"/>
    <w:rsid w:val="009E5E76"/>
    <w:rsid w:val="009E5E8F"/>
    <w:rsid w:val="009E62A3"/>
    <w:rsid w:val="009E7D47"/>
    <w:rsid w:val="009F275B"/>
    <w:rsid w:val="009F27E3"/>
    <w:rsid w:val="009F281C"/>
    <w:rsid w:val="009F2D71"/>
    <w:rsid w:val="009F3D73"/>
    <w:rsid w:val="009F5071"/>
    <w:rsid w:val="009F6D47"/>
    <w:rsid w:val="009F79E9"/>
    <w:rsid w:val="009F7B10"/>
    <w:rsid w:val="009F7D2B"/>
    <w:rsid w:val="009F7ED2"/>
    <w:rsid w:val="009F7F8D"/>
    <w:rsid w:val="00A00452"/>
    <w:rsid w:val="00A006D0"/>
    <w:rsid w:val="00A00854"/>
    <w:rsid w:val="00A015E6"/>
    <w:rsid w:val="00A01CCC"/>
    <w:rsid w:val="00A0336A"/>
    <w:rsid w:val="00A033C2"/>
    <w:rsid w:val="00A0487D"/>
    <w:rsid w:val="00A04F83"/>
    <w:rsid w:val="00A05277"/>
    <w:rsid w:val="00A05957"/>
    <w:rsid w:val="00A061C6"/>
    <w:rsid w:val="00A07324"/>
    <w:rsid w:val="00A074CA"/>
    <w:rsid w:val="00A07632"/>
    <w:rsid w:val="00A07FC2"/>
    <w:rsid w:val="00A1043B"/>
    <w:rsid w:val="00A10644"/>
    <w:rsid w:val="00A10B08"/>
    <w:rsid w:val="00A11109"/>
    <w:rsid w:val="00A11F66"/>
    <w:rsid w:val="00A131D5"/>
    <w:rsid w:val="00A132D8"/>
    <w:rsid w:val="00A13907"/>
    <w:rsid w:val="00A142D7"/>
    <w:rsid w:val="00A14A6E"/>
    <w:rsid w:val="00A14B11"/>
    <w:rsid w:val="00A15685"/>
    <w:rsid w:val="00A15785"/>
    <w:rsid w:val="00A15C82"/>
    <w:rsid w:val="00A1640A"/>
    <w:rsid w:val="00A17927"/>
    <w:rsid w:val="00A17C8E"/>
    <w:rsid w:val="00A20ABE"/>
    <w:rsid w:val="00A21A0A"/>
    <w:rsid w:val="00A2381E"/>
    <w:rsid w:val="00A23AAA"/>
    <w:rsid w:val="00A247EB"/>
    <w:rsid w:val="00A247F9"/>
    <w:rsid w:val="00A26929"/>
    <w:rsid w:val="00A27B23"/>
    <w:rsid w:val="00A30AC0"/>
    <w:rsid w:val="00A312FE"/>
    <w:rsid w:val="00A32872"/>
    <w:rsid w:val="00A32A52"/>
    <w:rsid w:val="00A32A72"/>
    <w:rsid w:val="00A33487"/>
    <w:rsid w:val="00A3363A"/>
    <w:rsid w:val="00A33F7F"/>
    <w:rsid w:val="00A341C9"/>
    <w:rsid w:val="00A341E3"/>
    <w:rsid w:val="00A34896"/>
    <w:rsid w:val="00A34E94"/>
    <w:rsid w:val="00A35336"/>
    <w:rsid w:val="00A35657"/>
    <w:rsid w:val="00A35A02"/>
    <w:rsid w:val="00A361C7"/>
    <w:rsid w:val="00A36464"/>
    <w:rsid w:val="00A36852"/>
    <w:rsid w:val="00A37270"/>
    <w:rsid w:val="00A37326"/>
    <w:rsid w:val="00A375E1"/>
    <w:rsid w:val="00A3783C"/>
    <w:rsid w:val="00A37FB2"/>
    <w:rsid w:val="00A404C3"/>
    <w:rsid w:val="00A40ACF"/>
    <w:rsid w:val="00A40C18"/>
    <w:rsid w:val="00A41879"/>
    <w:rsid w:val="00A43526"/>
    <w:rsid w:val="00A44112"/>
    <w:rsid w:val="00A44836"/>
    <w:rsid w:val="00A44CB0"/>
    <w:rsid w:val="00A46615"/>
    <w:rsid w:val="00A4668A"/>
    <w:rsid w:val="00A475E6"/>
    <w:rsid w:val="00A50C6B"/>
    <w:rsid w:val="00A51170"/>
    <w:rsid w:val="00A51648"/>
    <w:rsid w:val="00A517DE"/>
    <w:rsid w:val="00A52740"/>
    <w:rsid w:val="00A535C6"/>
    <w:rsid w:val="00A53608"/>
    <w:rsid w:val="00A54170"/>
    <w:rsid w:val="00A54BC5"/>
    <w:rsid w:val="00A556DB"/>
    <w:rsid w:val="00A56420"/>
    <w:rsid w:val="00A56A73"/>
    <w:rsid w:val="00A601B8"/>
    <w:rsid w:val="00A60CA1"/>
    <w:rsid w:val="00A60F0E"/>
    <w:rsid w:val="00A61005"/>
    <w:rsid w:val="00A613FA"/>
    <w:rsid w:val="00A6205C"/>
    <w:rsid w:val="00A6247E"/>
    <w:rsid w:val="00A626AC"/>
    <w:rsid w:val="00A62EB0"/>
    <w:rsid w:val="00A6353B"/>
    <w:rsid w:val="00A636D3"/>
    <w:rsid w:val="00A63A94"/>
    <w:rsid w:val="00A6485A"/>
    <w:rsid w:val="00A649BB"/>
    <w:rsid w:val="00A65BD0"/>
    <w:rsid w:val="00A66CC4"/>
    <w:rsid w:val="00A66F42"/>
    <w:rsid w:val="00A67E4B"/>
    <w:rsid w:val="00A67E7E"/>
    <w:rsid w:val="00A70345"/>
    <w:rsid w:val="00A70CDD"/>
    <w:rsid w:val="00A72067"/>
    <w:rsid w:val="00A7271A"/>
    <w:rsid w:val="00A72C94"/>
    <w:rsid w:val="00A7459B"/>
    <w:rsid w:val="00A75422"/>
    <w:rsid w:val="00A75EFB"/>
    <w:rsid w:val="00A767EF"/>
    <w:rsid w:val="00A77365"/>
    <w:rsid w:val="00A77485"/>
    <w:rsid w:val="00A77DDB"/>
    <w:rsid w:val="00A77EE8"/>
    <w:rsid w:val="00A808B5"/>
    <w:rsid w:val="00A81192"/>
    <w:rsid w:val="00A83C12"/>
    <w:rsid w:val="00A83D08"/>
    <w:rsid w:val="00A84724"/>
    <w:rsid w:val="00A87A7C"/>
    <w:rsid w:val="00A90E6E"/>
    <w:rsid w:val="00A92207"/>
    <w:rsid w:val="00A92660"/>
    <w:rsid w:val="00A92AF7"/>
    <w:rsid w:val="00A92D0C"/>
    <w:rsid w:val="00A93463"/>
    <w:rsid w:val="00A957A8"/>
    <w:rsid w:val="00A961B0"/>
    <w:rsid w:val="00A962F2"/>
    <w:rsid w:val="00A9739F"/>
    <w:rsid w:val="00AA0A77"/>
    <w:rsid w:val="00AA1630"/>
    <w:rsid w:val="00AA1A80"/>
    <w:rsid w:val="00AA1E72"/>
    <w:rsid w:val="00AA2582"/>
    <w:rsid w:val="00AA31B1"/>
    <w:rsid w:val="00AA3DD2"/>
    <w:rsid w:val="00AA48BB"/>
    <w:rsid w:val="00AA5A45"/>
    <w:rsid w:val="00AA63BA"/>
    <w:rsid w:val="00AA65BC"/>
    <w:rsid w:val="00AA66E5"/>
    <w:rsid w:val="00AA677C"/>
    <w:rsid w:val="00AA7184"/>
    <w:rsid w:val="00AA7338"/>
    <w:rsid w:val="00AA73C3"/>
    <w:rsid w:val="00AB108C"/>
    <w:rsid w:val="00AB22D5"/>
    <w:rsid w:val="00AB3047"/>
    <w:rsid w:val="00AB3C67"/>
    <w:rsid w:val="00AB4646"/>
    <w:rsid w:val="00AB4ABD"/>
    <w:rsid w:val="00AB4B34"/>
    <w:rsid w:val="00AB4B3C"/>
    <w:rsid w:val="00AB5034"/>
    <w:rsid w:val="00AB5299"/>
    <w:rsid w:val="00AB5394"/>
    <w:rsid w:val="00AB539C"/>
    <w:rsid w:val="00AB7059"/>
    <w:rsid w:val="00AB70D9"/>
    <w:rsid w:val="00AB7D33"/>
    <w:rsid w:val="00AB7DAE"/>
    <w:rsid w:val="00AB7FF6"/>
    <w:rsid w:val="00AC0264"/>
    <w:rsid w:val="00AC111F"/>
    <w:rsid w:val="00AC325F"/>
    <w:rsid w:val="00AC545B"/>
    <w:rsid w:val="00AC56C3"/>
    <w:rsid w:val="00AC6DDC"/>
    <w:rsid w:val="00AC7EDC"/>
    <w:rsid w:val="00AC7FA5"/>
    <w:rsid w:val="00AD00DE"/>
    <w:rsid w:val="00AD15D4"/>
    <w:rsid w:val="00AD3490"/>
    <w:rsid w:val="00AD372D"/>
    <w:rsid w:val="00AD3B54"/>
    <w:rsid w:val="00AD4974"/>
    <w:rsid w:val="00AD5AB2"/>
    <w:rsid w:val="00AD6B0C"/>
    <w:rsid w:val="00AD6CB9"/>
    <w:rsid w:val="00AD71A6"/>
    <w:rsid w:val="00AE08D1"/>
    <w:rsid w:val="00AE17AA"/>
    <w:rsid w:val="00AE2671"/>
    <w:rsid w:val="00AE29B4"/>
    <w:rsid w:val="00AE2CCF"/>
    <w:rsid w:val="00AE3AC3"/>
    <w:rsid w:val="00AE3DB0"/>
    <w:rsid w:val="00AE4D20"/>
    <w:rsid w:val="00AE6249"/>
    <w:rsid w:val="00AE7D9A"/>
    <w:rsid w:val="00AF113A"/>
    <w:rsid w:val="00AF123D"/>
    <w:rsid w:val="00AF250B"/>
    <w:rsid w:val="00AF2BA6"/>
    <w:rsid w:val="00AF37EE"/>
    <w:rsid w:val="00AF404A"/>
    <w:rsid w:val="00AF4639"/>
    <w:rsid w:val="00AF4734"/>
    <w:rsid w:val="00AF4D03"/>
    <w:rsid w:val="00AF5790"/>
    <w:rsid w:val="00AF5806"/>
    <w:rsid w:val="00AF61B2"/>
    <w:rsid w:val="00B001A2"/>
    <w:rsid w:val="00B008A2"/>
    <w:rsid w:val="00B01477"/>
    <w:rsid w:val="00B0185E"/>
    <w:rsid w:val="00B02264"/>
    <w:rsid w:val="00B0229A"/>
    <w:rsid w:val="00B05B96"/>
    <w:rsid w:val="00B063AF"/>
    <w:rsid w:val="00B07C17"/>
    <w:rsid w:val="00B103BB"/>
    <w:rsid w:val="00B10F81"/>
    <w:rsid w:val="00B10FCC"/>
    <w:rsid w:val="00B12ACF"/>
    <w:rsid w:val="00B13059"/>
    <w:rsid w:val="00B134C8"/>
    <w:rsid w:val="00B1460A"/>
    <w:rsid w:val="00B146F7"/>
    <w:rsid w:val="00B14757"/>
    <w:rsid w:val="00B15A2A"/>
    <w:rsid w:val="00B15B4D"/>
    <w:rsid w:val="00B16D20"/>
    <w:rsid w:val="00B16DA2"/>
    <w:rsid w:val="00B16F0F"/>
    <w:rsid w:val="00B1716A"/>
    <w:rsid w:val="00B174D9"/>
    <w:rsid w:val="00B17944"/>
    <w:rsid w:val="00B20088"/>
    <w:rsid w:val="00B228AD"/>
    <w:rsid w:val="00B24252"/>
    <w:rsid w:val="00B249A6"/>
    <w:rsid w:val="00B25532"/>
    <w:rsid w:val="00B26295"/>
    <w:rsid w:val="00B268B0"/>
    <w:rsid w:val="00B27152"/>
    <w:rsid w:val="00B27155"/>
    <w:rsid w:val="00B272E9"/>
    <w:rsid w:val="00B27C6D"/>
    <w:rsid w:val="00B27C74"/>
    <w:rsid w:val="00B3065A"/>
    <w:rsid w:val="00B31542"/>
    <w:rsid w:val="00B326B4"/>
    <w:rsid w:val="00B33236"/>
    <w:rsid w:val="00B3326C"/>
    <w:rsid w:val="00B333EE"/>
    <w:rsid w:val="00B34B13"/>
    <w:rsid w:val="00B34BB5"/>
    <w:rsid w:val="00B350B1"/>
    <w:rsid w:val="00B35A5E"/>
    <w:rsid w:val="00B36BE5"/>
    <w:rsid w:val="00B3758B"/>
    <w:rsid w:val="00B37661"/>
    <w:rsid w:val="00B376E4"/>
    <w:rsid w:val="00B37712"/>
    <w:rsid w:val="00B4078D"/>
    <w:rsid w:val="00B42D1C"/>
    <w:rsid w:val="00B44E47"/>
    <w:rsid w:val="00B44F8B"/>
    <w:rsid w:val="00B47BFF"/>
    <w:rsid w:val="00B47FF9"/>
    <w:rsid w:val="00B50452"/>
    <w:rsid w:val="00B5058E"/>
    <w:rsid w:val="00B512F4"/>
    <w:rsid w:val="00B52B30"/>
    <w:rsid w:val="00B53624"/>
    <w:rsid w:val="00B550DE"/>
    <w:rsid w:val="00B5524B"/>
    <w:rsid w:val="00B55688"/>
    <w:rsid w:val="00B55F2D"/>
    <w:rsid w:val="00B57B5F"/>
    <w:rsid w:val="00B57E46"/>
    <w:rsid w:val="00B57F4C"/>
    <w:rsid w:val="00B61F82"/>
    <w:rsid w:val="00B62F5F"/>
    <w:rsid w:val="00B63511"/>
    <w:rsid w:val="00B639B8"/>
    <w:rsid w:val="00B63C37"/>
    <w:rsid w:val="00B64394"/>
    <w:rsid w:val="00B6441C"/>
    <w:rsid w:val="00B648C1"/>
    <w:rsid w:val="00B64D3F"/>
    <w:rsid w:val="00B656AF"/>
    <w:rsid w:val="00B65E86"/>
    <w:rsid w:val="00B66390"/>
    <w:rsid w:val="00B674F4"/>
    <w:rsid w:val="00B67502"/>
    <w:rsid w:val="00B7019F"/>
    <w:rsid w:val="00B705E9"/>
    <w:rsid w:val="00B71B9A"/>
    <w:rsid w:val="00B71C83"/>
    <w:rsid w:val="00B7232A"/>
    <w:rsid w:val="00B74307"/>
    <w:rsid w:val="00B74540"/>
    <w:rsid w:val="00B7483C"/>
    <w:rsid w:val="00B751D5"/>
    <w:rsid w:val="00B757BF"/>
    <w:rsid w:val="00B758E2"/>
    <w:rsid w:val="00B76507"/>
    <w:rsid w:val="00B81104"/>
    <w:rsid w:val="00B8165D"/>
    <w:rsid w:val="00B8177D"/>
    <w:rsid w:val="00B81AA4"/>
    <w:rsid w:val="00B825AC"/>
    <w:rsid w:val="00B825F5"/>
    <w:rsid w:val="00B82737"/>
    <w:rsid w:val="00B83289"/>
    <w:rsid w:val="00B83AF1"/>
    <w:rsid w:val="00B8469C"/>
    <w:rsid w:val="00B846CE"/>
    <w:rsid w:val="00B848B7"/>
    <w:rsid w:val="00B8654C"/>
    <w:rsid w:val="00B86794"/>
    <w:rsid w:val="00B90167"/>
    <w:rsid w:val="00B915F4"/>
    <w:rsid w:val="00B92E68"/>
    <w:rsid w:val="00B942B9"/>
    <w:rsid w:val="00B95B1A"/>
    <w:rsid w:val="00B95C5C"/>
    <w:rsid w:val="00B96980"/>
    <w:rsid w:val="00B96A7B"/>
    <w:rsid w:val="00B9762D"/>
    <w:rsid w:val="00B97799"/>
    <w:rsid w:val="00BA0B47"/>
    <w:rsid w:val="00BA0D0C"/>
    <w:rsid w:val="00BA181B"/>
    <w:rsid w:val="00BA1C74"/>
    <w:rsid w:val="00BA219D"/>
    <w:rsid w:val="00BA3A84"/>
    <w:rsid w:val="00BA46B5"/>
    <w:rsid w:val="00BA4CF9"/>
    <w:rsid w:val="00BA4EC8"/>
    <w:rsid w:val="00BA5112"/>
    <w:rsid w:val="00BA580E"/>
    <w:rsid w:val="00BA685E"/>
    <w:rsid w:val="00BA7B71"/>
    <w:rsid w:val="00BA7D81"/>
    <w:rsid w:val="00BB1E46"/>
    <w:rsid w:val="00BB2721"/>
    <w:rsid w:val="00BB3CA9"/>
    <w:rsid w:val="00BB4975"/>
    <w:rsid w:val="00BB4E76"/>
    <w:rsid w:val="00BB574E"/>
    <w:rsid w:val="00BC10A6"/>
    <w:rsid w:val="00BC19C1"/>
    <w:rsid w:val="00BC348A"/>
    <w:rsid w:val="00BC5151"/>
    <w:rsid w:val="00BC5306"/>
    <w:rsid w:val="00BC6D44"/>
    <w:rsid w:val="00BC6E4B"/>
    <w:rsid w:val="00BC7668"/>
    <w:rsid w:val="00BC768E"/>
    <w:rsid w:val="00BC7A44"/>
    <w:rsid w:val="00BD05B1"/>
    <w:rsid w:val="00BD0C02"/>
    <w:rsid w:val="00BD0E57"/>
    <w:rsid w:val="00BD136D"/>
    <w:rsid w:val="00BD1BA5"/>
    <w:rsid w:val="00BD2721"/>
    <w:rsid w:val="00BD435A"/>
    <w:rsid w:val="00BD4A00"/>
    <w:rsid w:val="00BD4F36"/>
    <w:rsid w:val="00BD51B5"/>
    <w:rsid w:val="00BD596B"/>
    <w:rsid w:val="00BD6844"/>
    <w:rsid w:val="00BD6D6A"/>
    <w:rsid w:val="00BD6ED9"/>
    <w:rsid w:val="00BD7C75"/>
    <w:rsid w:val="00BE02C8"/>
    <w:rsid w:val="00BE111C"/>
    <w:rsid w:val="00BE1DFB"/>
    <w:rsid w:val="00BE2651"/>
    <w:rsid w:val="00BE47CE"/>
    <w:rsid w:val="00BE5A85"/>
    <w:rsid w:val="00BE5B96"/>
    <w:rsid w:val="00BE7163"/>
    <w:rsid w:val="00BE7D2E"/>
    <w:rsid w:val="00BF038B"/>
    <w:rsid w:val="00BF0424"/>
    <w:rsid w:val="00BF0934"/>
    <w:rsid w:val="00BF20AD"/>
    <w:rsid w:val="00BF2254"/>
    <w:rsid w:val="00BF28F9"/>
    <w:rsid w:val="00BF2945"/>
    <w:rsid w:val="00BF3CF9"/>
    <w:rsid w:val="00BF3D3C"/>
    <w:rsid w:val="00BF3F1E"/>
    <w:rsid w:val="00BF4D31"/>
    <w:rsid w:val="00BF52F0"/>
    <w:rsid w:val="00BF539B"/>
    <w:rsid w:val="00BF5C46"/>
    <w:rsid w:val="00BF5DE4"/>
    <w:rsid w:val="00BF6805"/>
    <w:rsid w:val="00BF6B8E"/>
    <w:rsid w:val="00BF7768"/>
    <w:rsid w:val="00C00FFB"/>
    <w:rsid w:val="00C01112"/>
    <w:rsid w:val="00C01AEF"/>
    <w:rsid w:val="00C02090"/>
    <w:rsid w:val="00C02182"/>
    <w:rsid w:val="00C02B15"/>
    <w:rsid w:val="00C02DCF"/>
    <w:rsid w:val="00C03542"/>
    <w:rsid w:val="00C036EA"/>
    <w:rsid w:val="00C04646"/>
    <w:rsid w:val="00C04F15"/>
    <w:rsid w:val="00C04F5D"/>
    <w:rsid w:val="00C056D1"/>
    <w:rsid w:val="00C078D6"/>
    <w:rsid w:val="00C11B80"/>
    <w:rsid w:val="00C11B9B"/>
    <w:rsid w:val="00C11C92"/>
    <w:rsid w:val="00C12A3A"/>
    <w:rsid w:val="00C1388C"/>
    <w:rsid w:val="00C14D0A"/>
    <w:rsid w:val="00C14FD8"/>
    <w:rsid w:val="00C15216"/>
    <w:rsid w:val="00C15E99"/>
    <w:rsid w:val="00C16172"/>
    <w:rsid w:val="00C16707"/>
    <w:rsid w:val="00C16AA9"/>
    <w:rsid w:val="00C16BF7"/>
    <w:rsid w:val="00C16D20"/>
    <w:rsid w:val="00C171EC"/>
    <w:rsid w:val="00C17C11"/>
    <w:rsid w:val="00C204E4"/>
    <w:rsid w:val="00C211E7"/>
    <w:rsid w:val="00C2185F"/>
    <w:rsid w:val="00C23EF4"/>
    <w:rsid w:val="00C24968"/>
    <w:rsid w:val="00C252E7"/>
    <w:rsid w:val="00C2533B"/>
    <w:rsid w:val="00C26A36"/>
    <w:rsid w:val="00C26F72"/>
    <w:rsid w:val="00C27CEF"/>
    <w:rsid w:val="00C30754"/>
    <w:rsid w:val="00C318BC"/>
    <w:rsid w:val="00C31BCE"/>
    <w:rsid w:val="00C31D6E"/>
    <w:rsid w:val="00C325CD"/>
    <w:rsid w:val="00C32713"/>
    <w:rsid w:val="00C334B8"/>
    <w:rsid w:val="00C33E6D"/>
    <w:rsid w:val="00C33FA4"/>
    <w:rsid w:val="00C3427A"/>
    <w:rsid w:val="00C34ADC"/>
    <w:rsid w:val="00C35199"/>
    <w:rsid w:val="00C35A6C"/>
    <w:rsid w:val="00C35CE8"/>
    <w:rsid w:val="00C36CBB"/>
    <w:rsid w:val="00C40DFA"/>
    <w:rsid w:val="00C411CC"/>
    <w:rsid w:val="00C41C48"/>
    <w:rsid w:val="00C4314C"/>
    <w:rsid w:val="00C43522"/>
    <w:rsid w:val="00C43705"/>
    <w:rsid w:val="00C445C1"/>
    <w:rsid w:val="00C44BB5"/>
    <w:rsid w:val="00C45777"/>
    <w:rsid w:val="00C475E9"/>
    <w:rsid w:val="00C50F22"/>
    <w:rsid w:val="00C5156C"/>
    <w:rsid w:val="00C51F5B"/>
    <w:rsid w:val="00C520E5"/>
    <w:rsid w:val="00C533FE"/>
    <w:rsid w:val="00C53747"/>
    <w:rsid w:val="00C53AD0"/>
    <w:rsid w:val="00C53C97"/>
    <w:rsid w:val="00C54661"/>
    <w:rsid w:val="00C5571B"/>
    <w:rsid w:val="00C573AA"/>
    <w:rsid w:val="00C57784"/>
    <w:rsid w:val="00C57E02"/>
    <w:rsid w:val="00C608B5"/>
    <w:rsid w:val="00C60916"/>
    <w:rsid w:val="00C61CF1"/>
    <w:rsid w:val="00C620CD"/>
    <w:rsid w:val="00C624B3"/>
    <w:rsid w:val="00C624E0"/>
    <w:rsid w:val="00C62AAA"/>
    <w:rsid w:val="00C63D92"/>
    <w:rsid w:val="00C64E90"/>
    <w:rsid w:val="00C6579C"/>
    <w:rsid w:val="00C65E9D"/>
    <w:rsid w:val="00C661C7"/>
    <w:rsid w:val="00C66257"/>
    <w:rsid w:val="00C6718A"/>
    <w:rsid w:val="00C673DD"/>
    <w:rsid w:val="00C674BB"/>
    <w:rsid w:val="00C704EC"/>
    <w:rsid w:val="00C70F1E"/>
    <w:rsid w:val="00C71003"/>
    <w:rsid w:val="00C714FD"/>
    <w:rsid w:val="00C715A5"/>
    <w:rsid w:val="00C72212"/>
    <w:rsid w:val="00C742CB"/>
    <w:rsid w:val="00C742DE"/>
    <w:rsid w:val="00C74994"/>
    <w:rsid w:val="00C74B84"/>
    <w:rsid w:val="00C762C4"/>
    <w:rsid w:val="00C762E4"/>
    <w:rsid w:val="00C80352"/>
    <w:rsid w:val="00C804AC"/>
    <w:rsid w:val="00C80F7F"/>
    <w:rsid w:val="00C811E0"/>
    <w:rsid w:val="00C812B4"/>
    <w:rsid w:val="00C8152F"/>
    <w:rsid w:val="00C819A3"/>
    <w:rsid w:val="00C821A5"/>
    <w:rsid w:val="00C833CE"/>
    <w:rsid w:val="00C84306"/>
    <w:rsid w:val="00C84AF4"/>
    <w:rsid w:val="00C84B77"/>
    <w:rsid w:val="00C853FC"/>
    <w:rsid w:val="00C862BB"/>
    <w:rsid w:val="00C866EE"/>
    <w:rsid w:val="00C86777"/>
    <w:rsid w:val="00C871BA"/>
    <w:rsid w:val="00C8783E"/>
    <w:rsid w:val="00C87EF0"/>
    <w:rsid w:val="00C87F8D"/>
    <w:rsid w:val="00C90B26"/>
    <w:rsid w:val="00C93054"/>
    <w:rsid w:val="00C9337C"/>
    <w:rsid w:val="00C95BE4"/>
    <w:rsid w:val="00C96BE7"/>
    <w:rsid w:val="00C97726"/>
    <w:rsid w:val="00C97A65"/>
    <w:rsid w:val="00CA25E6"/>
    <w:rsid w:val="00CA46FA"/>
    <w:rsid w:val="00CA628F"/>
    <w:rsid w:val="00CA76C1"/>
    <w:rsid w:val="00CB033C"/>
    <w:rsid w:val="00CB0DCC"/>
    <w:rsid w:val="00CB107D"/>
    <w:rsid w:val="00CB2C30"/>
    <w:rsid w:val="00CB2F4F"/>
    <w:rsid w:val="00CB67AC"/>
    <w:rsid w:val="00CB76F5"/>
    <w:rsid w:val="00CB7BE9"/>
    <w:rsid w:val="00CC2250"/>
    <w:rsid w:val="00CC26B4"/>
    <w:rsid w:val="00CC510C"/>
    <w:rsid w:val="00CC5D56"/>
    <w:rsid w:val="00CC68D7"/>
    <w:rsid w:val="00CC7BB3"/>
    <w:rsid w:val="00CC7E57"/>
    <w:rsid w:val="00CC7F53"/>
    <w:rsid w:val="00CD0913"/>
    <w:rsid w:val="00CD16CF"/>
    <w:rsid w:val="00CD17D8"/>
    <w:rsid w:val="00CD31AC"/>
    <w:rsid w:val="00CD33A0"/>
    <w:rsid w:val="00CD4DFE"/>
    <w:rsid w:val="00CD546D"/>
    <w:rsid w:val="00CD5623"/>
    <w:rsid w:val="00CD5FE4"/>
    <w:rsid w:val="00CD6514"/>
    <w:rsid w:val="00CE178B"/>
    <w:rsid w:val="00CE1DFE"/>
    <w:rsid w:val="00CE20AE"/>
    <w:rsid w:val="00CE24FF"/>
    <w:rsid w:val="00CE29AA"/>
    <w:rsid w:val="00CE3B3D"/>
    <w:rsid w:val="00CE4033"/>
    <w:rsid w:val="00CE4138"/>
    <w:rsid w:val="00CE4E6C"/>
    <w:rsid w:val="00CE5776"/>
    <w:rsid w:val="00CE5A5B"/>
    <w:rsid w:val="00CE5D0D"/>
    <w:rsid w:val="00CE5F69"/>
    <w:rsid w:val="00CE78B1"/>
    <w:rsid w:val="00CF0F3B"/>
    <w:rsid w:val="00CF1148"/>
    <w:rsid w:val="00CF12F8"/>
    <w:rsid w:val="00CF22AC"/>
    <w:rsid w:val="00CF27BE"/>
    <w:rsid w:val="00CF385B"/>
    <w:rsid w:val="00CF5338"/>
    <w:rsid w:val="00CF5BAF"/>
    <w:rsid w:val="00CF631B"/>
    <w:rsid w:val="00CF671F"/>
    <w:rsid w:val="00CF69A1"/>
    <w:rsid w:val="00CF6C5E"/>
    <w:rsid w:val="00CF6C81"/>
    <w:rsid w:val="00CF6FDB"/>
    <w:rsid w:val="00CF71E0"/>
    <w:rsid w:val="00CF743E"/>
    <w:rsid w:val="00D008F7"/>
    <w:rsid w:val="00D0092D"/>
    <w:rsid w:val="00D01C8A"/>
    <w:rsid w:val="00D01FCA"/>
    <w:rsid w:val="00D04AF9"/>
    <w:rsid w:val="00D05600"/>
    <w:rsid w:val="00D05B98"/>
    <w:rsid w:val="00D06B59"/>
    <w:rsid w:val="00D06EF9"/>
    <w:rsid w:val="00D0729D"/>
    <w:rsid w:val="00D0754E"/>
    <w:rsid w:val="00D07DF5"/>
    <w:rsid w:val="00D1118A"/>
    <w:rsid w:val="00D11368"/>
    <w:rsid w:val="00D11688"/>
    <w:rsid w:val="00D1246C"/>
    <w:rsid w:val="00D139C5"/>
    <w:rsid w:val="00D148F6"/>
    <w:rsid w:val="00D15412"/>
    <w:rsid w:val="00D20056"/>
    <w:rsid w:val="00D20D51"/>
    <w:rsid w:val="00D22820"/>
    <w:rsid w:val="00D22A3B"/>
    <w:rsid w:val="00D23EC4"/>
    <w:rsid w:val="00D258FE"/>
    <w:rsid w:val="00D260CC"/>
    <w:rsid w:val="00D264D2"/>
    <w:rsid w:val="00D26746"/>
    <w:rsid w:val="00D30255"/>
    <w:rsid w:val="00D30983"/>
    <w:rsid w:val="00D312F3"/>
    <w:rsid w:val="00D31C55"/>
    <w:rsid w:val="00D322D4"/>
    <w:rsid w:val="00D33E24"/>
    <w:rsid w:val="00D3408E"/>
    <w:rsid w:val="00D34186"/>
    <w:rsid w:val="00D342C2"/>
    <w:rsid w:val="00D34B8D"/>
    <w:rsid w:val="00D35BD7"/>
    <w:rsid w:val="00D3653B"/>
    <w:rsid w:val="00D36F10"/>
    <w:rsid w:val="00D37A16"/>
    <w:rsid w:val="00D404B9"/>
    <w:rsid w:val="00D404C0"/>
    <w:rsid w:val="00D40A77"/>
    <w:rsid w:val="00D41416"/>
    <w:rsid w:val="00D418E7"/>
    <w:rsid w:val="00D43230"/>
    <w:rsid w:val="00D440D2"/>
    <w:rsid w:val="00D44B40"/>
    <w:rsid w:val="00D456F9"/>
    <w:rsid w:val="00D45B37"/>
    <w:rsid w:val="00D45CD2"/>
    <w:rsid w:val="00D46104"/>
    <w:rsid w:val="00D467E3"/>
    <w:rsid w:val="00D473A4"/>
    <w:rsid w:val="00D47873"/>
    <w:rsid w:val="00D47B4E"/>
    <w:rsid w:val="00D513B8"/>
    <w:rsid w:val="00D52EE9"/>
    <w:rsid w:val="00D52F05"/>
    <w:rsid w:val="00D53620"/>
    <w:rsid w:val="00D546EB"/>
    <w:rsid w:val="00D55F3E"/>
    <w:rsid w:val="00D562DD"/>
    <w:rsid w:val="00D5687B"/>
    <w:rsid w:val="00D569C9"/>
    <w:rsid w:val="00D604AD"/>
    <w:rsid w:val="00D60A77"/>
    <w:rsid w:val="00D61EDF"/>
    <w:rsid w:val="00D6234B"/>
    <w:rsid w:val="00D623E7"/>
    <w:rsid w:val="00D629D0"/>
    <w:rsid w:val="00D63A4D"/>
    <w:rsid w:val="00D64224"/>
    <w:rsid w:val="00D646FC"/>
    <w:rsid w:val="00D64A6D"/>
    <w:rsid w:val="00D65408"/>
    <w:rsid w:val="00D6650E"/>
    <w:rsid w:val="00D676DB"/>
    <w:rsid w:val="00D67802"/>
    <w:rsid w:val="00D67872"/>
    <w:rsid w:val="00D67F14"/>
    <w:rsid w:val="00D70C5D"/>
    <w:rsid w:val="00D71315"/>
    <w:rsid w:val="00D72565"/>
    <w:rsid w:val="00D72582"/>
    <w:rsid w:val="00D741C6"/>
    <w:rsid w:val="00D749B8"/>
    <w:rsid w:val="00D75450"/>
    <w:rsid w:val="00D7545C"/>
    <w:rsid w:val="00D76887"/>
    <w:rsid w:val="00D773C8"/>
    <w:rsid w:val="00D77813"/>
    <w:rsid w:val="00D82DBC"/>
    <w:rsid w:val="00D83618"/>
    <w:rsid w:val="00D83FD1"/>
    <w:rsid w:val="00D849BE"/>
    <w:rsid w:val="00D85D0A"/>
    <w:rsid w:val="00D85F2E"/>
    <w:rsid w:val="00D85F8C"/>
    <w:rsid w:val="00D87C71"/>
    <w:rsid w:val="00D91798"/>
    <w:rsid w:val="00D91AB5"/>
    <w:rsid w:val="00D91AE7"/>
    <w:rsid w:val="00D934F0"/>
    <w:rsid w:val="00D93972"/>
    <w:rsid w:val="00D9630D"/>
    <w:rsid w:val="00D965A7"/>
    <w:rsid w:val="00D97126"/>
    <w:rsid w:val="00D97EB3"/>
    <w:rsid w:val="00DA07A4"/>
    <w:rsid w:val="00DA0FD2"/>
    <w:rsid w:val="00DA15F1"/>
    <w:rsid w:val="00DA1B8F"/>
    <w:rsid w:val="00DA2B41"/>
    <w:rsid w:val="00DA35C0"/>
    <w:rsid w:val="00DA37EC"/>
    <w:rsid w:val="00DA4122"/>
    <w:rsid w:val="00DA4967"/>
    <w:rsid w:val="00DA523F"/>
    <w:rsid w:val="00DA6073"/>
    <w:rsid w:val="00DA68FF"/>
    <w:rsid w:val="00DA69D3"/>
    <w:rsid w:val="00DA6C28"/>
    <w:rsid w:val="00DA765E"/>
    <w:rsid w:val="00DA7D05"/>
    <w:rsid w:val="00DA7ED8"/>
    <w:rsid w:val="00DB06CC"/>
    <w:rsid w:val="00DB09E0"/>
    <w:rsid w:val="00DB10A7"/>
    <w:rsid w:val="00DB18E4"/>
    <w:rsid w:val="00DB1E52"/>
    <w:rsid w:val="00DB5770"/>
    <w:rsid w:val="00DB586B"/>
    <w:rsid w:val="00DB5A6E"/>
    <w:rsid w:val="00DB605C"/>
    <w:rsid w:val="00DB66F7"/>
    <w:rsid w:val="00DB7AE1"/>
    <w:rsid w:val="00DC0D65"/>
    <w:rsid w:val="00DC10DD"/>
    <w:rsid w:val="00DC1A71"/>
    <w:rsid w:val="00DC4251"/>
    <w:rsid w:val="00DC64F2"/>
    <w:rsid w:val="00DC6726"/>
    <w:rsid w:val="00DC7D67"/>
    <w:rsid w:val="00DD0FCC"/>
    <w:rsid w:val="00DD12A1"/>
    <w:rsid w:val="00DD2CFC"/>
    <w:rsid w:val="00DD3171"/>
    <w:rsid w:val="00DD3F01"/>
    <w:rsid w:val="00DD4128"/>
    <w:rsid w:val="00DD5AC6"/>
    <w:rsid w:val="00DD6445"/>
    <w:rsid w:val="00DD6794"/>
    <w:rsid w:val="00DD6854"/>
    <w:rsid w:val="00DD6C81"/>
    <w:rsid w:val="00DD6CEC"/>
    <w:rsid w:val="00DD6F92"/>
    <w:rsid w:val="00DE01C5"/>
    <w:rsid w:val="00DE153A"/>
    <w:rsid w:val="00DE2DD8"/>
    <w:rsid w:val="00DE4409"/>
    <w:rsid w:val="00DE44EA"/>
    <w:rsid w:val="00DE502F"/>
    <w:rsid w:val="00DE660F"/>
    <w:rsid w:val="00DE6642"/>
    <w:rsid w:val="00DE7F0A"/>
    <w:rsid w:val="00DF0B88"/>
    <w:rsid w:val="00DF38AB"/>
    <w:rsid w:val="00DF3EA1"/>
    <w:rsid w:val="00DF431C"/>
    <w:rsid w:val="00DF5B90"/>
    <w:rsid w:val="00DF5CA2"/>
    <w:rsid w:val="00DF6AF8"/>
    <w:rsid w:val="00DF6CCF"/>
    <w:rsid w:val="00DF79EF"/>
    <w:rsid w:val="00DF7C7E"/>
    <w:rsid w:val="00DF7DD8"/>
    <w:rsid w:val="00E0096C"/>
    <w:rsid w:val="00E0227B"/>
    <w:rsid w:val="00E02F8F"/>
    <w:rsid w:val="00E046D4"/>
    <w:rsid w:val="00E054AB"/>
    <w:rsid w:val="00E058E6"/>
    <w:rsid w:val="00E05D5B"/>
    <w:rsid w:val="00E062FC"/>
    <w:rsid w:val="00E075C5"/>
    <w:rsid w:val="00E07A0E"/>
    <w:rsid w:val="00E1048A"/>
    <w:rsid w:val="00E10560"/>
    <w:rsid w:val="00E108B0"/>
    <w:rsid w:val="00E11939"/>
    <w:rsid w:val="00E12C99"/>
    <w:rsid w:val="00E133AA"/>
    <w:rsid w:val="00E135C9"/>
    <w:rsid w:val="00E139B0"/>
    <w:rsid w:val="00E1428C"/>
    <w:rsid w:val="00E14F2C"/>
    <w:rsid w:val="00E2068A"/>
    <w:rsid w:val="00E21AB7"/>
    <w:rsid w:val="00E21F41"/>
    <w:rsid w:val="00E226D4"/>
    <w:rsid w:val="00E230E6"/>
    <w:rsid w:val="00E23A40"/>
    <w:rsid w:val="00E23C21"/>
    <w:rsid w:val="00E247A3"/>
    <w:rsid w:val="00E24A04"/>
    <w:rsid w:val="00E24A88"/>
    <w:rsid w:val="00E26349"/>
    <w:rsid w:val="00E2669C"/>
    <w:rsid w:val="00E2797D"/>
    <w:rsid w:val="00E27A28"/>
    <w:rsid w:val="00E27CF2"/>
    <w:rsid w:val="00E30572"/>
    <w:rsid w:val="00E30B1E"/>
    <w:rsid w:val="00E31475"/>
    <w:rsid w:val="00E31FD4"/>
    <w:rsid w:val="00E332B5"/>
    <w:rsid w:val="00E3513A"/>
    <w:rsid w:val="00E35C57"/>
    <w:rsid w:val="00E35F5F"/>
    <w:rsid w:val="00E36B34"/>
    <w:rsid w:val="00E36B98"/>
    <w:rsid w:val="00E37A22"/>
    <w:rsid w:val="00E37D15"/>
    <w:rsid w:val="00E401DD"/>
    <w:rsid w:val="00E40B5F"/>
    <w:rsid w:val="00E41118"/>
    <w:rsid w:val="00E41408"/>
    <w:rsid w:val="00E41B43"/>
    <w:rsid w:val="00E42568"/>
    <w:rsid w:val="00E443A4"/>
    <w:rsid w:val="00E44988"/>
    <w:rsid w:val="00E44E64"/>
    <w:rsid w:val="00E4518D"/>
    <w:rsid w:val="00E45DC4"/>
    <w:rsid w:val="00E46226"/>
    <w:rsid w:val="00E474C8"/>
    <w:rsid w:val="00E47BDE"/>
    <w:rsid w:val="00E47EF7"/>
    <w:rsid w:val="00E5086E"/>
    <w:rsid w:val="00E50BE4"/>
    <w:rsid w:val="00E50D25"/>
    <w:rsid w:val="00E51ADA"/>
    <w:rsid w:val="00E52E0E"/>
    <w:rsid w:val="00E53313"/>
    <w:rsid w:val="00E53D41"/>
    <w:rsid w:val="00E547F0"/>
    <w:rsid w:val="00E54BC3"/>
    <w:rsid w:val="00E55146"/>
    <w:rsid w:val="00E56040"/>
    <w:rsid w:val="00E56740"/>
    <w:rsid w:val="00E57635"/>
    <w:rsid w:val="00E57709"/>
    <w:rsid w:val="00E61262"/>
    <w:rsid w:val="00E61891"/>
    <w:rsid w:val="00E62DA3"/>
    <w:rsid w:val="00E62E27"/>
    <w:rsid w:val="00E632A5"/>
    <w:rsid w:val="00E652C7"/>
    <w:rsid w:val="00E664AA"/>
    <w:rsid w:val="00E66DF1"/>
    <w:rsid w:val="00E67978"/>
    <w:rsid w:val="00E7128E"/>
    <w:rsid w:val="00E73022"/>
    <w:rsid w:val="00E7342B"/>
    <w:rsid w:val="00E737F4"/>
    <w:rsid w:val="00E74446"/>
    <w:rsid w:val="00E760FA"/>
    <w:rsid w:val="00E7775D"/>
    <w:rsid w:val="00E800A1"/>
    <w:rsid w:val="00E8040E"/>
    <w:rsid w:val="00E809A3"/>
    <w:rsid w:val="00E812CB"/>
    <w:rsid w:val="00E819D0"/>
    <w:rsid w:val="00E81DBC"/>
    <w:rsid w:val="00E82809"/>
    <w:rsid w:val="00E82A87"/>
    <w:rsid w:val="00E830CD"/>
    <w:rsid w:val="00E856CB"/>
    <w:rsid w:val="00E85E12"/>
    <w:rsid w:val="00E8713A"/>
    <w:rsid w:val="00E87AD3"/>
    <w:rsid w:val="00E909B0"/>
    <w:rsid w:val="00E913BA"/>
    <w:rsid w:val="00E91681"/>
    <w:rsid w:val="00E91C67"/>
    <w:rsid w:val="00E91C8C"/>
    <w:rsid w:val="00E93CB3"/>
    <w:rsid w:val="00E93EE3"/>
    <w:rsid w:val="00E94C22"/>
    <w:rsid w:val="00E960C7"/>
    <w:rsid w:val="00E96B5B"/>
    <w:rsid w:val="00E96B73"/>
    <w:rsid w:val="00E972B5"/>
    <w:rsid w:val="00E97961"/>
    <w:rsid w:val="00EA03DA"/>
    <w:rsid w:val="00EA0539"/>
    <w:rsid w:val="00EA15ED"/>
    <w:rsid w:val="00EA1D19"/>
    <w:rsid w:val="00EA1E47"/>
    <w:rsid w:val="00EA2ADE"/>
    <w:rsid w:val="00EA3306"/>
    <w:rsid w:val="00EA383B"/>
    <w:rsid w:val="00EA510A"/>
    <w:rsid w:val="00EA728C"/>
    <w:rsid w:val="00EA72C8"/>
    <w:rsid w:val="00EA75BA"/>
    <w:rsid w:val="00EA7FB7"/>
    <w:rsid w:val="00EB0673"/>
    <w:rsid w:val="00EB0CB9"/>
    <w:rsid w:val="00EB2C01"/>
    <w:rsid w:val="00EB3143"/>
    <w:rsid w:val="00EB378A"/>
    <w:rsid w:val="00EB4771"/>
    <w:rsid w:val="00EB6454"/>
    <w:rsid w:val="00EB755C"/>
    <w:rsid w:val="00EC094A"/>
    <w:rsid w:val="00EC0FE6"/>
    <w:rsid w:val="00EC41AA"/>
    <w:rsid w:val="00EC43E8"/>
    <w:rsid w:val="00EC4ACA"/>
    <w:rsid w:val="00EC4EC8"/>
    <w:rsid w:val="00EC64A1"/>
    <w:rsid w:val="00EC7BE0"/>
    <w:rsid w:val="00ED01A9"/>
    <w:rsid w:val="00ED2717"/>
    <w:rsid w:val="00ED2F09"/>
    <w:rsid w:val="00ED323B"/>
    <w:rsid w:val="00ED37D6"/>
    <w:rsid w:val="00ED3891"/>
    <w:rsid w:val="00ED3A50"/>
    <w:rsid w:val="00ED58AA"/>
    <w:rsid w:val="00ED5E7D"/>
    <w:rsid w:val="00ED71BE"/>
    <w:rsid w:val="00ED7556"/>
    <w:rsid w:val="00ED756C"/>
    <w:rsid w:val="00ED7892"/>
    <w:rsid w:val="00EE20CB"/>
    <w:rsid w:val="00EE21FA"/>
    <w:rsid w:val="00EE380F"/>
    <w:rsid w:val="00EE3A56"/>
    <w:rsid w:val="00EE4481"/>
    <w:rsid w:val="00EE51AB"/>
    <w:rsid w:val="00EE55C3"/>
    <w:rsid w:val="00EE620E"/>
    <w:rsid w:val="00EE66DA"/>
    <w:rsid w:val="00EE791C"/>
    <w:rsid w:val="00EE7EC0"/>
    <w:rsid w:val="00EF08A5"/>
    <w:rsid w:val="00EF1D81"/>
    <w:rsid w:val="00EF1ECE"/>
    <w:rsid w:val="00EF3A7F"/>
    <w:rsid w:val="00EF4E2F"/>
    <w:rsid w:val="00EF5F6A"/>
    <w:rsid w:val="00EF62CC"/>
    <w:rsid w:val="00F002F6"/>
    <w:rsid w:val="00F006A5"/>
    <w:rsid w:val="00F050AD"/>
    <w:rsid w:val="00F05877"/>
    <w:rsid w:val="00F064F7"/>
    <w:rsid w:val="00F06667"/>
    <w:rsid w:val="00F0667E"/>
    <w:rsid w:val="00F0714A"/>
    <w:rsid w:val="00F07348"/>
    <w:rsid w:val="00F105F6"/>
    <w:rsid w:val="00F10A26"/>
    <w:rsid w:val="00F10EB8"/>
    <w:rsid w:val="00F12240"/>
    <w:rsid w:val="00F12A8C"/>
    <w:rsid w:val="00F12CFE"/>
    <w:rsid w:val="00F12F23"/>
    <w:rsid w:val="00F13232"/>
    <w:rsid w:val="00F138E8"/>
    <w:rsid w:val="00F14712"/>
    <w:rsid w:val="00F1599B"/>
    <w:rsid w:val="00F1707F"/>
    <w:rsid w:val="00F17AA4"/>
    <w:rsid w:val="00F17F12"/>
    <w:rsid w:val="00F201CD"/>
    <w:rsid w:val="00F2094D"/>
    <w:rsid w:val="00F20FBE"/>
    <w:rsid w:val="00F21C1C"/>
    <w:rsid w:val="00F23037"/>
    <w:rsid w:val="00F232E4"/>
    <w:rsid w:val="00F23D05"/>
    <w:rsid w:val="00F2543D"/>
    <w:rsid w:val="00F254FD"/>
    <w:rsid w:val="00F2679D"/>
    <w:rsid w:val="00F306A8"/>
    <w:rsid w:val="00F3117B"/>
    <w:rsid w:val="00F31589"/>
    <w:rsid w:val="00F31A66"/>
    <w:rsid w:val="00F33546"/>
    <w:rsid w:val="00F34647"/>
    <w:rsid w:val="00F35041"/>
    <w:rsid w:val="00F353A4"/>
    <w:rsid w:val="00F3582E"/>
    <w:rsid w:val="00F35E3A"/>
    <w:rsid w:val="00F3654B"/>
    <w:rsid w:val="00F36C2D"/>
    <w:rsid w:val="00F370BF"/>
    <w:rsid w:val="00F37598"/>
    <w:rsid w:val="00F37F25"/>
    <w:rsid w:val="00F409DC"/>
    <w:rsid w:val="00F409E9"/>
    <w:rsid w:val="00F4196B"/>
    <w:rsid w:val="00F41D32"/>
    <w:rsid w:val="00F426A7"/>
    <w:rsid w:val="00F42948"/>
    <w:rsid w:val="00F43293"/>
    <w:rsid w:val="00F437D6"/>
    <w:rsid w:val="00F43D2E"/>
    <w:rsid w:val="00F445D8"/>
    <w:rsid w:val="00F449CF"/>
    <w:rsid w:val="00F44F35"/>
    <w:rsid w:val="00F45930"/>
    <w:rsid w:val="00F477CC"/>
    <w:rsid w:val="00F5035A"/>
    <w:rsid w:val="00F5074B"/>
    <w:rsid w:val="00F50966"/>
    <w:rsid w:val="00F51779"/>
    <w:rsid w:val="00F519C4"/>
    <w:rsid w:val="00F51DD5"/>
    <w:rsid w:val="00F5228E"/>
    <w:rsid w:val="00F524C9"/>
    <w:rsid w:val="00F53E18"/>
    <w:rsid w:val="00F54808"/>
    <w:rsid w:val="00F54FFA"/>
    <w:rsid w:val="00F55795"/>
    <w:rsid w:val="00F5595B"/>
    <w:rsid w:val="00F56EC5"/>
    <w:rsid w:val="00F57C57"/>
    <w:rsid w:val="00F60EFB"/>
    <w:rsid w:val="00F60FE0"/>
    <w:rsid w:val="00F62798"/>
    <w:rsid w:val="00F62A78"/>
    <w:rsid w:val="00F63A80"/>
    <w:rsid w:val="00F63C5E"/>
    <w:rsid w:val="00F64AFB"/>
    <w:rsid w:val="00F652FE"/>
    <w:rsid w:val="00F6585A"/>
    <w:rsid w:val="00F65DD0"/>
    <w:rsid w:val="00F668F2"/>
    <w:rsid w:val="00F6739E"/>
    <w:rsid w:val="00F6768F"/>
    <w:rsid w:val="00F702ED"/>
    <w:rsid w:val="00F72587"/>
    <w:rsid w:val="00F72BBD"/>
    <w:rsid w:val="00F741F8"/>
    <w:rsid w:val="00F743E6"/>
    <w:rsid w:val="00F75086"/>
    <w:rsid w:val="00F75341"/>
    <w:rsid w:val="00F776A6"/>
    <w:rsid w:val="00F77C88"/>
    <w:rsid w:val="00F77CCD"/>
    <w:rsid w:val="00F802ED"/>
    <w:rsid w:val="00F82C8C"/>
    <w:rsid w:val="00F83445"/>
    <w:rsid w:val="00F8345C"/>
    <w:rsid w:val="00F83D4D"/>
    <w:rsid w:val="00F840E6"/>
    <w:rsid w:val="00F8592E"/>
    <w:rsid w:val="00F86643"/>
    <w:rsid w:val="00F8741B"/>
    <w:rsid w:val="00F877FC"/>
    <w:rsid w:val="00F9127E"/>
    <w:rsid w:val="00F914D0"/>
    <w:rsid w:val="00F9225F"/>
    <w:rsid w:val="00F922D7"/>
    <w:rsid w:val="00F92AF0"/>
    <w:rsid w:val="00F92D8E"/>
    <w:rsid w:val="00F9511A"/>
    <w:rsid w:val="00F965FE"/>
    <w:rsid w:val="00F96F4E"/>
    <w:rsid w:val="00F9715D"/>
    <w:rsid w:val="00FA0393"/>
    <w:rsid w:val="00FA1E6B"/>
    <w:rsid w:val="00FA2617"/>
    <w:rsid w:val="00FA27A1"/>
    <w:rsid w:val="00FA28B0"/>
    <w:rsid w:val="00FA2CFE"/>
    <w:rsid w:val="00FA322E"/>
    <w:rsid w:val="00FA3E9D"/>
    <w:rsid w:val="00FA52B5"/>
    <w:rsid w:val="00FA5D08"/>
    <w:rsid w:val="00FA7640"/>
    <w:rsid w:val="00FA77B9"/>
    <w:rsid w:val="00FB1169"/>
    <w:rsid w:val="00FB11CA"/>
    <w:rsid w:val="00FB212F"/>
    <w:rsid w:val="00FB26B5"/>
    <w:rsid w:val="00FB2FCE"/>
    <w:rsid w:val="00FB30A8"/>
    <w:rsid w:val="00FB3480"/>
    <w:rsid w:val="00FB3E93"/>
    <w:rsid w:val="00FB4B31"/>
    <w:rsid w:val="00FB72CB"/>
    <w:rsid w:val="00FB77F8"/>
    <w:rsid w:val="00FB7A3C"/>
    <w:rsid w:val="00FC0569"/>
    <w:rsid w:val="00FC1295"/>
    <w:rsid w:val="00FC1AD4"/>
    <w:rsid w:val="00FC1C52"/>
    <w:rsid w:val="00FC1CF0"/>
    <w:rsid w:val="00FC44E2"/>
    <w:rsid w:val="00FC6B51"/>
    <w:rsid w:val="00FC6BAA"/>
    <w:rsid w:val="00FC6FE7"/>
    <w:rsid w:val="00FC74ED"/>
    <w:rsid w:val="00FC7750"/>
    <w:rsid w:val="00FC78D8"/>
    <w:rsid w:val="00FC7BB4"/>
    <w:rsid w:val="00FD0682"/>
    <w:rsid w:val="00FD0A90"/>
    <w:rsid w:val="00FD0F23"/>
    <w:rsid w:val="00FD18AA"/>
    <w:rsid w:val="00FD3722"/>
    <w:rsid w:val="00FD41C5"/>
    <w:rsid w:val="00FD5683"/>
    <w:rsid w:val="00FD7153"/>
    <w:rsid w:val="00FD7BD1"/>
    <w:rsid w:val="00FD7D0C"/>
    <w:rsid w:val="00FD7E16"/>
    <w:rsid w:val="00FD7F1E"/>
    <w:rsid w:val="00FE1997"/>
    <w:rsid w:val="00FE423C"/>
    <w:rsid w:val="00FE43B7"/>
    <w:rsid w:val="00FE4E46"/>
    <w:rsid w:val="00FE6A5F"/>
    <w:rsid w:val="00FF056D"/>
    <w:rsid w:val="00FF0735"/>
    <w:rsid w:val="00FF2085"/>
    <w:rsid w:val="00FF2E6B"/>
    <w:rsid w:val="00FF40A4"/>
    <w:rsid w:val="00FF56F4"/>
    <w:rsid w:val="00FF576A"/>
    <w:rsid w:val="00FF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569211"/>
  <w15:chartTrackingRefBased/>
  <w15:docId w15:val="{2809872A-CE71-4E97-AE6E-74D35BF47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4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122"/>
  </w:style>
  <w:style w:type="paragraph" w:styleId="Footer">
    <w:name w:val="footer"/>
    <w:basedOn w:val="Normal"/>
    <w:link w:val="FooterChar"/>
    <w:uiPriority w:val="99"/>
    <w:unhideWhenUsed/>
    <w:rsid w:val="00DA4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122"/>
  </w:style>
  <w:style w:type="paragraph" w:customStyle="1" w:styleId="SG-Title">
    <w:name w:val="SG-Title"/>
    <w:basedOn w:val="Normal"/>
    <w:qFormat/>
    <w:rsid w:val="00DA4122"/>
    <w:pPr>
      <w:spacing w:after="60" w:line="240" w:lineRule="auto"/>
      <w:jc w:val="center"/>
    </w:pPr>
    <w:rPr>
      <w:rFonts w:ascii="Calibri" w:hAnsi="Calibri"/>
      <w:b/>
      <w:sz w:val="40"/>
      <w:szCs w:val="40"/>
    </w:rPr>
  </w:style>
  <w:style w:type="table" w:customStyle="1" w:styleId="LightList1">
    <w:name w:val="Light List1"/>
    <w:basedOn w:val="TableNormal"/>
    <w:uiPriority w:val="61"/>
    <w:rsid w:val="00DA41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DA4122"/>
    <w:pPr>
      <w:spacing w:after="0" w:line="240" w:lineRule="auto"/>
    </w:pPr>
    <w:rPr>
      <w:rFonts w:ascii="Cambria" w:hAnsi="Cambria"/>
      <w:sz w:val="24"/>
    </w:rPr>
  </w:style>
  <w:style w:type="paragraph" w:styleId="ListParagraph">
    <w:name w:val="List Paragraph"/>
    <w:basedOn w:val="Normal"/>
    <w:uiPriority w:val="34"/>
    <w:qFormat/>
    <w:rsid w:val="001257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F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FA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43F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FA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622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2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2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2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2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262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790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001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8303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2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248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1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5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09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167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0241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19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0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28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313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5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399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251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9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92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5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04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99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485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766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553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748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507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10564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3672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08424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7875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7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3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8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14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5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09365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844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0533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0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4547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443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6714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6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79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09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35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888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2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315884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6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30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98736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156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0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26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07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6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1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0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7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11</Pages>
  <Words>4188</Words>
  <Characters>23875</Characters>
  <Application>Microsoft Office Word</Application>
  <DocSecurity>0</DocSecurity>
  <Lines>198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, Jennifer</dc:creator>
  <cp:keywords/>
  <dc:description/>
  <cp:lastModifiedBy>Carla Holmes</cp:lastModifiedBy>
  <cp:revision>483</cp:revision>
  <dcterms:created xsi:type="dcterms:W3CDTF">2022-02-20T14:09:00Z</dcterms:created>
  <dcterms:modified xsi:type="dcterms:W3CDTF">2022-02-20T22:26:00Z</dcterms:modified>
</cp:coreProperties>
</file>